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F5E220" w14:textId="77777777" w:rsidR="0012797F" w:rsidRPr="007B554D" w:rsidRDefault="00AF1A2C" w:rsidP="002F32F4">
      <w:pPr>
        <w:spacing w:line="480" w:lineRule="auto"/>
        <w:jc w:val="center"/>
        <w:rPr>
          <w:b/>
          <w:color w:val="002060"/>
          <w:sz w:val="40"/>
          <w:szCs w:val="40"/>
        </w:rPr>
      </w:pPr>
      <w:r w:rsidRPr="007B554D">
        <w:rPr>
          <w:b/>
          <w:color w:val="002060"/>
          <w:sz w:val="40"/>
          <w:szCs w:val="40"/>
        </w:rPr>
        <w:t>NIS</w:t>
      </w:r>
      <w:r w:rsidR="005F7295" w:rsidRPr="007B554D">
        <w:rPr>
          <w:b/>
          <w:color w:val="002060"/>
          <w:sz w:val="40"/>
          <w:szCs w:val="40"/>
        </w:rPr>
        <w:t>M Executive Summary</w:t>
      </w:r>
    </w:p>
    <w:p w14:paraId="4BF0B5F3" w14:textId="77777777" w:rsidR="0012797F" w:rsidRDefault="005F7295">
      <w:pPr>
        <w:pStyle w:val="Heading1"/>
        <w:numPr>
          <w:ilvl w:val="0"/>
          <w:numId w:val="7"/>
        </w:numPr>
        <w:spacing w:line="480" w:lineRule="auto"/>
        <w:rPr>
          <w:b/>
          <w:color w:val="002060"/>
          <w:sz w:val="22"/>
          <w:szCs w:val="22"/>
        </w:rPr>
      </w:pPr>
      <w:r>
        <w:rPr>
          <w:b/>
          <w:color w:val="002060"/>
          <w:sz w:val="22"/>
          <w:szCs w:val="22"/>
        </w:rPr>
        <w:t>Introduction</w:t>
      </w:r>
    </w:p>
    <w:p w14:paraId="6C80FA53" w14:textId="77777777" w:rsidR="0012797F" w:rsidRDefault="005F7295" w:rsidP="00AF1A2C">
      <w:pPr>
        <w:spacing w:line="480" w:lineRule="auto"/>
        <w:jc w:val="both"/>
      </w:pPr>
      <w:r>
        <w:t>Through penetration testing, the underlying E-Health website is vetted according to applicable regulations and security standards. The E-Health website under consideration offers consultation and information for users provided by medical specialists. Within the project's scope, a list of vulnerabilities will be provided, together with an evaluation of conformity to standards and recommendations to resolve issues found.</w:t>
      </w:r>
    </w:p>
    <w:p w14:paraId="2B103432" w14:textId="77777777" w:rsidR="0012797F" w:rsidRDefault="005F7295">
      <w:pPr>
        <w:pStyle w:val="Heading1"/>
        <w:numPr>
          <w:ilvl w:val="0"/>
          <w:numId w:val="7"/>
        </w:numPr>
        <w:spacing w:line="480" w:lineRule="auto"/>
        <w:rPr>
          <w:b/>
          <w:color w:val="002060"/>
          <w:sz w:val="22"/>
          <w:szCs w:val="22"/>
        </w:rPr>
      </w:pPr>
      <w:r>
        <w:rPr>
          <w:b/>
          <w:color w:val="002060"/>
          <w:sz w:val="22"/>
          <w:szCs w:val="22"/>
        </w:rPr>
        <w:t>Applied Methodology</w:t>
      </w:r>
    </w:p>
    <w:p w14:paraId="27AF2753" w14:textId="77777777" w:rsidR="0012797F" w:rsidRDefault="005F7295" w:rsidP="00AF1A2C">
      <w:pPr>
        <w:spacing w:line="480" w:lineRule="auto"/>
        <w:jc w:val="both"/>
      </w:pPr>
      <w:r>
        <w:t>As a foundation, the extended CIA triad was used to evaluate the project's conformity to security. STRIDE was applied to identify potential threats. For the evaluation, a DREAD analysis was conducted to triage identified threats and rate them on an ordinal scale.</w:t>
      </w:r>
    </w:p>
    <w:p w14:paraId="058467BC" w14:textId="77777777" w:rsidR="0012797F" w:rsidRDefault="0012797F" w:rsidP="00AF1A2C">
      <w:pPr>
        <w:spacing w:line="480" w:lineRule="auto"/>
        <w:jc w:val="both"/>
      </w:pPr>
    </w:p>
    <w:p w14:paraId="438C3CD6" w14:textId="77777777" w:rsidR="0012797F" w:rsidRDefault="005F7295" w:rsidP="00AF1A2C">
      <w:pPr>
        <w:spacing w:line="480" w:lineRule="auto"/>
        <w:jc w:val="both"/>
      </w:pPr>
      <w:r>
        <w:t>Due to the current circumstances and travel restrictions, the project's penetration testing scope had to be confined to an off-shore model. The team could not conduct the testing from within the company's location and instead ran a full suite of tests through the external network. This made the testing of certain attack vectors, such as a local area network Man-in-the-Middle (MITM) attack, impossible. Instead, the focus was shifted towards the security of the web application itself.</w:t>
      </w:r>
    </w:p>
    <w:p w14:paraId="7606B7A7" w14:textId="77777777" w:rsidR="0012797F" w:rsidRDefault="0012797F" w:rsidP="00AF1A2C">
      <w:pPr>
        <w:spacing w:line="480" w:lineRule="auto"/>
        <w:jc w:val="both"/>
      </w:pPr>
    </w:p>
    <w:p w14:paraId="46151BD4" w14:textId="3FD16587" w:rsidR="0012797F" w:rsidRDefault="005F7295" w:rsidP="00617596">
      <w:pPr>
        <w:spacing w:line="480" w:lineRule="auto"/>
        <w:jc w:val="both"/>
      </w:pPr>
      <w:r>
        <w:t xml:space="preserve">Furthermore, conducting penetration testing in the healthcare sector offers its own set of risks and issues. Patients need to be able to access the application at all times, meaning that the production system cannot experience any downtime. It is also critical to preserve the integrity of sensitive user data due to its highly private nature and strict compliance adherence. Therefore, the main components of the penetration test were run against the application's User Acceptance Testing (UAT) environment with additional stress testing done </w:t>
      </w:r>
      <w:r>
        <w:lastRenderedPageBreak/>
        <w:t>on a production-like environment to simulate the impact of availability attacks, e.g., a Denial-of-Service (DOS) attack.</w:t>
      </w:r>
    </w:p>
    <w:p w14:paraId="32D969A9" w14:textId="77777777" w:rsidR="0012797F" w:rsidRDefault="005F7295">
      <w:pPr>
        <w:pStyle w:val="Heading1"/>
        <w:numPr>
          <w:ilvl w:val="0"/>
          <w:numId w:val="7"/>
        </w:numPr>
        <w:spacing w:line="480" w:lineRule="auto"/>
        <w:rPr>
          <w:b/>
          <w:color w:val="002060"/>
          <w:sz w:val="22"/>
          <w:szCs w:val="22"/>
        </w:rPr>
      </w:pPr>
      <w:r>
        <w:rPr>
          <w:b/>
          <w:color w:val="002060"/>
          <w:sz w:val="22"/>
          <w:szCs w:val="22"/>
        </w:rPr>
        <w:t>Sequence of Applied Tools</w:t>
      </w:r>
    </w:p>
    <w:p w14:paraId="59B74379" w14:textId="77777777" w:rsidR="0012797F" w:rsidRDefault="005F7295" w:rsidP="00617596">
      <w:pPr>
        <w:spacing w:line="480" w:lineRule="auto"/>
        <w:jc w:val="both"/>
      </w:pPr>
      <w:r>
        <w:t>The penetration test can be split into four phases that are run through in sequence. A complete list of outputs from applied tools can be found in the appendix of the report.</w:t>
      </w:r>
    </w:p>
    <w:p w14:paraId="66A452F2" w14:textId="77777777" w:rsidR="00AF1A2C" w:rsidRPr="00AF1A2C" w:rsidRDefault="00AF1A2C">
      <w:pPr>
        <w:spacing w:line="480" w:lineRule="auto"/>
        <w:rPr>
          <w:sz w:val="14"/>
          <w:szCs w:val="14"/>
        </w:rPr>
      </w:pPr>
    </w:p>
    <w:p w14:paraId="490EED86" w14:textId="77777777" w:rsidR="0012797F" w:rsidRDefault="005F7295">
      <w:pPr>
        <w:numPr>
          <w:ilvl w:val="1"/>
          <w:numId w:val="12"/>
        </w:numPr>
        <w:pBdr>
          <w:top w:val="nil"/>
          <w:left w:val="nil"/>
          <w:bottom w:val="nil"/>
          <w:right w:val="nil"/>
          <w:between w:val="nil"/>
        </w:pBdr>
        <w:spacing w:line="480" w:lineRule="auto"/>
        <w:rPr>
          <w:b/>
          <w:i/>
          <w:color w:val="002060"/>
        </w:rPr>
      </w:pPr>
      <w:r>
        <w:rPr>
          <w:b/>
          <w:i/>
          <w:color w:val="002060"/>
        </w:rPr>
        <w:t>Reconnaissance</w:t>
      </w:r>
    </w:p>
    <w:p w14:paraId="5CBAFED3"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proofErr w:type="spellStart"/>
      <w:r>
        <w:rPr>
          <w:color w:val="000000"/>
        </w:rPr>
        <w:t>Footprinting</w:t>
      </w:r>
      <w:proofErr w:type="spellEnd"/>
      <w:r>
        <w:rPr>
          <w:color w:val="000000"/>
        </w:rPr>
        <w:t>, Scanning and Enumeration of target</w:t>
      </w:r>
    </w:p>
    <w:p w14:paraId="0CCED9FE"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Information gathering such as OS fingerprint, open ports and running services</w:t>
      </w:r>
    </w:p>
    <w:p w14:paraId="768DA9FB"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Gathering of WHOIS, DNS, and SMTP records</w:t>
      </w:r>
    </w:p>
    <w:p w14:paraId="33BEF1AE"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b/>
          <w:color w:val="000000"/>
        </w:rPr>
        <w:t>Tools used</w:t>
      </w:r>
      <w:r>
        <w:rPr>
          <w:color w:val="000000"/>
        </w:rPr>
        <w:t xml:space="preserve">: NMAP, Metasploit and </w:t>
      </w:r>
      <w:r>
        <w:rPr>
          <w:color w:val="202124"/>
          <w:highlight w:val="white"/>
        </w:rPr>
        <w:t>Open-source intelligence (OSINT)</w:t>
      </w:r>
    </w:p>
    <w:p w14:paraId="3F4A5E7A" w14:textId="77777777" w:rsidR="0012797F" w:rsidRDefault="0012797F">
      <w:pPr>
        <w:pBdr>
          <w:top w:val="nil"/>
          <w:left w:val="nil"/>
          <w:bottom w:val="nil"/>
          <w:right w:val="nil"/>
          <w:between w:val="nil"/>
        </w:pBdr>
        <w:spacing w:line="480" w:lineRule="auto"/>
        <w:ind w:left="720"/>
        <w:rPr>
          <w:color w:val="000000"/>
        </w:rPr>
      </w:pPr>
    </w:p>
    <w:p w14:paraId="231745FD" w14:textId="77777777" w:rsidR="0012797F" w:rsidRDefault="005F7295">
      <w:pPr>
        <w:numPr>
          <w:ilvl w:val="1"/>
          <w:numId w:val="12"/>
        </w:numPr>
        <w:pBdr>
          <w:top w:val="nil"/>
          <w:left w:val="nil"/>
          <w:bottom w:val="nil"/>
          <w:right w:val="nil"/>
          <w:between w:val="nil"/>
        </w:pBdr>
        <w:spacing w:line="480" w:lineRule="auto"/>
        <w:rPr>
          <w:b/>
          <w:i/>
          <w:color w:val="002060"/>
        </w:rPr>
      </w:pPr>
      <w:r>
        <w:rPr>
          <w:b/>
          <w:i/>
          <w:color w:val="002060"/>
        </w:rPr>
        <w:t>Web Application Scanning</w:t>
      </w:r>
    </w:p>
    <w:p w14:paraId="4EE4C251"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 xml:space="preserve">Automated web scanners </w:t>
      </w:r>
      <w:r w:rsidR="002B538D">
        <w:rPr>
          <w:color w:val="000000"/>
        </w:rPr>
        <w:t xml:space="preserve">are </w:t>
      </w:r>
      <w:r>
        <w:rPr>
          <w:color w:val="000000"/>
        </w:rPr>
        <w:t>used to find potential vulnerabilities and attack vectors</w:t>
      </w:r>
    </w:p>
    <w:p w14:paraId="38FF7B3D"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Common attacks such as SQL injections and XSS are tested against</w:t>
      </w:r>
    </w:p>
    <w:p w14:paraId="3C279685"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Ensure validity of findings by use of multiple sources and tools</w:t>
      </w:r>
    </w:p>
    <w:p w14:paraId="55C65178"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b/>
          <w:color w:val="000000"/>
        </w:rPr>
        <w:t>Tools used</w:t>
      </w:r>
      <w:r>
        <w:rPr>
          <w:color w:val="000000"/>
        </w:rPr>
        <w:t xml:space="preserve">: Zed Attack Proxy, </w:t>
      </w:r>
      <w:proofErr w:type="spellStart"/>
      <w:r>
        <w:rPr>
          <w:color w:val="000000"/>
        </w:rPr>
        <w:t>Nikto</w:t>
      </w:r>
      <w:proofErr w:type="spellEnd"/>
      <w:r>
        <w:rPr>
          <w:color w:val="000000"/>
        </w:rPr>
        <w:t xml:space="preserve">, Nessus and </w:t>
      </w:r>
      <w:proofErr w:type="spellStart"/>
      <w:r>
        <w:rPr>
          <w:color w:val="000000"/>
        </w:rPr>
        <w:t>Metasploit</w:t>
      </w:r>
      <w:proofErr w:type="spellEnd"/>
      <w:r>
        <w:rPr>
          <w:color w:val="000000"/>
        </w:rPr>
        <w:t xml:space="preserve"> (WMAP)</w:t>
      </w:r>
    </w:p>
    <w:p w14:paraId="34304AAD" w14:textId="77777777" w:rsidR="0012797F" w:rsidRDefault="0012797F">
      <w:pPr>
        <w:pBdr>
          <w:top w:val="nil"/>
          <w:left w:val="nil"/>
          <w:bottom w:val="nil"/>
          <w:right w:val="nil"/>
          <w:between w:val="nil"/>
        </w:pBdr>
        <w:spacing w:line="480" w:lineRule="auto"/>
        <w:ind w:left="720"/>
        <w:rPr>
          <w:color w:val="000000"/>
        </w:rPr>
      </w:pPr>
    </w:p>
    <w:p w14:paraId="3BAD9FC5" w14:textId="77777777" w:rsidR="0012797F" w:rsidRDefault="005F7295">
      <w:pPr>
        <w:numPr>
          <w:ilvl w:val="1"/>
          <w:numId w:val="12"/>
        </w:numPr>
        <w:pBdr>
          <w:top w:val="nil"/>
          <w:left w:val="nil"/>
          <w:bottom w:val="nil"/>
          <w:right w:val="nil"/>
          <w:between w:val="nil"/>
        </w:pBdr>
        <w:spacing w:line="480" w:lineRule="auto"/>
        <w:rPr>
          <w:b/>
          <w:i/>
          <w:color w:val="002060"/>
        </w:rPr>
      </w:pPr>
      <w:r>
        <w:rPr>
          <w:b/>
          <w:i/>
          <w:color w:val="002060"/>
        </w:rPr>
        <w:t>Vulnerability Analysis</w:t>
      </w:r>
    </w:p>
    <w:p w14:paraId="0ED72901"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Search for common vulnerabilities and exploits for running services</w:t>
      </w:r>
    </w:p>
    <w:p w14:paraId="6F4CB612"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Use of CVE databases and Metasploit Framework to identify prevalent issues</w:t>
      </w:r>
    </w:p>
    <w:p w14:paraId="6CF1BEE8"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b/>
          <w:color w:val="000000"/>
        </w:rPr>
        <w:t>Tools used</w:t>
      </w:r>
      <w:r>
        <w:rPr>
          <w:color w:val="000000"/>
        </w:rPr>
        <w:t>: Metasploit, Mitre CVE and NIST NVD</w:t>
      </w:r>
    </w:p>
    <w:p w14:paraId="1135B98E" w14:textId="77777777" w:rsidR="0012797F" w:rsidRDefault="0012797F">
      <w:pPr>
        <w:pBdr>
          <w:top w:val="nil"/>
          <w:left w:val="nil"/>
          <w:bottom w:val="nil"/>
          <w:right w:val="nil"/>
          <w:between w:val="nil"/>
        </w:pBdr>
        <w:spacing w:line="480" w:lineRule="auto"/>
        <w:ind w:left="720"/>
        <w:rPr>
          <w:color w:val="000000"/>
        </w:rPr>
      </w:pPr>
    </w:p>
    <w:p w14:paraId="551C2605" w14:textId="77777777" w:rsidR="0012797F" w:rsidRDefault="005F7295">
      <w:pPr>
        <w:numPr>
          <w:ilvl w:val="1"/>
          <w:numId w:val="12"/>
        </w:numPr>
        <w:pBdr>
          <w:top w:val="nil"/>
          <w:left w:val="nil"/>
          <w:bottom w:val="nil"/>
          <w:right w:val="nil"/>
          <w:between w:val="nil"/>
        </w:pBdr>
        <w:spacing w:line="480" w:lineRule="auto"/>
        <w:rPr>
          <w:b/>
          <w:i/>
          <w:color w:val="002060"/>
        </w:rPr>
      </w:pPr>
      <w:r>
        <w:rPr>
          <w:b/>
          <w:i/>
          <w:color w:val="002060"/>
        </w:rPr>
        <w:t>Availability Attack</w:t>
      </w:r>
    </w:p>
    <w:p w14:paraId="33EB78D1"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Denial-of-Service attack to stress test application</w:t>
      </w:r>
    </w:p>
    <w:p w14:paraId="6B86AC16" w14:textId="77777777" w:rsidR="0012797F" w:rsidRDefault="005F7295" w:rsidP="00617596">
      <w:pPr>
        <w:numPr>
          <w:ilvl w:val="0"/>
          <w:numId w:val="20"/>
        </w:numPr>
        <w:pBdr>
          <w:top w:val="nil"/>
          <w:left w:val="nil"/>
          <w:bottom w:val="nil"/>
          <w:right w:val="nil"/>
          <w:between w:val="nil"/>
        </w:pBdr>
        <w:spacing w:line="480" w:lineRule="auto"/>
        <w:jc w:val="both"/>
        <w:rPr>
          <w:color w:val="000000"/>
        </w:rPr>
      </w:pPr>
      <w:r>
        <w:rPr>
          <w:color w:val="000000"/>
        </w:rPr>
        <w:t>Evaluation of website loading times while under load of HTTP DoS attack</w:t>
      </w:r>
    </w:p>
    <w:p w14:paraId="2884B0BE" w14:textId="77777777" w:rsidR="0012797F" w:rsidRDefault="005F7295" w:rsidP="00617596">
      <w:pPr>
        <w:numPr>
          <w:ilvl w:val="0"/>
          <w:numId w:val="20"/>
        </w:numPr>
        <w:pBdr>
          <w:top w:val="nil"/>
          <w:left w:val="nil"/>
          <w:bottom w:val="nil"/>
          <w:right w:val="nil"/>
          <w:between w:val="nil"/>
        </w:pBdr>
        <w:spacing w:after="160" w:line="480" w:lineRule="auto"/>
        <w:jc w:val="both"/>
        <w:rPr>
          <w:b/>
          <w:color w:val="000000"/>
        </w:rPr>
      </w:pPr>
      <w:r>
        <w:rPr>
          <w:b/>
          <w:color w:val="000000"/>
        </w:rPr>
        <w:t xml:space="preserve">Tools used: </w:t>
      </w:r>
      <w:proofErr w:type="spellStart"/>
      <w:r>
        <w:rPr>
          <w:color w:val="000000"/>
        </w:rPr>
        <w:t>Slowloris</w:t>
      </w:r>
      <w:proofErr w:type="spellEnd"/>
    </w:p>
    <w:p w14:paraId="142F8F9B" w14:textId="7FA4D86D" w:rsidR="00FD4E7E" w:rsidRDefault="005F7295">
      <w:pPr>
        <w:pStyle w:val="Heading1"/>
        <w:numPr>
          <w:ilvl w:val="0"/>
          <w:numId w:val="7"/>
        </w:numPr>
        <w:spacing w:line="480" w:lineRule="auto"/>
        <w:rPr>
          <w:b/>
          <w:color w:val="002060"/>
          <w:sz w:val="22"/>
          <w:szCs w:val="22"/>
        </w:rPr>
      </w:pPr>
      <w:r>
        <w:rPr>
          <w:b/>
          <w:color w:val="002060"/>
          <w:sz w:val="22"/>
          <w:szCs w:val="22"/>
        </w:rPr>
        <w:lastRenderedPageBreak/>
        <w:t xml:space="preserve"> List of Security Issues</w:t>
      </w:r>
    </w:p>
    <w:p w14:paraId="4E7669AB" w14:textId="77777777" w:rsidR="00FD4E7E" w:rsidRPr="009E7739" w:rsidRDefault="00FD4E7E" w:rsidP="00FD4E7E">
      <w:pPr>
        <w:shd w:val="clear" w:color="auto" w:fill="FFFFFF"/>
        <w:spacing w:after="300" w:line="480" w:lineRule="auto"/>
        <w:jc w:val="both"/>
        <w:rPr>
          <w:rFonts w:ascii="Times New Roman" w:eastAsia="Times New Roman" w:hAnsi="Times New Roman" w:cs="Times New Roman"/>
          <w:color w:val="000000"/>
          <w:sz w:val="24"/>
          <w:szCs w:val="24"/>
          <w:lang w:val="en-US"/>
        </w:rPr>
      </w:pPr>
      <w:r>
        <w:rPr>
          <w:rFonts w:eastAsia="Times New Roman"/>
          <w:color w:val="000000"/>
          <w:lang w:val="en-US"/>
        </w:rPr>
        <w:t>C</w:t>
      </w:r>
      <w:r w:rsidRPr="009E7739">
        <w:rPr>
          <w:rFonts w:eastAsia="Times New Roman"/>
          <w:color w:val="000000"/>
          <w:lang w:val="en-US"/>
        </w:rPr>
        <w:t xml:space="preserve">hallenges specific to E-Health </w:t>
      </w:r>
      <w:r>
        <w:rPr>
          <w:rFonts w:eastAsia="Times New Roman"/>
          <w:color w:val="000000"/>
          <w:lang w:val="en-US"/>
        </w:rPr>
        <w:t>are as follows</w:t>
      </w:r>
      <w:r w:rsidRPr="009E7739">
        <w:rPr>
          <w:rFonts w:eastAsia="Times New Roman"/>
          <w:color w:val="000000"/>
          <w:lang w:val="en-US"/>
        </w:rPr>
        <w:t>:</w:t>
      </w:r>
    </w:p>
    <w:p w14:paraId="2FC099DE" w14:textId="1F83E601" w:rsidR="00FD4E7E" w:rsidRPr="009E7739" w:rsidRDefault="00014F43" w:rsidP="00FD4E7E">
      <w:pPr>
        <w:numPr>
          <w:ilvl w:val="0"/>
          <w:numId w:val="50"/>
        </w:numPr>
        <w:spacing w:line="480" w:lineRule="auto"/>
        <w:jc w:val="both"/>
        <w:textAlignment w:val="baseline"/>
        <w:rPr>
          <w:rFonts w:eastAsia="Times New Roman"/>
          <w:color w:val="0E101A"/>
          <w:lang w:val="en-US"/>
        </w:rPr>
      </w:pPr>
      <w:r>
        <w:rPr>
          <w:rFonts w:eastAsia="Times New Roman"/>
          <w:color w:val="0E101A"/>
          <w:lang w:val="en-US"/>
        </w:rPr>
        <w:t>Any a</w:t>
      </w:r>
      <w:r w:rsidR="00FD4E7E" w:rsidRPr="009E7739">
        <w:rPr>
          <w:rFonts w:eastAsia="Times New Roman"/>
          <w:color w:val="0E101A"/>
          <w:lang w:val="en-US"/>
        </w:rPr>
        <w:t xml:space="preserve">lteration </w:t>
      </w:r>
      <w:r>
        <w:rPr>
          <w:rFonts w:eastAsia="Times New Roman"/>
          <w:color w:val="0E101A"/>
          <w:lang w:val="en-US"/>
        </w:rPr>
        <w:t xml:space="preserve">to </w:t>
      </w:r>
      <w:r w:rsidR="00FD4E7E" w:rsidRPr="009E7739">
        <w:rPr>
          <w:rFonts w:eastAsia="Times New Roman"/>
          <w:color w:val="0E101A"/>
          <w:lang w:val="en-US"/>
        </w:rPr>
        <w:t xml:space="preserve">patient data </w:t>
      </w:r>
      <w:r>
        <w:rPr>
          <w:rFonts w:eastAsia="Times New Roman"/>
          <w:color w:val="0E101A"/>
          <w:lang w:val="en-US"/>
        </w:rPr>
        <w:t>can result it</w:t>
      </w:r>
      <w:r w:rsidR="00FD4E7E" w:rsidRPr="009E7739">
        <w:rPr>
          <w:rFonts w:eastAsia="Times New Roman"/>
          <w:color w:val="0E101A"/>
          <w:lang w:val="en-US"/>
        </w:rPr>
        <w:t xml:space="preserve"> incorrect diagnosis</w:t>
      </w:r>
      <w:r>
        <w:rPr>
          <w:rFonts w:eastAsia="Times New Roman"/>
          <w:color w:val="0E101A"/>
          <w:lang w:val="en-US"/>
        </w:rPr>
        <w:t>, causing severe injuries or even death</w:t>
      </w:r>
      <w:r w:rsidR="00FD4E7E" w:rsidRPr="009E7739">
        <w:rPr>
          <w:rFonts w:eastAsia="Times New Roman"/>
          <w:color w:val="0E101A"/>
          <w:lang w:val="en-US"/>
        </w:rPr>
        <w:t>.</w:t>
      </w:r>
      <w:r w:rsidR="00FD4E7E">
        <w:rPr>
          <w:rFonts w:eastAsia="Times New Roman"/>
          <w:color w:val="0E101A"/>
          <w:lang w:val="en-US"/>
        </w:rPr>
        <w:t xml:space="preserve"> </w:t>
      </w:r>
    </w:p>
    <w:p w14:paraId="0ADB9DD6" w14:textId="1AB03179" w:rsidR="00FD4E7E" w:rsidRPr="009E7739" w:rsidRDefault="00014F43" w:rsidP="00FD4E7E">
      <w:pPr>
        <w:numPr>
          <w:ilvl w:val="0"/>
          <w:numId w:val="50"/>
        </w:numPr>
        <w:spacing w:line="480" w:lineRule="auto"/>
        <w:jc w:val="both"/>
        <w:textAlignment w:val="baseline"/>
        <w:rPr>
          <w:rFonts w:eastAsia="Times New Roman"/>
          <w:color w:val="0E101A"/>
          <w:lang w:val="en-US"/>
        </w:rPr>
      </w:pPr>
      <w:r>
        <w:rPr>
          <w:rFonts w:eastAsia="Times New Roman"/>
          <w:color w:val="0E101A"/>
          <w:lang w:val="en-US"/>
        </w:rPr>
        <w:t>Use of sensitive information (i.e. diagnoses and diseases) for blackmailing.</w:t>
      </w:r>
    </w:p>
    <w:p w14:paraId="2642D976" w14:textId="52473D76" w:rsidR="00FD4E7E" w:rsidRPr="009E7739" w:rsidRDefault="00014F43" w:rsidP="00014F43">
      <w:pPr>
        <w:numPr>
          <w:ilvl w:val="0"/>
          <w:numId w:val="50"/>
        </w:numPr>
        <w:spacing w:line="480" w:lineRule="auto"/>
        <w:jc w:val="both"/>
        <w:textAlignment w:val="baseline"/>
        <w:rPr>
          <w:rFonts w:eastAsia="Times New Roman"/>
          <w:color w:val="0E101A"/>
          <w:lang w:val="en-US"/>
        </w:rPr>
      </w:pPr>
      <w:r>
        <w:rPr>
          <w:rFonts w:eastAsia="Times New Roman"/>
          <w:color w:val="0E101A"/>
          <w:lang w:val="en-US"/>
        </w:rPr>
        <w:t>Alternation</w:t>
      </w:r>
      <w:r w:rsidR="00FD4E7E" w:rsidRPr="009E7739">
        <w:rPr>
          <w:rFonts w:eastAsia="Times New Roman"/>
          <w:color w:val="0E101A"/>
          <w:lang w:val="en-US"/>
        </w:rPr>
        <w:t xml:space="preserve"> of the health care </w:t>
      </w:r>
      <w:r w:rsidRPr="009E7739">
        <w:rPr>
          <w:rFonts w:eastAsia="Times New Roman"/>
          <w:color w:val="0E101A"/>
          <w:lang w:val="en-US"/>
        </w:rPr>
        <w:t>professionals</w:t>
      </w:r>
      <w:r>
        <w:rPr>
          <w:rFonts w:eastAsia="Times New Roman"/>
          <w:color w:val="0E101A"/>
          <w:lang w:val="en-US"/>
        </w:rPr>
        <w:t>’ work schedules can lead</w:t>
      </w:r>
      <w:r w:rsidR="00FD4E7E" w:rsidRPr="009E7739">
        <w:rPr>
          <w:rFonts w:eastAsia="Times New Roman"/>
          <w:color w:val="0E101A"/>
          <w:lang w:val="en-US"/>
        </w:rPr>
        <w:t xml:space="preserve"> to </w:t>
      </w:r>
      <w:r w:rsidRPr="009E7739">
        <w:rPr>
          <w:rFonts w:eastAsia="Times New Roman"/>
          <w:color w:val="0E101A"/>
          <w:lang w:val="en-US"/>
        </w:rPr>
        <w:t>confusion</w:t>
      </w:r>
      <w:r w:rsidR="00FD4E7E" w:rsidRPr="009E7739">
        <w:rPr>
          <w:rFonts w:eastAsia="Times New Roman"/>
          <w:color w:val="0E101A"/>
          <w:lang w:val="en-US"/>
        </w:rPr>
        <w:t xml:space="preserve"> and denial of health care services</w:t>
      </w:r>
      <w:r w:rsidR="00FD4E7E">
        <w:rPr>
          <w:rFonts w:eastAsia="Times New Roman"/>
          <w:color w:val="0E101A"/>
          <w:lang w:val="en-US"/>
        </w:rPr>
        <w:t>.</w:t>
      </w:r>
    </w:p>
    <w:p w14:paraId="6D9D389D" w14:textId="07FF4E6C" w:rsidR="00FD4E7E" w:rsidRPr="009E7739" w:rsidRDefault="00D2514C" w:rsidP="00FD4E7E">
      <w:pPr>
        <w:numPr>
          <w:ilvl w:val="0"/>
          <w:numId w:val="50"/>
        </w:numPr>
        <w:spacing w:line="480" w:lineRule="auto"/>
        <w:jc w:val="both"/>
        <w:textAlignment w:val="baseline"/>
        <w:rPr>
          <w:rFonts w:eastAsia="Times New Roman"/>
          <w:color w:val="0E101A"/>
          <w:lang w:val="en-US"/>
        </w:rPr>
      </w:pPr>
      <w:r>
        <w:rPr>
          <w:rFonts w:eastAsia="Times New Roman"/>
          <w:color w:val="0E101A"/>
          <w:lang w:val="en-US"/>
        </w:rPr>
        <w:t xml:space="preserve">Any </w:t>
      </w:r>
      <w:proofErr w:type="spellStart"/>
      <w:r>
        <w:rPr>
          <w:rFonts w:eastAsia="Times New Roman"/>
          <w:color w:val="0E101A"/>
          <w:lang w:val="en-US"/>
        </w:rPr>
        <w:t>r</w:t>
      </w:r>
      <w:r w:rsidR="00FD4E7E" w:rsidRPr="009E7739">
        <w:rPr>
          <w:rFonts w:eastAsia="Times New Roman"/>
          <w:color w:val="0E101A"/>
          <w:lang w:val="en-US"/>
        </w:rPr>
        <w:t>ansomware</w:t>
      </w:r>
      <w:proofErr w:type="spellEnd"/>
      <w:r w:rsidR="00FD4E7E" w:rsidRPr="009E7739">
        <w:rPr>
          <w:rFonts w:eastAsia="Times New Roman"/>
          <w:color w:val="0E101A"/>
          <w:lang w:val="en-US"/>
        </w:rPr>
        <w:t xml:space="preserve"> attack on health care records leading to denial or delay of services to the patients.</w:t>
      </w:r>
      <w:r w:rsidR="00FD4E7E">
        <w:rPr>
          <w:rFonts w:eastAsia="Times New Roman"/>
          <w:color w:val="0E101A"/>
          <w:lang w:val="en-US"/>
        </w:rPr>
        <w:t xml:space="preserve"> </w:t>
      </w:r>
    </w:p>
    <w:p w14:paraId="4391DA71" w14:textId="584B8BBD" w:rsidR="00FD4E7E" w:rsidRPr="009E7739" w:rsidRDefault="000E5260" w:rsidP="00FD4E7E">
      <w:pPr>
        <w:numPr>
          <w:ilvl w:val="0"/>
          <w:numId w:val="50"/>
        </w:numPr>
        <w:spacing w:line="480" w:lineRule="auto"/>
        <w:jc w:val="both"/>
        <w:textAlignment w:val="baseline"/>
        <w:rPr>
          <w:rFonts w:eastAsia="Times New Roman"/>
          <w:color w:val="0E101A"/>
          <w:lang w:val="en-US"/>
        </w:rPr>
      </w:pPr>
      <w:r>
        <w:rPr>
          <w:rFonts w:eastAsia="Times New Roman"/>
          <w:color w:val="0E101A"/>
          <w:lang w:val="en-US"/>
        </w:rPr>
        <w:t xml:space="preserve">Any disclosure of patient / healthcare professionals’ personal sensitive data (name, </w:t>
      </w:r>
      <w:r w:rsidR="006164DB">
        <w:rPr>
          <w:rFonts w:eastAsia="Times New Roman"/>
          <w:color w:val="0E101A"/>
          <w:lang w:val="en-US"/>
        </w:rPr>
        <w:t xml:space="preserve">telephone, </w:t>
      </w:r>
      <w:r w:rsidR="002C1B1F">
        <w:rPr>
          <w:rFonts w:eastAsia="Times New Roman"/>
          <w:color w:val="0E101A"/>
          <w:lang w:val="en-US"/>
        </w:rPr>
        <w:t>address,</w:t>
      </w:r>
      <w:r w:rsidR="006164DB">
        <w:rPr>
          <w:rFonts w:eastAsia="Times New Roman"/>
          <w:color w:val="0E101A"/>
          <w:lang w:val="en-US"/>
        </w:rPr>
        <w:t xml:space="preserve"> </w:t>
      </w:r>
      <w:r w:rsidR="00FD4E7E" w:rsidRPr="009E7739">
        <w:rPr>
          <w:rFonts w:eastAsia="Times New Roman"/>
          <w:color w:val="0E101A"/>
          <w:lang w:val="en-US"/>
        </w:rPr>
        <w:t xml:space="preserve">social </w:t>
      </w:r>
      <w:r w:rsidR="002C1B1F" w:rsidRPr="009E7739">
        <w:rPr>
          <w:rFonts w:eastAsia="Times New Roman"/>
          <w:color w:val="0E101A"/>
          <w:lang w:val="en-US"/>
        </w:rPr>
        <w:t>security)</w:t>
      </w:r>
      <w:r w:rsidR="006164DB">
        <w:rPr>
          <w:rFonts w:eastAsia="Times New Roman"/>
          <w:color w:val="0E101A"/>
          <w:lang w:val="en-US"/>
        </w:rPr>
        <w:t xml:space="preserve"> </w:t>
      </w:r>
      <w:r w:rsidR="006164DB" w:rsidRPr="009E7739">
        <w:rPr>
          <w:rFonts w:eastAsia="Times New Roman"/>
          <w:color w:val="0E101A"/>
          <w:lang w:val="en-US"/>
        </w:rPr>
        <w:t>can</w:t>
      </w:r>
      <w:r w:rsidR="00FD4E7E" w:rsidRPr="009E7739">
        <w:rPr>
          <w:rFonts w:eastAsia="Times New Roman"/>
          <w:color w:val="0E101A"/>
          <w:lang w:val="en-US"/>
        </w:rPr>
        <w:t xml:space="preserve"> lead to identity theft.</w:t>
      </w:r>
    </w:p>
    <w:p w14:paraId="720FCF1C" w14:textId="14739317" w:rsidR="00FD4E7E" w:rsidRPr="00FD4E7E" w:rsidRDefault="00FD4E7E" w:rsidP="00FD4E7E">
      <w:pPr>
        <w:spacing w:line="480" w:lineRule="auto"/>
      </w:pPr>
      <w:r>
        <w:t>The technical findings are in the below section.</w:t>
      </w:r>
    </w:p>
    <w:p w14:paraId="057D4078" w14:textId="069B704B" w:rsidR="0012797F" w:rsidRDefault="005F7295">
      <w:pPr>
        <w:pStyle w:val="Heading1"/>
        <w:numPr>
          <w:ilvl w:val="0"/>
          <w:numId w:val="7"/>
        </w:numPr>
        <w:spacing w:line="480" w:lineRule="auto"/>
        <w:rPr>
          <w:b/>
          <w:color w:val="002060"/>
          <w:sz w:val="22"/>
          <w:szCs w:val="22"/>
        </w:rPr>
      </w:pPr>
      <w:r>
        <w:rPr>
          <w:b/>
          <w:color w:val="002060"/>
          <w:sz w:val="22"/>
          <w:szCs w:val="22"/>
        </w:rPr>
        <w:t>Findings</w:t>
      </w:r>
    </w:p>
    <w:p w14:paraId="311EEE19" w14:textId="77777777" w:rsidR="0012797F" w:rsidRDefault="005F7295">
      <w:pPr>
        <w:pStyle w:val="Heading2"/>
        <w:spacing w:line="480" w:lineRule="auto"/>
        <w:rPr>
          <w:b/>
          <w:color w:val="002060"/>
          <w:sz w:val="22"/>
          <w:szCs w:val="22"/>
        </w:rPr>
      </w:pPr>
      <w:r>
        <w:rPr>
          <w:b/>
          <w:color w:val="002060"/>
          <w:sz w:val="22"/>
          <w:szCs w:val="22"/>
        </w:rPr>
        <w:t>Summary</w:t>
      </w:r>
    </w:p>
    <w:p w14:paraId="0AA0F8E5" w14:textId="77777777" w:rsidR="0012797F" w:rsidRDefault="005F7295" w:rsidP="00617596">
      <w:pPr>
        <w:spacing w:line="480" w:lineRule="auto"/>
        <w:jc w:val="both"/>
        <w:rPr>
          <w:color w:val="0E101A"/>
        </w:rPr>
      </w:pPr>
      <w:r>
        <w:rPr>
          <w:color w:val="0E101A"/>
        </w:rPr>
        <w:t>The health care site provided are susceptible to the following attacks resulting in the mentioned security findings:</w:t>
      </w:r>
    </w:p>
    <w:p w14:paraId="5C792B6D" w14:textId="77777777" w:rsidR="0012797F" w:rsidRDefault="0012797F">
      <w:pPr>
        <w:spacing w:line="480" w:lineRule="auto"/>
      </w:pPr>
    </w:p>
    <w:p w14:paraId="2F83E451" w14:textId="77777777" w:rsidR="0012797F" w:rsidRDefault="005F7295">
      <w:pPr>
        <w:spacing w:line="480" w:lineRule="auto"/>
        <w:rPr>
          <w:b/>
          <w:color w:val="002060"/>
        </w:rPr>
      </w:pPr>
      <w:r>
        <w:rPr>
          <w:b/>
          <w:color w:val="002060"/>
        </w:rPr>
        <w:t>NESSUS</w:t>
      </w:r>
    </w:p>
    <w:p w14:paraId="71DACA98" w14:textId="77777777" w:rsidR="002B538D" w:rsidRDefault="005F7295" w:rsidP="00617596">
      <w:pPr>
        <w:keepNext/>
        <w:spacing w:line="480" w:lineRule="auto"/>
        <w:jc w:val="center"/>
      </w:pPr>
      <w:r>
        <w:rPr>
          <w:noProof/>
          <w:color w:val="0E101A"/>
          <w:lang w:val="en-US" w:eastAsia="en-US"/>
        </w:rPr>
        <w:drawing>
          <wp:inline distT="114300" distB="114300" distL="114300" distR="114300" wp14:anchorId="17A37731" wp14:editId="75205ACE">
            <wp:extent cx="5731200" cy="1460500"/>
            <wp:effectExtent l="28575" t="28575" r="28575" b="28575"/>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731200" cy="1460500"/>
                    </a:xfrm>
                    <a:prstGeom prst="rect">
                      <a:avLst/>
                    </a:prstGeom>
                    <a:ln w="28575">
                      <a:solidFill>
                        <a:srgbClr val="002060"/>
                      </a:solidFill>
                      <a:prstDash val="solid"/>
                    </a:ln>
                  </pic:spPr>
                </pic:pic>
              </a:graphicData>
            </a:graphic>
          </wp:inline>
        </w:drawing>
      </w:r>
    </w:p>
    <w:p w14:paraId="719B1AE2" w14:textId="77777777" w:rsidR="0012797F" w:rsidRDefault="002B538D" w:rsidP="007E6C6D">
      <w:pPr>
        <w:pStyle w:val="Caption"/>
        <w:rPr>
          <w:color w:val="0E101A"/>
        </w:rPr>
      </w:pPr>
      <w:r>
        <w:t xml:space="preserve">Figure </w:t>
      </w:r>
      <w:fldSimple w:instr=" SEQ Figure \* ARABIC ">
        <w:r>
          <w:rPr>
            <w:noProof/>
          </w:rPr>
          <w:t>1</w:t>
        </w:r>
      </w:fldSimple>
      <w:r>
        <w:t>: Nessus Security Findings</w:t>
      </w:r>
    </w:p>
    <w:p w14:paraId="66633F11" w14:textId="77777777" w:rsidR="0012797F" w:rsidRDefault="0012797F">
      <w:pPr>
        <w:spacing w:line="480" w:lineRule="auto"/>
        <w:rPr>
          <w:b/>
          <w:color w:val="002060"/>
        </w:rPr>
      </w:pPr>
    </w:p>
    <w:p w14:paraId="6909ED22" w14:textId="5F30CA14" w:rsidR="0012797F" w:rsidRPr="00617596" w:rsidRDefault="005F7295" w:rsidP="00617596">
      <w:pPr>
        <w:spacing w:line="480" w:lineRule="auto"/>
        <w:rPr>
          <w:b/>
          <w:color w:val="002060"/>
        </w:rPr>
      </w:pPr>
      <w:r>
        <w:rPr>
          <w:b/>
          <w:color w:val="002060"/>
        </w:rPr>
        <w:lastRenderedPageBreak/>
        <w:t>Z</w:t>
      </w:r>
      <w:r w:rsidR="002B538D">
        <w:rPr>
          <w:b/>
          <w:color w:val="002060"/>
        </w:rPr>
        <w:t xml:space="preserve">ed </w:t>
      </w:r>
      <w:r>
        <w:rPr>
          <w:b/>
          <w:color w:val="002060"/>
        </w:rPr>
        <w:t>A</w:t>
      </w:r>
      <w:r w:rsidR="002B538D">
        <w:rPr>
          <w:b/>
          <w:color w:val="002060"/>
        </w:rPr>
        <w:t xml:space="preserve">ttack </w:t>
      </w:r>
      <w:r>
        <w:rPr>
          <w:b/>
          <w:color w:val="002060"/>
        </w:rPr>
        <w:t>P</w:t>
      </w:r>
      <w:r w:rsidR="002B538D">
        <w:rPr>
          <w:b/>
          <w:color w:val="002060"/>
        </w:rPr>
        <w:t>roxy (ZAP)</w:t>
      </w:r>
    </w:p>
    <w:p w14:paraId="3CDB1861" w14:textId="77777777" w:rsidR="002B538D" w:rsidRDefault="005F7295" w:rsidP="00617596">
      <w:pPr>
        <w:keepNext/>
        <w:pBdr>
          <w:top w:val="nil"/>
          <w:left w:val="nil"/>
          <w:bottom w:val="nil"/>
          <w:right w:val="nil"/>
          <w:between w:val="nil"/>
        </w:pBdr>
        <w:spacing w:line="480" w:lineRule="auto"/>
        <w:jc w:val="center"/>
      </w:pPr>
      <w:r>
        <w:rPr>
          <w:b/>
          <w:noProof/>
          <w:lang w:val="en-US" w:eastAsia="en-US"/>
        </w:rPr>
        <w:drawing>
          <wp:inline distT="114300" distB="114300" distL="114300" distR="114300" wp14:anchorId="75488007" wp14:editId="79647BA9">
            <wp:extent cx="5731200" cy="1854200"/>
            <wp:effectExtent l="28575" t="28575" r="28575" b="28575"/>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731200" cy="1854200"/>
                    </a:xfrm>
                    <a:prstGeom prst="rect">
                      <a:avLst/>
                    </a:prstGeom>
                    <a:ln w="28575">
                      <a:solidFill>
                        <a:srgbClr val="002060"/>
                      </a:solidFill>
                      <a:prstDash val="solid"/>
                    </a:ln>
                  </pic:spPr>
                </pic:pic>
              </a:graphicData>
            </a:graphic>
          </wp:inline>
        </w:drawing>
      </w:r>
    </w:p>
    <w:p w14:paraId="3C4311B6" w14:textId="77777777" w:rsidR="0012797F" w:rsidRDefault="002B538D" w:rsidP="007E6C6D">
      <w:pPr>
        <w:pStyle w:val="Caption"/>
        <w:rPr>
          <w:b/>
          <w:highlight w:val="yellow"/>
        </w:rPr>
      </w:pPr>
      <w:r>
        <w:t xml:space="preserve">Figure </w:t>
      </w:r>
      <w:fldSimple w:instr=" SEQ Figure \* ARABIC ">
        <w:r>
          <w:rPr>
            <w:noProof/>
          </w:rPr>
          <w:t>2</w:t>
        </w:r>
      </w:fldSimple>
      <w:r>
        <w:t>: ZAP Security Findings</w:t>
      </w:r>
    </w:p>
    <w:p w14:paraId="740B501A" w14:textId="77777777" w:rsidR="0012797F" w:rsidRDefault="0012797F">
      <w:pPr>
        <w:spacing w:line="480" w:lineRule="auto"/>
        <w:rPr>
          <w:color w:val="0E101A"/>
        </w:rPr>
      </w:pPr>
    </w:p>
    <w:p w14:paraId="15DD39A6" w14:textId="648A2F14" w:rsidR="0012797F" w:rsidRDefault="005F7295" w:rsidP="00617596">
      <w:pPr>
        <w:spacing w:line="480" w:lineRule="auto"/>
        <w:jc w:val="both"/>
        <w:rPr>
          <w:color w:val="0E101A"/>
        </w:rPr>
      </w:pPr>
      <w:r>
        <w:rPr>
          <w:b/>
          <w:color w:val="002060"/>
        </w:rPr>
        <w:t>FND 1:</w:t>
      </w:r>
      <w:r>
        <w:rPr>
          <w:color w:val="002060"/>
        </w:rPr>
        <w:t xml:space="preserve"> </w:t>
      </w:r>
      <w:r>
        <w:rPr>
          <w:color w:val="0E101A"/>
        </w:rPr>
        <w:t>The site is currently missing a Load Balancer or Intrusion Prevention System</w:t>
      </w:r>
      <w:r w:rsidR="00F63440">
        <w:rPr>
          <w:color w:val="0E101A"/>
        </w:rPr>
        <w:t xml:space="preserve"> </w:t>
      </w:r>
      <w:r>
        <w:rPr>
          <w:color w:val="0E101A"/>
        </w:rPr>
        <w:t>(IPS), resulting in a successful D-DoS attack. This weakness in the system can result in service disruption.</w:t>
      </w:r>
    </w:p>
    <w:p w14:paraId="62F94CF9" w14:textId="77777777" w:rsidR="0012797F" w:rsidRDefault="0012797F">
      <w:pPr>
        <w:spacing w:line="480" w:lineRule="auto"/>
        <w:rPr>
          <w:color w:val="0E101A"/>
        </w:rPr>
      </w:pPr>
    </w:p>
    <w:p w14:paraId="25E5D8EC" w14:textId="53009989" w:rsidR="0012797F" w:rsidRDefault="005F7295" w:rsidP="00617596">
      <w:pPr>
        <w:spacing w:line="480" w:lineRule="auto"/>
        <w:jc w:val="both"/>
        <w:rPr>
          <w:color w:val="0E101A"/>
        </w:rPr>
      </w:pPr>
      <w:r>
        <w:rPr>
          <w:b/>
          <w:color w:val="002060"/>
        </w:rPr>
        <w:t>FND 2:</w:t>
      </w:r>
      <w:r>
        <w:rPr>
          <w:color w:val="0E101A"/>
        </w:rPr>
        <w:t xml:space="preserve"> This plugin is a SYN 'half-open' port scanner. It shall be reasonably quick even against a firewalled target. Note that SYN scans are less intrusive than TCP (full connect) scans against broken services, but they might cause problems for less robust firewalls and also leave unclosed connections on the remote target if the network is loaded.</w:t>
      </w:r>
    </w:p>
    <w:p w14:paraId="590F0811" w14:textId="77777777" w:rsidR="00FD4E7E" w:rsidRDefault="00FD4E7E" w:rsidP="00617596">
      <w:pPr>
        <w:spacing w:line="480" w:lineRule="auto"/>
        <w:jc w:val="both"/>
        <w:rPr>
          <w:color w:val="0E101A"/>
        </w:rPr>
      </w:pPr>
    </w:p>
    <w:p w14:paraId="7DBFAC6C" w14:textId="77777777" w:rsidR="0012797F" w:rsidRDefault="005F7295" w:rsidP="00617596">
      <w:pPr>
        <w:spacing w:line="480" w:lineRule="auto"/>
        <w:jc w:val="both"/>
        <w:rPr>
          <w:color w:val="0E101A"/>
        </w:rPr>
      </w:pPr>
      <w:r>
        <w:rPr>
          <w:b/>
          <w:color w:val="002060"/>
        </w:rPr>
        <w:t>FND 3:</w:t>
      </w:r>
      <w:r>
        <w:rPr>
          <w:color w:val="0E101A"/>
        </w:rPr>
        <w:t xml:space="preserve"> The website is susceptible to Man </w:t>
      </w:r>
      <w:proofErr w:type="gramStart"/>
      <w:r>
        <w:rPr>
          <w:color w:val="0E101A"/>
        </w:rPr>
        <w:t>In The</w:t>
      </w:r>
      <w:proofErr w:type="gramEnd"/>
      <w:r>
        <w:rPr>
          <w:color w:val="0E101A"/>
        </w:rPr>
        <w:t xml:space="preserve"> Middle attack, and the data transferred is not encrypted since it has HTTP port 80 open.</w:t>
      </w:r>
    </w:p>
    <w:p w14:paraId="5C148EE2" w14:textId="77777777" w:rsidR="0012797F" w:rsidRDefault="0012797F" w:rsidP="00617596">
      <w:pPr>
        <w:spacing w:line="480" w:lineRule="auto"/>
        <w:jc w:val="both"/>
        <w:rPr>
          <w:color w:val="0E101A"/>
        </w:rPr>
      </w:pPr>
    </w:p>
    <w:p w14:paraId="1BBA58F5" w14:textId="77777777" w:rsidR="0012797F" w:rsidRDefault="005F7295" w:rsidP="00617596">
      <w:pPr>
        <w:spacing w:line="480" w:lineRule="auto"/>
        <w:jc w:val="both"/>
        <w:rPr>
          <w:color w:val="0E101A"/>
        </w:rPr>
      </w:pPr>
      <w:r>
        <w:rPr>
          <w:b/>
          <w:color w:val="002060"/>
        </w:rPr>
        <w:t>FND 4:</w:t>
      </w:r>
      <w:r>
        <w:rPr>
          <w:color w:val="0E101A"/>
        </w:rPr>
        <w:t xml:space="preserve"> The SSH port number, SSH version, the Apache webserver version, the Fully Qualified Domain Name of the system, and the Operating System type is visible can result in targeted D-Dos and Brute force attack. The SSH server is configured to support Cipher Block Chaining (CBC) encryption. This may allow an attacker to recover the plaintext message from the ciphertext.</w:t>
      </w:r>
    </w:p>
    <w:p w14:paraId="55C592B1" w14:textId="77777777" w:rsidR="0012797F" w:rsidRDefault="0012797F" w:rsidP="00617596">
      <w:pPr>
        <w:spacing w:line="480" w:lineRule="auto"/>
        <w:jc w:val="both"/>
        <w:rPr>
          <w:color w:val="0E101A"/>
        </w:rPr>
      </w:pPr>
    </w:p>
    <w:p w14:paraId="1799845E" w14:textId="77777777" w:rsidR="0012797F" w:rsidRDefault="005F7295" w:rsidP="00617596">
      <w:pPr>
        <w:spacing w:line="480" w:lineRule="auto"/>
        <w:jc w:val="both"/>
        <w:rPr>
          <w:color w:val="0E101A"/>
        </w:rPr>
      </w:pPr>
      <w:r>
        <w:rPr>
          <w:b/>
          <w:color w:val="002060"/>
        </w:rPr>
        <w:lastRenderedPageBreak/>
        <w:t>FND 5:</w:t>
      </w:r>
      <w:r>
        <w:rPr>
          <w:color w:val="0E101A"/>
        </w:rPr>
        <w:t xml:space="preserve"> The system is susceptible to Cross-Site Request Forgery and can lead to </w:t>
      </w:r>
      <w:r w:rsidR="002B538D">
        <w:rPr>
          <w:color w:val="0E101A"/>
        </w:rPr>
        <w:t xml:space="preserve">unauthorised </w:t>
      </w:r>
      <w:r>
        <w:rPr>
          <w:color w:val="0E101A"/>
        </w:rPr>
        <w:t>privileged access to the attacker</w:t>
      </w:r>
    </w:p>
    <w:p w14:paraId="043BEBA6" w14:textId="30B55236" w:rsidR="0012797F" w:rsidRDefault="0012797F">
      <w:pPr>
        <w:spacing w:line="480" w:lineRule="auto"/>
        <w:rPr>
          <w:b/>
          <w:color w:val="0E101A"/>
        </w:rPr>
      </w:pPr>
    </w:p>
    <w:p w14:paraId="33E12EA2" w14:textId="5C68E977" w:rsidR="0012797F" w:rsidRPr="00617596" w:rsidRDefault="005F7295" w:rsidP="00617596">
      <w:pPr>
        <w:pStyle w:val="Heading2"/>
        <w:numPr>
          <w:ilvl w:val="0"/>
          <w:numId w:val="5"/>
        </w:numPr>
        <w:spacing w:line="480" w:lineRule="auto"/>
        <w:rPr>
          <w:b/>
          <w:color w:val="002060"/>
          <w:sz w:val="22"/>
          <w:szCs w:val="22"/>
        </w:rPr>
      </w:pPr>
      <w:r>
        <w:rPr>
          <w:b/>
          <w:color w:val="002060"/>
          <w:sz w:val="22"/>
          <w:szCs w:val="22"/>
        </w:rPr>
        <w:t>Data Protection Act</w:t>
      </w:r>
    </w:p>
    <w:p w14:paraId="60C6B99E" w14:textId="69FA15C9" w:rsidR="0012797F" w:rsidRDefault="005F7295" w:rsidP="00617596">
      <w:pPr>
        <w:shd w:val="clear" w:color="auto" w:fill="FFFFFF"/>
        <w:spacing w:after="300" w:line="480" w:lineRule="auto"/>
        <w:jc w:val="both"/>
        <w:rPr>
          <w:color w:val="0E101A"/>
        </w:rPr>
      </w:pPr>
      <w:r>
        <w:rPr>
          <w:color w:val="0E101A"/>
        </w:rPr>
        <w:t>As a framework for data protection law, Data Protection Act seeks to empower individuals to take control of their personal information while supporting organisations with the lawful processing of private data (Information Commissioner's Office, 2021</w:t>
      </w:r>
      <w:r w:rsidR="00F076C0">
        <w:rPr>
          <w:color w:val="0E101A"/>
        </w:rPr>
        <w:t>a</w:t>
      </w:r>
      <w:r>
        <w:rPr>
          <w:color w:val="0E101A"/>
        </w:rPr>
        <w:t>).</w:t>
      </w:r>
    </w:p>
    <w:p w14:paraId="42CBC827" w14:textId="71B10B56" w:rsidR="0012797F" w:rsidRDefault="005F7295" w:rsidP="00617596">
      <w:pPr>
        <w:shd w:val="clear" w:color="auto" w:fill="FFFFFF"/>
        <w:spacing w:after="300" w:line="480" w:lineRule="auto"/>
        <w:jc w:val="both"/>
        <w:rPr>
          <w:color w:val="0E101A"/>
        </w:rPr>
      </w:pPr>
      <w:r>
        <w:rPr>
          <w:color w:val="0E101A"/>
        </w:rPr>
        <w:t xml:space="preserve">Protecting personal data can be a complex challenge in E-health. There is a tendency to store information far more than necessary, including duplicated or </w:t>
      </w:r>
      <w:r w:rsidR="00F20848">
        <w:rPr>
          <w:color w:val="0E101A"/>
        </w:rPr>
        <w:t>out-dated</w:t>
      </w:r>
      <w:r>
        <w:rPr>
          <w:color w:val="0E101A"/>
        </w:rPr>
        <w:t xml:space="preserve"> personal data, which adds unnecessarily challenges to privacy, data protection and data security. Therefore, additional care must take when transferring patient health information across countries during implementation and adaptation. </w:t>
      </w:r>
    </w:p>
    <w:p w14:paraId="1ECA4D46" w14:textId="77777777" w:rsidR="0012797F" w:rsidRDefault="005F7295" w:rsidP="00617596">
      <w:pPr>
        <w:shd w:val="clear" w:color="auto" w:fill="FFFFFF"/>
        <w:spacing w:after="300" w:line="480" w:lineRule="auto"/>
        <w:jc w:val="both"/>
        <w:rPr>
          <w:color w:val="0E101A"/>
        </w:rPr>
      </w:pPr>
      <w:r>
        <w:rPr>
          <w:color w:val="0E101A"/>
        </w:rPr>
        <w:t xml:space="preserve">The laws and regulations underpinning patient health information remain highly dynamic on a country-by-country basis forming </w:t>
      </w:r>
      <w:r w:rsidR="002B538D">
        <w:rPr>
          <w:color w:val="0E101A"/>
        </w:rPr>
        <w:t xml:space="preserve">more robust </w:t>
      </w:r>
      <w:r>
        <w:rPr>
          <w:color w:val="0E101A"/>
        </w:rPr>
        <w:t>legal protection for more sensitive information.</w:t>
      </w:r>
    </w:p>
    <w:p w14:paraId="52032662" w14:textId="3A22A8EB" w:rsidR="0012797F" w:rsidRDefault="00AF535D" w:rsidP="00617596">
      <w:pPr>
        <w:shd w:val="clear" w:color="auto" w:fill="FFFFFF"/>
        <w:spacing w:after="300" w:line="480" w:lineRule="auto"/>
        <w:jc w:val="both"/>
        <w:rPr>
          <w:color w:val="0E101A"/>
        </w:rPr>
      </w:pPr>
      <w:r>
        <w:rPr>
          <w:color w:val="0E101A"/>
        </w:rPr>
        <w:t>For an example, t</w:t>
      </w:r>
      <w:r w:rsidR="005F7295">
        <w:rPr>
          <w:color w:val="0E101A"/>
        </w:rPr>
        <w:t xml:space="preserve">he DPA 2018 the </w:t>
      </w:r>
      <w:r>
        <w:rPr>
          <w:color w:val="0E101A"/>
        </w:rPr>
        <w:t>amended-on</w:t>
      </w:r>
      <w:r w:rsidR="005F7295">
        <w:rPr>
          <w:color w:val="0E101A"/>
        </w:rPr>
        <w:t xml:space="preserve"> 01 January 2021, sets out the data protection framework in the UK, alongside the UK GDPR (Information Commissioner's Office, 2021</w:t>
      </w:r>
      <w:r w:rsidR="00F076C0">
        <w:rPr>
          <w:color w:val="0E101A"/>
        </w:rPr>
        <w:t>b</w:t>
      </w:r>
      <w:r w:rsidR="005F7295">
        <w:rPr>
          <w:color w:val="0E101A"/>
        </w:rPr>
        <w:t>). Especially relates to E-health</w:t>
      </w:r>
      <w:proofErr w:type="gramStart"/>
      <w:r w:rsidR="005F7295">
        <w:rPr>
          <w:color w:val="0E101A"/>
        </w:rPr>
        <w:t>,  the</w:t>
      </w:r>
      <w:proofErr w:type="gramEnd"/>
      <w:r w:rsidR="005F7295">
        <w:rPr>
          <w:color w:val="0E101A"/>
        </w:rPr>
        <w:t xml:space="preserve"> UK’s Medicines and Healthcare Products Regulatory Agency (regulating apps, smartphone-connected devices and wearable technologies) also play a key role (</w:t>
      </w:r>
      <w:proofErr w:type="spellStart"/>
      <w:r w:rsidR="005F7295">
        <w:rPr>
          <w:color w:val="0E101A"/>
        </w:rPr>
        <w:t>Bodulovic</w:t>
      </w:r>
      <w:proofErr w:type="spellEnd"/>
      <w:r w:rsidR="005F7295">
        <w:rPr>
          <w:color w:val="0E101A"/>
        </w:rPr>
        <w:t xml:space="preserve"> et al., 2020). </w:t>
      </w:r>
    </w:p>
    <w:p w14:paraId="5DE46108" w14:textId="77777777" w:rsidR="0012797F" w:rsidRDefault="005F7295" w:rsidP="00617596">
      <w:pPr>
        <w:shd w:val="clear" w:color="auto" w:fill="FFFFFF"/>
        <w:spacing w:after="300" w:line="480" w:lineRule="auto"/>
        <w:jc w:val="both"/>
        <w:rPr>
          <w:color w:val="0E101A"/>
        </w:rPr>
      </w:pPr>
      <w:r>
        <w:rPr>
          <w:color w:val="0E101A"/>
        </w:rPr>
        <w:t>Inability to demonstrate that good data protection is a cornerstone of the E-Health policy and practices may lead the E-Health opens to enforcement actions by countries that can damage reliability and reputation, even for significant penalties threatening the existence of the application.</w:t>
      </w:r>
    </w:p>
    <w:p w14:paraId="2C414DCE" w14:textId="278DB751" w:rsidR="00605C96" w:rsidRDefault="005F7295" w:rsidP="00605C96">
      <w:pPr>
        <w:shd w:val="clear" w:color="auto" w:fill="FFFFFF"/>
        <w:spacing w:after="300" w:line="480" w:lineRule="auto"/>
        <w:jc w:val="both"/>
        <w:rPr>
          <w:color w:val="0E101A"/>
        </w:rPr>
      </w:pPr>
      <w:r>
        <w:rPr>
          <w:color w:val="0E101A"/>
        </w:rPr>
        <w:lastRenderedPageBreak/>
        <w:t>Thus, data protection is a boardroom issue and ensuring a level of security “appropriate to the risk” to a country‘s rights/ freedoms is crucial when it comes to personal data.</w:t>
      </w:r>
    </w:p>
    <w:p w14:paraId="02BE5906" w14:textId="77777777" w:rsidR="00A6743F" w:rsidRPr="00605C96" w:rsidRDefault="00A6743F" w:rsidP="00605C96">
      <w:pPr>
        <w:shd w:val="clear" w:color="auto" w:fill="FFFFFF"/>
        <w:spacing w:after="300" w:line="480" w:lineRule="auto"/>
        <w:jc w:val="both"/>
        <w:rPr>
          <w:color w:val="0E101A"/>
        </w:rPr>
      </w:pPr>
    </w:p>
    <w:p w14:paraId="6A0FEBF8" w14:textId="6680310A" w:rsidR="0012797F" w:rsidRDefault="005F7295">
      <w:pPr>
        <w:pStyle w:val="Heading2"/>
        <w:numPr>
          <w:ilvl w:val="0"/>
          <w:numId w:val="5"/>
        </w:numPr>
        <w:spacing w:line="480" w:lineRule="auto"/>
        <w:rPr>
          <w:b/>
          <w:color w:val="002060"/>
          <w:sz w:val="22"/>
          <w:szCs w:val="22"/>
        </w:rPr>
      </w:pPr>
      <w:r>
        <w:rPr>
          <w:b/>
          <w:color w:val="002060"/>
          <w:sz w:val="22"/>
          <w:szCs w:val="22"/>
        </w:rPr>
        <w:t>General Data Protection Regulation (GDPR)</w:t>
      </w:r>
    </w:p>
    <w:p w14:paraId="7FDC724A" w14:textId="478D55DE" w:rsidR="0012797F" w:rsidRDefault="005F7295" w:rsidP="00AF1A2C">
      <w:pPr>
        <w:shd w:val="clear" w:color="auto" w:fill="FFFFFF"/>
        <w:spacing w:after="300" w:line="480" w:lineRule="auto"/>
        <w:jc w:val="both"/>
        <w:rPr>
          <w:color w:val="0E101A"/>
        </w:rPr>
      </w:pPr>
      <w:r>
        <w:rPr>
          <w:color w:val="0E101A"/>
        </w:rPr>
        <w:t xml:space="preserve">The GDPR significantly altered how personal data must be legitimately processed. The </w:t>
      </w:r>
      <w:r w:rsidR="00285DD0">
        <w:rPr>
          <w:color w:val="0E101A"/>
        </w:rPr>
        <w:t>E-</w:t>
      </w:r>
      <w:r>
        <w:rPr>
          <w:color w:val="0E101A"/>
        </w:rPr>
        <w:t xml:space="preserve">Health industry is notably impacted by the new legislation, which establishes even tougher restrictions for so-called "special categories" of personal data, </w:t>
      </w:r>
      <w:r w:rsidR="002B538D">
        <w:rPr>
          <w:color w:val="0E101A"/>
        </w:rPr>
        <w:t>including</w:t>
      </w:r>
      <w:r>
        <w:rPr>
          <w:color w:val="0E101A"/>
        </w:rPr>
        <w:t xml:space="preserve"> all genetic, biometric, and health data</w:t>
      </w:r>
      <w:r w:rsidR="000C597B">
        <w:rPr>
          <w:color w:val="0E101A"/>
        </w:rPr>
        <w:t xml:space="preserve"> </w:t>
      </w:r>
      <w:r w:rsidR="000C597B">
        <w:t>(</w:t>
      </w:r>
      <w:r w:rsidR="000C597B" w:rsidRPr="00013394">
        <w:rPr>
          <w:color w:val="000000"/>
        </w:rPr>
        <w:t>Burgess, 2020)</w:t>
      </w:r>
      <w:r>
        <w:rPr>
          <w:color w:val="0E101A"/>
        </w:rPr>
        <w:t xml:space="preserve">. As a result, under the new data protection legislation, the whole </w:t>
      </w:r>
      <w:r w:rsidR="00285DD0">
        <w:rPr>
          <w:color w:val="0E101A"/>
        </w:rPr>
        <w:t>E-</w:t>
      </w:r>
      <w:r>
        <w:rPr>
          <w:color w:val="0E101A"/>
        </w:rPr>
        <w:t>Health industry is crucial, and legal requirements must be thoroughly assessed.</w:t>
      </w:r>
    </w:p>
    <w:p w14:paraId="471981FC" w14:textId="11E83986" w:rsidR="0012797F" w:rsidRDefault="005F7295" w:rsidP="00AF1A2C">
      <w:pPr>
        <w:shd w:val="clear" w:color="auto" w:fill="FFFFFF"/>
        <w:spacing w:after="300" w:line="480" w:lineRule="auto"/>
        <w:jc w:val="both"/>
        <w:rPr>
          <w:color w:val="0E101A"/>
        </w:rPr>
      </w:pPr>
      <w:r>
        <w:rPr>
          <w:color w:val="0E101A"/>
        </w:rPr>
        <w:t xml:space="preserve">Moreover, data processing in </w:t>
      </w:r>
      <w:r w:rsidR="002B538D">
        <w:rPr>
          <w:color w:val="0E101A"/>
        </w:rPr>
        <w:t xml:space="preserve">the </w:t>
      </w:r>
      <w:r w:rsidR="00AF535D">
        <w:rPr>
          <w:color w:val="0E101A"/>
        </w:rPr>
        <w:t>E-</w:t>
      </w:r>
      <w:r>
        <w:rPr>
          <w:color w:val="0E101A"/>
        </w:rPr>
        <w:t xml:space="preserve">Health sector includes data collection, </w:t>
      </w:r>
      <w:r w:rsidR="002B538D">
        <w:rPr>
          <w:color w:val="0E101A"/>
        </w:rPr>
        <w:t>organisation</w:t>
      </w:r>
      <w:r>
        <w:rPr>
          <w:color w:val="0E101A"/>
        </w:rPr>
        <w:t>, and deletion. Our application</w:t>
      </w:r>
      <w:r w:rsidR="002B538D">
        <w:rPr>
          <w:color w:val="0E101A"/>
        </w:rPr>
        <w:t xml:space="preserve"> aim</w:t>
      </w:r>
      <w:r>
        <w:rPr>
          <w:color w:val="0E101A"/>
        </w:rPr>
        <w:t xml:space="preserve">s to gather patient data and publish it on the website as medical history for doctors to review. Thus, every entity that handles personal data must verify that they comply with the GDPR's standards. The GDPR's primary obligations are as follows: </w:t>
      </w:r>
    </w:p>
    <w:p w14:paraId="389C7930" w14:textId="39EE2EB3" w:rsidR="0012797F" w:rsidRDefault="005F7295" w:rsidP="00AF1A2C">
      <w:pPr>
        <w:numPr>
          <w:ilvl w:val="0"/>
          <w:numId w:val="22"/>
        </w:numPr>
        <w:pBdr>
          <w:top w:val="nil"/>
          <w:left w:val="nil"/>
          <w:bottom w:val="nil"/>
          <w:right w:val="nil"/>
          <w:between w:val="nil"/>
        </w:pBdr>
        <w:shd w:val="clear" w:color="auto" w:fill="FFFFFF"/>
        <w:spacing w:line="480" w:lineRule="auto"/>
        <w:jc w:val="both"/>
        <w:rPr>
          <w:color w:val="000000"/>
        </w:rPr>
      </w:pPr>
      <w:r>
        <w:rPr>
          <w:color w:val="000000"/>
        </w:rPr>
        <w:t xml:space="preserve">Use of personal data in accordance with standards of integrity. Processing, for example, must have a specific function. As a result, </w:t>
      </w:r>
      <w:r w:rsidR="002B538D">
        <w:rPr>
          <w:color w:val="000000"/>
        </w:rPr>
        <w:t>one</w:t>
      </w:r>
      <w:r>
        <w:rPr>
          <w:color w:val="000000"/>
        </w:rPr>
        <w:t xml:space="preserve"> cannot gather personal information "just in case"</w:t>
      </w:r>
      <w:r w:rsidR="000C597B">
        <w:rPr>
          <w:color w:val="000000"/>
        </w:rPr>
        <w:t>.</w:t>
      </w:r>
      <w:r>
        <w:rPr>
          <w:color w:val="000000"/>
        </w:rPr>
        <w:t xml:space="preserve"> Patients, in other words, have a right to know how their data is used and a say in the process.</w:t>
      </w:r>
    </w:p>
    <w:p w14:paraId="65E1FBB4" w14:textId="5E7E41AE" w:rsidR="0012797F" w:rsidRPr="00207D7A" w:rsidRDefault="005F7295" w:rsidP="00AF1A2C">
      <w:pPr>
        <w:numPr>
          <w:ilvl w:val="0"/>
          <w:numId w:val="22"/>
        </w:numPr>
        <w:pBdr>
          <w:top w:val="nil"/>
          <w:left w:val="nil"/>
          <w:bottom w:val="nil"/>
          <w:right w:val="nil"/>
          <w:between w:val="nil"/>
        </w:pBdr>
        <w:shd w:val="clear" w:color="auto" w:fill="FFFFFF"/>
        <w:spacing w:after="300" w:line="480" w:lineRule="auto"/>
        <w:jc w:val="both"/>
        <w:rPr>
          <w:color w:val="0E101A"/>
        </w:rPr>
      </w:pPr>
      <w:r w:rsidRPr="00207D7A">
        <w:rPr>
          <w:color w:val="0E101A"/>
        </w:rPr>
        <w:t>Breached personal data must be notified within 72 hours. If sensitive data, such as health history, is lost, it must be notified to the authorities and each affected individual within 72 hours</w:t>
      </w:r>
      <w:r w:rsidR="00013394" w:rsidRPr="00207D7A">
        <w:rPr>
          <w:color w:val="0E101A"/>
        </w:rPr>
        <w:t xml:space="preserve"> (Burgess, 2020)</w:t>
      </w:r>
      <w:r w:rsidRPr="00207D7A">
        <w:rPr>
          <w:color w:val="0E101A"/>
        </w:rPr>
        <w:t xml:space="preserve">. </w:t>
      </w:r>
    </w:p>
    <w:p w14:paraId="29821D5B" w14:textId="1AEE205D" w:rsidR="0012797F" w:rsidRPr="00AD7510" w:rsidRDefault="005F7295" w:rsidP="00AF1A2C">
      <w:pPr>
        <w:shd w:val="clear" w:color="auto" w:fill="FFFFFF"/>
        <w:spacing w:after="300" w:line="480" w:lineRule="auto"/>
        <w:jc w:val="both"/>
        <w:rPr>
          <w:color w:val="0E101A"/>
        </w:rPr>
      </w:pPr>
      <w:r w:rsidRPr="00AD7510">
        <w:rPr>
          <w:color w:val="0E101A"/>
        </w:rPr>
        <w:t>The following checklist outlines the application's objectives in relation to the GDPR directive's regulations</w:t>
      </w:r>
      <w:r w:rsidR="00605C96">
        <w:rPr>
          <w:color w:val="0E101A"/>
        </w:rPr>
        <w:t xml:space="preserve"> </w:t>
      </w:r>
      <w:r w:rsidR="00605C96">
        <w:t>(</w:t>
      </w:r>
      <w:r w:rsidR="00605C96" w:rsidRPr="00013394">
        <w:rPr>
          <w:color w:val="000000"/>
        </w:rPr>
        <w:t>Burgess, 2020)</w:t>
      </w:r>
      <w:r w:rsidRPr="00AD7510">
        <w:rPr>
          <w:color w:val="0E101A"/>
        </w:rPr>
        <w:t>.</w:t>
      </w:r>
    </w:p>
    <w:p w14:paraId="7FACF449" w14:textId="77777777" w:rsidR="0012797F" w:rsidRPr="00605C96" w:rsidRDefault="002B538D" w:rsidP="00605C96">
      <w:pPr>
        <w:pStyle w:val="ListParagraph"/>
        <w:numPr>
          <w:ilvl w:val="0"/>
          <w:numId w:val="23"/>
        </w:numPr>
        <w:shd w:val="clear" w:color="auto" w:fill="FFFFFF"/>
        <w:spacing w:after="300" w:line="480" w:lineRule="auto"/>
        <w:jc w:val="both"/>
        <w:rPr>
          <w:color w:val="0E101A"/>
        </w:rPr>
      </w:pPr>
      <w:r w:rsidRPr="00605C96">
        <w:rPr>
          <w:color w:val="0E101A"/>
        </w:rPr>
        <w:lastRenderedPageBreak/>
        <w:t xml:space="preserve">The privacy </w:t>
      </w:r>
      <w:r w:rsidR="005F7295" w:rsidRPr="00605C96">
        <w:rPr>
          <w:color w:val="0E101A"/>
        </w:rPr>
        <w:t>policy includes detailed information on data processing and its legal implications.</w:t>
      </w:r>
    </w:p>
    <w:p w14:paraId="2924989F" w14:textId="77777777" w:rsidR="0012797F" w:rsidRPr="00605C96" w:rsidRDefault="005F7295" w:rsidP="00605C96">
      <w:pPr>
        <w:pStyle w:val="ListParagraph"/>
        <w:numPr>
          <w:ilvl w:val="0"/>
          <w:numId w:val="23"/>
        </w:numPr>
        <w:shd w:val="clear" w:color="auto" w:fill="FFFFFF"/>
        <w:spacing w:after="300" w:line="480" w:lineRule="auto"/>
        <w:jc w:val="both"/>
        <w:rPr>
          <w:color w:val="0E101A"/>
        </w:rPr>
      </w:pPr>
      <w:r w:rsidRPr="00605C96">
        <w:rPr>
          <w:color w:val="0E101A"/>
        </w:rPr>
        <w:t xml:space="preserve">Users are informed about why and how their data is collected. It is explained to them how the data is processed, who has access to it, and how </w:t>
      </w:r>
      <w:r w:rsidR="002B538D" w:rsidRPr="00605C96">
        <w:rPr>
          <w:color w:val="0E101A"/>
        </w:rPr>
        <w:t>it</w:t>
      </w:r>
      <w:r w:rsidRPr="00605C96">
        <w:rPr>
          <w:color w:val="0E101A"/>
        </w:rPr>
        <w:t xml:space="preserve"> is safeguarded.</w:t>
      </w:r>
    </w:p>
    <w:p w14:paraId="7BFFC83A" w14:textId="77777777" w:rsidR="0012797F" w:rsidRPr="00605C96" w:rsidRDefault="005F7295" w:rsidP="00605C96">
      <w:pPr>
        <w:pStyle w:val="ListParagraph"/>
        <w:numPr>
          <w:ilvl w:val="0"/>
          <w:numId w:val="23"/>
        </w:numPr>
        <w:shd w:val="clear" w:color="auto" w:fill="FFFFFF"/>
        <w:spacing w:after="300" w:line="480" w:lineRule="auto"/>
        <w:jc w:val="both"/>
        <w:rPr>
          <w:color w:val="0E101A"/>
        </w:rPr>
      </w:pPr>
      <w:r w:rsidRPr="00605C96">
        <w:rPr>
          <w:color w:val="0E101A"/>
        </w:rPr>
        <w:t>Data Subject and authorities are notified in the case of a data breach.</w:t>
      </w:r>
    </w:p>
    <w:p w14:paraId="1EB14951" w14:textId="5BCDB4ED" w:rsidR="0012797F" w:rsidRDefault="005F7295" w:rsidP="00605C96">
      <w:pPr>
        <w:pStyle w:val="ListParagraph"/>
        <w:numPr>
          <w:ilvl w:val="0"/>
          <w:numId w:val="23"/>
        </w:numPr>
        <w:shd w:val="clear" w:color="auto" w:fill="FFFFFF"/>
        <w:spacing w:after="300" w:line="480" w:lineRule="auto"/>
        <w:jc w:val="both"/>
        <w:rPr>
          <w:color w:val="0E101A"/>
        </w:rPr>
      </w:pPr>
      <w:r w:rsidRPr="00605C96">
        <w:rPr>
          <w:color w:val="0E101A"/>
        </w:rPr>
        <w:t xml:space="preserve">In case of alteration of patient data, the supervisory authority in the jurisdiction is notified within 72 hours to prevent incorrect diagnosis of the patient. </w:t>
      </w:r>
    </w:p>
    <w:p w14:paraId="44587614" w14:textId="35181BDE" w:rsidR="00FC6648" w:rsidRDefault="00FC6648" w:rsidP="00013394">
      <w:pPr>
        <w:shd w:val="clear" w:color="auto" w:fill="FFFFFF"/>
        <w:spacing w:after="300" w:line="480" w:lineRule="auto"/>
        <w:jc w:val="both"/>
      </w:pPr>
      <w:r w:rsidRPr="00FC6648">
        <w:t>In a nutshell, GDPR highlights the need for safeguarding the security of personal data processing at early stages as stated in Article 35 of the GDPR as “prior to the processing, carry out an assessment of the impact of envisaged processing operations on the protection of personal data”</w:t>
      </w:r>
      <w:r w:rsidR="00D0263E" w:rsidRPr="00D0263E">
        <w:t xml:space="preserve"> </w:t>
      </w:r>
      <w:r w:rsidR="00D0263E">
        <w:t>(</w:t>
      </w:r>
      <w:r w:rsidR="00D0263E" w:rsidRPr="00D0263E">
        <w:t>IT Governance Ltd</w:t>
      </w:r>
      <w:r w:rsidR="00D0263E">
        <w:t xml:space="preserve">, </w:t>
      </w:r>
      <w:r w:rsidR="00D0263E" w:rsidRPr="00D0263E">
        <w:t>2017</w:t>
      </w:r>
      <w:r w:rsidR="007B554D">
        <w:t>: 3</w:t>
      </w:r>
      <w:r w:rsidR="00D0263E" w:rsidRPr="00D0263E">
        <w:t xml:space="preserve">) </w:t>
      </w:r>
      <w:r w:rsidRPr="00FC6648">
        <w:t xml:space="preserve">. </w:t>
      </w:r>
    </w:p>
    <w:p w14:paraId="65E54B20" w14:textId="6640550A" w:rsidR="00013394" w:rsidRDefault="00013394" w:rsidP="00013394">
      <w:pPr>
        <w:shd w:val="clear" w:color="auto" w:fill="FFFFFF"/>
        <w:spacing w:after="300" w:line="480" w:lineRule="auto"/>
        <w:jc w:val="both"/>
        <w:rPr>
          <w:b/>
          <w:color w:val="002060"/>
        </w:rPr>
      </w:pPr>
      <w:r w:rsidRPr="00605C96">
        <w:rPr>
          <w:b/>
          <w:color w:val="002060"/>
        </w:rPr>
        <w:t>Considering the UK as an example, measures to safeguard personal information</w:t>
      </w:r>
      <w:r w:rsidR="00605C96">
        <w:rPr>
          <w:b/>
          <w:color w:val="002060"/>
        </w:rPr>
        <w:t xml:space="preserve"> within a</w:t>
      </w:r>
      <w:r w:rsidR="00295FB9">
        <w:rPr>
          <w:b/>
          <w:color w:val="002060"/>
        </w:rPr>
        <w:t>n</w:t>
      </w:r>
      <w:r w:rsidR="00605C96">
        <w:rPr>
          <w:b/>
          <w:color w:val="002060"/>
        </w:rPr>
        <w:t xml:space="preserve"> E-health application</w:t>
      </w:r>
      <w:r w:rsidRPr="00605C96">
        <w:rPr>
          <w:b/>
          <w:color w:val="002060"/>
        </w:rPr>
        <w:t xml:space="preserve"> may include:</w:t>
      </w:r>
    </w:p>
    <w:p w14:paraId="061F6387" w14:textId="1C5F40D6" w:rsidR="00107E41" w:rsidRDefault="00A6743F" w:rsidP="00107E41">
      <w:pPr>
        <w:shd w:val="clear" w:color="auto" w:fill="FFFFFF"/>
        <w:spacing w:after="300" w:line="480" w:lineRule="auto"/>
        <w:jc w:val="both"/>
        <w:rPr>
          <w:color w:val="0E101A"/>
        </w:rPr>
      </w:pPr>
      <w:r>
        <w:t>In the UK, a</w:t>
      </w:r>
      <w:r w:rsidR="00107E41">
        <w:t xml:space="preserve">ny </w:t>
      </w:r>
      <w:r w:rsidR="00107E41" w:rsidRPr="00107E41">
        <w:t xml:space="preserve">information relates to an identified or identifiable individual </w:t>
      </w:r>
      <w:r w:rsidR="00107E41">
        <w:t>(for example</w:t>
      </w:r>
      <w:r w:rsidR="00FF224A">
        <w:t xml:space="preserve">, information </w:t>
      </w:r>
      <w:r w:rsidR="00107E41" w:rsidRPr="00107E41">
        <w:t>as simple as a name or a number or an IP address or a cookie identifier, or other factors</w:t>
      </w:r>
      <w:r w:rsidR="00107E41">
        <w:t>)</w:t>
      </w:r>
      <w:r w:rsidR="00107E41" w:rsidRPr="00107E41">
        <w:t xml:space="preserve">, then </w:t>
      </w:r>
      <w:r w:rsidR="00295FB9">
        <w:t>the</w:t>
      </w:r>
      <w:r w:rsidR="00107E41" w:rsidRPr="00107E41">
        <w:t xml:space="preserve"> information may be personal data</w:t>
      </w:r>
      <w:r w:rsidR="00F076C0">
        <w:t xml:space="preserve"> </w:t>
      </w:r>
      <w:r w:rsidR="00F076C0">
        <w:rPr>
          <w:color w:val="0E101A"/>
        </w:rPr>
        <w:t>(Information Commissioner's Office, 2021c).</w:t>
      </w:r>
    </w:p>
    <w:p w14:paraId="7BF577FD" w14:textId="1930A0F0" w:rsidR="00561F28" w:rsidRPr="00107E41" w:rsidRDefault="00561F28" w:rsidP="00107E41">
      <w:pPr>
        <w:numPr>
          <w:ilvl w:val="0"/>
          <w:numId w:val="21"/>
        </w:numPr>
        <w:pBdr>
          <w:top w:val="nil"/>
          <w:left w:val="nil"/>
          <w:bottom w:val="nil"/>
          <w:right w:val="nil"/>
          <w:between w:val="nil"/>
        </w:pBdr>
        <w:shd w:val="clear" w:color="auto" w:fill="FFFFFF"/>
        <w:spacing w:after="300" w:line="480" w:lineRule="auto"/>
        <w:jc w:val="both"/>
      </w:pPr>
      <w:r w:rsidRPr="00561F28">
        <w:rPr>
          <w:b/>
          <w:color w:val="002060"/>
        </w:rPr>
        <w:t xml:space="preserve">Ensuring secure and resilient processing systems and service based the on Article 32 (1) (b) of the UK GDPR - </w:t>
      </w:r>
      <w:r w:rsidRPr="00341BEF">
        <w:rPr>
          <w:b/>
          <w:color w:val="002060"/>
          <w:u w:val="single"/>
        </w:rPr>
        <w:t>FND1</w:t>
      </w:r>
      <w:r w:rsidRPr="00561F28">
        <w:rPr>
          <w:color w:val="000000"/>
        </w:rPr>
        <w:t xml:space="preserve"> highlights missing a Load Balancer or Intrusion Prevention System(IPS), which leads to a successful ‘denial of service ‘attack causing service disruptions.</w:t>
      </w:r>
    </w:p>
    <w:p w14:paraId="28800882" w14:textId="77777777" w:rsidR="00013394" w:rsidRDefault="00013394" w:rsidP="00013394">
      <w:pPr>
        <w:numPr>
          <w:ilvl w:val="0"/>
          <w:numId w:val="21"/>
        </w:numPr>
        <w:pBdr>
          <w:top w:val="nil"/>
          <w:left w:val="nil"/>
          <w:bottom w:val="nil"/>
          <w:right w:val="nil"/>
          <w:between w:val="nil"/>
        </w:pBdr>
        <w:shd w:val="clear" w:color="auto" w:fill="FFFFFF"/>
        <w:spacing w:line="480" w:lineRule="auto"/>
        <w:jc w:val="both"/>
        <w:rPr>
          <w:color w:val="000000"/>
        </w:rPr>
      </w:pPr>
      <w:r>
        <w:rPr>
          <w:b/>
          <w:color w:val="002060"/>
        </w:rPr>
        <w:t xml:space="preserve">Encrypting personal data based on Article 32 (1) (a) of the UK GDPR - </w:t>
      </w:r>
      <w:r w:rsidRPr="00341BEF">
        <w:rPr>
          <w:b/>
          <w:color w:val="002060"/>
          <w:u w:val="single"/>
        </w:rPr>
        <w:t>FND3</w:t>
      </w:r>
      <w:r>
        <w:rPr>
          <w:color w:val="000000"/>
        </w:rPr>
        <w:t xml:space="preserve"> highlights the open HTTP port 80. Thus, communication is made over unsecured, unencrypted HTTP and allows an attacker who manages to intercept communication at the network level to access data.</w:t>
      </w:r>
    </w:p>
    <w:p w14:paraId="1FA15B75" w14:textId="77777777" w:rsidR="00013394" w:rsidRDefault="00013394" w:rsidP="00013394">
      <w:pPr>
        <w:pBdr>
          <w:top w:val="nil"/>
          <w:left w:val="nil"/>
          <w:bottom w:val="nil"/>
          <w:right w:val="nil"/>
          <w:between w:val="nil"/>
        </w:pBdr>
        <w:spacing w:line="480" w:lineRule="auto"/>
        <w:ind w:left="720"/>
        <w:jc w:val="both"/>
        <w:rPr>
          <w:color w:val="000000"/>
        </w:rPr>
      </w:pPr>
    </w:p>
    <w:p w14:paraId="0C3E5D57" w14:textId="77777777" w:rsidR="00013394" w:rsidRDefault="00013394" w:rsidP="00013394">
      <w:pPr>
        <w:numPr>
          <w:ilvl w:val="0"/>
          <w:numId w:val="21"/>
        </w:numPr>
        <w:pBdr>
          <w:top w:val="nil"/>
          <w:left w:val="nil"/>
          <w:bottom w:val="nil"/>
          <w:right w:val="nil"/>
          <w:between w:val="nil"/>
        </w:pBdr>
        <w:shd w:val="clear" w:color="auto" w:fill="FFFFFF"/>
        <w:spacing w:line="480" w:lineRule="auto"/>
        <w:jc w:val="both"/>
        <w:rPr>
          <w:color w:val="000000"/>
        </w:rPr>
      </w:pPr>
      <w:r>
        <w:rPr>
          <w:b/>
          <w:color w:val="002060"/>
        </w:rPr>
        <w:t>DPA 2018 and Article 4(11) &amp; Recital 32 of the UK GDPR requires websites to obtain explicit consent in collecting personal data</w:t>
      </w:r>
      <w:r>
        <w:rPr>
          <w:color w:val="002060"/>
        </w:rPr>
        <w:t xml:space="preserve"> </w:t>
      </w:r>
      <w:r>
        <w:rPr>
          <w:color w:val="000000"/>
        </w:rPr>
        <w:t>(Bird &amp; Bird LLP, 2021)</w:t>
      </w:r>
      <w:r>
        <w:rPr>
          <w:b/>
          <w:color w:val="000000"/>
        </w:rPr>
        <w:t xml:space="preserve"> </w:t>
      </w:r>
      <w:r>
        <w:rPr>
          <w:color w:val="000000"/>
        </w:rPr>
        <w:t xml:space="preserve"> - </w:t>
      </w:r>
      <w:r w:rsidRPr="00341BEF">
        <w:rPr>
          <w:b/>
          <w:color w:val="002060"/>
          <w:u w:val="single"/>
        </w:rPr>
        <w:t>FND5</w:t>
      </w:r>
      <w:r>
        <w:rPr>
          <w:color w:val="000000"/>
        </w:rPr>
        <w:t xml:space="preserve"> highlights the system susceptibility to Cross-Site Request Forgery, which can lead to unauthorised privileged access to an attacker. For both cookies and third-party plugins, user consent is crucial for personal data processing.</w:t>
      </w:r>
    </w:p>
    <w:p w14:paraId="205359DC" w14:textId="77777777" w:rsidR="00C35173" w:rsidRDefault="00C35173" w:rsidP="00C35173">
      <w:pPr>
        <w:pStyle w:val="ListParagraph"/>
        <w:rPr>
          <w:color w:val="000000"/>
        </w:rPr>
      </w:pPr>
    </w:p>
    <w:p w14:paraId="38AAFE9A" w14:textId="77777777" w:rsidR="00C35173" w:rsidRPr="008B6203" w:rsidRDefault="00C35173" w:rsidP="00C35173">
      <w:pPr>
        <w:spacing w:line="480" w:lineRule="auto"/>
        <w:rPr>
          <w:b/>
          <w:color w:val="002060"/>
        </w:rPr>
      </w:pPr>
      <w:r w:rsidRPr="008B6203">
        <w:rPr>
          <w:b/>
          <w:color w:val="002060"/>
        </w:rPr>
        <w:t xml:space="preserve">Remediation Plan (Recommendations): </w:t>
      </w:r>
    </w:p>
    <w:tbl>
      <w:tblPr>
        <w:tblW w:w="11070" w:type="dxa"/>
        <w:tblInd w:w="-802" w:type="dxa"/>
        <w:tblCellMar>
          <w:left w:w="0" w:type="dxa"/>
          <w:right w:w="0" w:type="dxa"/>
        </w:tblCellMar>
        <w:tblLook w:val="04A0" w:firstRow="1" w:lastRow="0" w:firstColumn="1" w:lastColumn="0" w:noHBand="0" w:noVBand="1"/>
      </w:tblPr>
      <w:tblGrid>
        <w:gridCol w:w="1080"/>
        <w:gridCol w:w="9000"/>
        <w:gridCol w:w="990"/>
      </w:tblGrid>
      <w:tr w:rsidR="007B2357" w:rsidRPr="005D32FA" w14:paraId="56BE68BA" w14:textId="77777777" w:rsidTr="002367C6">
        <w:trPr>
          <w:trHeight w:val="792"/>
        </w:trPr>
        <w:tc>
          <w:tcPr>
            <w:tcW w:w="1080" w:type="dxa"/>
            <w:tcBorders>
              <w:top w:val="single" w:sz="6" w:space="0" w:color="000000"/>
              <w:left w:val="single" w:sz="6" w:space="0" w:color="000000"/>
              <w:bottom w:val="single" w:sz="6" w:space="0" w:color="000000"/>
              <w:right w:val="single" w:sz="6" w:space="0" w:color="000000"/>
            </w:tcBorders>
            <w:shd w:val="clear" w:color="auto" w:fill="999999"/>
            <w:vAlign w:val="center"/>
          </w:tcPr>
          <w:p w14:paraId="4BAF8646" w14:textId="13A25949" w:rsidR="007B2357" w:rsidRPr="00F56274" w:rsidRDefault="005100F8" w:rsidP="005100F8">
            <w:pPr>
              <w:spacing w:after="240" w:line="240" w:lineRule="auto"/>
              <w:jc w:val="center"/>
              <w:rPr>
                <w:rFonts w:eastAsia="Times New Roman"/>
                <w:b/>
                <w:color w:val="FFFFFF" w:themeColor="background1"/>
                <w:lang w:val="en-US"/>
              </w:rPr>
            </w:pPr>
            <w:r>
              <w:rPr>
                <w:rFonts w:eastAsia="Times New Roman"/>
                <w:b/>
                <w:color w:val="FFFFFF" w:themeColor="background1"/>
                <w:lang w:val="en-US"/>
              </w:rPr>
              <w:t>Finding (</w:t>
            </w:r>
            <w:r w:rsidR="007B2357">
              <w:rPr>
                <w:rFonts w:eastAsia="Times New Roman"/>
                <w:b/>
                <w:color w:val="FFFFFF" w:themeColor="background1"/>
                <w:lang w:val="en-US"/>
              </w:rPr>
              <w:t>FND</w:t>
            </w:r>
            <w:r>
              <w:rPr>
                <w:rFonts w:eastAsia="Times New Roman"/>
                <w:b/>
                <w:color w:val="FFFFFF" w:themeColor="background1"/>
                <w:lang w:val="en-US"/>
              </w:rPr>
              <w:t>)</w:t>
            </w:r>
            <w:r w:rsidR="007B2357">
              <w:rPr>
                <w:rFonts w:eastAsia="Times New Roman"/>
                <w:b/>
                <w:color w:val="FFFFFF" w:themeColor="background1"/>
                <w:lang w:val="en-US"/>
              </w:rPr>
              <w:t xml:space="preserve"> Number</w:t>
            </w:r>
          </w:p>
        </w:tc>
        <w:tc>
          <w:tcPr>
            <w:tcW w:w="9000" w:type="dxa"/>
            <w:tcBorders>
              <w:top w:val="single" w:sz="6" w:space="0" w:color="000000"/>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12F61DD5" w14:textId="672D30A1" w:rsidR="007B2357" w:rsidRPr="00F56274" w:rsidRDefault="007B2357" w:rsidP="005100F8">
            <w:pPr>
              <w:spacing w:line="240" w:lineRule="auto"/>
              <w:jc w:val="center"/>
              <w:rPr>
                <w:rFonts w:eastAsia="Times New Roman"/>
                <w:b/>
                <w:color w:val="FFFFFF" w:themeColor="background1"/>
                <w:lang w:val="en-US"/>
              </w:rPr>
            </w:pPr>
            <w:r w:rsidRPr="00F56274">
              <w:rPr>
                <w:rFonts w:eastAsia="Times New Roman"/>
                <w:b/>
                <w:color w:val="FFFFFF" w:themeColor="background1"/>
                <w:lang w:val="en-US"/>
              </w:rPr>
              <w:t>Recommendation</w:t>
            </w:r>
          </w:p>
        </w:tc>
        <w:tc>
          <w:tcPr>
            <w:tcW w:w="990" w:type="dxa"/>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center"/>
            <w:hideMark/>
          </w:tcPr>
          <w:p w14:paraId="06E33D96" w14:textId="77777777" w:rsidR="007B2357" w:rsidRPr="00F56274" w:rsidRDefault="007B2357" w:rsidP="005100F8">
            <w:pPr>
              <w:spacing w:line="240" w:lineRule="auto"/>
              <w:jc w:val="center"/>
              <w:rPr>
                <w:rFonts w:eastAsia="Times New Roman"/>
                <w:b/>
                <w:color w:val="FFFFFF" w:themeColor="background1"/>
                <w:lang w:val="en-US"/>
              </w:rPr>
            </w:pPr>
            <w:r w:rsidRPr="00F56274">
              <w:rPr>
                <w:rFonts w:eastAsia="Times New Roman"/>
                <w:b/>
                <w:color w:val="FFFFFF" w:themeColor="background1"/>
                <w:lang w:val="en-US"/>
              </w:rPr>
              <w:t>Priority</w:t>
            </w:r>
          </w:p>
        </w:tc>
      </w:tr>
      <w:tr w:rsidR="007B2357" w:rsidRPr="005D32FA" w14:paraId="17E4EE81" w14:textId="77777777" w:rsidTr="005100F8">
        <w:trPr>
          <w:trHeight w:val="468"/>
        </w:trPr>
        <w:tc>
          <w:tcPr>
            <w:tcW w:w="1080" w:type="dxa"/>
            <w:tcBorders>
              <w:top w:val="single" w:sz="6" w:space="0" w:color="CCCCCC"/>
              <w:left w:val="single" w:sz="6" w:space="0" w:color="000000"/>
              <w:bottom w:val="single" w:sz="6" w:space="0" w:color="000000"/>
              <w:right w:val="single" w:sz="6" w:space="0" w:color="000000"/>
            </w:tcBorders>
            <w:vAlign w:val="bottom"/>
          </w:tcPr>
          <w:p w14:paraId="6953560B" w14:textId="0AB040E7" w:rsidR="007B2357" w:rsidRPr="00901642" w:rsidRDefault="007B2357" w:rsidP="007B2357">
            <w:pPr>
              <w:spacing w:line="240" w:lineRule="auto"/>
              <w:rPr>
                <w:rFonts w:eastAsia="Times New Roman"/>
                <w:color w:val="002060"/>
                <w:lang w:val="en-US"/>
              </w:rPr>
            </w:pPr>
            <w:r w:rsidRPr="007B2357">
              <w:rPr>
                <w:rFonts w:eastAsia="Times New Roman"/>
                <w:color w:val="002060"/>
                <w:lang w:val="en-US"/>
              </w:rPr>
              <w:t>FND 1</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1C47B1D" w14:textId="27BF19F3" w:rsidR="007B2357" w:rsidRPr="00901642" w:rsidRDefault="007B2357" w:rsidP="007B2357">
            <w:pPr>
              <w:spacing w:line="240" w:lineRule="auto"/>
              <w:rPr>
                <w:rFonts w:eastAsia="Times New Roman"/>
                <w:color w:val="002060"/>
                <w:lang w:val="en-US"/>
              </w:rPr>
            </w:pPr>
            <w:r w:rsidRPr="00901642">
              <w:rPr>
                <w:rFonts w:eastAsia="Times New Roman"/>
                <w:color w:val="002060"/>
                <w:lang w:val="en-US"/>
              </w:rPr>
              <w:t>Use a Load balancer or IPS</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hideMark/>
          </w:tcPr>
          <w:p w14:paraId="49B3F5AE" w14:textId="77777777" w:rsidR="007B2357" w:rsidRPr="00901642" w:rsidRDefault="007B2357"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2B09C0" w:rsidRPr="005D32FA" w14:paraId="0C20EB13" w14:textId="77777777" w:rsidTr="005100F8">
        <w:trPr>
          <w:trHeight w:val="378"/>
        </w:trPr>
        <w:tc>
          <w:tcPr>
            <w:tcW w:w="1080" w:type="dxa"/>
            <w:tcBorders>
              <w:top w:val="single" w:sz="6" w:space="0" w:color="CCCCCC"/>
              <w:left w:val="single" w:sz="6" w:space="0" w:color="000000"/>
              <w:bottom w:val="single" w:sz="6" w:space="0" w:color="000000"/>
              <w:right w:val="single" w:sz="6" w:space="0" w:color="000000"/>
            </w:tcBorders>
            <w:vAlign w:val="bottom"/>
          </w:tcPr>
          <w:p w14:paraId="7B2BB5E8" w14:textId="639B5CE7" w:rsidR="002B09C0" w:rsidRPr="00901642" w:rsidRDefault="002B09C0" w:rsidP="00BC0E55">
            <w:pPr>
              <w:spacing w:line="240" w:lineRule="auto"/>
              <w:rPr>
                <w:rFonts w:eastAsia="Times New Roman"/>
                <w:color w:val="002060"/>
                <w:lang w:val="en-US"/>
              </w:rPr>
            </w:pPr>
            <w:r>
              <w:rPr>
                <w:rFonts w:eastAsia="Times New Roman"/>
                <w:color w:val="002060"/>
                <w:lang w:val="en-US"/>
              </w:rPr>
              <w:t>FND 2</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49E799E" w14:textId="5A4802DA" w:rsidR="002B09C0" w:rsidRPr="00901642" w:rsidRDefault="002B09C0" w:rsidP="007B2357">
            <w:pPr>
              <w:spacing w:line="240" w:lineRule="auto"/>
              <w:rPr>
                <w:rFonts w:eastAsia="Times New Roman"/>
                <w:color w:val="002060"/>
                <w:lang w:val="en-US"/>
              </w:rPr>
            </w:pPr>
            <w:r w:rsidRPr="00901642">
              <w:rPr>
                <w:rFonts w:eastAsia="Times New Roman"/>
                <w:color w:val="002060"/>
                <w:lang w:val="en-US"/>
              </w:rPr>
              <w:t>Protect your target with an IP filter.</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hideMark/>
          </w:tcPr>
          <w:p w14:paraId="0EAC896E" w14:textId="77777777" w:rsidR="002B09C0" w:rsidRPr="00901642" w:rsidRDefault="002B09C0"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2B09C0" w:rsidRPr="005D32FA" w14:paraId="6DD65870" w14:textId="77777777" w:rsidTr="005100F8">
        <w:trPr>
          <w:trHeight w:val="450"/>
        </w:trPr>
        <w:tc>
          <w:tcPr>
            <w:tcW w:w="1080" w:type="dxa"/>
            <w:tcBorders>
              <w:top w:val="single" w:sz="6" w:space="0" w:color="CCCCCC"/>
              <w:left w:val="single" w:sz="6" w:space="0" w:color="000000"/>
              <w:bottom w:val="single" w:sz="6" w:space="0" w:color="000000"/>
              <w:right w:val="single" w:sz="6" w:space="0" w:color="000000"/>
            </w:tcBorders>
            <w:vAlign w:val="bottom"/>
          </w:tcPr>
          <w:p w14:paraId="1938A424" w14:textId="58592608" w:rsidR="002B09C0" w:rsidRPr="00901642" w:rsidRDefault="002B09C0" w:rsidP="00BC0E55">
            <w:pPr>
              <w:spacing w:line="240" w:lineRule="auto"/>
              <w:rPr>
                <w:rFonts w:eastAsia="Times New Roman"/>
                <w:color w:val="002060"/>
                <w:lang w:val="en-US"/>
              </w:rPr>
            </w:pPr>
            <w:r>
              <w:rPr>
                <w:rFonts w:eastAsia="Times New Roman"/>
                <w:color w:val="002060"/>
                <w:lang w:val="en-US"/>
              </w:rPr>
              <w:t>FND 2</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65E6EE86" w14:textId="6D204289" w:rsidR="002B09C0" w:rsidRPr="00901642" w:rsidRDefault="002B09C0" w:rsidP="007B2357">
            <w:pPr>
              <w:spacing w:line="240" w:lineRule="auto"/>
              <w:rPr>
                <w:rFonts w:eastAsia="Times New Roman"/>
                <w:color w:val="002060"/>
                <w:lang w:val="en-US"/>
              </w:rPr>
            </w:pPr>
            <w:r w:rsidRPr="00901642">
              <w:rPr>
                <w:rFonts w:eastAsia="Times New Roman"/>
                <w:color w:val="002060"/>
                <w:lang w:val="en-US"/>
              </w:rPr>
              <w:t>Implement a hardware/software Firewall.</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hideMark/>
          </w:tcPr>
          <w:p w14:paraId="6759747A" w14:textId="77777777" w:rsidR="002B09C0" w:rsidRPr="00901642" w:rsidRDefault="002B09C0"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2B09C0" w:rsidRPr="005D32FA" w14:paraId="46B9D39E" w14:textId="77777777" w:rsidTr="005100F8">
        <w:trPr>
          <w:trHeight w:val="468"/>
        </w:trPr>
        <w:tc>
          <w:tcPr>
            <w:tcW w:w="1080" w:type="dxa"/>
            <w:tcBorders>
              <w:top w:val="single" w:sz="6" w:space="0" w:color="CCCCCC"/>
              <w:left w:val="single" w:sz="6" w:space="0" w:color="000000"/>
              <w:bottom w:val="single" w:sz="6" w:space="0" w:color="000000"/>
              <w:right w:val="single" w:sz="6" w:space="0" w:color="000000"/>
            </w:tcBorders>
            <w:vAlign w:val="bottom"/>
          </w:tcPr>
          <w:p w14:paraId="19E8BFBC" w14:textId="6DDBE26F" w:rsidR="002B09C0" w:rsidRPr="00901642" w:rsidRDefault="002B09C0" w:rsidP="00BC0E55">
            <w:pPr>
              <w:spacing w:line="240" w:lineRule="auto"/>
              <w:rPr>
                <w:rFonts w:eastAsia="Times New Roman"/>
                <w:color w:val="002060"/>
                <w:lang w:val="en-US"/>
              </w:rPr>
            </w:pPr>
            <w:r>
              <w:rPr>
                <w:rFonts w:eastAsia="Times New Roman"/>
                <w:color w:val="002060"/>
                <w:lang w:val="en-US"/>
              </w:rPr>
              <w:t>FND 3</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30BC503" w14:textId="475042D2" w:rsidR="002B09C0" w:rsidRPr="00901642" w:rsidRDefault="002B09C0" w:rsidP="007B2357">
            <w:pPr>
              <w:spacing w:line="240" w:lineRule="auto"/>
              <w:rPr>
                <w:rFonts w:eastAsia="Times New Roman"/>
                <w:color w:val="002060"/>
                <w:lang w:val="en-US"/>
              </w:rPr>
            </w:pPr>
            <w:r w:rsidRPr="00901642">
              <w:rPr>
                <w:rFonts w:eastAsia="Times New Roman"/>
                <w:color w:val="002060"/>
                <w:lang w:val="en-US"/>
              </w:rPr>
              <w:t>Block port 80</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hideMark/>
          </w:tcPr>
          <w:p w14:paraId="0591D58A" w14:textId="77777777" w:rsidR="002B09C0" w:rsidRPr="00901642" w:rsidRDefault="002B09C0"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6C653B" w:rsidRPr="005D32FA" w14:paraId="7B1706AC" w14:textId="77777777" w:rsidTr="006C653B">
        <w:trPr>
          <w:trHeight w:val="468"/>
        </w:trPr>
        <w:tc>
          <w:tcPr>
            <w:tcW w:w="1080" w:type="dxa"/>
            <w:tcBorders>
              <w:top w:val="single" w:sz="6" w:space="0" w:color="CCCCCC"/>
              <w:left w:val="single" w:sz="6" w:space="0" w:color="000000"/>
              <w:bottom w:val="single" w:sz="6" w:space="0" w:color="000000"/>
              <w:right w:val="single" w:sz="6" w:space="0" w:color="000000"/>
            </w:tcBorders>
            <w:vAlign w:val="bottom"/>
          </w:tcPr>
          <w:p w14:paraId="3BD529F3" w14:textId="2AA13432" w:rsidR="006C653B" w:rsidRPr="00901642" w:rsidRDefault="006C653B" w:rsidP="00BC0E55">
            <w:pPr>
              <w:spacing w:line="240" w:lineRule="auto"/>
              <w:rPr>
                <w:rFonts w:eastAsia="Times New Roman"/>
                <w:color w:val="002060"/>
                <w:lang w:val="en-US"/>
              </w:rPr>
            </w:pPr>
            <w:r>
              <w:rPr>
                <w:rFonts w:eastAsia="Times New Roman"/>
                <w:color w:val="002060"/>
                <w:lang w:val="en-US"/>
              </w:rPr>
              <w:t>FND 5</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61F82EFC" w14:textId="055C39F2"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Enable X-Framework Option</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tcPr>
          <w:p w14:paraId="092F6A8B" w14:textId="3E27A097"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6C653B" w:rsidRPr="005D32FA" w14:paraId="108DEC49" w14:textId="77777777" w:rsidTr="006C653B">
        <w:trPr>
          <w:trHeight w:val="633"/>
        </w:trPr>
        <w:tc>
          <w:tcPr>
            <w:tcW w:w="1080" w:type="dxa"/>
            <w:tcBorders>
              <w:top w:val="single" w:sz="6" w:space="0" w:color="CCCCCC"/>
              <w:left w:val="single" w:sz="6" w:space="0" w:color="000000"/>
              <w:bottom w:val="single" w:sz="6" w:space="0" w:color="000000"/>
              <w:right w:val="single" w:sz="6" w:space="0" w:color="000000"/>
            </w:tcBorders>
            <w:vAlign w:val="bottom"/>
          </w:tcPr>
          <w:p w14:paraId="3D15D10B" w14:textId="11488E5F" w:rsidR="006C653B" w:rsidRPr="00901642" w:rsidRDefault="006C653B" w:rsidP="00BC0E55">
            <w:pPr>
              <w:spacing w:line="240" w:lineRule="auto"/>
              <w:rPr>
                <w:rFonts w:eastAsia="Times New Roman"/>
                <w:color w:val="002060"/>
                <w:lang w:val="en-US"/>
              </w:rPr>
            </w:pPr>
            <w:r>
              <w:rPr>
                <w:rFonts w:eastAsia="Times New Roman"/>
                <w:color w:val="002060"/>
                <w:lang w:val="en-US"/>
              </w:rPr>
              <w:t>FND 5</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3D67ECD2" w14:textId="278A95A6"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Implementing Content Security Policy's "frame-ancestors" directive</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tcPr>
          <w:p w14:paraId="56F50356" w14:textId="0A9BD18E"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6C653B" w:rsidRPr="005D32FA" w14:paraId="693AF980" w14:textId="77777777" w:rsidTr="006C653B">
        <w:trPr>
          <w:trHeight w:val="477"/>
        </w:trPr>
        <w:tc>
          <w:tcPr>
            <w:tcW w:w="1080" w:type="dxa"/>
            <w:tcBorders>
              <w:top w:val="single" w:sz="6" w:space="0" w:color="CCCCCC"/>
              <w:left w:val="single" w:sz="6" w:space="0" w:color="000000"/>
              <w:bottom w:val="single" w:sz="6" w:space="0" w:color="000000"/>
              <w:right w:val="single" w:sz="6" w:space="0" w:color="000000"/>
            </w:tcBorders>
            <w:vAlign w:val="bottom"/>
          </w:tcPr>
          <w:p w14:paraId="180C5028" w14:textId="16C2FCAB" w:rsidR="006C653B" w:rsidRPr="00901642" w:rsidRDefault="006C653B" w:rsidP="00BC0E55">
            <w:pPr>
              <w:spacing w:line="240" w:lineRule="auto"/>
              <w:rPr>
                <w:rFonts w:eastAsia="Times New Roman"/>
                <w:color w:val="002060"/>
                <w:lang w:val="en-US"/>
              </w:rPr>
            </w:pPr>
            <w:r>
              <w:rPr>
                <w:rFonts w:eastAsia="Times New Roman"/>
                <w:color w:val="002060"/>
                <w:lang w:val="en-US"/>
              </w:rPr>
              <w:t>FND 5</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2FAE7188" w14:textId="5163FBEB"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Change FRAMESET to "DENY"</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tcPr>
          <w:p w14:paraId="52462D0C" w14:textId="03C4515F"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6C653B" w:rsidRPr="005D32FA" w14:paraId="3C154030" w14:textId="77777777" w:rsidTr="006C653B">
        <w:trPr>
          <w:trHeight w:val="468"/>
        </w:trPr>
        <w:tc>
          <w:tcPr>
            <w:tcW w:w="1080" w:type="dxa"/>
            <w:tcBorders>
              <w:top w:val="single" w:sz="6" w:space="0" w:color="CCCCCC"/>
              <w:left w:val="single" w:sz="6" w:space="0" w:color="000000"/>
              <w:bottom w:val="single" w:sz="6" w:space="0" w:color="000000"/>
              <w:right w:val="single" w:sz="6" w:space="0" w:color="000000"/>
            </w:tcBorders>
            <w:vAlign w:val="bottom"/>
          </w:tcPr>
          <w:p w14:paraId="61CA83B4" w14:textId="1D726BAD" w:rsidR="006C653B" w:rsidRPr="00901642" w:rsidRDefault="006C653B" w:rsidP="00BC0E55">
            <w:pPr>
              <w:spacing w:line="240" w:lineRule="auto"/>
              <w:rPr>
                <w:rFonts w:eastAsia="Times New Roman"/>
                <w:color w:val="002060"/>
                <w:lang w:val="en-US"/>
              </w:rPr>
            </w:pPr>
            <w:r>
              <w:rPr>
                <w:rFonts w:eastAsia="Times New Roman"/>
                <w:color w:val="002060"/>
                <w:lang w:val="en-US"/>
              </w:rPr>
              <w:t>FND 5</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1682A308" w14:textId="49998E3C"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X-XSS-Protection header to be defined</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tcPr>
          <w:p w14:paraId="2CB5233A" w14:textId="22F26B17"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6C653B" w:rsidRPr="005D32FA" w14:paraId="1145587E" w14:textId="77777777" w:rsidTr="006C653B">
        <w:trPr>
          <w:trHeight w:val="468"/>
        </w:trPr>
        <w:tc>
          <w:tcPr>
            <w:tcW w:w="1080" w:type="dxa"/>
            <w:tcBorders>
              <w:top w:val="single" w:sz="6" w:space="0" w:color="CCCCCC"/>
              <w:left w:val="single" w:sz="6" w:space="0" w:color="000000"/>
              <w:bottom w:val="single" w:sz="6" w:space="0" w:color="000000"/>
              <w:right w:val="single" w:sz="6" w:space="0" w:color="000000"/>
            </w:tcBorders>
            <w:vAlign w:val="bottom"/>
          </w:tcPr>
          <w:p w14:paraId="6E31B614" w14:textId="49031C49" w:rsidR="006C653B" w:rsidRPr="00901642" w:rsidRDefault="006C653B" w:rsidP="00BC0E55">
            <w:pPr>
              <w:spacing w:line="240" w:lineRule="auto"/>
              <w:rPr>
                <w:rFonts w:eastAsia="Times New Roman"/>
                <w:color w:val="002060"/>
                <w:lang w:val="en-US"/>
              </w:rPr>
            </w:pPr>
            <w:r>
              <w:rPr>
                <w:rFonts w:eastAsia="Times New Roman"/>
                <w:color w:val="002060"/>
                <w:lang w:val="en-US"/>
              </w:rPr>
              <w:t>FND 5</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164C3C4B" w14:textId="1760E893"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Anti-MIME-Sniffing header X-Content-Type-Options to be set as '</w:t>
            </w:r>
            <w:proofErr w:type="spellStart"/>
            <w:r w:rsidRPr="00901642">
              <w:rPr>
                <w:rFonts w:eastAsia="Times New Roman"/>
                <w:color w:val="002060"/>
                <w:lang w:val="en-US"/>
              </w:rPr>
              <w:t>nosniff</w:t>
            </w:r>
            <w:proofErr w:type="spellEnd"/>
            <w:r w:rsidRPr="00901642">
              <w:rPr>
                <w:rFonts w:eastAsia="Times New Roman"/>
                <w:color w:val="002060"/>
                <w:lang w:val="en-US"/>
              </w:rPr>
              <w:t>'</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tcPr>
          <w:p w14:paraId="05B1CE55" w14:textId="7BC710E3"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6C653B" w:rsidRPr="005D32FA" w14:paraId="2AA38473" w14:textId="77777777" w:rsidTr="0032022A">
        <w:trPr>
          <w:trHeight w:val="468"/>
        </w:trPr>
        <w:tc>
          <w:tcPr>
            <w:tcW w:w="1080" w:type="dxa"/>
            <w:tcBorders>
              <w:top w:val="single" w:sz="6" w:space="0" w:color="CCCCCC"/>
              <w:left w:val="single" w:sz="6" w:space="0" w:color="000000"/>
              <w:bottom w:val="single" w:sz="6" w:space="0" w:color="000000"/>
              <w:right w:val="single" w:sz="6" w:space="0" w:color="000000"/>
            </w:tcBorders>
            <w:vAlign w:val="center"/>
          </w:tcPr>
          <w:p w14:paraId="51DDD9F6" w14:textId="1EDFCB3B" w:rsidR="006C653B" w:rsidRPr="00901642" w:rsidRDefault="006C653B" w:rsidP="00BC0E55">
            <w:pPr>
              <w:spacing w:line="240" w:lineRule="auto"/>
              <w:rPr>
                <w:rFonts w:eastAsia="Times New Roman"/>
                <w:color w:val="002060"/>
                <w:lang w:val="en-US"/>
              </w:rPr>
            </w:pPr>
            <w:r>
              <w:rPr>
                <w:rFonts w:eastAsia="Times New Roman"/>
                <w:color w:val="002060"/>
                <w:lang w:val="en-US"/>
              </w:rPr>
              <w:t>FND 5</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0A84462B" w14:textId="77777777" w:rsidR="006C653B" w:rsidRDefault="006C653B" w:rsidP="003B10E3">
            <w:pPr>
              <w:spacing w:line="240" w:lineRule="auto"/>
              <w:rPr>
                <w:rFonts w:eastAsia="Times New Roman"/>
                <w:color w:val="002060"/>
                <w:lang w:val="en-US"/>
              </w:rPr>
            </w:pPr>
          </w:p>
          <w:p w14:paraId="2C60836F" w14:textId="0F8487C9"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Block access to the following pages to ensure JavaScript source files are loaded from only trusted sources, and the sources can't be controlled by end-users of the application.</w:t>
            </w:r>
            <w:r w:rsidRPr="00901642">
              <w:rPr>
                <w:rFonts w:eastAsia="Times New Roman"/>
                <w:color w:val="002060"/>
                <w:lang w:val="en-US"/>
              </w:rPr>
              <w:br/>
              <w:t>● http://www.123easyinvite.com/assets/css/bootstrap.min.css </w:t>
            </w:r>
            <w:r w:rsidRPr="00901642">
              <w:rPr>
                <w:rFonts w:eastAsia="Times New Roman"/>
                <w:color w:val="002060"/>
                <w:lang w:val="en-US"/>
              </w:rPr>
              <w:br/>
              <w:t>● http://www.123easyinvite.com/assets/css/bootstrap-responsive.min.css </w:t>
            </w:r>
            <w:r w:rsidRPr="00901642">
              <w:rPr>
                <w:rFonts w:eastAsia="Times New Roman"/>
                <w:color w:val="002060"/>
                <w:lang w:val="en-US"/>
              </w:rPr>
              <w:br/>
              <w:t>● https://ajax.googleapis.com/ajax/libs/jquery/1.8.3/jquery.min.js?s=2</w:t>
            </w:r>
          </w:p>
        </w:tc>
        <w:tc>
          <w:tcPr>
            <w:tcW w:w="990" w:type="dxa"/>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tcPr>
          <w:p w14:paraId="0D9F12DE" w14:textId="6A59EB48"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High</w:t>
            </w:r>
          </w:p>
        </w:tc>
      </w:tr>
      <w:tr w:rsidR="006C653B" w:rsidRPr="005D32FA" w14:paraId="0FA57C84" w14:textId="77777777" w:rsidTr="006C653B">
        <w:trPr>
          <w:trHeight w:val="450"/>
        </w:trPr>
        <w:tc>
          <w:tcPr>
            <w:tcW w:w="1080" w:type="dxa"/>
            <w:tcBorders>
              <w:top w:val="single" w:sz="6" w:space="0" w:color="CCCCCC"/>
              <w:left w:val="single" w:sz="6" w:space="0" w:color="000000"/>
              <w:bottom w:val="single" w:sz="6" w:space="0" w:color="000000"/>
              <w:right w:val="single" w:sz="6" w:space="0" w:color="000000"/>
            </w:tcBorders>
            <w:vAlign w:val="bottom"/>
          </w:tcPr>
          <w:p w14:paraId="55B83328" w14:textId="6BC36BEE" w:rsidR="006C653B" w:rsidRPr="00901642" w:rsidRDefault="006C653B" w:rsidP="00BC0E55">
            <w:pPr>
              <w:spacing w:line="240" w:lineRule="auto"/>
              <w:rPr>
                <w:rFonts w:eastAsia="Times New Roman"/>
                <w:color w:val="002060"/>
                <w:lang w:val="en-US"/>
              </w:rPr>
            </w:pPr>
            <w:r>
              <w:rPr>
                <w:rFonts w:eastAsia="Times New Roman"/>
                <w:color w:val="002060"/>
                <w:lang w:val="en-US"/>
              </w:rPr>
              <w:t>FND 4</w:t>
            </w:r>
          </w:p>
        </w:tc>
        <w:tc>
          <w:tcPr>
            <w:tcW w:w="900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5E1CF349" w14:textId="4310743C"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Change SSH configuration and update Apache to the latest version.</w:t>
            </w:r>
          </w:p>
        </w:tc>
        <w:tc>
          <w:tcPr>
            <w:tcW w:w="990" w:type="dxa"/>
            <w:tcBorders>
              <w:top w:val="single" w:sz="6" w:space="0" w:color="CCCCCC"/>
              <w:left w:val="single" w:sz="6" w:space="0" w:color="CCCCCC"/>
              <w:bottom w:val="single" w:sz="6" w:space="0" w:color="000000"/>
              <w:right w:val="single" w:sz="6" w:space="0" w:color="000000"/>
            </w:tcBorders>
            <w:shd w:val="clear" w:color="auto" w:fill="FABF8F" w:themeFill="accent6" w:themeFillTint="99"/>
            <w:tcMar>
              <w:top w:w="30" w:type="dxa"/>
              <w:left w:w="45" w:type="dxa"/>
              <w:bottom w:w="30" w:type="dxa"/>
              <w:right w:w="45" w:type="dxa"/>
            </w:tcMar>
            <w:vAlign w:val="bottom"/>
          </w:tcPr>
          <w:p w14:paraId="17AE2A9D" w14:textId="6947F57D"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Medium</w:t>
            </w:r>
          </w:p>
        </w:tc>
      </w:tr>
      <w:tr w:rsidR="006C653B" w:rsidRPr="005D32FA" w14:paraId="1567AAA6" w14:textId="77777777" w:rsidTr="006C653B">
        <w:trPr>
          <w:trHeight w:val="633"/>
        </w:trPr>
        <w:tc>
          <w:tcPr>
            <w:tcW w:w="1080" w:type="dxa"/>
            <w:tcBorders>
              <w:top w:val="single" w:sz="6" w:space="0" w:color="000000"/>
              <w:left w:val="single" w:sz="6" w:space="0" w:color="000000"/>
              <w:bottom w:val="single" w:sz="4" w:space="0" w:color="auto"/>
              <w:right w:val="single" w:sz="6" w:space="0" w:color="000000"/>
            </w:tcBorders>
            <w:vAlign w:val="bottom"/>
          </w:tcPr>
          <w:p w14:paraId="1683E317" w14:textId="2251B734" w:rsidR="006C653B" w:rsidRDefault="006C653B" w:rsidP="00EC11BD">
            <w:pPr>
              <w:spacing w:line="240" w:lineRule="auto"/>
              <w:rPr>
                <w:rFonts w:eastAsia="Times New Roman"/>
                <w:color w:val="002060"/>
                <w:lang w:val="en-US"/>
              </w:rPr>
            </w:pPr>
            <w:r>
              <w:rPr>
                <w:rFonts w:eastAsia="Times New Roman"/>
                <w:color w:val="002060"/>
                <w:lang w:val="en-US"/>
              </w:rPr>
              <w:t>FND 4</w:t>
            </w:r>
          </w:p>
        </w:tc>
        <w:tc>
          <w:tcPr>
            <w:tcW w:w="9000" w:type="dxa"/>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bottom"/>
          </w:tcPr>
          <w:p w14:paraId="406D06BB" w14:textId="33EE073B" w:rsidR="006C653B" w:rsidRPr="00901642" w:rsidRDefault="006C653B" w:rsidP="007B2357">
            <w:pPr>
              <w:spacing w:line="240" w:lineRule="auto"/>
              <w:rPr>
                <w:rFonts w:eastAsia="Times New Roman"/>
                <w:color w:val="002060"/>
                <w:lang w:val="en-US"/>
              </w:rPr>
            </w:pPr>
            <w:r w:rsidRPr="00901642">
              <w:rPr>
                <w:rFonts w:eastAsia="Times New Roman"/>
                <w:color w:val="002060"/>
                <w:lang w:val="en-US"/>
              </w:rPr>
              <w:t>Contact the vendor or consult product documentation to disable CBC mode cypher encryption, and enable CTR or GCM cypher mode encryption.</w:t>
            </w:r>
          </w:p>
        </w:tc>
        <w:tc>
          <w:tcPr>
            <w:tcW w:w="990" w:type="dxa"/>
            <w:tcBorders>
              <w:top w:val="single" w:sz="6" w:space="0" w:color="000000"/>
              <w:left w:val="single" w:sz="6" w:space="0" w:color="CCCCCC"/>
              <w:bottom w:val="single" w:sz="4" w:space="0" w:color="auto"/>
              <w:right w:val="single" w:sz="6" w:space="0" w:color="000000"/>
            </w:tcBorders>
            <w:shd w:val="clear" w:color="auto" w:fill="FABF8F" w:themeFill="accent6" w:themeFillTint="99"/>
            <w:tcMar>
              <w:top w:w="30" w:type="dxa"/>
              <w:left w:w="45" w:type="dxa"/>
              <w:bottom w:w="30" w:type="dxa"/>
              <w:right w:w="45" w:type="dxa"/>
            </w:tcMar>
            <w:vAlign w:val="bottom"/>
          </w:tcPr>
          <w:p w14:paraId="31A80229" w14:textId="4D9824E5" w:rsidR="006C653B" w:rsidRPr="00901642" w:rsidRDefault="006C653B" w:rsidP="007B2357">
            <w:pPr>
              <w:spacing w:line="240" w:lineRule="auto"/>
              <w:jc w:val="center"/>
              <w:rPr>
                <w:rFonts w:eastAsia="Times New Roman"/>
                <w:color w:val="002060"/>
                <w:lang w:val="en-US"/>
              </w:rPr>
            </w:pPr>
            <w:r w:rsidRPr="00901642">
              <w:rPr>
                <w:rFonts w:eastAsia="Times New Roman"/>
                <w:color w:val="002060"/>
                <w:lang w:val="en-US"/>
              </w:rPr>
              <w:t>Medium</w:t>
            </w:r>
          </w:p>
        </w:tc>
      </w:tr>
    </w:tbl>
    <w:p w14:paraId="450A6E48" w14:textId="77777777" w:rsidR="00C35173" w:rsidRDefault="00C35173" w:rsidP="00C35173">
      <w:pPr>
        <w:spacing w:line="480" w:lineRule="auto"/>
      </w:pPr>
      <w:bookmarkStart w:id="0" w:name="_GoBack"/>
      <w:bookmarkEnd w:id="0"/>
    </w:p>
    <w:p w14:paraId="656CF72D" w14:textId="77777777" w:rsidR="00C35173" w:rsidRDefault="00C35173" w:rsidP="00C35173">
      <w:pPr>
        <w:pBdr>
          <w:top w:val="nil"/>
          <w:left w:val="nil"/>
          <w:bottom w:val="nil"/>
          <w:right w:val="nil"/>
          <w:between w:val="nil"/>
        </w:pBdr>
        <w:shd w:val="clear" w:color="auto" w:fill="FFFFFF"/>
        <w:spacing w:line="480" w:lineRule="auto"/>
        <w:jc w:val="both"/>
        <w:rPr>
          <w:color w:val="000000"/>
        </w:rPr>
      </w:pPr>
    </w:p>
    <w:p w14:paraId="7FCE0090" w14:textId="77777777" w:rsidR="00AF535D" w:rsidRPr="00AD7510" w:rsidRDefault="00AF535D" w:rsidP="00AF1A2C">
      <w:pPr>
        <w:shd w:val="clear" w:color="auto" w:fill="FFFFFF"/>
        <w:spacing w:after="300" w:line="480" w:lineRule="auto"/>
        <w:jc w:val="both"/>
        <w:rPr>
          <w:color w:val="0E101A"/>
        </w:rPr>
      </w:pPr>
    </w:p>
    <w:p w14:paraId="12565FCD" w14:textId="77777777" w:rsidR="0012797F" w:rsidRDefault="005F7295">
      <w:pPr>
        <w:pStyle w:val="Heading1"/>
        <w:numPr>
          <w:ilvl w:val="0"/>
          <w:numId w:val="7"/>
        </w:numPr>
        <w:spacing w:line="480" w:lineRule="auto"/>
        <w:rPr>
          <w:b/>
          <w:color w:val="002060"/>
          <w:sz w:val="22"/>
          <w:szCs w:val="22"/>
        </w:rPr>
      </w:pPr>
      <w:r>
        <w:rPr>
          <w:b/>
          <w:color w:val="002060"/>
          <w:sz w:val="22"/>
          <w:szCs w:val="22"/>
        </w:rPr>
        <w:t>Conclusions</w:t>
      </w:r>
    </w:p>
    <w:p w14:paraId="7822C28E" w14:textId="670BAB70" w:rsidR="0012797F" w:rsidRPr="00AD7510" w:rsidRDefault="005F7295" w:rsidP="00AD7510">
      <w:pPr>
        <w:shd w:val="clear" w:color="auto" w:fill="FFFFFF"/>
        <w:spacing w:after="300" w:line="480" w:lineRule="auto"/>
        <w:jc w:val="both"/>
        <w:rPr>
          <w:color w:val="0E101A"/>
        </w:rPr>
      </w:pPr>
      <w:r w:rsidRPr="00AD7510">
        <w:rPr>
          <w:color w:val="0E101A"/>
        </w:rPr>
        <w:t xml:space="preserve">The system assessed contains a high threat related to clickjacking and CSRF can result in </w:t>
      </w:r>
      <w:r w:rsidR="002B538D" w:rsidRPr="00AD7510">
        <w:rPr>
          <w:color w:val="0E101A"/>
        </w:rPr>
        <w:t xml:space="preserve">unauthorised </w:t>
      </w:r>
      <w:r w:rsidRPr="00AD7510">
        <w:rPr>
          <w:color w:val="0E101A"/>
        </w:rPr>
        <w:t>access</w:t>
      </w:r>
      <w:r w:rsidR="002B538D" w:rsidRPr="00AD7510">
        <w:rPr>
          <w:color w:val="0E101A"/>
        </w:rPr>
        <w:t>,</w:t>
      </w:r>
      <w:r w:rsidRPr="00AD7510">
        <w:rPr>
          <w:color w:val="0E101A"/>
        </w:rPr>
        <w:t xml:space="preserve"> thus violat</w:t>
      </w:r>
      <w:r w:rsidR="002B538D" w:rsidRPr="00AD7510">
        <w:rPr>
          <w:color w:val="0E101A"/>
        </w:rPr>
        <w:t>ing</w:t>
      </w:r>
      <w:r w:rsidRPr="00AD7510">
        <w:rPr>
          <w:color w:val="0E101A"/>
        </w:rPr>
        <w:t xml:space="preserve"> user confidentiality.</w:t>
      </w:r>
    </w:p>
    <w:p w14:paraId="48DB067A" w14:textId="27FF7623" w:rsidR="0012797F" w:rsidRPr="00AD7510" w:rsidRDefault="005F7295" w:rsidP="00AD7510">
      <w:pPr>
        <w:shd w:val="clear" w:color="auto" w:fill="FFFFFF"/>
        <w:spacing w:after="300" w:line="480" w:lineRule="auto"/>
        <w:jc w:val="both"/>
        <w:rPr>
          <w:color w:val="0E101A"/>
        </w:rPr>
      </w:pPr>
      <w:r w:rsidRPr="00AD7510">
        <w:rPr>
          <w:color w:val="0E101A"/>
        </w:rPr>
        <w:t>The system should be PCI/DSS, along with NIST, ISO27001, GDPR and DPA compli</w:t>
      </w:r>
      <w:r w:rsidR="002B538D" w:rsidRPr="00AD7510">
        <w:rPr>
          <w:color w:val="0E101A"/>
        </w:rPr>
        <w:t>ant</w:t>
      </w:r>
      <w:r w:rsidRPr="00AD7510">
        <w:rPr>
          <w:color w:val="0E101A"/>
        </w:rPr>
        <w:t xml:space="preserve">, so a Network Load Balancer along with IPS/IDS needs to be implemented. The </w:t>
      </w:r>
      <w:r w:rsidR="00571E83" w:rsidRPr="00AD7510">
        <w:rPr>
          <w:color w:val="0E101A"/>
        </w:rPr>
        <w:t>JavaScript</w:t>
      </w:r>
      <w:r w:rsidRPr="00AD7510">
        <w:rPr>
          <w:color w:val="0E101A"/>
        </w:rPr>
        <w:t xml:space="preserve"> and the bootloader need to be configured behind the firewall to avoid exposed APIs.</w:t>
      </w:r>
    </w:p>
    <w:p w14:paraId="7427B9D5" w14:textId="6DC53987" w:rsidR="0012797F" w:rsidRPr="00AD7510" w:rsidRDefault="005F7295" w:rsidP="00AD7510">
      <w:pPr>
        <w:shd w:val="clear" w:color="auto" w:fill="FFFFFF"/>
        <w:spacing w:after="300" w:line="480" w:lineRule="auto"/>
        <w:jc w:val="both"/>
        <w:rPr>
          <w:color w:val="0E101A"/>
        </w:rPr>
      </w:pPr>
      <w:r w:rsidRPr="00AD7510">
        <w:rPr>
          <w:color w:val="0E101A"/>
        </w:rPr>
        <w:t xml:space="preserve">The system seems to have weak security measures and needs recommendations/remediation plans to be implemented. </w:t>
      </w:r>
    </w:p>
    <w:p w14:paraId="3311205C" w14:textId="27470CE7" w:rsidR="00286C44" w:rsidRPr="00C26422" w:rsidRDefault="005F7295" w:rsidP="00AD7510">
      <w:pPr>
        <w:shd w:val="clear" w:color="auto" w:fill="FFFFFF"/>
        <w:spacing w:after="300" w:line="480" w:lineRule="auto"/>
        <w:jc w:val="both"/>
        <w:rPr>
          <w:b/>
          <w:color w:val="0E101A"/>
        </w:rPr>
      </w:pPr>
      <w:r w:rsidRPr="00C26422">
        <w:rPr>
          <w:b/>
          <w:color w:val="0E101A"/>
        </w:rPr>
        <w:t xml:space="preserve">Please refer to the APPENDIX section for </w:t>
      </w:r>
      <w:r w:rsidR="00C26422">
        <w:rPr>
          <w:b/>
          <w:color w:val="0E101A"/>
        </w:rPr>
        <w:t>the details of the findings</w:t>
      </w:r>
      <w:r w:rsidRPr="00C26422">
        <w:rPr>
          <w:b/>
          <w:color w:val="0E101A"/>
        </w:rPr>
        <w:t>.</w:t>
      </w:r>
    </w:p>
    <w:p w14:paraId="507CAE7D" w14:textId="77777777" w:rsidR="00F56274" w:rsidRDefault="00F56274" w:rsidP="00AD7510">
      <w:pPr>
        <w:shd w:val="clear" w:color="auto" w:fill="FFFFFF"/>
        <w:spacing w:after="300" w:line="480" w:lineRule="auto"/>
        <w:jc w:val="both"/>
        <w:rPr>
          <w:color w:val="0E101A"/>
        </w:rPr>
      </w:pPr>
    </w:p>
    <w:p w14:paraId="7DE5E72A" w14:textId="77777777" w:rsidR="00286C44" w:rsidRPr="00F56274" w:rsidRDefault="00286C44" w:rsidP="00286C44">
      <w:pPr>
        <w:pStyle w:val="Heading1"/>
        <w:numPr>
          <w:ilvl w:val="0"/>
          <w:numId w:val="7"/>
        </w:numPr>
        <w:spacing w:line="480" w:lineRule="auto"/>
        <w:rPr>
          <w:b/>
          <w:color w:val="002060"/>
          <w:sz w:val="22"/>
          <w:szCs w:val="22"/>
        </w:rPr>
      </w:pPr>
      <w:r w:rsidRPr="00F56274">
        <w:rPr>
          <w:b/>
          <w:color w:val="002060"/>
          <w:sz w:val="22"/>
          <w:szCs w:val="22"/>
        </w:rPr>
        <w:t>Appendix</w:t>
      </w:r>
    </w:p>
    <w:p w14:paraId="77E22227" w14:textId="77777777" w:rsidR="00286C44" w:rsidRPr="00C602C3" w:rsidRDefault="00286C44" w:rsidP="00286C44">
      <w:pPr>
        <w:pStyle w:val="Heading2"/>
        <w:numPr>
          <w:ilvl w:val="1"/>
          <w:numId w:val="30"/>
        </w:numPr>
        <w:spacing w:line="480" w:lineRule="auto"/>
        <w:rPr>
          <w:b/>
          <w:color w:val="002060"/>
          <w:sz w:val="22"/>
          <w:szCs w:val="22"/>
        </w:rPr>
      </w:pPr>
      <w:r w:rsidRPr="00C602C3">
        <w:rPr>
          <w:b/>
          <w:color w:val="002060"/>
          <w:sz w:val="22"/>
          <w:szCs w:val="22"/>
        </w:rPr>
        <w:t>Code Visible:</w:t>
      </w:r>
    </w:p>
    <w:p w14:paraId="39452196"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proofErr w:type="spellStart"/>
      <w:r w:rsidRPr="00C602C3">
        <w:rPr>
          <w:b/>
          <w:color w:val="002060"/>
        </w:rPr>
        <w:t>bootstrap_min</w:t>
      </w:r>
      <w:proofErr w:type="spellEnd"/>
    </w:p>
    <w:bookmarkStart w:id="1" w:name="_heading=h.1fob9te" w:colFirst="0" w:colLast="0"/>
    <w:bookmarkEnd w:id="1"/>
    <w:p w14:paraId="2C26553B" w14:textId="77777777" w:rsidR="00286C44" w:rsidRPr="00C602C3" w:rsidRDefault="00EB026F" w:rsidP="00286C44">
      <w:pPr>
        <w:spacing w:line="480" w:lineRule="auto"/>
        <w:ind w:left="1080"/>
      </w:pPr>
      <w:r w:rsidRPr="00C602C3">
        <w:rPr>
          <w:noProof/>
        </w:rPr>
        <w:object w:dxaOrig="1518" w:dyaOrig="960" w14:anchorId="485898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05pt;height:47.8pt;mso-width-percent:0;mso-height-percent:0;mso-width-percent:0;mso-height-percent:0" o:ole="">
            <v:imagedata r:id="rId12" o:title=""/>
          </v:shape>
          <o:OLEObject Type="Embed" ProgID="Word.Document.12" ShapeID="_x0000_i1025" DrawAspect="Icon" ObjectID="_1688228655" r:id="rId13">
            <o:FieldCodes>\s</o:FieldCodes>
          </o:OLEObject>
        </w:object>
      </w:r>
    </w:p>
    <w:p w14:paraId="55A074D3" w14:textId="77777777" w:rsidR="00286C44" w:rsidRPr="00C602C3" w:rsidRDefault="00286C44" w:rsidP="00286C44">
      <w:pPr>
        <w:pBdr>
          <w:top w:val="nil"/>
          <w:left w:val="nil"/>
          <w:bottom w:val="nil"/>
          <w:right w:val="nil"/>
          <w:between w:val="nil"/>
        </w:pBdr>
        <w:spacing w:line="480" w:lineRule="auto"/>
        <w:ind w:left="1440"/>
        <w:rPr>
          <w:b/>
          <w:color w:val="002060"/>
        </w:rPr>
      </w:pPr>
    </w:p>
    <w:p w14:paraId="07AEABEE"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bootstrap-responsive</w:t>
      </w:r>
    </w:p>
    <w:bookmarkStart w:id="2" w:name="_heading=h.3znysh7" w:colFirst="0" w:colLast="0"/>
    <w:bookmarkEnd w:id="2"/>
    <w:p w14:paraId="530684CE" w14:textId="77777777" w:rsidR="00286C44" w:rsidRPr="00C602C3" w:rsidRDefault="00EB026F" w:rsidP="00286C44">
      <w:pPr>
        <w:spacing w:line="480" w:lineRule="auto"/>
        <w:ind w:left="1080"/>
      </w:pPr>
      <w:r w:rsidRPr="00C602C3">
        <w:rPr>
          <w:noProof/>
        </w:rPr>
        <w:object w:dxaOrig="1518" w:dyaOrig="960" w14:anchorId="09D8BDB6">
          <v:shape id="_x0000_i1026" type="#_x0000_t75" alt="" style="width:76.05pt;height:47.8pt;mso-width-percent:0;mso-height-percent:0;mso-width-percent:0;mso-height-percent:0" o:ole="">
            <v:imagedata r:id="rId14" o:title=""/>
          </v:shape>
          <o:OLEObject Type="Embed" ProgID="Word.Document.12" ShapeID="_x0000_i1026" DrawAspect="Icon" ObjectID="_1688228656" r:id="rId15">
            <o:FieldCodes>\s</o:FieldCodes>
          </o:OLEObject>
        </w:object>
      </w:r>
    </w:p>
    <w:p w14:paraId="3C21A748" w14:textId="77777777" w:rsidR="00286C44" w:rsidRPr="00C602C3" w:rsidRDefault="00286C44" w:rsidP="00286C44">
      <w:pPr>
        <w:spacing w:line="480" w:lineRule="auto"/>
        <w:ind w:left="1080"/>
      </w:pPr>
    </w:p>
    <w:p w14:paraId="721B43D4"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proofErr w:type="spellStart"/>
      <w:r w:rsidRPr="00C602C3">
        <w:rPr>
          <w:b/>
          <w:color w:val="002060"/>
        </w:rPr>
        <w:t>jquery_min_js</w:t>
      </w:r>
      <w:proofErr w:type="spellEnd"/>
    </w:p>
    <w:bookmarkStart w:id="3" w:name="_heading=h.2et92p0" w:colFirst="0" w:colLast="0"/>
    <w:bookmarkEnd w:id="3"/>
    <w:p w14:paraId="1B061195" w14:textId="77777777" w:rsidR="00286C44" w:rsidRPr="00C602C3" w:rsidRDefault="00EB026F" w:rsidP="00286C44">
      <w:pPr>
        <w:spacing w:line="480" w:lineRule="auto"/>
        <w:ind w:left="1080"/>
      </w:pPr>
      <w:r w:rsidRPr="00C602C3">
        <w:rPr>
          <w:noProof/>
        </w:rPr>
        <w:object w:dxaOrig="1518" w:dyaOrig="960" w14:anchorId="5AF2B7DF">
          <v:shape id="_x0000_i1027" type="#_x0000_t75" alt="" style="width:76.05pt;height:47.8pt;mso-width-percent:0;mso-height-percent:0;mso-width-percent:0;mso-height-percent:0" o:ole="">
            <v:imagedata r:id="rId16" o:title=""/>
          </v:shape>
          <o:OLEObject Type="Embed" ProgID="Word.Document.12" ShapeID="_x0000_i1027" DrawAspect="Icon" ObjectID="_1688228657" r:id="rId17">
            <o:FieldCodes>\s</o:FieldCodes>
          </o:OLEObject>
        </w:object>
      </w:r>
    </w:p>
    <w:p w14:paraId="52DD3474" w14:textId="77777777" w:rsidR="00286C44" w:rsidRPr="00C602C3" w:rsidRDefault="00286C44" w:rsidP="00286C44">
      <w:pPr>
        <w:pStyle w:val="Heading2"/>
        <w:numPr>
          <w:ilvl w:val="1"/>
          <w:numId w:val="30"/>
        </w:numPr>
        <w:spacing w:line="480" w:lineRule="auto"/>
        <w:rPr>
          <w:b/>
          <w:color w:val="002060"/>
          <w:sz w:val="22"/>
          <w:szCs w:val="22"/>
        </w:rPr>
      </w:pPr>
      <w:r w:rsidRPr="00C602C3">
        <w:rPr>
          <w:b/>
          <w:color w:val="002060"/>
          <w:sz w:val="22"/>
          <w:szCs w:val="22"/>
        </w:rPr>
        <w:t>Scanning Results</w:t>
      </w:r>
    </w:p>
    <w:p w14:paraId="0B32303E"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Nessus</w:t>
      </w:r>
    </w:p>
    <w:p w14:paraId="1F7175CB" w14:textId="77777777" w:rsidR="00286C44" w:rsidRPr="00C602C3" w:rsidRDefault="00286C44" w:rsidP="00286C44">
      <w:pPr>
        <w:spacing w:line="480" w:lineRule="auto"/>
        <w:ind w:left="1080"/>
      </w:pPr>
    </w:p>
    <w:p w14:paraId="5EC0BA38" w14:textId="77777777" w:rsidR="00286C44" w:rsidRPr="00C602C3" w:rsidRDefault="00286C44" w:rsidP="00286C44">
      <w:pPr>
        <w:spacing w:line="480" w:lineRule="auto"/>
        <w:ind w:left="1080"/>
      </w:pPr>
    </w:p>
    <w:bookmarkStart w:id="4" w:name="_heading=h.tyjcwt" w:colFirst="0" w:colLast="0"/>
    <w:bookmarkEnd w:id="4"/>
    <w:p w14:paraId="22B4EF81" w14:textId="77777777" w:rsidR="00286C44" w:rsidRPr="00C602C3" w:rsidRDefault="00EB026F" w:rsidP="00286C44">
      <w:pPr>
        <w:spacing w:line="480" w:lineRule="auto"/>
        <w:ind w:left="1080"/>
      </w:pPr>
      <w:r w:rsidRPr="00C602C3">
        <w:rPr>
          <w:noProof/>
        </w:rPr>
        <w:object w:dxaOrig="1518" w:dyaOrig="960" w14:anchorId="2C84CE2A">
          <v:shape id="_x0000_i1028" type="#_x0000_t75" alt="" style="width:76.05pt;height:47.8pt;mso-width-percent:0;mso-height-percent:0;mso-width-percent:0;mso-height-percent:0" o:ole="">
            <v:imagedata r:id="rId18" o:title=""/>
          </v:shape>
          <o:OLEObject Type="Embed" ProgID="Word.Document.12" ShapeID="_x0000_i1028" DrawAspect="Icon" ObjectID="_1688228658" r:id="rId19">
            <o:FieldCodes>\s</o:FieldCodes>
          </o:OLEObject>
        </w:object>
      </w:r>
    </w:p>
    <w:p w14:paraId="1254F6B1" w14:textId="77777777" w:rsidR="00286C44" w:rsidRPr="00C602C3" w:rsidRDefault="00286C44" w:rsidP="00286C44">
      <w:pPr>
        <w:numPr>
          <w:ilvl w:val="0"/>
          <w:numId w:val="46"/>
        </w:numPr>
        <w:pBdr>
          <w:top w:val="nil"/>
          <w:left w:val="nil"/>
          <w:bottom w:val="nil"/>
          <w:right w:val="nil"/>
          <w:between w:val="nil"/>
        </w:pBdr>
        <w:spacing w:line="480" w:lineRule="auto"/>
        <w:ind w:left="1440"/>
        <w:rPr>
          <w:color w:val="000000"/>
        </w:rPr>
      </w:pPr>
      <w:r w:rsidRPr="00C602C3">
        <w:rPr>
          <w:b/>
          <w:color w:val="002060"/>
        </w:rPr>
        <w:t>ZAP</w:t>
      </w:r>
    </w:p>
    <w:p w14:paraId="60889B12" w14:textId="77777777" w:rsidR="00286C44" w:rsidRPr="00C602C3" w:rsidRDefault="00286C44" w:rsidP="00286C44">
      <w:pPr>
        <w:pStyle w:val="Heading1"/>
        <w:spacing w:line="480" w:lineRule="auto"/>
        <w:ind w:left="1080"/>
        <w:rPr>
          <w:color w:val="000000"/>
          <w:sz w:val="22"/>
          <w:szCs w:val="22"/>
        </w:rPr>
      </w:pPr>
      <w:r w:rsidRPr="00C602C3">
        <w:rPr>
          <w:noProof/>
          <w:color w:val="000000"/>
          <w:sz w:val="22"/>
          <w:szCs w:val="22"/>
          <w:lang w:val="en-US" w:eastAsia="en-US"/>
        </w:rPr>
        <w:drawing>
          <wp:inline distT="0" distB="0" distL="0" distR="0" wp14:anchorId="4C23F3F6" wp14:editId="1A530EEB">
            <wp:extent cx="404495" cy="404495"/>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404495" cy="404495"/>
                    </a:xfrm>
                    <a:prstGeom prst="rect">
                      <a:avLst/>
                    </a:prstGeom>
                    <a:ln/>
                  </pic:spPr>
                </pic:pic>
              </a:graphicData>
            </a:graphic>
          </wp:inline>
        </w:drawing>
      </w:r>
      <w:r w:rsidRPr="00C602C3">
        <w:rPr>
          <w:color w:val="000000"/>
          <w:sz w:val="22"/>
          <w:szCs w:val="22"/>
        </w:rPr>
        <w:t> ZAP Scanning Report</w:t>
      </w:r>
    </w:p>
    <w:p w14:paraId="73B1F946" w14:textId="77777777" w:rsidR="00286C44" w:rsidRPr="00C602C3" w:rsidRDefault="00286C44" w:rsidP="00286C44">
      <w:pPr>
        <w:pStyle w:val="Heading2"/>
        <w:spacing w:line="480" w:lineRule="auto"/>
        <w:rPr>
          <w:b/>
          <w:color w:val="002060"/>
          <w:sz w:val="22"/>
          <w:szCs w:val="22"/>
        </w:rPr>
      </w:pPr>
    </w:p>
    <w:p w14:paraId="0DB4D650" w14:textId="77777777" w:rsidR="00286C44" w:rsidRPr="00C602C3" w:rsidRDefault="00286C44" w:rsidP="00286C44">
      <w:pPr>
        <w:pStyle w:val="Heading2"/>
        <w:numPr>
          <w:ilvl w:val="1"/>
          <w:numId w:val="30"/>
        </w:numPr>
        <w:spacing w:line="480" w:lineRule="auto"/>
        <w:rPr>
          <w:b/>
          <w:color w:val="002060"/>
          <w:sz w:val="22"/>
          <w:szCs w:val="22"/>
        </w:rPr>
      </w:pPr>
      <w:r w:rsidRPr="00C602C3">
        <w:rPr>
          <w:b/>
          <w:color w:val="002060"/>
          <w:sz w:val="22"/>
          <w:szCs w:val="22"/>
        </w:rPr>
        <w:t>Summary of Alerts</w:t>
      </w:r>
    </w:p>
    <w:p w14:paraId="6D8E737B"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Generated on Sun, 4 Jul 2021 15:51:00</w:t>
      </w:r>
    </w:p>
    <w:tbl>
      <w:tblPr>
        <w:tblW w:w="4981" w:type="dxa"/>
        <w:tblInd w:w="1080" w:type="dxa"/>
        <w:tblLayout w:type="fixed"/>
        <w:tblLook w:val="0400" w:firstRow="0" w:lastRow="0" w:firstColumn="0" w:lastColumn="0" w:noHBand="0" w:noVBand="1"/>
      </w:tblPr>
      <w:tblGrid>
        <w:gridCol w:w="2247"/>
        <w:gridCol w:w="2734"/>
      </w:tblGrid>
      <w:tr w:rsidR="00286C44" w:rsidRPr="00C602C3" w14:paraId="2DBBE1AE" w14:textId="77777777" w:rsidTr="007B2357">
        <w:trPr>
          <w:trHeight w:val="482"/>
        </w:trPr>
        <w:tc>
          <w:tcPr>
            <w:tcW w:w="2247" w:type="dxa"/>
            <w:shd w:val="clear" w:color="auto" w:fill="666666"/>
            <w:tcMar>
              <w:top w:w="45" w:type="dxa"/>
              <w:left w:w="60" w:type="dxa"/>
              <w:bottom w:w="45" w:type="dxa"/>
              <w:right w:w="60" w:type="dxa"/>
            </w:tcMar>
            <w:vAlign w:val="center"/>
          </w:tcPr>
          <w:p w14:paraId="0CF12D46" w14:textId="77777777" w:rsidR="00286C44" w:rsidRPr="00C602C3" w:rsidRDefault="00286C44" w:rsidP="007B2357">
            <w:pPr>
              <w:spacing w:line="480" w:lineRule="auto"/>
              <w:rPr>
                <w:b/>
                <w:color w:val="FFFFFF"/>
              </w:rPr>
            </w:pPr>
            <w:r w:rsidRPr="00C602C3">
              <w:rPr>
                <w:b/>
                <w:color w:val="FFFFFF"/>
              </w:rPr>
              <w:t>Risk Level</w:t>
            </w:r>
          </w:p>
        </w:tc>
        <w:tc>
          <w:tcPr>
            <w:tcW w:w="2734" w:type="dxa"/>
            <w:shd w:val="clear" w:color="auto" w:fill="666666"/>
            <w:tcMar>
              <w:top w:w="45" w:type="dxa"/>
              <w:left w:w="60" w:type="dxa"/>
              <w:bottom w:w="45" w:type="dxa"/>
              <w:right w:w="60" w:type="dxa"/>
            </w:tcMar>
            <w:vAlign w:val="center"/>
          </w:tcPr>
          <w:p w14:paraId="1B628603" w14:textId="77777777" w:rsidR="00286C44" w:rsidRPr="00C602C3" w:rsidRDefault="00286C44" w:rsidP="007B2357">
            <w:pPr>
              <w:spacing w:line="480" w:lineRule="auto"/>
              <w:rPr>
                <w:b/>
                <w:color w:val="FFFFFF"/>
              </w:rPr>
            </w:pPr>
            <w:r w:rsidRPr="00C602C3">
              <w:rPr>
                <w:b/>
                <w:color w:val="FFFFFF"/>
              </w:rPr>
              <w:t>Number of Alerts</w:t>
            </w:r>
          </w:p>
        </w:tc>
      </w:tr>
      <w:tr w:rsidR="00286C44" w:rsidRPr="00C602C3" w14:paraId="39977DEB" w14:textId="77777777" w:rsidTr="007B2357">
        <w:trPr>
          <w:trHeight w:val="513"/>
        </w:trPr>
        <w:tc>
          <w:tcPr>
            <w:tcW w:w="2247" w:type="dxa"/>
            <w:shd w:val="clear" w:color="auto" w:fill="E8E8E8"/>
            <w:tcMar>
              <w:top w:w="45" w:type="dxa"/>
              <w:left w:w="60" w:type="dxa"/>
              <w:bottom w:w="45" w:type="dxa"/>
              <w:right w:w="60" w:type="dxa"/>
            </w:tcMar>
            <w:vAlign w:val="center"/>
          </w:tcPr>
          <w:p w14:paraId="1BCD99B8" w14:textId="77777777" w:rsidR="00286C44" w:rsidRPr="00C602C3" w:rsidRDefault="001F668F" w:rsidP="007B2357">
            <w:pPr>
              <w:spacing w:line="480" w:lineRule="auto"/>
            </w:pPr>
            <w:hyperlink r:id="rId21">
              <w:r w:rsidR="00286C44" w:rsidRPr="00C602C3">
                <w:rPr>
                  <w:color w:val="0000FF"/>
                  <w:u w:val="single"/>
                </w:rPr>
                <w:t>High</w:t>
              </w:r>
            </w:hyperlink>
          </w:p>
        </w:tc>
        <w:tc>
          <w:tcPr>
            <w:tcW w:w="2734" w:type="dxa"/>
            <w:shd w:val="clear" w:color="auto" w:fill="E8E8E8"/>
            <w:tcMar>
              <w:top w:w="45" w:type="dxa"/>
              <w:left w:w="60" w:type="dxa"/>
              <w:bottom w:w="45" w:type="dxa"/>
              <w:right w:w="60" w:type="dxa"/>
            </w:tcMar>
            <w:vAlign w:val="center"/>
          </w:tcPr>
          <w:p w14:paraId="398EE297" w14:textId="77777777" w:rsidR="00286C44" w:rsidRPr="00C602C3" w:rsidRDefault="00286C44" w:rsidP="007B2357">
            <w:pPr>
              <w:spacing w:line="480" w:lineRule="auto"/>
            </w:pPr>
            <w:r w:rsidRPr="00C602C3">
              <w:t>0</w:t>
            </w:r>
          </w:p>
        </w:tc>
      </w:tr>
      <w:tr w:rsidR="00286C44" w:rsidRPr="00C602C3" w14:paraId="5E64F56F" w14:textId="77777777" w:rsidTr="007B2357">
        <w:trPr>
          <w:trHeight w:val="513"/>
        </w:trPr>
        <w:tc>
          <w:tcPr>
            <w:tcW w:w="2247" w:type="dxa"/>
            <w:shd w:val="clear" w:color="auto" w:fill="E8E8E8"/>
            <w:tcMar>
              <w:top w:w="45" w:type="dxa"/>
              <w:left w:w="60" w:type="dxa"/>
              <w:bottom w:w="45" w:type="dxa"/>
              <w:right w:w="60" w:type="dxa"/>
            </w:tcMar>
            <w:vAlign w:val="center"/>
          </w:tcPr>
          <w:p w14:paraId="03C669A8" w14:textId="77777777" w:rsidR="00286C44" w:rsidRPr="00C602C3" w:rsidRDefault="001F668F" w:rsidP="007B2357">
            <w:pPr>
              <w:spacing w:line="480" w:lineRule="auto"/>
            </w:pPr>
            <w:hyperlink r:id="rId22">
              <w:r w:rsidR="00286C44" w:rsidRPr="00C602C3">
                <w:rPr>
                  <w:color w:val="0000FF"/>
                  <w:u w:val="single"/>
                </w:rPr>
                <w:t>Medium</w:t>
              </w:r>
            </w:hyperlink>
          </w:p>
        </w:tc>
        <w:tc>
          <w:tcPr>
            <w:tcW w:w="2734" w:type="dxa"/>
            <w:shd w:val="clear" w:color="auto" w:fill="E8E8E8"/>
            <w:tcMar>
              <w:top w:w="45" w:type="dxa"/>
              <w:left w:w="60" w:type="dxa"/>
              <w:bottom w:w="45" w:type="dxa"/>
              <w:right w:w="60" w:type="dxa"/>
            </w:tcMar>
            <w:vAlign w:val="center"/>
          </w:tcPr>
          <w:p w14:paraId="6DCFF7DE" w14:textId="77777777" w:rsidR="00286C44" w:rsidRPr="00C602C3" w:rsidRDefault="00286C44" w:rsidP="007B2357">
            <w:pPr>
              <w:spacing w:line="480" w:lineRule="auto"/>
            </w:pPr>
            <w:r w:rsidRPr="00C602C3">
              <w:t>1</w:t>
            </w:r>
          </w:p>
        </w:tc>
      </w:tr>
      <w:tr w:rsidR="00286C44" w:rsidRPr="00C602C3" w14:paraId="6446FEAC" w14:textId="77777777" w:rsidTr="007B2357">
        <w:trPr>
          <w:trHeight w:val="498"/>
        </w:trPr>
        <w:tc>
          <w:tcPr>
            <w:tcW w:w="2247" w:type="dxa"/>
            <w:shd w:val="clear" w:color="auto" w:fill="E8E8E8"/>
            <w:tcMar>
              <w:top w:w="45" w:type="dxa"/>
              <w:left w:w="60" w:type="dxa"/>
              <w:bottom w:w="45" w:type="dxa"/>
              <w:right w:w="60" w:type="dxa"/>
            </w:tcMar>
            <w:vAlign w:val="center"/>
          </w:tcPr>
          <w:p w14:paraId="622891D7" w14:textId="77777777" w:rsidR="00286C44" w:rsidRPr="00C602C3" w:rsidRDefault="001F668F" w:rsidP="007B2357">
            <w:pPr>
              <w:spacing w:line="480" w:lineRule="auto"/>
            </w:pPr>
            <w:hyperlink r:id="rId23">
              <w:r w:rsidR="00286C44" w:rsidRPr="00C602C3">
                <w:rPr>
                  <w:color w:val="0000FF"/>
                  <w:u w:val="single"/>
                </w:rPr>
                <w:t>Low</w:t>
              </w:r>
            </w:hyperlink>
          </w:p>
        </w:tc>
        <w:tc>
          <w:tcPr>
            <w:tcW w:w="2734" w:type="dxa"/>
            <w:shd w:val="clear" w:color="auto" w:fill="E8E8E8"/>
            <w:tcMar>
              <w:top w:w="45" w:type="dxa"/>
              <w:left w:w="60" w:type="dxa"/>
              <w:bottom w:w="45" w:type="dxa"/>
              <w:right w:w="60" w:type="dxa"/>
            </w:tcMar>
            <w:vAlign w:val="center"/>
          </w:tcPr>
          <w:p w14:paraId="496FE23C" w14:textId="77777777" w:rsidR="00286C44" w:rsidRPr="00C602C3" w:rsidRDefault="00286C44" w:rsidP="007B2357">
            <w:pPr>
              <w:spacing w:line="480" w:lineRule="auto"/>
            </w:pPr>
            <w:r w:rsidRPr="00C602C3">
              <w:t>3</w:t>
            </w:r>
          </w:p>
        </w:tc>
      </w:tr>
      <w:tr w:rsidR="00286C44" w:rsidRPr="00C602C3" w14:paraId="438ECF11" w14:textId="77777777" w:rsidTr="007B2357">
        <w:trPr>
          <w:trHeight w:val="513"/>
        </w:trPr>
        <w:tc>
          <w:tcPr>
            <w:tcW w:w="2247" w:type="dxa"/>
            <w:shd w:val="clear" w:color="auto" w:fill="E8E8E8"/>
            <w:tcMar>
              <w:top w:w="45" w:type="dxa"/>
              <w:left w:w="60" w:type="dxa"/>
              <w:bottom w:w="45" w:type="dxa"/>
              <w:right w:w="60" w:type="dxa"/>
            </w:tcMar>
            <w:vAlign w:val="center"/>
          </w:tcPr>
          <w:p w14:paraId="12A4F563" w14:textId="77777777" w:rsidR="00286C44" w:rsidRPr="00C602C3" w:rsidRDefault="001F668F" w:rsidP="007B2357">
            <w:pPr>
              <w:spacing w:line="480" w:lineRule="auto"/>
            </w:pPr>
            <w:hyperlink r:id="rId24">
              <w:r w:rsidR="00286C44" w:rsidRPr="00C602C3">
                <w:rPr>
                  <w:color w:val="0000FF"/>
                  <w:u w:val="single"/>
                </w:rPr>
                <w:t>Informational</w:t>
              </w:r>
            </w:hyperlink>
          </w:p>
        </w:tc>
        <w:tc>
          <w:tcPr>
            <w:tcW w:w="2734" w:type="dxa"/>
            <w:shd w:val="clear" w:color="auto" w:fill="E8E8E8"/>
            <w:tcMar>
              <w:top w:w="45" w:type="dxa"/>
              <w:left w:w="60" w:type="dxa"/>
              <w:bottom w:w="45" w:type="dxa"/>
              <w:right w:w="60" w:type="dxa"/>
            </w:tcMar>
            <w:vAlign w:val="center"/>
          </w:tcPr>
          <w:p w14:paraId="5D6695D4" w14:textId="77777777" w:rsidR="00286C44" w:rsidRPr="00C602C3" w:rsidRDefault="00286C44" w:rsidP="007B2357">
            <w:pPr>
              <w:spacing w:line="480" w:lineRule="auto"/>
            </w:pPr>
            <w:r w:rsidRPr="00C602C3">
              <w:t>1</w:t>
            </w:r>
          </w:p>
        </w:tc>
      </w:tr>
    </w:tbl>
    <w:p w14:paraId="58AA8BFA" w14:textId="77777777" w:rsidR="00286C44" w:rsidRPr="00C602C3" w:rsidRDefault="00286C44" w:rsidP="00286C44">
      <w:pPr>
        <w:pBdr>
          <w:top w:val="nil"/>
          <w:left w:val="nil"/>
          <w:bottom w:val="nil"/>
          <w:right w:val="nil"/>
          <w:between w:val="nil"/>
        </w:pBdr>
        <w:spacing w:line="480" w:lineRule="auto"/>
        <w:ind w:left="1440"/>
        <w:rPr>
          <w:b/>
          <w:color w:val="002060"/>
        </w:rPr>
      </w:pPr>
    </w:p>
    <w:p w14:paraId="21C8D6A1"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Alerts</w:t>
      </w:r>
    </w:p>
    <w:tbl>
      <w:tblPr>
        <w:tblW w:w="9240" w:type="dxa"/>
        <w:tblInd w:w="1080" w:type="dxa"/>
        <w:tblLayout w:type="fixed"/>
        <w:tblLook w:val="0400" w:firstRow="0" w:lastRow="0" w:firstColumn="0" w:lastColumn="0" w:noHBand="0" w:noVBand="1"/>
      </w:tblPr>
      <w:tblGrid>
        <w:gridCol w:w="4797"/>
        <w:gridCol w:w="1703"/>
        <w:gridCol w:w="2740"/>
      </w:tblGrid>
      <w:tr w:rsidR="00286C44" w:rsidRPr="00C602C3" w14:paraId="0AE113FE" w14:textId="77777777" w:rsidTr="007B2357">
        <w:trPr>
          <w:trHeight w:val="491"/>
        </w:trPr>
        <w:tc>
          <w:tcPr>
            <w:tcW w:w="4797" w:type="dxa"/>
            <w:shd w:val="clear" w:color="auto" w:fill="666666"/>
            <w:tcMar>
              <w:top w:w="45" w:type="dxa"/>
              <w:left w:w="60" w:type="dxa"/>
              <w:bottom w:w="45" w:type="dxa"/>
              <w:right w:w="60" w:type="dxa"/>
            </w:tcMar>
            <w:vAlign w:val="center"/>
          </w:tcPr>
          <w:p w14:paraId="30DEAC0A" w14:textId="77777777" w:rsidR="00286C44" w:rsidRPr="00C602C3" w:rsidRDefault="00286C44" w:rsidP="007B2357">
            <w:pPr>
              <w:spacing w:line="480" w:lineRule="auto"/>
              <w:rPr>
                <w:b/>
                <w:color w:val="FFFFFF"/>
              </w:rPr>
            </w:pPr>
            <w:r w:rsidRPr="00C602C3">
              <w:rPr>
                <w:b/>
                <w:color w:val="FFFFFF"/>
              </w:rPr>
              <w:t>Name</w:t>
            </w:r>
          </w:p>
        </w:tc>
        <w:tc>
          <w:tcPr>
            <w:tcW w:w="1703" w:type="dxa"/>
            <w:shd w:val="clear" w:color="auto" w:fill="666666"/>
            <w:tcMar>
              <w:top w:w="45" w:type="dxa"/>
              <w:left w:w="60" w:type="dxa"/>
              <w:bottom w:w="45" w:type="dxa"/>
              <w:right w:w="60" w:type="dxa"/>
            </w:tcMar>
            <w:vAlign w:val="center"/>
          </w:tcPr>
          <w:p w14:paraId="697AD565" w14:textId="77777777" w:rsidR="00286C44" w:rsidRPr="00C602C3" w:rsidRDefault="00286C44" w:rsidP="007B2357">
            <w:pPr>
              <w:spacing w:line="480" w:lineRule="auto"/>
              <w:rPr>
                <w:b/>
                <w:color w:val="FFFFFF"/>
              </w:rPr>
            </w:pPr>
            <w:r w:rsidRPr="00C602C3">
              <w:rPr>
                <w:b/>
                <w:color w:val="FFFFFF"/>
              </w:rPr>
              <w:t>Risk Level</w:t>
            </w:r>
          </w:p>
        </w:tc>
        <w:tc>
          <w:tcPr>
            <w:tcW w:w="2740" w:type="dxa"/>
            <w:shd w:val="clear" w:color="auto" w:fill="666666"/>
            <w:tcMar>
              <w:top w:w="45" w:type="dxa"/>
              <w:left w:w="60" w:type="dxa"/>
              <w:bottom w:w="45" w:type="dxa"/>
              <w:right w:w="60" w:type="dxa"/>
            </w:tcMar>
            <w:vAlign w:val="center"/>
          </w:tcPr>
          <w:p w14:paraId="285974C3" w14:textId="77777777" w:rsidR="00286C44" w:rsidRPr="00C602C3" w:rsidRDefault="00286C44" w:rsidP="007B2357">
            <w:pPr>
              <w:spacing w:line="480" w:lineRule="auto"/>
              <w:rPr>
                <w:b/>
                <w:color w:val="FFFFFF"/>
              </w:rPr>
            </w:pPr>
            <w:r w:rsidRPr="00C602C3">
              <w:rPr>
                <w:b/>
                <w:color w:val="FFFFFF"/>
              </w:rPr>
              <w:t>Number of Instances</w:t>
            </w:r>
          </w:p>
        </w:tc>
      </w:tr>
      <w:tr w:rsidR="00286C44" w:rsidRPr="00C602C3" w14:paraId="1F1230A7" w14:textId="77777777" w:rsidTr="007B2357">
        <w:trPr>
          <w:trHeight w:val="522"/>
        </w:trPr>
        <w:tc>
          <w:tcPr>
            <w:tcW w:w="4797" w:type="dxa"/>
            <w:shd w:val="clear" w:color="auto" w:fill="E8E8E8"/>
            <w:tcMar>
              <w:top w:w="45" w:type="dxa"/>
              <w:left w:w="60" w:type="dxa"/>
              <w:bottom w:w="45" w:type="dxa"/>
              <w:right w:w="60" w:type="dxa"/>
            </w:tcMar>
            <w:vAlign w:val="center"/>
          </w:tcPr>
          <w:p w14:paraId="77C89EC2" w14:textId="77777777" w:rsidR="00286C44" w:rsidRPr="00C602C3" w:rsidRDefault="00286C44" w:rsidP="007B2357">
            <w:pPr>
              <w:spacing w:line="480" w:lineRule="auto"/>
            </w:pPr>
            <w:r w:rsidRPr="00C602C3">
              <w:lastRenderedPageBreak/>
              <w:t>X-Frame-Options Header Not Set</w:t>
            </w:r>
          </w:p>
        </w:tc>
        <w:tc>
          <w:tcPr>
            <w:tcW w:w="1703" w:type="dxa"/>
            <w:shd w:val="clear" w:color="auto" w:fill="E8E8E8"/>
            <w:tcMar>
              <w:top w:w="45" w:type="dxa"/>
              <w:left w:w="60" w:type="dxa"/>
              <w:bottom w:w="45" w:type="dxa"/>
              <w:right w:w="60" w:type="dxa"/>
            </w:tcMar>
            <w:vAlign w:val="center"/>
          </w:tcPr>
          <w:p w14:paraId="667F6E1D" w14:textId="77777777" w:rsidR="00286C44" w:rsidRPr="00C602C3" w:rsidRDefault="00286C44" w:rsidP="007B2357">
            <w:pPr>
              <w:spacing w:line="480" w:lineRule="auto"/>
            </w:pPr>
            <w:r w:rsidRPr="00C602C3">
              <w:t>Medium</w:t>
            </w:r>
          </w:p>
        </w:tc>
        <w:tc>
          <w:tcPr>
            <w:tcW w:w="2740" w:type="dxa"/>
            <w:shd w:val="clear" w:color="auto" w:fill="E8E8E8"/>
            <w:tcMar>
              <w:top w:w="45" w:type="dxa"/>
              <w:left w:w="60" w:type="dxa"/>
              <w:bottom w:w="45" w:type="dxa"/>
              <w:right w:w="60" w:type="dxa"/>
            </w:tcMar>
            <w:vAlign w:val="center"/>
          </w:tcPr>
          <w:p w14:paraId="41B02F45" w14:textId="77777777" w:rsidR="00286C44" w:rsidRPr="00C602C3" w:rsidRDefault="00286C44" w:rsidP="007B2357">
            <w:pPr>
              <w:spacing w:line="480" w:lineRule="auto"/>
            </w:pPr>
            <w:r w:rsidRPr="00C602C3">
              <w:t>4</w:t>
            </w:r>
          </w:p>
        </w:tc>
      </w:tr>
      <w:tr w:rsidR="00286C44" w:rsidRPr="00C602C3" w14:paraId="6117E145" w14:textId="77777777" w:rsidTr="007B2357">
        <w:trPr>
          <w:trHeight w:val="522"/>
        </w:trPr>
        <w:tc>
          <w:tcPr>
            <w:tcW w:w="4797" w:type="dxa"/>
            <w:shd w:val="clear" w:color="auto" w:fill="E8E8E8"/>
            <w:tcMar>
              <w:top w:w="45" w:type="dxa"/>
              <w:left w:w="60" w:type="dxa"/>
              <w:bottom w:w="45" w:type="dxa"/>
              <w:right w:w="60" w:type="dxa"/>
            </w:tcMar>
            <w:vAlign w:val="center"/>
          </w:tcPr>
          <w:p w14:paraId="17E12E31" w14:textId="77777777" w:rsidR="00286C44" w:rsidRPr="00C602C3" w:rsidRDefault="00286C44" w:rsidP="007B2357">
            <w:pPr>
              <w:spacing w:line="480" w:lineRule="auto"/>
            </w:pPr>
            <w:r w:rsidRPr="00C602C3">
              <w:t>Absence of Anti-CSRF Tokens</w:t>
            </w:r>
          </w:p>
        </w:tc>
        <w:tc>
          <w:tcPr>
            <w:tcW w:w="1703" w:type="dxa"/>
            <w:shd w:val="clear" w:color="auto" w:fill="E8E8E8"/>
            <w:tcMar>
              <w:top w:w="45" w:type="dxa"/>
              <w:left w:w="60" w:type="dxa"/>
              <w:bottom w:w="45" w:type="dxa"/>
              <w:right w:w="60" w:type="dxa"/>
            </w:tcMar>
            <w:vAlign w:val="center"/>
          </w:tcPr>
          <w:p w14:paraId="34B5D821" w14:textId="77777777" w:rsidR="00286C44" w:rsidRPr="00C602C3" w:rsidRDefault="00286C44" w:rsidP="007B2357">
            <w:pPr>
              <w:spacing w:line="480" w:lineRule="auto"/>
            </w:pPr>
            <w:r w:rsidRPr="00C602C3">
              <w:t>Low</w:t>
            </w:r>
          </w:p>
        </w:tc>
        <w:tc>
          <w:tcPr>
            <w:tcW w:w="2740" w:type="dxa"/>
            <w:shd w:val="clear" w:color="auto" w:fill="E8E8E8"/>
            <w:tcMar>
              <w:top w:w="45" w:type="dxa"/>
              <w:left w:w="60" w:type="dxa"/>
              <w:bottom w:w="45" w:type="dxa"/>
              <w:right w:w="60" w:type="dxa"/>
            </w:tcMar>
            <w:vAlign w:val="center"/>
          </w:tcPr>
          <w:p w14:paraId="3F314B05" w14:textId="77777777" w:rsidR="00286C44" w:rsidRPr="00C602C3" w:rsidRDefault="00286C44" w:rsidP="007B2357">
            <w:pPr>
              <w:spacing w:line="480" w:lineRule="auto"/>
            </w:pPr>
            <w:r w:rsidRPr="00C602C3">
              <w:t>2</w:t>
            </w:r>
          </w:p>
        </w:tc>
      </w:tr>
      <w:tr w:rsidR="00286C44" w:rsidRPr="00C602C3" w14:paraId="2038874A" w14:textId="77777777" w:rsidTr="007B2357">
        <w:trPr>
          <w:trHeight w:val="1028"/>
        </w:trPr>
        <w:tc>
          <w:tcPr>
            <w:tcW w:w="4797" w:type="dxa"/>
            <w:shd w:val="clear" w:color="auto" w:fill="E8E8E8"/>
            <w:tcMar>
              <w:top w:w="45" w:type="dxa"/>
              <w:left w:w="60" w:type="dxa"/>
              <w:bottom w:w="45" w:type="dxa"/>
              <w:right w:w="60" w:type="dxa"/>
            </w:tcMar>
            <w:vAlign w:val="center"/>
          </w:tcPr>
          <w:p w14:paraId="6C2A07D4" w14:textId="77777777" w:rsidR="00286C44" w:rsidRPr="00C602C3" w:rsidRDefault="00286C44" w:rsidP="007B2357">
            <w:pPr>
              <w:spacing w:line="480" w:lineRule="auto"/>
            </w:pPr>
            <w:r w:rsidRPr="00C602C3">
              <w:t>Cross-Domain JavaScript Source File Inclusion</w:t>
            </w:r>
          </w:p>
        </w:tc>
        <w:tc>
          <w:tcPr>
            <w:tcW w:w="1703" w:type="dxa"/>
            <w:shd w:val="clear" w:color="auto" w:fill="E8E8E8"/>
            <w:tcMar>
              <w:top w:w="45" w:type="dxa"/>
              <w:left w:w="60" w:type="dxa"/>
              <w:bottom w:w="45" w:type="dxa"/>
              <w:right w:w="60" w:type="dxa"/>
            </w:tcMar>
            <w:vAlign w:val="center"/>
          </w:tcPr>
          <w:p w14:paraId="237B4235" w14:textId="77777777" w:rsidR="00286C44" w:rsidRPr="00C602C3" w:rsidRDefault="00286C44" w:rsidP="007B2357">
            <w:pPr>
              <w:spacing w:line="480" w:lineRule="auto"/>
            </w:pPr>
            <w:r w:rsidRPr="00C602C3">
              <w:t>Low</w:t>
            </w:r>
          </w:p>
        </w:tc>
        <w:tc>
          <w:tcPr>
            <w:tcW w:w="2740" w:type="dxa"/>
            <w:shd w:val="clear" w:color="auto" w:fill="E8E8E8"/>
            <w:tcMar>
              <w:top w:w="45" w:type="dxa"/>
              <w:left w:w="60" w:type="dxa"/>
              <w:bottom w:w="45" w:type="dxa"/>
              <w:right w:w="60" w:type="dxa"/>
            </w:tcMar>
            <w:vAlign w:val="center"/>
          </w:tcPr>
          <w:p w14:paraId="4AA7BE33" w14:textId="77777777" w:rsidR="00286C44" w:rsidRPr="00C602C3" w:rsidRDefault="00286C44" w:rsidP="007B2357">
            <w:pPr>
              <w:spacing w:line="480" w:lineRule="auto"/>
            </w:pPr>
            <w:r w:rsidRPr="00C602C3">
              <w:t>8</w:t>
            </w:r>
          </w:p>
        </w:tc>
      </w:tr>
      <w:tr w:rsidR="00286C44" w:rsidRPr="00C602C3" w14:paraId="38FB00D5" w14:textId="77777777" w:rsidTr="007B2357">
        <w:trPr>
          <w:trHeight w:val="522"/>
        </w:trPr>
        <w:tc>
          <w:tcPr>
            <w:tcW w:w="4797" w:type="dxa"/>
            <w:shd w:val="clear" w:color="auto" w:fill="E8E8E8"/>
            <w:tcMar>
              <w:top w:w="45" w:type="dxa"/>
              <w:left w:w="60" w:type="dxa"/>
              <w:bottom w:w="45" w:type="dxa"/>
              <w:right w:w="60" w:type="dxa"/>
            </w:tcMar>
            <w:vAlign w:val="center"/>
          </w:tcPr>
          <w:p w14:paraId="33AAF6C7" w14:textId="77777777" w:rsidR="00286C44" w:rsidRPr="00C602C3" w:rsidRDefault="00286C44" w:rsidP="007B2357">
            <w:pPr>
              <w:spacing w:line="480" w:lineRule="auto"/>
            </w:pPr>
            <w:r w:rsidRPr="00C602C3">
              <w:t>X-Content-Type-Options Header Missing</w:t>
            </w:r>
          </w:p>
        </w:tc>
        <w:tc>
          <w:tcPr>
            <w:tcW w:w="1703" w:type="dxa"/>
            <w:shd w:val="clear" w:color="auto" w:fill="E8E8E8"/>
            <w:tcMar>
              <w:top w:w="45" w:type="dxa"/>
              <w:left w:w="60" w:type="dxa"/>
              <w:bottom w:w="45" w:type="dxa"/>
              <w:right w:w="60" w:type="dxa"/>
            </w:tcMar>
            <w:vAlign w:val="center"/>
          </w:tcPr>
          <w:p w14:paraId="40CA026A" w14:textId="77777777" w:rsidR="00286C44" w:rsidRPr="00C602C3" w:rsidRDefault="00286C44" w:rsidP="007B2357">
            <w:pPr>
              <w:spacing w:line="480" w:lineRule="auto"/>
            </w:pPr>
            <w:r w:rsidRPr="00C602C3">
              <w:t>Low</w:t>
            </w:r>
          </w:p>
        </w:tc>
        <w:tc>
          <w:tcPr>
            <w:tcW w:w="2740" w:type="dxa"/>
            <w:shd w:val="clear" w:color="auto" w:fill="E8E8E8"/>
            <w:tcMar>
              <w:top w:w="45" w:type="dxa"/>
              <w:left w:w="60" w:type="dxa"/>
              <w:bottom w:w="45" w:type="dxa"/>
              <w:right w:w="60" w:type="dxa"/>
            </w:tcMar>
            <w:vAlign w:val="center"/>
          </w:tcPr>
          <w:p w14:paraId="20CB7959" w14:textId="77777777" w:rsidR="00286C44" w:rsidRPr="00C602C3" w:rsidRDefault="00286C44" w:rsidP="007B2357">
            <w:pPr>
              <w:spacing w:line="480" w:lineRule="auto"/>
            </w:pPr>
            <w:r w:rsidRPr="00C602C3">
              <w:t>10</w:t>
            </w:r>
          </w:p>
        </w:tc>
      </w:tr>
      <w:tr w:rsidR="00286C44" w:rsidRPr="00C602C3" w14:paraId="7E1A55A7" w14:textId="77777777" w:rsidTr="007B2357">
        <w:trPr>
          <w:trHeight w:val="147"/>
        </w:trPr>
        <w:tc>
          <w:tcPr>
            <w:tcW w:w="4797" w:type="dxa"/>
            <w:shd w:val="clear" w:color="auto" w:fill="E8E8E8"/>
            <w:tcMar>
              <w:top w:w="45" w:type="dxa"/>
              <w:left w:w="60" w:type="dxa"/>
              <w:bottom w:w="45" w:type="dxa"/>
              <w:right w:w="60" w:type="dxa"/>
            </w:tcMar>
            <w:vAlign w:val="center"/>
          </w:tcPr>
          <w:p w14:paraId="105BB962" w14:textId="77777777" w:rsidR="00286C44" w:rsidRPr="00C602C3" w:rsidRDefault="00286C44" w:rsidP="007B2357">
            <w:pPr>
              <w:spacing w:line="480" w:lineRule="auto"/>
            </w:pPr>
            <w:r w:rsidRPr="00C602C3">
              <w:t>Information Disclosure - Suspicious Comments</w:t>
            </w:r>
          </w:p>
        </w:tc>
        <w:tc>
          <w:tcPr>
            <w:tcW w:w="1703" w:type="dxa"/>
            <w:shd w:val="clear" w:color="auto" w:fill="E8E8E8"/>
            <w:tcMar>
              <w:top w:w="45" w:type="dxa"/>
              <w:left w:w="60" w:type="dxa"/>
              <w:bottom w:w="45" w:type="dxa"/>
              <w:right w:w="60" w:type="dxa"/>
            </w:tcMar>
            <w:vAlign w:val="center"/>
          </w:tcPr>
          <w:p w14:paraId="29E39B73" w14:textId="77777777" w:rsidR="00286C44" w:rsidRPr="00C602C3" w:rsidRDefault="00286C44" w:rsidP="007B2357">
            <w:pPr>
              <w:spacing w:line="480" w:lineRule="auto"/>
            </w:pPr>
            <w:r w:rsidRPr="00C602C3">
              <w:t>Informational</w:t>
            </w:r>
          </w:p>
        </w:tc>
        <w:tc>
          <w:tcPr>
            <w:tcW w:w="2740" w:type="dxa"/>
            <w:shd w:val="clear" w:color="auto" w:fill="E8E8E8"/>
            <w:tcMar>
              <w:top w:w="45" w:type="dxa"/>
              <w:left w:w="60" w:type="dxa"/>
              <w:bottom w:w="45" w:type="dxa"/>
              <w:right w:w="60" w:type="dxa"/>
            </w:tcMar>
            <w:vAlign w:val="center"/>
          </w:tcPr>
          <w:p w14:paraId="1BCF631F" w14:textId="77777777" w:rsidR="00286C44" w:rsidRPr="00C602C3" w:rsidRDefault="00286C44" w:rsidP="007B2357">
            <w:pPr>
              <w:spacing w:line="480" w:lineRule="auto"/>
            </w:pPr>
            <w:r w:rsidRPr="00C602C3">
              <w:t>1</w:t>
            </w:r>
          </w:p>
        </w:tc>
      </w:tr>
    </w:tbl>
    <w:p w14:paraId="5354ED1D" w14:textId="77777777" w:rsidR="00286C44" w:rsidRPr="00C602C3" w:rsidRDefault="00286C44" w:rsidP="00286C44">
      <w:pPr>
        <w:pBdr>
          <w:top w:val="nil"/>
          <w:left w:val="nil"/>
          <w:bottom w:val="nil"/>
          <w:right w:val="nil"/>
          <w:between w:val="nil"/>
        </w:pBdr>
        <w:spacing w:line="480" w:lineRule="auto"/>
        <w:ind w:left="1440"/>
        <w:rPr>
          <w:b/>
          <w:color w:val="002060"/>
        </w:rPr>
      </w:pPr>
    </w:p>
    <w:p w14:paraId="7C195EB4"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Alert Detail</w:t>
      </w:r>
    </w:p>
    <w:tbl>
      <w:tblPr>
        <w:tblW w:w="9240" w:type="dxa"/>
        <w:tblInd w:w="1080" w:type="dxa"/>
        <w:tblLayout w:type="fixed"/>
        <w:tblLook w:val="0400" w:firstRow="0" w:lastRow="0" w:firstColumn="0" w:lastColumn="0" w:noHBand="0" w:noVBand="1"/>
      </w:tblPr>
      <w:tblGrid>
        <w:gridCol w:w="2273"/>
        <w:gridCol w:w="6967"/>
      </w:tblGrid>
      <w:tr w:rsidR="00286C44" w:rsidRPr="00C602C3" w14:paraId="789788DC" w14:textId="77777777" w:rsidTr="007B2357">
        <w:trPr>
          <w:trHeight w:val="480"/>
        </w:trPr>
        <w:tc>
          <w:tcPr>
            <w:tcW w:w="2273" w:type="dxa"/>
            <w:shd w:val="clear" w:color="auto" w:fill="FFA500"/>
            <w:tcMar>
              <w:top w:w="45" w:type="dxa"/>
              <w:left w:w="60" w:type="dxa"/>
              <w:bottom w:w="45" w:type="dxa"/>
              <w:right w:w="60" w:type="dxa"/>
            </w:tcMar>
            <w:vAlign w:val="center"/>
          </w:tcPr>
          <w:p w14:paraId="7453122E" w14:textId="77777777" w:rsidR="00286C44" w:rsidRPr="00C602C3" w:rsidRDefault="00286C44" w:rsidP="007B2357">
            <w:pPr>
              <w:spacing w:line="480" w:lineRule="auto"/>
              <w:rPr>
                <w:b/>
                <w:color w:val="FFFFFF"/>
              </w:rPr>
            </w:pPr>
            <w:bookmarkStart w:id="5" w:name="bookmark=id.3dy6vkm" w:colFirst="0" w:colLast="0"/>
            <w:bookmarkEnd w:id="5"/>
            <w:r w:rsidRPr="00C602C3">
              <w:rPr>
                <w:b/>
                <w:color w:val="FFFFFF"/>
              </w:rPr>
              <w:t>Medium (Medium)</w:t>
            </w:r>
          </w:p>
        </w:tc>
        <w:tc>
          <w:tcPr>
            <w:tcW w:w="6967" w:type="dxa"/>
            <w:shd w:val="clear" w:color="auto" w:fill="FFA500"/>
            <w:tcMar>
              <w:top w:w="45" w:type="dxa"/>
              <w:left w:w="60" w:type="dxa"/>
              <w:bottom w:w="45" w:type="dxa"/>
              <w:right w:w="60" w:type="dxa"/>
            </w:tcMar>
            <w:vAlign w:val="center"/>
          </w:tcPr>
          <w:p w14:paraId="31ED530B" w14:textId="77777777" w:rsidR="00286C44" w:rsidRPr="00C602C3" w:rsidRDefault="00286C44" w:rsidP="007B2357">
            <w:pPr>
              <w:spacing w:line="480" w:lineRule="auto"/>
              <w:rPr>
                <w:b/>
                <w:color w:val="FFFFFF"/>
              </w:rPr>
            </w:pPr>
            <w:r w:rsidRPr="00C602C3">
              <w:rPr>
                <w:b/>
                <w:color w:val="FFFFFF"/>
              </w:rPr>
              <w:t>X-Frame-Options Header Not Set</w:t>
            </w:r>
          </w:p>
        </w:tc>
      </w:tr>
      <w:tr w:rsidR="00286C44" w:rsidRPr="00C602C3" w14:paraId="0EA51C6B" w14:textId="77777777" w:rsidTr="007B2357">
        <w:tc>
          <w:tcPr>
            <w:tcW w:w="2273" w:type="dxa"/>
            <w:shd w:val="clear" w:color="auto" w:fill="E8E8E8"/>
            <w:tcMar>
              <w:top w:w="45" w:type="dxa"/>
              <w:left w:w="60" w:type="dxa"/>
              <w:bottom w:w="45" w:type="dxa"/>
              <w:right w:w="60" w:type="dxa"/>
            </w:tcMar>
            <w:vAlign w:val="center"/>
          </w:tcPr>
          <w:p w14:paraId="686A6524" w14:textId="77777777" w:rsidR="00286C44" w:rsidRPr="00C602C3" w:rsidRDefault="00286C44" w:rsidP="007B2357">
            <w:pPr>
              <w:spacing w:line="480" w:lineRule="auto"/>
            </w:pPr>
            <w:r w:rsidRPr="00C602C3">
              <w:t>Description</w:t>
            </w:r>
          </w:p>
        </w:tc>
        <w:tc>
          <w:tcPr>
            <w:tcW w:w="6967" w:type="dxa"/>
            <w:shd w:val="clear" w:color="auto" w:fill="E8E8E8"/>
            <w:tcMar>
              <w:top w:w="45" w:type="dxa"/>
              <w:left w:w="60" w:type="dxa"/>
              <w:bottom w:w="45" w:type="dxa"/>
              <w:right w:w="60" w:type="dxa"/>
            </w:tcMar>
            <w:vAlign w:val="center"/>
          </w:tcPr>
          <w:p w14:paraId="54B714C8" w14:textId="77777777" w:rsidR="00286C44" w:rsidRPr="00C602C3" w:rsidRDefault="00286C44" w:rsidP="007B2357">
            <w:pPr>
              <w:pBdr>
                <w:top w:val="nil"/>
                <w:left w:val="nil"/>
                <w:bottom w:val="nil"/>
                <w:right w:val="nil"/>
                <w:between w:val="nil"/>
              </w:pBdr>
              <w:spacing w:line="480" w:lineRule="auto"/>
              <w:rPr>
                <w:color w:val="000000"/>
              </w:rPr>
            </w:pPr>
            <w:r w:rsidRPr="00C602C3">
              <w:rPr>
                <w:color w:val="000000"/>
              </w:rPr>
              <w:t>X-Frame-Options header is not included in the HTTP response to protect against '</w:t>
            </w:r>
            <w:proofErr w:type="spellStart"/>
            <w:r w:rsidRPr="00C602C3">
              <w:rPr>
                <w:color w:val="000000"/>
              </w:rPr>
              <w:t>ClickJacking</w:t>
            </w:r>
            <w:proofErr w:type="spellEnd"/>
            <w:r w:rsidRPr="00C602C3">
              <w:rPr>
                <w:color w:val="000000"/>
              </w:rPr>
              <w:t>' attacks.</w:t>
            </w:r>
          </w:p>
        </w:tc>
      </w:tr>
      <w:tr w:rsidR="00286C44" w:rsidRPr="00C602C3" w14:paraId="028AA6F5" w14:textId="77777777" w:rsidTr="007B2357">
        <w:tc>
          <w:tcPr>
            <w:tcW w:w="9240" w:type="dxa"/>
            <w:gridSpan w:val="2"/>
            <w:tcMar>
              <w:top w:w="45" w:type="dxa"/>
              <w:left w:w="60" w:type="dxa"/>
              <w:bottom w:w="45" w:type="dxa"/>
              <w:right w:w="60" w:type="dxa"/>
            </w:tcMar>
          </w:tcPr>
          <w:p w14:paraId="6F3FED97" w14:textId="77777777" w:rsidR="00286C44" w:rsidRPr="00C602C3" w:rsidRDefault="00286C44" w:rsidP="007B2357">
            <w:pPr>
              <w:spacing w:line="480" w:lineRule="auto"/>
            </w:pPr>
          </w:p>
        </w:tc>
      </w:tr>
      <w:tr w:rsidR="00286C44" w:rsidRPr="00C602C3" w14:paraId="0997C932" w14:textId="77777777" w:rsidTr="007B2357">
        <w:tc>
          <w:tcPr>
            <w:tcW w:w="2273" w:type="dxa"/>
            <w:shd w:val="clear" w:color="auto" w:fill="E8E8E8"/>
            <w:tcMar>
              <w:top w:w="60" w:type="dxa"/>
              <w:left w:w="300" w:type="dxa"/>
              <w:bottom w:w="60" w:type="dxa"/>
              <w:right w:w="300" w:type="dxa"/>
            </w:tcMar>
            <w:vAlign w:val="center"/>
          </w:tcPr>
          <w:p w14:paraId="1C33A41A"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042B3B8A" w14:textId="77777777" w:rsidR="00286C44" w:rsidRPr="00C602C3" w:rsidRDefault="00286C44" w:rsidP="007B2357">
            <w:pPr>
              <w:spacing w:line="480" w:lineRule="auto"/>
            </w:pPr>
            <w:r w:rsidRPr="00C602C3">
              <w:t>http://www.123easyinvite.com/add</w:t>
            </w:r>
          </w:p>
        </w:tc>
      </w:tr>
      <w:tr w:rsidR="00286C44" w:rsidRPr="00C602C3" w14:paraId="1B2F2A93" w14:textId="77777777" w:rsidTr="007B2357">
        <w:tc>
          <w:tcPr>
            <w:tcW w:w="2273" w:type="dxa"/>
            <w:shd w:val="clear" w:color="auto" w:fill="E8E8E8"/>
            <w:tcMar>
              <w:top w:w="60" w:type="dxa"/>
              <w:left w:w="600" w:type="dxa"/>
              <w:bottom w:w="60" w:type="dxa"/>
              <w:right w:w="600" w:type="dxa"/>
            </w:tcMar>
            <w:vAlign w:val="center"/>
          </w:tcPr>
          <w:p w14:paraId="1F0E2F26"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7E33902E" w14:textId="77777777" w:rsidR="00286C44" w:rsidRPr="00C602C3" w:rsidRDefault="00286C44" w:rsidP="007B2357">
            <w:pPr>
              <w:spacing w:line="480" w:lineRule="auto"/>
            </w:pPr>
            <w:r w:rsidRPr="00C602C3">
              <w:t>POST</w:t>
            </w:r>
          </w:p>
        </w:tc>
      </w:tr>
      <w:tr w:rsidR="00286C44" w:rsidRPr="00C602C3" w14:paraId="7B714213" w14:textId="77777777" w:rsidTr="007B2357">
        <w:tc>
          <w:tcPr>
            <w:tcW w:w="2273" w:type="dxa"/>
            <w:shd w:val="clear" w:color="auto" w:fill="E8E8E8"/>
            <w:tcMar>
              <w:top w:w="60" w:type="dxa"/>
              <w:left w:w="600" w:type="dxa"/>
              <w:bottom w:w="60" w:type="dxa"/>
              <w:right w:w="600" w:type="dxa"/>
            </w:tcMar>
            <w:vAlign w:val="center"/>
          </w:tcPr>
          <w:p w14:paraId="7B811899"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2299A590" w14:textId="77777777" w:rsidR="00286C44" w:rsidRPr="00C602C3" w:rsidRDefault="00286C44" w:rsidP="007B2357">
            <w:pPr>
              <w:spacing w:line="480" w:lineRule="auto"/>
            </w:pPr>
            <w:r w:rsidRPr="00C602C3">
              <w:t>X-Frame-Options</w:t>
            </w:r>
          </w:p>
        </w:tc>
      </w:tr>
      <w:tr w:rsidR="00286C44" w:rsidRPr="00C602C3" w14:paraId="133BC06F" w14:textId="77777777" w:rsidTr="007B2357">
        <w:tc>
          <w:tcPr>
            <w:tcW w:w="2273" w:type="dxa"/>
            <w:shd w:val="clear" w:color="auto" w:fill="E8E8E8"/>
            <w:tcMar>
              <w:top w:w="60" w:type="dxa"/>
              <w:left w:w="300" w:type="dxa"/>
              <w:bottom w:w="60" w:type="dxa"/>
              <w:right w:w="300" w:type="dxa"/>
            </w:tcMar>
            <w:vAlign w:val="center"/>
          </w:tcPr>
          <w:p w14:paraId="4300DF05"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13789012" w14:textId="77777777" w:rsidR="00286C44" w:rsidRPr="00C602C3" w:rsidRDefault="00286C44" w:rsidP="007B2357">
            <w:pPr>
              <w:spacing w:line="480" w:lineRule="auto"/>
            </w:pPr>
            <w:r w:rsidRPr="00C602C3">
              <w:t>http://www.123easyinvite.com</w:t>
            </w:r>
          </w:p>
        </w:tc>
      </w:tr>
      <w:tr w:rsidR="00286C44" w:rsidRPr="00C602C3" w14:paraId="5C4675DD" w14:textId="77777777" w:rsidTr="007B2357">
        <w:tc>
          <w:tcPr>
            <w:tcW w:w="2273" w:type="dxa"/>
            <w:shd w:val="clear" w:color="auto" w:fill="E8E8E8"/>
            <w:tcMar>
              <w:top w:w="60" w:type="dxa"/>
              <w:left w:w="600" w:type="dxa"/>
              <w:bottom w:w="60" w:type="dxa"/>
              <w:right w:w="600" w:type="dxa"/>
            </w:tcMar>
            <w:vAlign w:val="center"/>
          </w:tcPr>
          <w:p w14:paraId="76521725"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464EE8D1" w14:textId="77777777" w:rsidR="00286C44" w:rsidRPr="00C602C3" w:rsidRDefault="00286C44" w:rsidP="007B2357">
            <w:pPr>
              <w:spacing w:line="480" w:lineRule="auto"/>
            </w:pPr>
            <w:r w:rsidRPr="00C602C3">
              <w:t>GET</w:t>
            </w:r>
          </w:p>
        </w:tc>
      </w:tr>
      <w:tr w:rsidR="00286C44" w:rsidRPr="00C602C3" w14:paraId="24E3641C" w14:textId="77777777" w:rsidTr="007B2357">
        <w:tc>
          <w:tcPr>
            <w:tcW w:w="2273" w:type="dxa"/>
            <w:shd w:val="clear" w:color="auto" w:fill="E8E8E8"/>
            <w:tcMar>
              <w:top w:w="60" w:type="dxa"/>
              <w:left w:w="600" w:type="dxa"/>
              <w:bottom w:w="60" w:type="dxa"/>
              <w:right w:w="600" w:type="dxa"/>
            </w:tcMar>
            <w:vAlign w:val="center"/>
          </w:tcPr>
          <w:p w14:paraId="16247442"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0F8CBAB5" w14:textId="77777777" w:rsidR="00286C44" w:rsidRPr="00C602C3" w:rsidRDefault="00286C44" w:rsidP="007B2357">
            <w:pPr>
              <w:spacing w:line="480" w:lineRule="auto"/>
            </w:pPr>
            <w:r w:rsidRPr="00C602C3">
              <w:t>X-Frame-Options</w:t>
            </w:r>
          </w:p>
        </w:tc>
      </w:tr>
      <w:tr w:rsidR="00286C44" w:rsidRPr="00C602C3" w14:paraId="37DC9AB6" w14:textId="77777777" w:rsidTr="007B2357">
        <w:tc>
          <w:tcPr>
            <w:tcW w:w="2273" w:type="dxa"/>
            <w:shd w:val="clear" w:color="auto" w:fill="E8E8E8"/>
            <w:tcMar>
              <w:top w:w="60" w:type="dxa"/>
              <w:left w:w="300" w:type="dxa"/>
              <w:bottom w:w="60" w:type="dxa"/>
              <w:right w:w="300" w:type="dxa"/>
            </w:tcMar>
            <w:vAlign w:val="center"/>
          </w:tcPr>
          <w:p w14:paraId="42843C0C"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660062D6" w14:textId="77777777" w:rsidR="00286C44" w:rsidRPr="00C602C3" w:rsidRDefault="00286C44" w:rsidP="007B2357">
            <w:pPr>
              <w:spacing w:line="480" w:lineRule="auto"/>
            </w:pPr>
            <w:r w:rsidRPr="00C602C3">
              <w:t>http://www.123easyinvite.com/</w:t>
            </w:r>
          </w:p>
        </w:tc>
      </w:tr>
      <w:tr w:rsidR="00286C44" w:rsidRPr="00C602C3" w14:paraId="6DB798B0" w14:textId="77777777" w:rsidTr="007B2357">
        <w:tc>
          <w:tcPr>
            <w:tcW w:w="2273" w:type="dxa"/>
            <w:shd w:val="clear" w:color="auto" w:fill="E8E8E8"/>
            <w:tcMar>
              <w:top w:w="60" w:type="dxa"/>
              <w:left w:w="600" w:type="dxa"/>
              <w:bottom w:w="60" w:type="dxa"/>
              <w:right w:w="600" w:type="dxa"/>
            </w:tcMar>
            <w:vAlign w:val="center"/>
          </w:tcPr>
          <w:p w14:paraId="25281255"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0D541508" w14:textId="77777777" w:rsidR="00286C44" w:rsidRPr="00C602C3" w:rsidRDefault="00286C44" w:rsidP="007B2357">
            <w:pPr>
              <w:spacing w:line="480" w:lineRule="auto"/>
            </w:pPr>
            <w:r w:rsidRPr="00C602C3">
              <w:t>GET</w:t>
            </w:r>
          </w:p>
        </w:tc>
      </w:tr>
      <w:tr w:rsidR="00286C44" w:rsidRPr="00C602C3" w14:paraId="042CAF3A" w14:textId="77777777" w:rsidTr="007B2357">
        <w:tc>
          <w:tcPr>
            <w:tcW w:w="2273" w:type="dxa"/>
            <w:shd w:val="clear" w:color="auto" w:fill="E8E8E8"/>
            <w:tcMar>
              <w:top w:w="60" w:type="dxa"/>
              <w:left w:w="600" w:type="dxa"/>
              <w:bottom w:w="60" w:type="dxa"/>
              <w:right w:w="600" w:type="dxa"/>
            </w:tcMar>
            <w:vAlign w:val="center"/>
          </w:tcPr>
          <w:p w14:paraId="37698E66"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6788BFA3" w14:textId="77777777" w:rsidR="00286C44" w:rsidRPr="00C602C3" w:rsidRDefault="00286C44" w:rsidP="007B2357">
            <w:pPr>
              <w:spacing w:line="480" w:lineRule="auto"/>
            </w:pPr>
            <w:r w:rsidRPr="00C602C3">
              <w:t>X-Frame-Options</w:t>
            </w:r>
          </w:p>
        </w:tc>
      </w:tr>
      <w:tr w:rsidR="00286C44" w:rsidRPr="00C602C3" w14:paraId="05031BDE" w14:textId="77777777" w:rsidTr="007B2357">
        <w:tc>
          <w:tcPr>
            <w:tcW w:w="2273" w:type="dxa"/>
            <w:shd w:val="clear" w:color="auto" w:fill="E8E8E8"/>
            <w:tcMar>
              <w:top w:w="60" w:type="dxa"/>
              <w:left w:w="300" w:type="dxa"/>
              <w:bottom w:w="60" w:type="dxa"/>
              <w:right w:w="300" w:type="dxa"/>
            </w:tcMar>
            <w:vAlign w:val="center"/>
          </w:tcPr>
          <w:p w14:paraId="414B03D6"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75DEF252" w14:textId="77777777" w:rsidR="00286C44" w:rsidRPr="00C602C3" w:rsidRDefault="00286C44" w:rsidP="007B2357">
            <w:pPr>
              <w:spacing w:line="480" w:lineRule="auto"/>
            </w:pPr>
            <w:r w:rsidRPr="00C602C3">
              <w:t>http://www.123easyinvite.com/add</w:t>
            </w:r>
          </w:p>
        </w:tc>
      </w:tr>
      <w:tr w:rsidR="00286C44" w:rsidRPr="00C602C3" w14:paraId="7A7F3828" w14:textId="77777777" w:rsidTr="007B2357">
        <w:tc>
          <w:tcPr>
            <w:tcW w:w="2273" w:type="dxa"/>
            <w:shd w:val="clear" w:color="auto" w:fill="E8E8E8"/>
            <w:tcMar>
              <w:top w:w="60" w:type="dxa"/>
              <w:left w:w="600" w:type="dxa"/>
              <w:bottom w:w="60" w:type="dxa"/>
              <w:right w:w="600" w:type="dxa"/>
            </w:tcMar>
            <w:vAlign w:val="center"/>
          </w:tcPr>
          <w:p w14:paraId="6350D2A9"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2EAE9462" w14:textId="77777777" w:rsidR="00286C44" w:rsidRPr="00C602C3" w:rsidRDefault="00286C44" w:rsidP="007B2357">
            <w:pPr>
              <w:spacing w:line="480" w:lineRule="auto"/>
            </w:pPr>
            <w:r w:rsidRPr="00C602C3">
              <w:t>GET</w:t>
            </w:r>
          </w:p>
        </w:tc>
      </w:tr>
      <w:tr w:rsidR="00286C44" w:rsidRPr="00C602C3" w14:paraId="26A9CD0A" w14:textId="77777777" w:rsidTr="007B2357">
        <w:tc>
          <w:tcPr>
            <w:tcW w:w="2273" w:type="dxa"/>
            <w:shd w:val="clear" w:color="auto" w:fill="E8E8E8"/>
            <w:tcMar>
              <w:top w:w="60" w:type="dxa"/>
              <w:left w:w="600" w:type="dxa"/>
              <w:bottom w:w="60" w:type="dxa"/>
              <w:right w:w="600" w:type="dxa"/>
            </w:tcMar>
            <w:vAlign w:val="center"/>
          </w:tcPr>
          <w:p w14:paraId="7D9A5E73" w14:textId="77777777" w:rsidR="00286C44" w:rsidRPr="00C602C3" w:rsidRDefault="00286C44" w:rsidP="007B2357">
            <w:pPr>
              <w:spacing w:line="480" w:lineRule="auto"/>
            </w:pPr>
            <w:r w:rsidRPr="00C602C3">
              <w:lastRenderedPageBreak/>
              <w:t>Parameter</w:t>
            </w:r>
          </w:p>
        </w:tc>
        <w:tc>
          <w:tcPr>
            <w:tcW w:w="6967" w:type="dxa"/>
            <w:shd w:val="clear" w:color="auto" w:fill="E8E8E8"/>
            <w:tcMar>
              <w:top w:w="45" w:type="dxa"/>
              <w:left w:w="60" w:type="dxa"/>
              <w:bottom w:w="45" w:type="dxa"/>
              <w:right w:w="60" w:type="dxa"/>
            </w:tcMar>
            <w:vAlign w:val="center"/>
          </w:tcPr>
          <w:p w14:paraId="26264ECD" w14:textId="77777777" w:rsidR="00286C44" w:rsidRPr="00C602C3" w:rsidRDefault="00286C44" w:rsidP="007B2357">
            <w:pPr>
              <w:spacing w:line="480" w:lineRule="auto"/>
            </w:pPr>
            <w:r w:rsidRPr="00C602C3">
              <w:t>X-Frame-Options</w:t>
            </w:r>
          </w:p>
        </w:tc>
      </w:tr>
      <w:tr w:rsidR="00286C44" w:rsidRPr="00C602C3" w14:paraId="5E6B3B5B" w14:textId="77777777" w:rsidTr="007B2357">
        <w:tc>
          <w:tcPr>
            <w:tcW w:w="2273" w:type="dxa"/>
            <w:shd w:val="clear" w:color="auto" w:fill="E8E8E8"/>
            <w:tcMar>
              <w:top w:w="45" w:type="dxa"/>
              <w:left w:w="60" w:type="dxa"/>
              <w:bottom w:w="45" w:type="dxa"/>
              <w:right w:w="60" w:type="dxa"/>
            </w:tcMar>
            <w:vAlign w:val="center"/>
          </w:tcPr>
          <w:p w14:paraId="5B2BC5CF" w14:textId="77777777" w:rsidR="00286C44" w:rsidRPr="00C602C3" w:rsidRDefault="00286C44" w:rsidP="007B2357">
            <w:pPr>
              <w:spacing w:line="480" w:lineRule="auto"/>
            </w:pPr>
            <w:r w:rsidRPr="00C602C3">
              <w:t>Instances</w:t>
            </w:r>
          </w:p>
        </w:tc>
        <w:tc>
          <w:tcPr>
            <w:tcW w:w="6967" w:type="dxa"/>
            <w:shd w:val="clear" w:color="auto" w:fill="E8E8E8"/>
            <w:tcMar>
              <w:top w:w="45" w:type="dxa"/>
              <w:left w:w="60" w:type="dxa"/>
              <w:bottom w:w="45" w:type="dxa"/>
              <w:right w:w="60" w:type="dxa"/>
            </w:tcMar>
            <w:vAlign w:val="center"/>
          </w:tcPr>
          <w:p w14:paraId="3950737C" w14:textId="77777777" w:rsidR="00286C44" w:rsidRPr="00C602C3" w:rsidRDefault="00286C44" w:rsidP="007B2357">
            <w:pPr>
              <w:spacing w:line="480" w:lineRule="auto"/>
            </w:pPr>
            <w:r w:rsidRPr="00C602C3">
              <w:t>4</w:t>
            </w:r>
          </w:p>
        </w:tc>
      </w:tr>
      <w:tr w:rsidR="00286C44" w:rsidRPr="00C602C3" w14:paraId="6F3A7FD5" w14:textId="77777777" w:rsidTr="007B2357">
        <w:tc>
          <w:tcPr>
            <w:tcW w:w="2273" w:type="dxa"/>
            <w:shd w:val="clear" w:color="auto" w:fill="E8E8E8"/>
            <w:tcMar>
              <w:top w:w="45" w:type="dxa"/>
              <w:left w:w="60" w:type="dxa"/>
              <w:bottom w:w="45" w:type="dxa"/>
              <w:right w:w="60" w:type="dxa"/>
            </w:tcMar>
            <w:vAlign w:val="center"/>
          </w:tcPr>
          <w:p w14:paraId="52D0EDB2" w14:textId="77777777" w:rsidR="00286C44" w:rsidRPr="00C602C3" w:rsidRDefault="00286C44" w:rsidP="007B2357">
            <w:pPr>
              <w:spacing w:line="480" w:lineRule="auto"/>
            </w:pPr>
            <w:r w:rsidRPr="00C602C3">
              <w:t>Solution</w:t>
            </w:r>
          </w:p>
        </w:tc>
        <w:tc>
          <w:tcPr>
            <w:tcW w:w="6967" w:type="dxa"/>
            <w:shd w:val="clear" w:color="auto" w:fill="E8E8E8"/>
            <w:tcMar>
              <w:top w:w="45" w:type="dxa"/>
              <w:left w:w="60" w:type="dxa"/>
              <w:bottom w:w="45" w:type="dxa"/>
              <w:right w:w="60" w:type="dxa"/>
            </w:tcMar>
            <w:vAlign w:val="center"/>
          </w:tcPr>
          <w:p w14:paraId="343BA520"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Most modern Web browsers support the X-Frame-Options HTTP header. Ensure it's set on all web pages returned by your site (if you expect the page to be framed only by pages on your server (e.g. it's part of a FRAMESET) then you'll want to use SAMEORIGIN, otherwise if you never expect the page to be framed, you should use DENY. Alternatively consider implementing Content Security Policy's "frame-ancestors" directive. </w:t>
            </w:r>
          </w:p>
        </w:tc>
      </w:tr>
      <w:tr w:rsidR="00286C44" w:rsidRPr="00C602C3" w14:paraId="7BED86B0" w14:textId="77777777" w:rsidTr="007B2357">
        <w:tc>
          <w:tcPr>
            <w:tcW w:w="2273" w:type="dxa"/>
            <w:shd w:val="clear" w:color="auto" w:fill="E8E8E8"/>
            <w:tcMar>
              <w:top w:w="45" w:type="dxa"/>
              <w:left w:w="60" w:type="dxa"/>
              <w:bottom w:w="45" w:type="dxa"/>
              <w:right w:w="60" w:type="dxa"/>
            </w:tcMar>
            <w:vAlign w:val="center"/>
          </w:tcPr>
          <w:p w14:paraId="32470BF6" w14:textId="77777777" w:rsidR="00286C44" w:rsidRPr="00C602C3" w:rsidRDefault="00286C44" w:rsidP="007B2357">
            <w:pPr>
              <w:spacing w:line="480" w:lineRule="auto"/>
            </w:pPr>
            <w:r w:rsidRPr="00C602C3">
              <w:t>Reference</w:t>
            </w:r>
          </w:p>
        </w:tc>
        <w:tc>
          <w:tcPr>
            <w:tcW w:w="6967" w:type="dxa"/>
            <w:shd w:val="clear" w:color="auto" w:fill="E8E8E8"/>
            <w:tcMar>
              <w:top w:w="45" w:type="dxa"/>
              <w:left w:w="60" w:type="dxa"/>
              <w:bottom w:w="45" w:type="dxa"/>
              <w:right w:w="60" w:type="dxa"/>
            </w:tcMar>
            <w:vAlign w:val="center"/>
          </w:tcPr>
          <w:p w14:paraId="6AA2A053"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https://developer.mozilla.org/en-US/docs/Web/HTTP/Headers/X-Frame-Options</w:t>
            </w:r>
          </w:p>
        </w:tc>
      </w:tr>
      <w:tr w:rsidR="00286C44" w:rsidRPr="00C602C3" w14:paraId="70279B17" w14:textId="77777777" w:rsidTr="007B2357">
        <w:tc>
          <w:tcPr>
            <w:tcW w:w="2273" w:type="dxa"/>
            <w:shd w:val="clear" w:color="auto" w:fill="E8E8E8"/>
            <w:tcMar>
              <w:top w:w="45" w:type="dxa"/>
              <w:left w:w="60" w:type="dxa"/>
              <w:bottom w:w="45" w:type="dxa"/>
              <w:right w:w="60" w:type="dxa"/>
            </w:tcMar>
            <w:vAlign w:val="center"/>
          </w:tcPr>
          <w:p w14:paraId="6254F569" w14:textId="77777777" w:rsidR="00286C44" w:rsidRPr="00C602C3" w:rsidRDefault="00286C44" w:rsidP="007B2357">
            <w:pPr>
              <w:spacing w:line="480" w:lineRule="auto"/>
            </w:pPr>
            <w:r w:rsidRPr="00C602C3">
              <w:t>CWE Id</w:t>
            </w:r>
          </w:p>
        </w:tc>
        <w:tc>
          <w:tcPr>
            <w:tcW w:w="6967" w:type="dxa"/>
            <w:shd w:val="clear" w:color="auto" w:fill="E8E8E8"/>
            <w:tcMar>
              <w:top w:w="45" w:type="dxa"/>
              <w:left w:w="60" w:type="dxa"/>
              <w:bottom w:w="45" w:type="dxa"/>
              <w:right w:w="60" w:type="dxa"/>
            </w:tcMar>
            <w:vAlign w:val="center"/>
          </w:tcPr>
          <w:p w14:paraId="7057B780" w14:textId="77777777" w:rsidR="00286C44" w:rsidRPr="00C602C3" w:rsidRDefault="00286C44" w:rsidP="007B2357">
            <w:pPr>
              <w:spacing w:line="480" w:lineRule="auto"/>
            </w:pPr>
            <w:r w:rsidRPr="00C602C3">
              <w:t>1021</w:t>
            </w:r>
          </w:p>
        </w:tc>
      </w:tr>
      <w:tr w:rsidR="00286C44" w:rsidRPr="00C602C3" w14:paraId="4FC5F472" w14:textId="77777777" w:rsidTr="007B2357">
        <w:tc>
          <w:tcPr>
            <w:tcW w:w="2273" w:type="dxa"/>
            <w:shd w:val="clear" w:color="auto" w:fill="E8E8E8"/>
            <w:tcMar>
              <w:top w:w="45" w:type="dxa"/>
              <w:left w:w="60" w:type="dxa"/>
              <w:bottom w:w="45" w:type="dxa"/>
              <w:right w:w="60" w:type="dxa"/>
            </w:tcMar>
            <w:vAlign w:val="center"/>
          </w:tcPr>
          <w:p w14:paraId="3A75A948" w14:textId="77777777" w:rsidR="00286C44" w:rsidRPr="00C602C3" w:rsidRDefault="00286C44" w:rsidP="007B2357">
            <w:pPr>
              <w:spacing w:line="480" w:lineRule="auto"/>
            </w:pPr>
            <w:r w:rsidRPr="00C602C3">
              <w:t>WASC Id</w:t>
            </w:r>
          </w:p>
        </w:tc>
        <w:tc>
          <w:tcPr>
            <w:tcW w:w="6967" w:type="dxa"/>
            <w:shd w:val="clear" w:color="auto" w:fill="E8E8E8"/>
            <w:tcMar>
              <w:top w:w="45" w:type="dxa"/>
              <w:left w:w="60" w:type="dxa"/>
              <w:bottom w:w="45" w:type="dxa"/>
              <w:right w:w="60" w:type="dxa"/>
            </w:tcMar>
            <w:vAlign w:val="center"/>
          </w:tcPr>
          <w:p w14:paraId="4EEC0699" w14:textId="77777777" w:rsidR="00286C44" w:rsidRPr="00C602C3" w:rsidRDefault="00286C44" w:rsidP="007B2357">
            <w:pPr>
              <w:spacing w:line="480" w:lineRule="auto"/>
            </w:pPr>
            <w:r w:rsidRPr="00C602C3">
              <w:t>15</w:t>
            </w:r>
          </w:p>
        </w:tc>
      </w:tr>
      <w:tr w:rsidR="00286C44" w:rsidRPr="00C602C3" w14:paraId="39EB5413" w14:textId="77777777" w:rsidTr="007B2357">
        <w:tc>
          <w:tcPr>
            <w:tcW w:w="2273" w:type="dxa"/>
            <w:shd w:val="clear" w:color="auto" w:fill="E8E8E8"/>
            <w:tcMar>
              <w:top w:w="45" w:type="dxa"/>
              <w:left w:w="60" w:type="dxa"/>
              <w:bottom w:w="45" w:type="dxa"/>
              <w:right w:w="60" w:type="dxa"/>
            </w:tcMar>
            <w:vAlign w:val="center"/>
          </w:tcPr>
          <w:p w14:paraId="783FA396" w14:textId="77777777" w:rsidR="00286C44" w:rsidRPr="00C602C3" w:rsidRDefault="00286C44" w:rsidP="007B2357">
            <w:pPr>
              <w:spacing w:line="480" w:lineRule="auto"/>
            </w:pPr>
            <w:r w:rsidRPr="00C602C3">
              <w:t>Source ID</w:t>
            </w:r>
          </w:p>
        </w:tc>
        <w:tc>
          <w:tcPr>
            <w:tcW w:w="6967" w:type="dxa"/>
            <w:shd w:val="clear" w:color="auto" w:fill="E8E8E8"/>
            <w:tcMar>
              <w:top w:w="45" w:type="dxa"/>
              <w:left w:w="60" w:type="dxa"/>
              <w:bottom w:w="45" w:type="dxa"/>
              <w:right w:w="60" w:type="dxa"/>
            </w:tcMar>
            <w:vAlign w:val="center"/>
          </w:tcPr>
          <w:p w14:paraId="3C739A18" w14:textId="77777777" w:rsidR="00286C44" w:rsidRPr="00C602C3" w:rsidRDefault="00286C44" w:rsidP="007B2357">
            <w:pPr>
              <w:spacing w:line="480" w:lineRule="auto"/>
            </w:pPr>
            <w:r w:rsidRPr="00C602C3">
              <w:t>3</w:t>
            </w:r>
          </w:p>
        </w:tc>
      </w:tr>
    </w:tbl>
    <w:p w14:paraId="14053013" w14:textId="77777777" w:rsidR="00286C44" w:rsidRPr="00C602C3" w:rsidRDefault="00286C44" w:rsidP="00286C44">
      <w:pPr>
        <w:widowControl w:val="0"/>
        <w:pBdr>
          <w:top w:val="nil"/>
          <w:left w:val="nil"/>
          <w:bottom w:val="nil"/>
          <w:right w:val="nil"/>
          <w:between w:val="nil"/>
        </w:pBdr>
        <w:ind w:left="360"/>
      </w:pPr>
      <w:bookmarkStart w:id="6" w:name="bookmark=id.1t3h5sf" w:colFirst="0" w:colLast="0"/>
      <w:bookmarkEnd w:id="6"/>
    </w:p>
    <w:tbl>
      <w:tblPr>
        <w:tblW w:w="9240" w:type="dxa"/>
        <w:tblInd w:w="1080" w:type="dxa"/>
        <w:tblLayout w:type="fixed"/>
        <w:tblLook w:val="0400" w:firstRow="0" w:lastRow="0" w:firstColumn="0" w:lastColumn="0" w:noHBand="0" w:noVBand="1"/>
      </w:tblPr>
      <w:tblGrid>
        <w:gridCol w:w="2151"/>
        <w:gridCol w:w="7089"/>
      </w:tblGrid>
      <w:tr w:rsidR="00286C44" w:rsidRPr="00C602C3" w14:paraId="2E1DDB44" w14:textId="77777777" w:rsidTr="007B2357">
        <w:trPr>
          <w:trHeight w:val="480"/>
        </w:trPr>
        <w:tc>
          <w:tcPr>
            <w:tcW w:w="2151" w:type="dxa"/>
            <w:shd w:val="clear" w:color="auto" w:fill="FFFF00"/>
            <w:tcMar>
              <w:top w:w="45" w:type="dxa"/>
              <w:left w:w="60" w:type="dxa"/>
              <w:bottom w:w="45" w:type="dxa"/>
              <w:right w:w="60" w:type="dxa"/>
            </w:tcMar>
            <w:vAlign w:val="center"/>
          </w:tcPr>
          <w:p w14:paraId="26121435" w14:textId="77777777" w:rsidR="00286C44" w:rsidRPr="00C602C3" w:rsidRDefault="00286C44" w:rsidP="007B2357">
            <w:pPr>
              <w:spacing w:line="480" w:lineRule="auto"/>
              <w:rPr>
                <w:b/>
                <w:color w:val="000000"/>
              </w:rPr>
            </w:pPr>
            <w:r w:rsidRPr="00C602C3">
              <w:rPr>
                <w:b/>
                <w:color w:val="000000"/>
              </w:rPr>
              <w:t>Low (Medium)</w:t>
            </w:r>
          </w:p>
        </w:tc>
        <w:tc>
          <w:tcPr>
            <w:tcW w:w="7089" w:type="dxa"/>
            <w:shd w:val="clear" w:color="auto" w:fill="FFFF00"/>
            <w:tcMar>
              <w:top w:w="45" w:type="dxa"/>
              <w:left w:w="60" w:type="dxa"/>
              <w:bottom w:w="45" w:type="dxa"/>
              <w:right w:w="60" w:type="dxa"/>
            </w:tcMar>
            <w:vAlign w:val="center"/>
          </w:tcPr>
          <w:p w14:paraId="1E9DFDC9" w14:textId="77777777" w:rsidR="00286C44" w:rsidRPr="00C602C3" w:rsidRDefault="00286C44" w:rsidP="007B2357">
            <w:pPr>
              <w:spacing w:line="480" w:lineRule="auto"/>
              <w:rPr>
                <w:b/>
                <w:color w:val="000000"/>
              </w:rPr>
            </w:pPr>
            <w:r w:rsidRPr="00C602C3">
              <w:rPr>
                <w:b/>
                <w:color w:val="000000"/>
              </w:rPr>
              <w:t>Absence of Anti-CSRF Tokens</w:t>
            </w:r>
          </w:p>
        </w:tc>
      </w:tr>
      <w:tr w:rsidR="00286C44" w:rsidRPr="00C602C3" w14:paraId="259839B2" w14:textId="77777777" w:rsidTr="007B2357">
        <w:tc>
          <w:tcPr>
            <w:tcW w:w="2151" w:type="dxa"/>
            <w:shd w:val="clear" w:color="auto" w:fill="E8E8E8"/>
            <w:tcMar>
              <w:top w:w="45" w:type="dxa"/>
              <w:left w:w="60" w:type="dxa"/>
              <w:bottom w:w="45" w:type="dxa"/>
              <w:right w:w="60" w:type="dxa"/>
            </w:tcMar>
            <w:vAlign w:val="center"/>
          </w:tcPr>
          <w:p w14:paraId="4A7191F9" w14:textId="77777777" w:rsidR="00286C44" w:rsidRPr="00C602C3" w:rsidRDefault="00286C44" w:rsidP="007B2357">
            <w:pPr>
              <w:spacing w:line="480" w:lineRule="auto"/>
            </w:pPr>
            <w:r w:rsidRPr="00C602C3">
              <w:t>Description</w:t>
            </w:r>
          </w:p>
        </w:tc>
        <w:tc>
          <w:tcPr>
            <w:tcW w:w="7089" w:type="dxa"/>
            <w:shd w:val="clear" w:color="auto" w:fill="E8E8E8"/>
            <w:tcMar>
              <w:top w:w="45" w:type="dxa"/>
              <w:left w:w="60" w:type="dxa"/>
              <w:bottom w:w="45" w:type="dxa"/>
              <w:right w:w="60" w:type="dxa"/>
            </w:tcMar>
            <w:vAlign w:val="center"/>
          </w:tcPr>
          <w:p w14:paraId="01F9E83C" w14:textId="77777777" w:rsidR="00286C44" w:rsidRPr="00C602C3" w:rsidRDefault="00286C44" w:rsidP="007B2357">
            <w:pPr>
              <w:pBdr>
                <w:top w:val="nil"/>
                <w:left w:val="nil"/>
                <w:bottom w:val="nil"/>
                <w:right w:val="nil"/>
                <w:between w:val="nil"/>
              </w:pBdr>
              <w:spacing w:after="280" w:line="480" w:lineRule="auto"/>
              <w:jc w:val="both"/>
              <w:rPr>
                <w:color w:val="000000"/>
              </w:rPr>
            </w:pPr>
            <w:r w:rsidRPr="00C602C3">
              <w:rPr>
                <w:color w:val="000000"/>
              </w:rPr>
              <w:t>No Anti-CSRF tokens were found in a HTML submission form.</w:t>
            </w:r>
          </w:p>
          <w:p w14:paraId="6B4EF30D"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 xml:space="preserve">A cross-site request forgery is an attack that involves forcing a victim to send an HTTP request to a target destination without their knowledge or intent in order to perform an action as the victim. The underlying cause is application functionality using predictable URL/form actions in a repeatable way. The nature of the attack is that CSRF exploits the trust that a web site has for a user. By contrast, cross-site scripting (XSS) exploits the trust that a user has for a web site. Like XSS, CSRF attacks are not necessarily cross-site, but they can be. Cross-site </w:t>
            </w:r>
            <w:r w:rsidRPr="00C602C3">
              <w:rPr>
                <w:color w:val="000000"/>
              </w:rPr>
              <w:lastRenderedPageBreak/>
              <w:t>request forgery is also known as CSRF, XSRF, one-click attack, session riding, confused deputy, and sea surf.</w:t>
            </w:r>
          </w:p>
          <w:p w14:paraId="4ECF2ED6"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CSRF attacks are effective in a number of situations, including:</w:t>
            </w:r>
          </w:p>
          <w:p w14:paraId="7D44B4E9"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 The victim has an active session on the target site.</w:t>
            </w:r>
          </w:p>
          <w:p w14:paraId="4FDD416F"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 The victim is authenticated via HTTP auth on the target site.</w:t>
            </w:r>
          </w:p>
          <w:p w14:paraId="762423A6"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 The victim is on the same local network as the target site.</w:t>
            </w:r>
          </w:p>
          <w:p w14:paraId="63789FD2" w14:textId="77777777" w:rsidR="00286C44" w:rsidRPr="00C602C3" w:rsidRDefault="00286C44" w:rsidP="007B2357">
            <w:pPr>
              <w:pBdr>
                <w:top w:val="nil"/>
                <w:left w:val="nil"/>
                <w:bottom w:val="nil"/>
                <w:right w:val="nil"/>
                <w:between w:val="nil"/>
              </w:pBdr>
              <w:spacing w:before="280" w:line="480" w:lineRule="auto"/>
              <w:jc w:val="both"/>
              <w:rPr>
                <w:color w:val="000000"/>
              </w:rPr>
            </w:pPr>
            <w:r w:rsidRPr="00C602C3">
              <w:rPr>
                <w:color w:val="000000"/>
              </w:rPr>
              <w:t>CSRF has primarily been used to perform an action against a target site using the victim's privileges, but recent techniques have been discovered to disclose information by gaining access to the response. The risk of information disclosure is dramatically increased when the target site is vulnerable to XSS, because XSS can be used as a platform for CSRF, allowing the attack to operate within the bounds of the same-origin policy.</w:t>
            </w:r>
          </w:p>
        </w:tc>
      </w:tr>
      <w:tr w:rsidR="00286C44" w:rsidRPr="00C602C3" w14:paraId="40AF5B6E" w14:textId="77777777" w:rsidTr="007B2357">
        <w:tc>
          <w:tcPr>
            <w:tcW w:w="9240" w:type="dxa"/>
            <w:gridSpan w:val="2"/>
            <w:tcMar>
              <w:top w:w="45" w:type="dxa"/>
              <w:left w:w="60" w:type="dxa"/>
              <w:bottom w:w="45" w:type="dxa"/>
              <w:right w:w="60" w:type="dxa"/>
            </w:tcMar>
          </w:tcPr>
          <w:p w14:paraId="5BEA258C" w14:textId="77777777" w:rsidR="00286C44" w:rsidRPr="00C602C3" w:rsidRDefault="00286C44" w:rsidP="007B2357">
            <w:pPr>
              <w:spacing w:line="480" w:lineRule="auto"/>
            </w:pPr>
          </w:p>
        </w:tc>
      </w:tr>
      <w:tr w:rsidR="00286C44" w:rsidRPr="00C602C3" w14:paraId="1B094AE7" w14:textId="77777777" w:rsidTr="007B2357">
        <w:tc>
          <w:tcPr>
            <w:tcW w:w="2151" w:type="dxa"/>
            <w:shd w:val="clear" w:color="auto" w:fill="E8E8E8"/>
            <w:tcMar>
              <w:top w:w="60" w:type="dxa"/>
              <w:left w:w="300" w:type="dxa"/>
              <w:bottom w:w="60" w:type="dxa"/>
              <w:right w:w="300" w:type="dxa"/>
            </w:tcMar>
            <w:vAlign w:val="center"/>
          </w:tcPr>
          <w:p w14:paraId="22535032" w14:textId="77777777" w:rsidR="00286C44" w:rsidRPr="00C602C3" w:rsidRDefault="00286C44" w:rsidP="007B2357">
            <w:pPr>
              <w:spacing w:line="480" w:lineRule="auto"/>
            </w:pPr>
            <w:r w:rsidRPr="00C602C3">
              <w:t>URL</w:t>
            </w:r>
          </w:p>
        </w:tc>
        <w:tc>
          <w:tcPr>
            <w:tcW w:w="7089" w:type="dxa"/>
            <w:shd w:val="clear" w:color="auto" w:fill="E8E8E8"/>
            <w:tcMar>
              <w:top w:w="45" w:type="dxa"/>
              <w:left w:w="60" w:type="dxa"/>
              <w:bottom w:w="45" w:type="dxa"/>
              <w:right w:w="60" w:type="dxa"/>
            </w:tcMar>
            <w:vAlign w:val="center"/>
          </w:tcPr>
          <w:p w14:paraId="713861B5" w14:textId="77777777" w:rsidR="00286C44" w:rsidRPr="00C602C3" w:rsidRDefault="00286C44" w:rsidP="007B2357">
            <w:pPr>
              <w:spacing w:line="480" w:lineRule="auto"/>
            </w:pPr>
            <w:r w:rsidRPr="00C602C3">
              <w:t>http://www.123easyinvite.com/add</w:t>
            </w:r>
          </w:p>
        </w:tc>
      </w:tr>
      <w:tr w:rsidR="00286C44" w:rsidRPr="00C602C3" w14:paraId="099FC74E" w14:textId="77777777" w:rsidTr="007B2357">
        <w:tc>
          <w:tcPr>
            <w:tcW w:w="2151" w:type="dxa"/>
            <w:shd w:val="clear" w:color="auto" w:fill="E8E8E8"/>
            <w:tcMar>
              <w:top w:w="60" w:type="dxa"/>
              <w:left w:w="600" w:type="dxa"/>
              <w:bottom w:w="60" w:type="dxa"/>
              <w:right w:w="600" w:type="dxa"/>
            </w:tcMar>
            <w:vAlign w:val="center"/>
          </w:tcPr>
          <w:p w14:paraId="4E8B33FE" w14:textId="77777777" w:rsidR="00286C44" w:rsidRPr="00C602C3" w:rsidRDefault="00286C44" w:rsidP="007B2357">
            <w:pPr>
              <w:spacing w:line="480" w:lineRule="auto"/>
            </w:pPr>
            <w:r w:rsidRPr="00C602C3">
              <w:t>Method</w:t>
            </w:r>
          </w:p>
        </w:tc>
        <w:tc>
          <w:tcPr>
            <w:tcW w:w="7089" w:type="dxa"/>
            <w:shd w:val="clear" w:color="auto" w:fill="E8E8E8"/>
            <w:tcMar>
              <w:top w:w="45" w:type="dxa"/>
              <w:left w:w="60" w:type="dxa"/>
              <w:bottom w:w="45" w:type="dxa"/>
              <w:right w:w="60" w:type="dxa"/>
            </w:tcMar>
            <w:vAlign w:val="center"/>
          </w:tcPr>
          <w:p w14:paraId="4D567A54" w14:textId="77777777" w:rsidR="00286C44" w:rsidRPr="00C602C3" w:rsidRDefault="00286C44" w:rsidP="007B2357">
            <w:pPr>
              <w:spacing w:line="480" w:lineRule="auto"/>
            </w:pPr>
            <w:r w:rsidRPr="00C602C3">
              <w:t>POST</w:t>
            </w:r>
          </w:p>
        </w:tc>
      </w:tr>
      <w:tr w:rsidR="00286C44" w:rsidRPr="00C602C3" w14:paraId="24D0CCC3" w14:textId="77777777" w:rsidTr="007B2357">
        <w:tc>
          <w:tcPr>
            <w:tcW w:w="2151" w:type="dxa"/>
            <w:shd w:val="clear" w:color="auto" w:fill="E8E8E8"/>
            <w:tcMar>
              <w:top w:w="60" w:type="dxa"/>
              <w:left w:w="600" w:type="dxa"/>
              <w:bottom w:w="60" w:type="dxa"/>
              <w:right w:w="600" w:type="dxa"/>
            </w:tcMar>
            <w:vAlign w:val="center"/>
          </w:tcPr>
          <w:p w14:paraId="51ADA632" w14:textId="77777777" w:rsidR="00286C44" w:rsidRPr="00C602C3" w:rsidRDefault="00286C44" w:rsidP="007B2357">
            <w:pPr>
              <w:spacing w:line="480" w:lineRule="auto"/>
            </w:pPr>
            <w:r w:rsidRPr="00C602C3">
              <w:t>Evidence</w:t>
            </w:r>
          </w:p>
        </w:tc>
        <w:tc>
          <w:tcPr>
            <w:tcW w:w="7089" w:type="dxa"/>
            <w:shd w:val="clear" w:color="auto" w:fill="E8E8E8"/>
            <w:tcMar>
              <w:top w:w="45" w:type="dxa"/>
              <w:left w:w="60" w:type="dxa"/>
              <w:bottom w:w="45" w:type="dxa"/>
              <w:right w:w="60" w:type="dxa"/>
            </w:tcMar>
            <w:vAlign w:val="center"/>
          </w:tcPr>
          <w:p w14:paraId="0DCDA21C" w14:textId="77777777" w:rsidR="00286C44" w:rsidRPr="00C602C3" w:rsidRDefault="00286C44" w:rsidP="007B2357">
            <w:pPr>
              <w:spacing w:line="480" w:lineRule="auto"/>
            </w:pPr>
            <w:r w:rsidRPr="00C602C3">
              <w:t xml:space="preserve">&lt;form action="/add" method="post" class="form-horizontal" </w:t>
            </w:r>
            <w:proofErr w:type="spellStart"/>
            <w:r w:rsidRPr="00C602C3">
              <w:t>enctype</w:t>
            </w:r>
            <w:proofErr w:type="spellEnd"/>
            <w:r w:rsidRPr="00C602C3">
              <w:t>="multipart/form-data"&gt;</w:t>
            </w:r>
          </w:p>
        </w:tc>
      </w:tr>
      <w:tr w:rsidR="00286C44" w:rsidRPr="00C602C3" w14:paraId="22F77D54" w14:textId="77777777" w:rsidTr="007B2357">
        <w:tc>
          <w:tcPr>
            <w:tcW w:w="2151" w:type="dxa"/>
            <w:shd w:val="clear" w:color="auto" w:fill="E8E8E8"/>
            <w:tcMar>
              <w:top w:w="60" w:type="dxa"/>
              <w:left w:w="300" w:type="dxa"/>
              <w:bottom w:w="60" w:type="dxa"/>
              <w:right w:w="300" w:type="dxa"/>
            </w:tcMar>
            <w:vAlign w:val="center"/>
          </w:tcPr>
          <w:p w14:paraId="794C1E57" w14:textId="77777777" w:rsidR="00286C44" w:rsidRPr="00C602C3" w:rsidRDefault="00286C44" w:rsidP="007B2357">
            <w:pPr>
              <w:spacing w:line="480" w:lineRule="auto"/>
            </w:pPr>
            <w:r w:rsidRPr="00C602C3">
              <w:t>URL</w:t>
            </w:r>
          </w:p>
        </w:tc>
        <w:tc>
          <w:tcPr>
            <w:tcW w:w="7089" w:type="dxa"/>
            <w:shd w:val="clear" w:color="auto" w:fill="E8E8E8"/>
            <w:tcMar>
              <w:top w:w="45" w:type="dxa"/>
              <w:left w:w="60" w:type="dxa"/>
              <w:bottom w:w="45" w:type="dxa"/>
              <w:right w:w="60" w:type="dxa"/>
            </w:tcMar>
            <w:vAlign w:val="center"/>
          </w:tcPr>
          <w:p w14:paraId="7834F713" w14:textId="77777777" w:rsidR="00286C44" w:rsidRPr="00C602C3" w:rsidRDefault="00286C44" w:rsidP="007B2357">
            <w:pPr>
              <w:spacing w:line="480" w:lineRule="auto"/>
            </w:pPr>
            <w:r w:rsidRPr="00C602C3">
              <w:t>http://www.123easyinvite.com/add</w:t>
            </w:r>
          </w:p>
        </w:tc>
      </w:tr>
      <w:tr w:rsidR="00286C44" w:rsidRPr="00C602C3" w14:paraId="4AA06460" w14:textId="77777777" w:rsidTr="007B2357">
        <w:tc>
          <w:tcPr>
            <w:tcW w:w="2151" w:type="dxa"/>
            <w:shd w:val="clear" w:color="auto" w:fill="E8E8E8"/>
            <w:tcMar>
              <w:top w:w="60" w:type="dxa"/>
              <w:left w:w="600" w:type="dxa"/>
              <w:bottom w:w="60" w:type="dxa"/>
              <w:right w:w="600" w:type="dxa"/>
            </w:tcMar>
            <w:vAlign w:val="center"/>
          </w:tcPr>
          <w:p w14:paraId="0B8FC8E0" w14:textId="77777777" w:rsidR="00286C44" w:rsidRPr="00C602C3" w:rsidRDefault="00286C44" w:rsidP="007B2357">
            <w:pPr>
              <w:spacing w:line="480" w:lineRule="auto"/>
            </w:pPr>
            <w:r w:rsidRPr="00C602C3">
              <w:t>Method</w:t>
            </w:r>
          </w:p>
        </w:tc>
        <w:tc>
          <w:tcPr>
            <w:tcW w:w="7089" w:type="dxa"/>
            <w:shd w:val="clear" w:color="auto" w:fill="E8E8E8"/>
            <w:tcMar>
              <w:top w:w="45" w:type="dxa"/>
              <w:left w:w="60" w:type="dxa"/>
              <w:bottom w:w="45" w:type="dxa"/>
              <w:right w:w="60" w:type="dxa"/>
            </w:tcMar>
            <w:vAlign w:val="center"/>
          </w:tcPr>
          <w:p w14:paraId="2619E62F" w14:textId="77777777" w:rsidR="00286C44" w:rsidRPr="00C602C3" w:rsidRDefault="00286C44" w:rsidP="007B2357">
            <w:pPr>
              <w:spacing w:line="480" w:lineRule="auto"/>
            </w:pPr>
            <w:r w:rsidRPr="00C602C3">
              <w:t>GET</w:t>
            </w:r>
          </w:p>
        </w:tc>
      </w:tr>
      <w:tr w:rsidR="00286C44" w:rsidRPr="00C602C3" w14:paraId="541F82D5" w14:textId="77777777" w:rsidTr="007B2357">
        <w:tc>
          <w:tcPr>
            <w:tcW w:w="2151" w:type="dxa"/>
            <w:shd w:val="clear" w:color="auto" w:fill="E8E8E8"/>
            <w:tcMar>
              <w:top w:w="60" w:type="dxa"/>
              <w:left w:w="600" w:type="dxa"/>
              <w:bottom w:w="60" w:type="dxa"/>
              <w:right w:w="600" w:type="dxa"/>
            </w:tcMar>
            <w:vAlign w:val="center"/>
          </w:tcPr>
          <w:p w14:paraId="0637A5C6" w14:textId="77777777" w:rsidR="00286C44" w:rsidRPr="00C602C3" w:rsidRDefault="00286C44" w:rsidP="007B2357">
            <w:pPr>
              <w:spacing w:line="480" w:lineRule="auto"/>
            </w:pPr>
            <w:r w:rsidRPr="00C602C3">
              <w:t>Evidence</w:t>
            </w:r>
          </w:p>
        </w:tc>
        <w:tc>
          <w:tcPr>
            <w:tcW w:w="7089" w:type="dxa"/>
            <w:shd w:val="clear" w:color="auto" w:fill="E8E8E8"/>
            <w:tcMar>
              <w:top w:w="45" w:type="dxa"/>
              <w:left w:w="60" w:type="dxa"/>
              <w:bottom w:w="45" w:type="dxa"/>
              <w:right w:w="60" w:type="dxa"/>
            </w:tcMar>
            <w:vAlign w:val="center"/>
          </w:tcPr>
          <w:p w14:paraId="1FDF49D0" w14:textId="77777777" w:rsidR="00286C44" w:rsidRPr="00C602C3" w:rsidRDefault="00286C44" w:rsidP="007B2357">
            <w:pPr>
              <w:spacing w:line="480" w:lineRule="auto"/>
            </w:pPr>
            <w:r w:rsidRPr="00C602C3">
              <w:t xml:space="preserve">&lt;form action="/add" method="post" class="form-horizontal" </w:t>
            </w:r>
            <w:proofErr w:type="spellStart"/>
            <w:r w:rsidRPr="00C602C3">
              <w:t>enctype</w:t>
            </w:r>
            <w:proofErr w:type="spellEnd"/>
            <w:r w:rsidRPr="00C602C3">
              <w:t>="multipart/form-data"&gt;</w:t>
            </w:r>
          </w:p>
        </w:tc>
      </w:tr>
      <w:tr w:rsidR="00286C44" w:rsidRPr="00C602C3" w14:paraId="38B4C322" w14:textId="77777777" w:rsidTr="007B2357">
        <w:tc>
          <w:tcPr>
            <w:tcW w:w="2151" w:type="dxa"/>
            <w:shd w:val="clear" w:color="auto" w:fill="E8E8E8"/>
            <w:tcMar>
              <w:top w:w="45" w:type="dxa"/>
              <w:left w:w="60" w:type="dxa"/>
              <w:bottom w:w="45" w:type="dxa"/>
              <w:right w:w="60" w:type="dxa"/>
            </w:tcMar>
            <w:vAlign w:val="center"/>
          </w:tcPr>
          <w:p w14:paraId="57EB1027" w14:textId="77777777" w:rsidR="00286C44" w:rsidRPr="00C602C3" w:rsidRDefault="00286C44" w:rsidP="007B2357">
            <w:pPr>
              <w:spacing w:line="480" w:lineRule="auto"/>
            </w:pPr>
            <w:r w:rsidRPr="00C602C3">
              <w:lastRenderedPageBreak/>
              <w:t>Instances</w:t>
            </w:r>
          </w:p>
        </w:tc>
        <w:tc>
          <w:tcPr>
            <w:tcW w:w="7089" w:type="dxa"/>
            <w:shd w:val="clear" w:color="auto" w:fill="E8E8E8"/>
            <w:tcMar>
              <w:top w:w="45" w:type="dxa"/>
              <w:left w:w="60" w:type="dxa"/>
              <w:bottom w:w="45" w:type="dxa"/>
              <w:right w:w="60" w:type="dxa"/>
            </w:tcMar>
            <w:vAlign w:val="center"/>
          </w:tcPr>
          <w:p w14:paraId="6FD77BC9" w14:textId="77777777" w:rsidR="00286C44" w:rsidRPr="00C602C3" w:rsidRDefault="00286C44" w:rsidP="007B2357">
            <w:pPr>
              <w:spacing w:line="480" w:lineRule="auto"/>
            </w:pPr>
            <w:r w:rsidRPr="00C602C3">
              <w:t>2</w:t>
            </w:r>
          </w:p>
        </w:tc>
      </w:tr>
      <w:tr w:rsidR="00286C44" w:rsidRPr="00C602C3" w14:paraId="71EC3FFA" w14:textId="77777777" w:rsidTr="007B2357">
        <w:tc>
          <w:tcPr>
            <w:tcW w:w="2151" w:type="dxa"/>
            <w:shd w:val="clear" w:color="auto" w:fill="E8E8E8"/>
            <w:tcMar>
              <w:top w:w="45" w:type="dxa"/>
              <w:left w:w="60" w:type="dxa"/>
              <w:bottom w:w="45" w:type="dxa"/>
              <w:right w:w="60" w:type="dxa"/>
            </w:tcMar>
            <w:vAlign w:val="center"/>
          </w:tcPr>
          <w:p w14:paraId="09AEC599" w14:textId="77777777" w:rsidR="00286C44" w:rsidRPr="00C602C3" w:rsidRDefault="00286C44" w:rsidP="007B2357">
            <w:pPr>
              <w:spacing w:line="480" w:lineRule="auto"/>
            </w:pPr>
            <w:r w:rsidRPr="00C602C3">
              <w:t>Solution</w:t>
            </w:r>
          </w:p>
        </w:tc>
        <w:tc>
          <w:tcPr>
            <w:tcW w:w="7089" w:type="dxa"/>
            <w:shd w:val="clear" w:color="auto" w:fill="E8E8E8"/>
            <w:tcMar>
              <w:top w:w="45" w:type="dxa"/>
              <w:left w:w="60" w:type="dxa"/>
              <w:bottom w:w="45" w:type="dxa"/>
              <w:right w:w="60" w:type="dxa"/>
            </w:tcMar>
            <w:vAlign w:val="center"/>
          </w:tcPr>
          <w:p w14:paraId="10DF34AF" w14:textId="77777777" w:rsidR="00286C44" w:rsidRPr="00C602C3" w:rsidRDefault="00286C44" w:rsidP="007B2357">
            <w:pPr>
              <w:pBdr>
                <w:top w:val="nil"/>
                <w:left w:val="nil"/>
                <w:bottom w:val="nil"/>
                <w:right w:val="nil"/>
                <w:between w:val="nil"/>
              </w:pBdr>
              <w:spacing w:after="280" w:line="480" w:lineRule="auto"/>
              <w:jc w:val="both"/>
              <w:rPr>
                <w:color w:val="000000"/>
              </w:rPr>
            </w:pPr>
            <w:r w:rsidRPr="00C602C3">
              <w:rPr>
                <w:color w:val="000000"/>
              </w:rPr>
              <w:t>Phase: Architecture and Design</w:t>
            </w:r>
          </w:p>
          <w:p w14:paraId="5DF4D698"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Use a vetted library or framework that does not allow this weakness to occur or provides constructs that make this weakness easier to avoid.</w:t>
            </w:r>
          </w:p>
          <w:p w14:paraId="14D967D4"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 xml:space="preserve">For example, use anti-CSRF packages such as the OWASP </w:t>
            </w:r>
            <w:proofErr w:type="spellStart"/>
            <w:r w:rsidRPr="00C602C3">
              <w:rPr>
                <w:color w:val="000000"/>
              </w:rPr>
              <w:t>CSRFGuard</w:t>
            </w:r>
            <w:proofErr w:type="spellEnd"/>
            <w:r w:rsidRPr="00C602C3">
              <w:rPr>
                <w:color w:val="000000"/>
              </w:rPr>
              <w:t>.</w:t>
            </w:r>
          </w:p>
          <w:p w14:paraId="7370E4FD"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Phase: Implementation</w:t>
            </w:r>
          </w:p>
          <w:p w14:paraId="4D0DA7DC"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 xml:space="preserve">Ensure that your application is free of cross-site scripting issues, because most CSRF </w:t>
            </w:r>
            <w:proofErr w:type="spellStart"/>
            <w:r w:rsidRPr="00C602C3">
              <w:rPr>
                <w:color w:val="000000"/>
              </w:rPr>
              <w:t>defenses</w:t>
            </w:r>
            <w:proofErr w:type="spellEnd"/>
            <w:r w:rsidRPr="00C602C3">
              <w:rPr>
                <w:color w:val="000000"/>
              </w:rPr>
              <w:t xml:space="preserve"> can be bypassed using attacker-controlled script.</w:t>
            </w:r>
          </w:p>
          <w:p w14:paraId="1FED76C5"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Phase: Architecture and Design</w:t>
            </w:r>
          </w:p>
          <w:p w14:paraId="73F220DB"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Generate a unique nonce for each form, place the nonce into the form, and verify the nonce upon receipt of the form. Be sure that the nonce is not predictable (CWE-330).</w:t>
            </w:r>
          </w:p>
          <w:p w14:paraId="2AE361BA"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Note that this can be bypassed using XSS.</w:t>
            </w:r>
          </w:p>
          <w:p w14:paraId="7028F342"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Identify especially dangerous operations. When the user performs a dangerous operation, send a separate confirmation request to ensure that the user intended to perform that operation.</w:t>
            </w:r>
          </w:p>
          <w:p w14:paraId="6E09313F"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Note that this can be bypassed using XSS.</w:t>
            </w:r>
          </w:p>
          <w:p w14:paraId="71B32AE8"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Use the ESAPI Session Management control.</w:t>
            </w:r>
          </w:p>
          <w:p w14:paraId="0181EB37"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lastRenderedPageBreak/>
              <w:t>This control includes a component for CSRF.</w:t>
            </w:r>
          </w:p>
          <w:p w14:paraId="702943DE"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Do not use the GET method for any request that triggers a state change.</w:t>
            </w:r>
          </w:p>
          <w:p w14:paraId="7A1D7FE7" w14:textId="77777777" w:rsidR="00286C44" w:rsidRPr="00C602C3" w:rsidRDefault="00286C44" w:rsidP="007B2357">
            <w:pPr>
              <w:pBdr>
                <w:top w:val="nil"/>
                <w:left w:val="nil"/>
                <w:bottom w:val="nil"/>
                <w:right w:val="nil"/>
                <w:between w:val="nil"/>
              </w:pBdr>
              <w:spacing w:before="280" w:after="280" w:line="480" w:lineRule="auto"/>
              <w:jc w:val="both"/>
              <w:rPr>
                <w:color w:val="000000"/>
              </w:rPr>
            </w:pPr>
            <w:r w:rsidRPr="00C602C3">
              <w:rPr>
                <w:color w:val="000000"/>
              </w:rPr>
              <w:t>Phase: Implementation</w:t>
            </w:r>
          </w:p>
          <w:p w14:paraId="58C0A7A5" w14:textId="77777777" w:rsidR="00286C44" w:rsidRPr="00C602C3" w:rsidRDefault="00286C44" w:rsidP="007B2357">
            <w:pPr>
              <w:pBdr>
                <w:top w:val="nil"/>
                <w:left w:val="nil"/>
                <w:bottom w:val="nil"/>
                <w:right w:val="nil"/>
                <w:between w:val="nil"/>
              </w:pBdr>
              <w:spacing w:before="280" w:line="480" w:lineRule="auto"/>
              <w:jc w:val="both"/>
              <w:rPr>
                <w:color w:val="000000"/>
              </w:rPr>
            </w:pPr>
            <w:r w:rsidRPr="00C602C3">
              <w:rPr>
                <w:color w:val="000000"/>
              </w:rPr>
              <w:t xml:space="preserve">Check the HTTP </w:t>
            </w:r>
            <w:proofErr w:type="spellStart"/>
            <w:r w:rsidRPr="00C602C3">
              <w:rPr>
                <w:color w:val="000000"/>
              </w:rPr>
              <w:t>Referer</w:t>
            </w:r>
            <w:proofErr w:type="spellEnd"/>
            <w:r w:rsidRPr="00C602C3">
              <w:rPr>
                <w:color w:val="000000"/>
              </w:rPr>
              <w:t xml:space="preserve"> header to see if the request originated from an expected page. This could break legitimate functionality, because users or proxies may have disabled sending the </w:t>
            </w:r>
            <w:proofErr w:type="spellStart"/>
            <w:r w:rsidRPr="00C602C3">
              <w:rPr>
                <w:color w:val="000000"/>
              </w:rPr>
              <w:t>Referer</w:t>
            </w:r>
            <w:proofErr w:type="spellEnd"/>
            <w:r w:rsidRPr="00C602C3">
              <w:rPr>
                <w:color w:val="000000"/>
              </w:rPr>
              <w:t xml:space="preserve"> for privacy reasons.</w:t>
            </w:r>
          </w:p>
        </w:tc>
      </w:tr>
      <w:tr w:rsidR="00286C44" w:rsidRPr="00C602C3" w14:paraId="7479787D" w14:textId="77777777" w:rsidTr="007B2357">
        <w:tc>
          <w:tcPr>
            <w:tcW w:w="2151" w:type="dxa"/>
            <w:shd w:val="clear" w:color="auto" w:fill="E8E8E8"/>
            <w:tcMar>
              <w:top w:w="45" w:type="dxa"/>
              <w:left w:w="60" w:type="dxa"/>
              <w:bottom w:w="45" w:type="dxa"/>
              <w:right w:w="60" w:type="dxa"/>
            </w:tcMar>
            <w:vAlign w:val="center"/>
          </w:tcPr>
          <w:p w14:paraId="0F5F4E43" w14:textId="77777777" w:rsidR="00286C44" w:rsidRPr="00C602C3" w:rsidRDefault="00286C44" w:rsidP="007B2357">
            <w:pPr>
              <w:spacing w:line="480" w:lineRule="auto"/>
            </w:pPr>
            <w:r w:rsidRPr="00C602C3">
              <w:lastRenderedPageBreak/>
              <w:t>Other information</w:t>
            </w:r>
          </w:p>
        </w:tc>
        <w:tc>
          <w:tcPr>
            <w:tcW w:w="7089" w:type="dxa"/>
            <w:shd w:val="clear" w:color="auto" w:fill="E8E8E8"/>
            <w:tcMar>
              <w:top w:w="45" w:type="dxa"/>
              <w:left w:w="60" w:type="dxa"/>
              <w:bottom w:w="45" w:type="dxa"/>
              <w:right w:w="60" w:type="dxa"/>
            </w:tcMar>
            <w:vAlign w:val="center"/>
          </w:tcPr>
          <w:p w14:paraId="564A1E4E"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No known Anti-CSRF token [</w:t>
            </w:r>
            <w:proofErr w:type="spellStart"/>
            <w:r w:rsidRPr="00C602C3">
              <w:rPr>
                <w:color w:val="000000"/>
              </w:rPr>
              <w:t>anticsrf</w:t>
            </w:r>
            <w:proofErr w:type="spellEnd"/>
            <w:r w:rsidRPr="00C602C3">
              <w:rPr>
                <w:color w:val="000000"/>
              </w:rPr>
              <w:t xml:space="preserve">, </w:t>
            </w:r>
            <w:proofErr w:type="spellStart"/>
            <w:r w:rsidRPr="00C602C3">
              <w:rPr>
                <w:color w:val="000000"/>
              </w:rPr>
              <w:t>CSRFToken</w:t>
            </w:r>
            <w:proofErr w:type="spellEnd"/>
            <w:r w:rsidRPr="00C602C3">
              <w:rPr>
                <w:color w:val="000000"/>
              </w:rPr>
              <w:t>, __</w:t>
            </w:r>
            <w:proofErr w:type="spellStart"/>
            <w:r w:rsidRPr="00C602C3">
              <w:rPr>
                <w:color w:val="000000"/>
              </w:rPr>
              <w:t>RequestVerificationToken</w:t>
            </w:r>
            <w:proofErr w:type="spellEnd"/>
            <w:r w:rsidRPr="00C602C3">
              <w:rPr>
                <w:color w:val="000000"/>
              </w:rPr>
              <w:t xml:space="preserve">, </w:t>
            </w:r>
            <w:proofErr w:type="spellStart"/>
            <w:r w:rsidRPr="00C602C3">
              <w:rPr>
                <w:color w:val="000000"/>
              </w:rPr>
              <w:t>csrfmiddlewaretoken</w:t>
            </w:r>
            <w:proofErr w:type="spellEnd"/>
            <w:r w:rsidRPr="00C602C3">
              <w:rPr>
                <w:color w:val="000000"/>
              </w:rPr>
              <w:t xml:space="preserve">, </w:t>
            </w:r>
            <w:proofErr w:type="spellStart"/>
            <w:r w:rsidRPr="00C602C3">
              <w:rPr>
                <w:color w:val="000000"/>
              </w:rPr>
              <w:t>authenticity_token</w:t>
            </w:r>
            <w:proofErr w:type="spellEnd"/>
            <w:r w:rsidRPr="00C602C3">
              <w:rPr>
                <w:color w:val="000000"/>
              </w:rPr>
              <w:t xml:space="preserve">, OWASP_CSRFTOKEN, </w:t>
            </w:r>
            <w:proofErr w:type="spellStart"/>
            <w:r w:rsidRPr="00C602C3">
              <w:rPr>
                <w:color w:val="000000"/>
              </w:rPr>
              <w:t>anoncsrf</w:t>
            </w:r>
            <w:proofErr w:type="spellEnd"/>
            <w:r w:rsidRPr="00C602C3">
              <w:rPr>
                <w:color w:val="000000"/>
              </w:rPr>
              <w:t xml:space="preserve">, </w:t>
            </w:r>
            <w:proofErr w:type="spellStart"/>
            <w:r w:rsidRPr="00C602C3">
              <w:rPr>
                <w:color w:val="000000"/>
              </w:rPr>
              <w:t>csrf_token</w:t>
            </w:r>
            <w:proofErr w:type="spellEnd"/>
            <w:r w:rsidRPr="00C602C3">
              <w:rPr>
                <w:color w:val="000000"/>
              </w:rPr>
              <w:t>, _</w:t>
            </w:r>
            <w:proofErr w:type="spellStart"/>
            <w:r w:rsidRPr="00C602C3">
              <w:rPr>
                <w:color w:val="000000"/>
              </w:rPr>
              <w:t>csrf</w:t>
            </w:r>
            <w:proofErr w:type="spellEnd"/>
            <w:r w:rsidRPr="00C602C3">
              <w:rPr>
                <w:color w:val="000000"/>
              </w:rPr>
              <w:t>, _</w:t>
            </w:r>
            <w:proofErr w:type="spellStart"/>
            <w:r w:rsidRPr="00C602C3">
              <w:rPr>
                <w:color w:val="000000"/>
              </w:rPr>
              <w:t>csrfSecret</w:t>
            </w:r>
            <w:proofErr w:type="spellEnd"/>
            <w:r w:rsidRPr="00C602C3">
              <w:rPr>
                <w:color w:val="000000"/>
              </w:rPr>
              <w:t>, __</w:t>
            </w:r>
            <w:proofErr w:type="spellStart"/>
            <w:r w:rsidRPr="00C602C3">
              <w:rPr>
                <w:color w:val="000000"/>
              </w:rPr>
              <w:t>csrf_magic</w:t>
            </w:r>
            <w:proofErr w:type="spellEnd"/>
            <w:r w:rsidRPr="00C602C3">
              <w:rPr>
                <w:color w:val="000000"/>
              </w:rPr>
              <w:t>, CSRF] was found in the following HTML form: [Form 1: "</w:t>
            </w:r>
            <w:proofErr w:type="spellStart"/>
            <w:r w:rsidRPr="00C602C3">
              <w:rPr>
                <w:color w:val="000000"/>
              </w:rPr>
              <w:t>thoughtAuthor</w:t>
            </w:r>
            <w:proofErr w:type="spellEnd"/>
            <w:r w:rsidRPr="00C602C3">
              <w:rPr>
                <w:color w:val="000000"/>
              </w:rPr>
              <w:t>" ].</w:t>
            </w:r>
          </w:p>
        </w:tc>
      </w:tr>
      <w:tr w:rsidR="00286C44" w:rsidRPr="00C602C3" w14:paraId="5419C325" w14:textId="77777777" w:rsidTr="007B2357">
        <w:tc>
          <w:tcPr>
            <w:tcW w:w="9240" w:type="dxa"/>
            <w:gridSpan w:val="2"/>
            <w:tcMar>
              <w:top w:w="45" w:type="dxa"/>
              <w:left w:w="60" w:type="dxa"/>
              <w:bottom w:w="45" w:type="dxa"/>
              <w:right w:w="60" w:type="dxa"/>
            </w:tcMar>
          </w:tcPr>
          <w:p w14:paraId="731051A9" w14:textId="77777777" w:rsidR="00286C44" w:rsidRPr="00C602C3" w:rsidRDefault="00286C44" w:rsidP="007B2357">
            <w:pPr>
              <w:spacing w:line="480" w:lineRule="auto"/>
            </w:pPr>
          </w:p>
        </w:tc>
      </w:tr>
      <w:tr w:rsidR="00286C44" w:rsidRPr="00C602C3" w14:paraId="4221055B" w14:textId="77777777" w:rsidTr="007B2357">
        <w:tc>
          <w:tcPr>
            <w:tcW w:w="2151" w:type="dxa"/>
            <w:shd w:val="clear" w:color="auto" w:fill="E8E8E8"/>
            <w:tcMar>
              <w:top w:w="45" w:type="dxa"/>
              <w:left w:w="60" w:type="dxa"/>
              <w:bottom w:w="45" w:type="dxa"/>
              <w:right w:w="60" w:type="dxa"/>
            </w:tcMar>
            <w:vAlign w:val="center"/>
          </w:tcPr>
          <w:p w14:paraId="7B603AEE" w14:textId="77777777" w:rsidR="00286C44" w:rsidRPr="00C602C3" w:rsidRDefault="00286C44" w:rsidP="007B2357">
            <w:pPr>
              <w:spacing w:line="480" w:lineRule="auto"/>
            </w:pPr>
            <w:r w:rsidRPr="00C602C3">
              <w:t>Reference</w:t>
            </w:r>
          </w:p>
        </w:tc>
        <w:tc>
          <w:tcPr>
            <w:tcW w:w="7089" w:type="dxa"/>
            <w:shd w:val="clear" w:color="auto" w:fill="E8E8E8"/>
            <w:tcMar>
              <w:top w:w="45" w:type="dxa"/>
              <w:left w:w="60" w:type="dxa"/>
              <w:bottom w:w="45" w:type="dxa"/>
              <w:right w:w="60" w:type="dxa"/>
            </w:tcMar>
            <w:vAlign w:val="center"/>
          </w:tcPr>
          <w:p w14:paraId="35C1AA28" w14:textId="77777777" w:rsidR="00286C44" w:rsidRPr="00C602C3" w:rsidRDefault="00286C44" w:rsidP="007B2357">
            <w:pPr>
              <w:pBdr>
                <w:top w:val="nil"/>
                <w:left w:val="nil"/>
                <w:bottom w:val="nil"/>
                <w:right w:val="nil"/>
                <w:between w:val="nil"/>
              </w:pBdr>
              <w:spacing w:after="280" w:line="480" w:lineRule="auto"/>
              <w:rPr>
                <w:color w:val="000000"/>
              </w:rPr>
            </w:pPr>
            <w:r w:rsidRPr="00C602C3">
              <w:rPr>
                <w:color w:val="000000"/>
              </w:rPr>
              <w:t>http://projects.webappsec.org/Cross-Site-Request-Forgery</w:t>
            </w:r>
          </w:p>
          <w:p w14:paraId="61A9975F" w14:textId="77777777" w:rsidR="00286C44" w:rsidRPr="00C602C3" w:rsidRDefault="00286C44" w:rsidP="007B2357">
            <w:pPr>
              <w:pBdr>
                <w:top w:val="nil"/>
                <w:left w:val="nil"/>
                <w:bottom w:val="nil"/>
                <w:right w:val="nil"/>
                <w:between w:val="nil"/>
              </w:pBdr>
              <w:spacing w:before="280" w:line="480" w:lineRule="auto"/>
              <w:rPr>
                <w:color w:val="000000"/>
              </w:rPr>
            </w:pPr>
            <w:r w:rsidRPr="00C602C3">
              <w:rPr>
                <w:color w:val="000000"/>
              </w:rPr>
              <w:t>http://cwe.mitre.org/data/definitions/352.html</w:t>
            </w:r>
          </w:p>
        </w:tc>
      </w:tr>
      <w:tr w:rsidR="00286C44" w:rsidRPr="00C602C3" w14:paraId="7325E87E" w14:textId="77777777" w:rsidTr="007B2357">
        <w:tc>
          <w:tcPr>
            <w:tcW w:w="2151" w:type="dxa"/>
            <w:shd w:val="clear" w:color="auto" w:fill="E8E8E8"/>
            <w:tcMar>
              <w:top w:w="45" w:type="dxa"/>
              <w:left w:w="60" w:type="dxa"/>
              <w:bottom w:w="45" w:type="dxa"/>
              <w:right w:w="60" w:type="dxa"/>
            </w:tcMar>
            <w:vAlign w:val="center"/>
          </w:tcPr>
          <w:p w14:paraId="07D758D7" w14:textId="77777777" w:rsidR="00286C44" w:rsidRPr="00C602C3" w:rsidRDefault="00286C44" w:rsidP="007B2357">
            <w:pPr>
              <w:spacing w:line="480" w:lineRule="auto"/>
            </w:pPr>
            <w:r w:rsidRPr="00C602C3">
              <w:t>CWE Id</w:t>
            </w:r>
          </w:p>
        </w:tc>
        <w:tc>
          <w:tcPr>
            <w:tcW w:w="7089" w:type="dxa"/>
            <w:shd w:val="clear" w:color="auto" w:fill="E8E8E8"/>
            <w:tcMar>
              <w:top w:w="45" w:type="dxa"/>
              <w:left w:w="60" w:type="dxa"/>
              <w:bottom w:w="45" w:type="dxa"/>
              <w:right w:w="60" w:type="dxa"/>
            </w:tcMar>
            <w:vAlign w:val="center"/>
          </w:tcPr>
          <w:p w14:paraId="6B77EF58" w14:textId="77777777" w:rsidR="00286C44" w:rsidRPr="00C602C3" w:rsidRDefault="00286C44" w:rsidP="007B2357">
            <w:pPr>
              <w:spacing w:line="480" w:lineRule="auto"/>
            </w:pPr>
            <w:r w:rsidRPr="00C602C3">
              <w:t>352</w:t>
            </w:r>
          </w:p>
        </w:tc>
      </w:tr>
      <w:tr w:rsidR="00286C44" w:rsidRPr="00C602C3" w14:paraId="4DD36D09" w14:textId="77777777" w:rsidTr="007B2357">
        <w:tc>
          <w:tcPr>
            <w:tcW w:w="2151" w:type="dxa"/>
            <w:shd w:val="clear" w:color="auto" w:fill="E8E8E8"/>
            <w:tcMar>
              <w:top w:w="45" w:type="dxa"/>
              <w:left w:w="60" w:type="dxa"/>
              <w:bottom w:w="45" w:type="dxa"/>
              <w:right w:w="60" w:type="dxa"/>
            </w:tcMar>
            <w:vAlign w:val="center"/>
          </w:tcPr>
          <w:p w14:paraId="10552EC6" w14:textId="77777777" w:rsidR="00286C44" w:rsidRPr="00C602C3" w:rsidRDefault="00286C44" w:rsidP="007B2357">
            <w:pPr>
              <w:spacing w:line="480" w:lineRule="auto"/>
            </w:pPr>
            <w:r w:rsidRPr="00C602C3">
              <w:t>WASC Id</w:t>
            </w:r>
          </w:p>
        </w:tc>
        <w:tc>
          <w:tcPr>
            <w:tcW w:w="7089" w:type="dxa"/>
            <w:shd w:val="clear" w:color="auto" w:fill="E8E8E8"/>
            <w:tcMar>
              <w:top w:w="45" w:type="dxa"/>
              <w:left w:w="60" w:type="dxa"/>
              <w:bottom w:w="45" w:type="dxa"/>
              <w:right w:w="60" w:type="dxa"/>
            </w:tcMar>
            <w:vAlign w:val="center"/>
          </w:tcPr>
          <w:p w14:paraId="2EF0254B" w14:textId="77777777" w:rsidR="00286C44" w:rsidRPr="00C602C3" w:rsidRDefault="00286C44" w:rsidP="007B2357">
            <w:pPr>
              <w:spacing w:line="480" w:lineRule="auto"/>
            </w:pPr>
            <w:r w:rsidRPr="00C602C3">
              <w:t>9</w:t>
            </w:r>
          </w:p>
        </w:tc>
      </w:tr>
      <w:tr w:rsidR="00286C44" w:rsidRPr="00C602C3" w14:paraId="2924FAD5" w14:textId="77777777" w:rsidTr="007B2357">
        <w:tc>
          <w:tcPr>
            <w:tcW w:w="2151" w:type="dxa"/>
            <w:shd w:val="clear" w:color="auto" w:fill="E8E8E8"/>
            <w:tcMar>
              <w:top w:w="45" w:type="dxa"/>
              <w:left w:w="60" w:type="dxa"/>
              <w:bottom w:w="45" w:type="dxa"/>
              <w:right w:w="60" w:type="dxa"/>
            </w:tcMar>
            <w:vAlign w:val="center"/>
          </w:tcPr>
          <w:p w14:paraId="430AD45A" w14:textId="77777777" w:rsidR="00286C44" w:rsidRPr="00C602C3" w:rsidRDefault="00286C44" w:rsidP="007B2357">
            <w:pPr>
              <w:spacing w:line="480" w:lineRule="auto"/>
            </w:pPr>
            <w:r w:rsidRPr="00C602C3">
              <w:t>Source ID</w:t>
            </w:r>
          </w:p>
        </w:tc>
        <w:tc>
          <w:tcPr>
            <w:tcW w:w="7089" w:type="dxa"/>
            <w:shd w:val="clear" w:color="auto" w:fill="E8E8E8"/>
            <w:tcMar>
              <w:top w:w="45" w:type="dxa"/>
              <w:left w:w="60" w:type="dxa"/>
              <w:bottom w:w="45" w:type="dxa"/>
              <w:right w:w="60" w:type="dxa"/>
            </w:tcMar>
            <w:vAlign w:val="center"/>
          </w:tcPr>
          <w:p w14:paraId="1181519F" w14:textId="77777777" w:rsidR="00286C44" w:rsidRPr="00C602C3" w:rsidRDefault="00286C44" w:rsidP="007B2357">
            <w:pPr>
              <w:spacing w:line="480" w:lineRule="auto"/>
            </w:pPr>
            <w:r w:rsidRPr="00C602C3">
              <w:t>3</w:t>
            </w:r>
          </w:p>
        </w:tc>
      </w:tr>
    </w:tbl>
    <w:p w14:paraId="0AB78E74" w14:textId="77777777" w:rsidR="00286C44" w:rsidRPr="00C602C3" w:rsidRDefault="00286C44" w:rsidP="00286C44">
      <w:pPr>
        <w:widowControl w:val="0"/>
        <w:pBdr>
          <w:top w:val="nil"/>
          <w:left w:val="nil"/>
          <w:bottom w:val="nil"/>
          <w:right w:val="nil"/>
          <w:between w:val="nil"/>
        </w:pBdr>
        <w:ind w:left="360"/>
      </w:pPr>
    </w:p>
    <w:tbl>
      <w:tblPr>
        <w:tblW w:w="9240" w:type="dxa"/>
        <w:tblInd w:w="1080" w:type="dxa"/>
        <w:tblLayout w:type="fixed"/>
        <w:tblLook w:val="0400" w:firstRow="0" w:lastRow="0" w:firstColumn="0" w:lastColumn="0" w:noHBand="0" w:noVBand="1"/>
      </w:tblPr>
      <w:tblGrid>
        <w:gridCol w:w="2216"/>
        <w:gridCol w:w="7024"/>
      </w:tblGrid>
      <w:tr w:rsidR="00286C44" w:rsidRPr="00C602C3" w14:paraId="3B2E47F9" w14:textId="77777777" w:rsidTr="007B2357">
        <w:trPr>
          <w:trHeight w:val="480"/>
        </w:trPr>
        <w:tc>
          <w:tcPr>
            <w:tcW w:w="2216" w:type="dxa"/>
            <w:shd w:val="clear" w:color="auto" w:fill="FFFF00"/>
            <w:tcMar>
              <w:top w:w="45" w:type="dxa"/>
              <w:left w:w="60" w:type="dxa"/>
              <w:bottom w:w="45" w:type="dxa"/>
              <w:right w:w="60" w:type="dxa"/>
            </w:tcMar>
            <w:vAlign w:val="center"/>
          </w:tcPr>
          <w:p w14:paraId="3EE0C026" w14:textId="77777777" w:rsidR="00286C44" w:rsidRPr="00C602C3" w:rsidRDefault="00286C44" w:rsidP="007B2357">
            <w:pPr>
              <w:spacing w:line="480" w:lineRule="auto"/>
              <w:rPr>
                <w:b/>
                <w:color w:val="000000"/>
              </w:rPr>
            </w:pPr>
            <w:r w:rsidRPr="00C602C3">
              <w:rPr>
                <w:b/>
                <w:color w:val="000000"/>
              </w:rPr>
              <w:t>Low (Medium)</w:t>
            </w:r>
          </w:p>
        </w:tc>
        <w:tc>
          <w:tcPr>
            <w:tcW w:w="7024" w:type="dxa"/>
            <w:shd w:val="clear" w:color="auto" w:fill="FFFF00"/>
            <w:tcMar>
              <w:top w:w="45" w:type="dxa"/>
              <w:left w:w="60" w:type="dxa"/>
              <w:bottom w:w="45" w:type="dxa"/>
              <w:right w:w="60" w:type="dxa"/>
            </w:tcMar>
            <w:vAlign w:val="center"/>
          </w:tcPr>
          <w:p w14:paraId="4F383AA2" w14:textId="77777777" w:rsidR="00286C44" w:rsidRPr="00C602C3" w:rsidRDefault="00286C44" w:rsidP="007B2357">
            <w:pPr>
              <w:spacing w:line="480" w:lineRule="auto"/>
              <w:rPr>
                <w:b/>
                <w:color w:val="000000"/>
              </w:rPr>
            </w:pPr>
            <w:r w:rsidRPr="00C602C3">
              <w:rPr>
                <w:b/>
                <w:color w:val="000000"/>
              </w:rPr>
              <w:t>Cross-Domain JavaScript Source File Inclusion</w:t>
            </w:r>
          </w:p>
        </w:tc>
      </w:tr>
      <w:tr w:rsidR="00286C44" w:rsidRPr="00C602C3" w14:paraId="523A7AB8" w14:textId="77777777" w:rsidTr="007B2357">
        <w:tc>
          <w:tcPr>
            <w:tcW w:w="2216" w:type="dxa"/>
            <w:shd w:val="clear" w:color="auto" w:fill="E8E8E8"/>
            <w:tcMar>
              <w:top w:w="45" w:type="dxa"/>
              <w:left w:w="60" w:type="dxa"/>
              <w:bottom w:w="45" w:type="dxa"/>
              <w:right w:w="60" w:type="dxa"/>
            </w:tcMar>
            <w:vAlign w:val="center"/>
          </w:tcPr>
          <w:p w14:paraId="798BDD3E" w14:textId="77777777" w:rsidR="00286C44" w:rsidRPr="00C602C3" w:rsidRDefault="00286C44" w:rsidP="007B2357">
            <w:pPr>
              <w:spacing w:line="480" w:lineRule="auto"/>
            </w:pPr>
            <w:r w:rsidRPr="00C602C3">
              <w:t>Description</w:t>
            </w:r>
          </w:p>
        </w:tc>
        <w:tc>
          <w:tcPr>
            <w:tcW w:w="7024" w:type="dxa"/>
            <w:shd w:val="clear" w:color="auto" w:fill="E8E8E8"/>
            <w:tcMar>
              <w:top w:w="45" w:type="dxa"/>
              <w:left w:w="60" w:type="dxa"/>
              <w:bottom w:w="45" w:type="dxa"/>
              <w:right w:w="60" w:type="dxa"/>
            </w:tcMar>
            <w:vAlign w:val="center"/>
          </w:tcPr>
          <w:p w14:paraId="05B37FCC"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The page includes one or more script files from a third-party domain.</w:t>
            </w:r>
          </w:p>
        </w:tc>
      </w:tr>
      <w:tr w:rsidR="00286C44" w:rsidRPr="00C602C3" w14:paraId="39618230" w14:textId="77777777" w:rsidTr="007B2357">
        <w:tc>
          <w:tcPr>
            <w:tcW w:w="9240" w:type="dxa"/>
            <w:gridSpan w:val="2"/>
            <w:tcMar>
              <w:top w:w="45" w:type="dxa"/>
              <w:left w:w="60" w:type="dxa"/>
              <w:bottom w:w="45" w:type="dxa"/>
              <w:right w:w="60" w:type="dxa"/>
            </w:tcMar>
          </w:tcPr>
          <w:p w14:paraId="2882B4DE" w14:textId="77777777" w:rsidR="00286C44" w:rsidRPr="00C602C3" w:rsidRDefault="00286C44" w:rsidP="007B2357">
            <w:pPr>
              <w:spacing w:line="480" w:lineRule="auto"/>
              <w:jc w:val="both"/>
            </w:pPr>
          </w:p>
        </w:tc>
      </w:tr>
      <w:tr w:rsidR="00286C44" w:rsidRPr="00C602C3" w14:paraId="7EDC2F4D" w14:textId="77777777" w:rsidTr="007B2357">
        <w:tc>
          <w:tcPr>
            <w:tcW w:w="2216" w:type="dxa"/>
            <w:shd w:val="clear" w:color="auto" w:fill="E8E8E8"/>
            <w:tcMar>
              <w:top w:w="60" w:type="dxa"/>
              <w:left w:w="300" w:type="dxa"/>
              <w:bottom w:w="60" w:type="dxa"/>
              <w:right w:w="300" w:type="dxa"/>
            </w:tcMar>
            <w:vAlign w:val="center"/>
          </w:tcPr>
          <w:p w14:paraId="6CCC4799" w14:textId="77777777" w:rsidR="00286C44" w:rsidRPr="00C602C3" w:rsidRDefault="00286C44" w:rsidP="007B2357">
            <w:pPr>
              <w:spacing w:line="480" w:lineRule="auto"/>
            </w:pPr>
            <w:r w:rsidRPr="00C602C3">
              <w:lastRenderedPageBreak/>
              <w:t>URL</w:t>
            </w:r>
          </w:p>
        </w:tc>
        <w:tc>
          <w:tcPr>
            <w:tcW w:w="7024" w:type="dxa"/>
            <w:shd w:val="clear" w:color="auto" w:fill="E8E8E8"/>
            <w:tcMar>
              <w:top w:w="45" w:type="dxa"/>
              <w:left w:w="60" w:type="dxa"/>
              <w:bottom w:w="45" w:type="dxa"/>
              <w:right w:w="60" w:type="dxa"/>
            </w:tcMar>
            <w:vAlign w:val="center"/>
          </w:tcPr>
          <w:p w14:paraId="73E3A274" w14:textId="77777777" w:rsidR="00286C44" w:rsidRPr="00C602C3" w:rsidRDefault="00286C44" w:rsidP="007B2357">
            <w:pPr>
              <w:spacing w:line="480" w:lineRule="auto"/>
              <w:jc w:val="both"/>
            </w:pPr>
            <w:r w:rsidRPr="00C602C3">
              <w:t>http://www.123easyinvite.com/add</w:t>
            </w:r>
          </w:p>
        </w:tc>
      </w:tr>
      <w:tr w:rsidR="00286C44" w:rsidRPr="00C602C3" w14:paraId="6C91EFCC" w14:textId="77777777" w:rsidTr="007B2357">
        <w:tc>
          <w:tcPr>
            <w:tcW w:w="2216" w:type="dxa"/>
            <w:shd w:val="clear" w:color="auto" w:fill="E8E8E8"/>
            <w:tcMar>
              <w:top w:w="60" w:type="dxa"/>
              <w:left w:w="600" w:type="dxa"/>
              <w:bottom w:w="60" w:type="dxa"/>
              <w:right w:w="600" w:type="dxa"/>
            </w:tcMar>
            <w:vAlign w:val="center"/>
          </w:tcPr>
          <w:p w14:paraId="600FA437" w14:textId="77777777" w:rsidR="00286C44" w:rsidRPr="00C602C3" w:rsidRDefault="00286C44" w:rsidP="007B2357">
            <w:pPr>
              <w:spacing w:line="480" w:lineRule="auto"/>
            </w:pPr>
            <w:r w:rsidRPr="00C602C3">
              <w:t>Method</w:t>
            </w:r>
          </w:p>
        </w:tc>
        <w:tc>
          <w:tcPr>
            <w:tcW w:w="7024" w:type="dxa"/>
            <w:shd w:val="clear" w:color="auto" w:fill="E8E8E8"/>
            <w:tcMar>
              <w:top w:w="45" w:type="dxa"/>
              <w:left w:w="60" w:type="dxa"/>
              <w:bottom w:w="45" w:type="dxa"/>
              <w:right w:w="60" w:type="dxa"/>
            </w:tcMar>
            <w:vAlign w:val="center"/>
          </w:tcPr>
          <w:p w14:paraId="531BCCF0" w14:textId="77777777" w:rsidR="00286C44" w:rsidRPr="00C602C3" w:rsidRDefault="00286C44" w:rsidP="007B2357">
            <w:pPr>
              <w:spacing w:line="480" w:lineRule="auto"/>
              <w:jc w:val="both"/>
            </w:pPr>
            <w:r w:rsidRPr="00C602C3">
              <w:t>GET</w:t>
            </w:r>
          </w:p>
        </w:tc>
      </w:tr>
      <w:tr w:rsidR="00286C44" w:rsidRPr="00C602C3" w14:paraId="2103CC1D" w14:textId="77777777" w:rsidTr="007B2357">
        <w:tc>
          <w:tcPr>
            <w:tcW w:w="2216" w:type="dxa"/>
            <w:shd w:val="clear" w:color="auto" w:fill="E8E8E8"/>
            <w:tcMar>
              <w:top w:w="60" w:type="dxa"/>
              <w:left w:w="600" w:type="dxa"/>
              <w:bottom w:w="60" w:type="dxa"/>
              <w:right w:w="600" w:type="dxa"/>
            </w:tcMar>
            <w:vAlign w:val="center"/>
          </w:tcPr>
          <w:p w14:paraId="35A9526E"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3BCC2066" w14:textId="77777777" w:rsidR="00286C44" w:rsidRPr="00C602C3" w:rsidRDefault="00286C44" w:rsidP="007B2357">
            <w:pPr>
              <w:spacing w:line="480" w:lineRule="auto"/>
              <w:jc w:val="both"/>
            </w:pPr>
            <w:r w:rsidRPr="00C602C3">
              <w:t>http://html5shim.googlecode.com/svn/trunk/html5.js&lt;script</w:t>
            </w:r>
          </w:p>
        </w:tc>
      </w:tr>
      <w:tr w:rsidR="00286C44" w:rsidRPr="00C602C3" w14:paraId="5FEC7B03" w14:textId="77777777" w:rsidTr="007B2357">
        <w:tc>
          <w:tcPr>
            <w:tcW w:w="2216" w:type="dxa"/>
            <w:shd w:val="clear" w:color="auto" w:fill="E8E8E8"/>
            <w:tcMar>
              <w:top w:w="60" w:type="dxa"/>
              <w:left w:w="600" w:type="dxa"/>
              <w:bottom w:w="60" w:type="dxa"/>
              <w:right w:w="600" w:type="dxa"/>
            </w:tcMar>
            <w:vAlign w:val="center"/>
          </w:tcPr>
          <w:p w14:paraId="29BA2CF5"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665B8439" w14:textId="77777777" w:rsidR="00286C44" w:rsidRPr="00C602C3" w:rsidRDefault="00286C44" w:rsidP="007B2357">
            <w:pPr>
              <w:spacing w:line="480" w:lineRule="auto"/>
              <w:jc w:val="both"/>
            </w:pPr>
            <w:r w:rsidRPr="00C602C3">
              <w:t>src="http://html5shim.googlecode.com/svn/trunk/html5.js"&gt;&lt;/script&gt;</w:t>
            </w:r>
          </w:p>
        </w:tc>
      </w:tr>
      <w:tr w:rsidR="00286C44" w:rsidRPr="00C602C3" w14:paraId="537C739B" w14:textId="77777777" w:rsidTr="007B2357">
        <w:tc>
          <w:tcPr>
            <w:tcW w:w="2216" w:type="dxa"/>
            <w:shd w:val="clear" w:color="auto" w:fill="E8E8E8"/>
            <w:tcMar>
              <w:top w:w="60" w:type="dxa"/>
              <w:left w:w="300" w:type="dxa"/>
              <w:bottom w:w="60" w:type="dxa"/>
              <w:right w:w="300" w:type="dxa"/>
            </w:tcMar>
            <w:vAlign w:val="center"/>
          </w:tcPr>
          <w:p w14:paraId="0E38090B" w14:textId="77777777" w:rsidR="00286C44" w:rsidRPr="00C602C3" w:rsidRDefault="00286C44" w:rsidP="007B2357">
            <w:pPr>
              <w:spacing w:line="480" w:lineRule="auto"/>
            </w:pPr>
            <w:r w:rsidRPr="00C602C3">
              <w:t>URL</w:t>
            </w:r>
          </w:p>
        </w:tc>
        <w:tc>
          <w:tcPr>
            <w:tcW w:w="7024" w:type="dxa"/>
            <w:shd w:val="clear" w:color="auto" w:fill="E8E8E8"/>
            <w:tcMar>
              <w:top w:w="45" w:type="dxa"/>
              <w:left w:w="60" w:type="dxa"/>
              <w:bottom w:w="45" w:type="dxa"/>
              <w:right w:w="60" w:type="dxa"/>
            </w:tcMar>
            <w:vAlign w:val="center"/>
          </w:tcPr>
          <w:p w14:paraId="16BFB481" w14:textId="77777777" w:rsidR="00286C44" w:rsidRPr="00C602C3" w:rsidRDefault="00286C44" w:rsidP="007B2357">
            <w:pPr>
              <w:spacing w:line="480" w:lineRule="auto"/>
              <w:jc w:val="both"/>
            </w:pPr>
            <w:r w:rsidRPr="00C602C3">
              <w:t>http://www.123easyinvite.com</w:t>
            </w:r>
          </w:p>
        </w:tc>
      </w:tr>
      <w:tr w:rsidR="00286C44" w:rsidRPr="00C602C3" w14:paraId="4BDEB4F8" w14:textId="77777777" w:rsidTr="007B2357">
        <w:tc>
          <w:tcPr>
            <w:tcW w:w="2216" w:type="dxa"/>
            <w:shd w:val="clear" w:color="auto" w:fill="E8E8E8"/>
            <w:tcMar>
              <w:top w:w="60" w:type="dxa"/>
              <w:left w:w="600" w:type="dxa"/>
              <w:bottom w:w="60" w:type="dxa"/>
              <w:right w:w="600" w:type="dxa"/>
            </w:tcMar>
            <w:vAlign w:val="center"/>
          </w:tcPr>
          <w:p w14:paraId="686BEABB" w14:textId="77777777" w:rsidR="00286C44" w:rsidRPr="00C602C3" w:rsidRDefault="00286C44" w:rsidP="007B2357">
            <w:pPr>
              <w:spacing w:line="480" w:lineRule="auto"/>
            </w:pPr>
            <w:r w:rsidRPr="00C602C3">
              <w:t>Method</w:t>
            </w:r>
          </w:p>
        </w:tc>
        <w:tc>
          <w:tcPr>
            <w:tcW w:w="7024" w:type="dxa"/>
            <w:shd w:val="clear" w:color="auto" w:fill="E8E8E8"/>
            <w:tcMar>
              <w:top w:w="45" w:type="dxa"/>
              <w:left w:w="60" w:type="dxa"/>
              <w:bottom w:w="45" w:type="dxa"/>
              <w:right w:w="60" w:type="dxa"/>
            </w:tcMar>
            <w:vAlign w:val="center"/>
          </w:tcPr>
          <w:p w14:paraId="0F18F794" w14:textId="77777777" w:rsidR="00286C44" w:rsidRPr="00C602C3" w:rsidRDefault="00286C44" w:rsidP="007B2357">
            <w:pPr>
              <w:spacing w:line="480" w:lineRule="auto"/>
              <w:jc w:val="both"/>
            </w:pPr>
            <w:r w:rsidRPr="00C602C3">
              <w:t>GET</w:t>
            </w:r>
          </w:p>
        </w:tc>
      </w:tr>
      <w:tr w:rsidR="00286C44" w:rsidRPr="00C602C3" w14:paraId="2B101BBA" w14:textId="77777777" w:rsidTr="007B2357">
        <w:tc>
          <w:tcPr>
            <w:tcW w:w="2216" w:type="dxa"/>
            <w:shd w:val="clear" w:color="auto" w:fill="E8E8E8"/>
            <w:tcMar>
              <w:top w:w="60" w:type="dxa"/>
              <w:left w:w="600" w:type="dxa"/>
              <w:bottom w:w="60" w:type="dxa"/>
              <w:right w:w="600" w:type="dxa"/>
            </w:tcMar>
            <w:vAlign w:val="center"/>
          </w:tcPr>
          <w:p w14:paraId="39D15D85"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2FFD7F79" w14:textId="77777777" w:rsidR="00286C44" w:rsidRPr="00C602C3" w:rsidRDefault="00286C44" w:rsidP="007B2357">
            <w:pPr>
              <w:spacing w:line="480" w:lineRule="auto"/>
              <w:jc w:val="both"/>
            </w:pPr>
            <w:r w:rsidRPr="00C602C3">
              <w:t>//ajax.googleapis.com/ajax/libs/jquery/1.8.3/jquery.min.js&lt;script</w:t>
            </w:r>
          </w:p>
        </w:tc>
      </w:tr>
      <w:tr w:rsidR="00286C44" w:rsidRPr="00C602C3" w14:paraId="30785D46" w14:textId="77777777" w:rsidTr="007B2357">
        <w:tc>
          <w:tcPr>
            <w:tcW w:w="2216" w:type="dxa"/>
            <w:shd w:val="clear" w:color="auto" w:fill="E8E8E8"/>
            <w:tcMar>
              <w:top w:w="60" w:type="dxa"/>
              <w:left w:w="600" w:type="dxa"/>
              <w:bottom w:w="60" w:type="dxa"/>
              <w:right w:w="600" w:type="dxa"/>
            </w:tcMar>
            <w:vAlign w:val="center"/>
          </w:tcPr>
          <w:p w14:paraId="24046F16"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59266187" w14:textId="77777777" w:rsidR="00286C44" w:rsidRPr="00C602C3" w:rsidRDefault="00286C44" w:rsidP="007B2357">
            <w:pPr>
              <w:spacing w:line="480" w:lineRule="auto"/>
              <w:jc w:val="both"/>
            </w:pPr>
            <w:r w:rsidRPr="00C602C3">
              <w:t>src="//ajax.googleapis.com/ajax/libs/jquery/1.8.3/jquery.min.js"&gt;&lt;/scrip&gt;</w:t>
            </w:r>
          </w:p>
        </w:tc>
      </w:tr>
      <w:tr w:rsidR="00286C44" w:rsidRPr="00C602C3" w14:paraId="531503D5" w14:textId="77777777" w:rsidTr="007B2357">
        <w:tc>
          <w:tcPr>
            <w:tcW w:w="2216" w:type="dxa"/>
            <w:shd w:val="clear" w:color="auto" w:fill="E8E8E8"/>
            <w:tcMar>
              <w:top w:w="60" w:type="dxa"/>
              <w:left w:w="300" w:type="dxa"/>
              <w:bottom w:w="60" w:type="dxa"/>
              <w:right w:w="300" w:type="dxa"/>
            </w:tcMar>
            <w:vAlign w:val="center"/>
          </w:tcPr>
          <w:p w14:paraId="149F091E" w14:textId="77777777" w:rsidR="00286C44" w:rsidRPr="00C602C3" w:rsidRDefault="00286C44" w:rsidP="007B2357">
            <w:pPr>
              <w:spacing w:line="480" w:lineRule="auto"/>
            </w:pPr>
            <w:r w:rsidRPr="00C602C3">
              <w:t>URL</w:t>
            </w:r>
          </w:p>
        </w:tc>
        <w:tc>
          <w:tcPr>
            <w:tcW w:w="7024" w:type="dxa"/>
            <w:shd w:val="clear" w:color="auto" w:fill="E8E8E8"/>
            <w:tcMar>
              <w:top w:w="45" w:type="dxa"/>
              <w:left w:w="60" w:type="dxa"/>
              <w:bottom w:w="45" w:type="dxa"/>
              <w:right w:w="60" w:type="dxa"/>
            </w:tcMar>
            <w:vAlign w:val="center"/>
          </w:tcPr>
          <w:p w14:paraId="342D90B3" w14:textId="77777777" w:rsidR="00286C44" w:rsidRPr="00C602C3" w:rsidRDefault="00286C44" w:rsidP="007B2357">
            <w:pPr>
              <w:spacing w:line="480" w:lineRule="auto"/>
              <w:jc w:val="both"/>
            </w:pPr>
            <w:r w:rsidRPr="00C602C3">
              <w:t>http://www.123easyinvite.com/add</w:t>
            </w:r>
          </w:p>
        </w:tc>
      </w:tr>
      <w:tr w:rsidR="00286C44" w:rsidRPr="00C602C3" w14:paraId="60D6BECB" w14:textId="77777777" w:rsidTr="007B2357">
        <w:tc>
          <w:tcPr>
            <w:tcW w:w="2216" w:type="dxa"/>
            <w:shd w:val="clear" w:color="auto" w:fill="E8E8E8"/>
            <w:tcMar>
              <w:top w:w="60" w:type="dxa"/>
              <w:left w:w="600" w:type="dxa"/>
              <w:bottom w:w="60" w:type="dxa"/>
              <w:right w:w="600" w:type="dxa"/>
            </w:tcMar>
            <w:vAlign w:val="center"/>
          </w:tcPr>
          <w:p w14:paraId="6840F64A" w14:textId="77777777" w:rsidR="00286C44" w:rsidRPr="00C602C3" w:rsidRDefault="00286C44" w:rsidP="007B2357">
            <w:pPr>
              <w:spacing w:line="480" w:lineRule="auto"/>
            </w:pPr>
            <w:r w:rsidRPr="00C602C3">
              <w:t>Method</w:t>
            </w:r>
          </w:p>
        </w:tc>
        <w:tc>
          <w:tcPr>
            <w:tcW w:w="7024" w:type="dxa"/>
            <w:shd w:val="clear" w:color="auto" w:fill="E8E8E8"/>
            <w:tcMar>
              <w:top w:w="45" w:type="dxa"/>
              <w:left w:w="60" w:type="dxa"/>
              <w:bottom w:w="45" w:type="dxa"/>
              <w:right w:w="60" w:type="dxa"/>
            </w:tcMar>
            <w:vAlign w:val="center"/>
          </w:tcPr>
          <w:p w14:paraId="1F357503" w14:textId="77777777" w:rsidR="00286C44" w:rsidRPr="00C602C3" w:rsidRDefault="00286C44" w:rsidP="007B2357">
            <w:pPr>
              <w:spacing w:line="480" w:lineRule="auto"/>
              <w:jc w:val="both"/>
            </w:pPr>
            <w:r w:rsidRPr="00C602C3">
              <w:t>POST</w:t>
            </w:r>
          </w:p>
        </w:tc>
      </w:tr>
      <w:tr w:rsidR="00286C44" w:rsidRPr="00C602C3" w14:paraId="5433E84A" w14:textId="77777777" w:rsidTr="007B2357">
        <w:tc>
          <w:tcPr>
            <w:tcW w:w="2216" w:type="dxa"/>
            <w:shd w:val="clear" w:color="auto" w:fill="E8E8E8"/>
            <w:tcMar>
              <w:top w:w="60" w:type="dxa"/>
              <w:left w:w="600" w:type="dxa"/>
              <w:bottom w:w="60" w:type="dxa"/>
              <w:right w:w="600" w:type="dxa"/>
            </w:tcMar>
            <w:vAlign w:val="center"/>
          </w:tcPr>
          <w:p w14:paraId="29624F42"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3B8764D4" w14:textId="77777777" w:rsidR="00286C44" w:rsidRPr="00C602C3" w:rsidRDefault="00286C44" w:rsidP="007B2357">
            <w:pPr>
              <w:spacing w:line="480" w:lineRule="auto"/>
              <w:jc w:val="both"/>
            </w:pPr>
            <w:r w:rsidRPr="00C602C3">
              <w:t>http://html5shim.googlecode.com/svn/trunk/html5.js&lt;script</w:t>
            </w:r>
          </w:p>
        </w:tc>
      </w:tr>
      <w:tr w:rsidR="00286C44" w:rsidRPr="00C602C3" w14:paraId="2E64E54A" w14:textId="77777777" w:rsidTr="007B2357">
        <w:tc>
          <w:tcPr>
            <w:tcW w:w="2216" w:type="dxa"/>
            <w:shd w:val="clear" w:color="auto" w:fill="E8E8E8"/>
            <w:tcMar>
              <w:top w:w="60" w:type="dxa"/>
              <w:left w:w="600" w:type="dxa"/>
              <w:bottom w:w="60" w:type="dxa"/>
              <w:right w:w="600" w:type="dxa"/>
            </w:tcMar>
            <w:vAlign w:val="center"/>
          </w:tcPr>
          <w:p w14:paraId="66633F77"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0886973E" w14:textId="77777777" w:rsidR="00286C44" w:rsidRPr="00C602C3" w:rsidRDefault="00286C44" w:rsidP="007B2357">
            <w:pPr>
              <w:spacing w:line="480" w:lineRule="auto"/>
              <w:jc w:val="both"/>
            </w:pPr>
            <w:r w:rsidRPr="00C602C3">
              <w:t>src="http://html5shim.googlecode.com/svn/trunk/html5.js"&gt;&lt;/script&gt;</w:t>
            </w:r>
          </w:p>
        </w:tc>
      </w:tr>
      <w:tr w:rsidR="00286C44" w:rsidRPr="00C602C3" w14:paraId="7F90D9ED" w14:textId="77777777" w:rsidTr="007B2357">
        <w:tc>
          <w:tcPr>
            <w:tcW w:w="2216" w:type="dxa"/>
            <w:shd w:val="clear" w:color="auto" w:fill="E8E8E8"/>
            <w:tcMar>
              <w:top w:w="60" w:type="dxa"/>
              <w:left w:w="300" w:type="dxa"/>
              <w:bottom w:w="60" w:type="dxa"/>
              <w:right w:w="300" w:type="dxa"/>
            </w:tcMar>
            <w:vAlign w:val="center"/>
          </w:tcPr>
          <w:p w14:paraId="6FBD1176" w14:textId="77777777" w:rsidR="00286C44" w:rsidRPr="00C602C3" w:rsidRDefault="00286C44" w:rsidP="007B2357">
            <w:pPr>
              <w:spacing w:line="480" w:lineRule="auto"/>
            </w:pPr>
            <w:r w:rsidRPr="00C602C3">
              <w:t>URL</w:t>
            </w:r>
          </w:p>
        </w:tc>
        <w:tc>
          <w:tcPr>
            <w:tcW w:w="7024" w:type="dxa"/>
            <w:shd w:val="clear" w:color="auto" w:fill="E8E8E8"/>
            <w:tcMar>
              <w:top w:w="45" w:type="dxa"/>
              <w:left w:w="60" w:type="dxa"/>
              <w:bottom w:w="45" w:type="dxa"/>
              <w:right w:w="60" w:type="dxa"/>
            </w:tcMar>
            <w:vAlign w:val="center"/>
          </w:tcPr>
          <w:p w14:paraId="4353C3F1" w14:textId="77777777" w:rsidR="00286C44" w:rsidRPr="00C602C3" w:rsidRDefault="00286C44" w:rsidP="007B2357">
            <w:pPr>
              <w:spacing w:line="480" w:lineRule="auto"/>
              <w:jc w:val="both"/>
            </w:pPr>
            <w:r w:rsidRPr="00C602C3">
              <w:t>http://www.123easyinvite.com/</w:t>
            </w:r>
          </w:p>
        </w:tc>
      </w:tr>
      <w:tr w:rsidR="00286C44" w:rsidRPr="00C602C3" w14:paraId="3D93A2DB" w14:textId="77777777" w:rsidTr="007B2357">
        <w:tc>
          <w:tcPr>
            <w:tcW w:w="2216" w:type="dxa"/>
            <w:shd w:val="clear" w:color="auto" w:fill="E8E8E8"/>
            <w:tcMar>
              <w:top w:w="60" w:type="dxa"/>
              <w:left w:w="600" w:type="dxa"/>
              <w:bottom w:w="60" w:type="dxa"/>
              <w:right w:w="600" w:type="dxa"/>
            </w:tcMar>
            <w:vAlign w:val="center"/>
          </w:tcPr>
          <w:p w14:paraId="73055015" w14:textId="77777777" w:rsidR="00286C44" w:rsidRPr="00C602C3" w:rsidRDefault="00286C44" w:rsidP="007B2357">
            <w:pPr>
              <w:spacing w:line="480" w:lineRule="auto"/>
            </w:pPr>
            <w:r w:rsidRPr="00C602C3">
              <w:t>Method</w:t>
            </w:r>
          </w:p>
        </w:tc>
        <w:tc>
          <w:tcPr>
            <w:tcW w:w="7024" w:type="dxa"/>
            <w:shd w:val="clear" w:color="auto" w:fill="E8E8E8"/>
            <w:tcMar>
              <w:top w:w="45" w:type="dxa"/>
              <w:left w:w="60" w:type="dxa"/>
              <w:bottom w:w="45" w:type="dxa"/>
              <w:right w:w="60" w:type="dxa"/>
            </w:tcMar>
            <w:vAlign w:val="center"/>
          </w:tcPr>
          <w:p w14:paraId="2DDE208E" w14:textId="77777777" w:rsidR="00286C44" w:rsidRPr="00C602C3" w:rsidRDefault="00286C44" w:rsidP="007B2357">
            <w:pPr>
              <w:spacing w:line="480" w:lineRule="auto"/>
              <w:jc w:val="both"/>
            </w:pPr>
            <w:r w:rsidRPr="00C602C3">
              <w:t>GET</w:t>
            </w:r>
          </w:p>
        </w:tc>
      </w:tr>
      <w:tr w:rsidR="00286C44" w:rsidRPr="00C602C3" w14:paraId="40645800" w14:textId="77777777" w:rsidTr="007B2357">
        <w:tc>
          <w:tcPr>
            <w:tcW w:w="2216" w:type="dxa"/>
            <w:shd w:val="clear" w:color="auto" w:fill="E8E8E8"/>
            <w:tcMar>
              <w:top w:w="60" w:type="dxa"/>
              <w:left w:w="600" w:type="dxa"/>
              <w:bottom w:w="60" w:type="dxa"/>
              <w:right w:w="600" w:type="dxa"/>
            </w:tcMar>
            <w:vAlign w:val="center"/>
          </w:tcPr>
          <w:p w14:paraId="63DB7908"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75BF2110" w14:textId="77777777" w:rsidR="00286C44" w:rsidRPr="00C602C3" w:rsidRDefault="00286C44" w:rsidP="007B2357">
            <w:pPr>
              <w:spacing w:line="480" w:lineRule="auto"/>
              <w:jc w:val="both"/>
            </w:pPr>
            <w:r w:rsidRPr="00C602C3">
              <w:t>http://html5shim.googlecode.com/svn/trunk/html5.js&lt;script</w:t>
            </w:r>
          </w:p>
        </w:tc>
      </w:tr>
      <w:tr w:rsidR="00286C44" w:rsidRPr="00C602C3" w14:paraId="6CF83CDF" w14:textId="77777777" w:rsidTr="007B2357">
        <w:tc>
          <w:tcPr>
            <w:tcW w:w="2216" w:type="dxa"/>
            <w:shd w:val="clear" w:color="auto" w:fill="E8E8E8"/>
            <w:tcMar>
              <w:top w:w="60" w:type="dxa"/>
              <w:left w:w="600" w:type="dxa"/>
              <w:bottom w:w="60" w:type="dxa"/>
              <w:right w:w="600" w:type="dxa"/>
            </w:tcMar>
            <w:vAlign w:val="center"/>
          </w:tcPr>
          <w:p w14:paraId="6490D522"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234D7117" w14:textId="77777777" w:rsidR="00286C44" w:rsidRPr="00C602C3" w:rsidRDefault="00286C44" w:rsidP="007B2357">
            <w:pPr>
              <w:spacing w:line="480" w:lineRule="auto"/>
              <w:jc w:val="both"/>
            </w:pPr>
            <w:r w:rsidRPr="00C602C3">
              <w:t>src="http://html5shim.googlecode.com/svn/trunk/html5.js"&gt;&lt;/script&gt;</w:t>
            </w:r>
          </w:p>
        </w:tc>
      </w:tr>
      <w:tr w:rsidR="00286C44" w:rsidRPr="00C602C3" w14:paraId="7A3D9CEE" w14:textId="77777777" w:rsidTr="007B2357">
        <w:tc>
          <w:tcPr>
            <w:tcW w:w="2216" w:type="dxa"/>
            <w:shd w:val="clear" w:color="auto" w:fill="E8E8E8"/>
            <w:tcMar>
              <w:top w:w="60" w:type="dxa"/>
              <w:left w:w="300" w:type="dxa"/>
              <w:bottom w:w="60" w:type="dxa"/>
              <w:right w:w="300" w:type="dxa"/>
            </w:tcMar>
            <w:vAlign w:val="center"/>
          </w:tcPr>
          <w:p w14:paraId="0A4415BA" w14:textId="77777777" w:rsidR="00286C44" w:rsidRPr="00C602C3" w:rsidRDefault="00286C44" w:rsidP="007B2357">
            <w:pPr>
              <w:spacing w:line="480" w:lineRule="auto"/>
            </w:pPr>
            <w:r w:rsidRPr="00C602C3">
              <w:t>URL</w:t>
            </w:r>
          </w:p>
        </w:tc>
        <w:tc>
          <w:tcPr>
            <w:tcW w:w="7024" w:type="dxa"/>
            <w:shd w:val="clear" w:color="auto" w:fill="E8E8E8"/>
            <w:tcMar>
              <w:top w:w="45" w:type="dxa"/>
              <w:left w:w="60" w:type="dxa"/>
              <w:bottom w:w="45" w:type="dxa"/>
              <w:right w:w="60" w:type="dxa"/>
            </w:tcMar>
            <w:vAlign w:val="center"/>
          </w:tcPr>
          <w:p w14:paraId="71022475" w14:textId="77777777" w:rsidR="00286C44" w:rsidRPr="00C602C3" w:rsidRDefault="00286C44" w:rsidP="007B2357">
            <w:pPr>
              <w:spacing w:line="480" w:lineRule="auto"/>
              <w:jc w:val="both"/>
            </w:pPr>
            <w:r w:rsidRPr="00C602C3">
              <w:t>http://www.123easyinvite.com</w:t>
            </w:r>
          </w:p>
        </w:tc>
      </w:tr>
      <w:tr w:rsidR="00286C44" w:rsidRPr="00C602C3" w14:paraId="67725765" w14:textId="77777777" w:rsidTr="007B2357">
        <w:tc>
          <w:tcPr>
            <w:tcW w:w="2216" w:type="dxa"/>
            <w:shd w:val="clear" w:color="auto" w:fill="E8E8E8"/>
            <w:tcMar>
              <w:top w:w="60" w:type="dxa"/>
              <w:left w:w="600" w:type="dxa"/>
              <w:bottom w:w="60" w:type="dxa"/>
              <w:right w:w="600" w:type="dxa"/>
            </w:tcMar>
            <w:vAlign w:val="center"/>
          </w:tcPr>
          <w:p w14:paraId="28BA3D30" w14:textId="77777777" w:rsidR="00286C44" w:rsidRPr="00C602C3" w:rsidRDefault="00286C44" w:rsidP="007B2357">
            <w:pPr>
              <w:spacing w:line="480" w:lineRule="auto"/>
            </w:pPr>
            <w:r w:rsidRPr="00C602C3">
              <w:t>Method</w:t>
            </w:r>
          </w:p>
        </w:tc>
        <w:tc>
          <w:tcPr>
            <w:tcW w:w="7024" w:type="dxa"/>
            <w:shd w:val="clear" w:color="auto" w:fill="E8E8E8"/>
            <w:tcMar>
              <w:top w:w="45" w:type="dxa"/>
              <w:left w:w="60" w:type="dxa"/>
              <w:bottom w:w="45" w:type="dxa"/>
              <w:right w:w="60" w:type="dxa"/>
            </w:tcMar>
            <w:vAlign w:val="center"/>
          </w:tcPr>
          <w:p w14:paraId="0BCA357B" w14:textId="77777777" w:rsidR="00286C44" w:rsidRPr="00C602C3" w:rsidRDefault="00286C44" w:rsidP="007B2357">
            <w:pPr>
              <w:spacing w:line="480" w:lineRule="auto"/>
              <w:jc w:val="both"/>
            </w:pPr>
            <w:r w:rsidRPr="00C602C3">
              <w:t>GET</w:t>
            </w:r>
          </w:p>
        </w:tc>
      </w:tr>
      <w:tr w:rsidR="00286C44" w:rsidRPr="00C602C3" w14:paraId="59DF0391" w14:textId="77777777" w:rsidTr="007B2357">
        <w:tc>
          <w:tcPr>
            <w:tcW w:w="2216" w:type="dxa"/>
            <w:shd w:val="clear" w:color="auto" w:fill="E8E8E8"/>
            <w:tcMar>
              <w:top w:w="60" w:type="dxa"/>
              <w:left w:w="600" w:type="dxa"/>
              <w:bottom w:w="60" w:type="dxa"/>
              <w:right w:w="600" w:type="dxa"/>
            </w:tcMar>
            <w:vAlign w:val="center"/>
          </w:tcPr>
          <w:p w14:paraId="288FA1DF"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2941BC3C" w14:textId="77777777" w:rsidR="00286C44" w:rsidRPr="00C602C3" w:rsidRDefault="00286C44" w:rsidP="007B2357">
            <w:pPr>
              <w:spacing w:line="480" w:lineRule="auto"/>
              <w:jc w:val="both"/>
            </w:pPr>
            <w:r w:rsidRPr="00C602C3">
              <w:t>http://html5shim.googlecode.com/svn/trunk/html5.js&lt;script</w:t>
            </w:r>
          </w:p>
        </w:tc>
      </w:tr>
      <w:tr w:rsidR="00286C44" w:rsidRPr="00C602C3" w14:paraId="6B232EFF" w14:textId="77777777" w:rsidTr="007B2357">
        <w:tc>
          <w:tcPr>
            <w:tcW w:w="2216" w:type="dxa"/>
            <w:shd w:val="clear" w:color="auto" w:fill="E8E8E8"/>
            <w:tcMar>
              <w:top w:w="60" w:type="dxa"/>
              <w:left w:w="600" w:type="dxa"/>
              <w:bottom w:w="60" w:type="dxa"/>
              <w:right w:w="600" w:type="dxa"/>
            </w:tcMar>
            <w:vAlign w:val="center"/>
          </w:tcPr>
          <w:p w14:paraId="5B98AD3D"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0B3AD5A7" w14:textId="77777777" w:rsidR="00286C44" w:rsidRPr="00C602C3" w:rsidRDefault="00286C44" w:rsidP="007B2357">
            <w:pPr>
              <w:spacing w:line="480" w:lineRule="auto"/>
              <w:jc w:val="both"/>
            </w:pPr>
            <w:r w:rsidRPr="00C602C3">
              <w:t>src="http://html5shim.googlecode.com/svn/trunk/html5.js"&gt;&lt;/script&gt;</w:t>
            </w:r>
          </w:p>
        </w:tc>
      </w:tr>
      <w:tr w:rsidR="00286C44" w:rsidRPr="00C602C3" w14:paraId="609290ED" w14:textId="77777777" w:rsidTr="007B2357">
        <w:tc>
          <w:tcPr>
            <w:tcW w:w="2216" w:type="dxa"/>
            <w:shd w:val="clear" w:color="auto" w:fill="E8E8E8"/>
            <w:tcMar>
              <w:top w:w="60" w:type="dxa"/>
              <w:left w:w="300" w:type="dxa"/>
              <w:bottom w:w="60" w:type="dxa"/>
              <w:right w:w="300" w:type="dxa"/>
            </w:tcMar>
            <w:vAlign w:val="center"/>
          </w:tcPr>
          <w:p w14:paraId="3FCEE9D8" w14:textId="77777777" w:rsidR="00286C44" w:rsidRPr="00C602C3" w:rsidRDefault="00286C44" w:rsidP="007B2357">
            <w:pPr>
              <w:spacing w:line="480" w:lineRule="auto"/>
            </w:pPr>
            <w:r w:rsidRPr="00C602C3">
              <w:t>URL</w:t>
            </w:r>
          </w:p>
        </w:tc>
        <w:tc>
          <w:tcPr>
            <w:tcW w:w="7024" w:type="dxa"/>
            <w:shd w:val="clear" w:color="auto" w:fill="E8E8E8"/>
            <w:tcMar>
              <w:top w:w="45" w:type="dxa"/>
              <w:left w:w="60" w:type="dxa"/>
              <w:bottom w:w="45" w:type="dxa"/>
              <w:right w:w="60" w:type="dxa"/>
            </w:tcMar>
            <w:vAlign w:val="center"/>
          </w:tcPr>
          <w:p w14:paraId="7FEDCB06" w14:textId="77777777" w:rsidR="00286C44" w:rsidRPr="00C602C3" w:rsidRDefault="00286C44" w:rsidP="007B2357">
            <w:pPr>
              <w:spacing w:line="480" w:lineRule="auto"/>
              <w:jc w:val="both"/>
            </w:pPr>
            <w:r w:rsidRPr="00C602C3">
              <w:t>http://www.123easyinvite.com/add</w:t>
            </w:r>
          </w:p>
        </w:tc>
      </w:tr>
      <w:tr w:rsidR="00286C44" w:rsidRPr="00C602C3" w14:paraId="0A305318" w14:textId="77777777" w:rsidTr="007B2357">
        <w:tc>
          <w:tcPr>
            <w:tcW w:w="2216" w:type="dxa"/>
            <w:shd w:val="clear" w:color="auto" w:fill="E8E8E8"/>
            <w:tcMar>
              <w:top w:w="60" w:type="dxa"/>
              <w:left w:w="600" w:type="dxa"/>
              <w:bottom w:w="60" w:type="dxa"/>
              <w:right w:w="600" w:type="dxa"/>
            </w:tcMar>
            <w:vAlign w:val="center"/>
          </w:tcPr>
          <w:p w14:paraId="71CEB5BA" w14:textId="77777777" w:rsidR="00286C44" w:rsidRPr="00C602C3" w:rsidRDefault="00286C44" w:rsidP="007B2357">
            <w:pPr>
              <w:spacing w:line="480" w:lineRule="auto"/>
            </w:pPr>
            <w:r w:rsidRPr="00C602C3">
              <w:lastRenderedPageBreak/>
              <w:t>Method</w:t>
            </w:r>
          </w:p>
        </w:tc>
        <w:tc>
          <w:tcPr>
            <w:tcW w:w="7024" w:type="dxa"/>
            <w:shd w:val="clear" w:color="auto" w:fill="E8E8E8"/>
            <w:tcMar>
              <w:top w:w="45" w:type="dxa"/>
              <w:left w:w="60" w:type="dxa"/>
              <w:bottom w:w="45" w:type="dxa"/>
              <w:right w:w="60" w:type="dxa"/>
            </w:tcMar>
            <w:vAlign w:val="center"/>
          </w:tcPr>
          <w:p w14:paraId="221E9469" w14:textId="77777777" w:rsidR="00286C44" w:rsidRPr="00C602C3" w:rsidRDefault="00286C44" w:rsidP="007B2357">
            <w:pPr>
              <w:spacing w:line="480" w:lineRule="auto"/>
              <w:jc w:val="both"/>
            </w:pPr>
            <w:r w:rsidRPr="00C602C3">
              <w:t>POST</w:t>
            </w:r>
          </w:p>
        </w:tc>
      </w:tr>
      <w:tr w:rsidR="00286C44" w:rsidRPr="00C602C3" w14:paraId="1AB30AF2" w14:textId="77777777" w:rsidTr="007B2357">
        <w:tc>
          <w:tcPr>
            <w:tcW w:w="2216" w:type="dxa"/>
            <w:shd w:val="clear" w:color="auto" w:fill="E8E8E8"/>
            <w:tcMar>
              <w:top w:w="60" w:type="dxa"/>
              <w:left w:w="600" w:type="dxa"/>
              <w:bottom w:w="60" w:type="dxa"/>
              <w:right w:w="600" w:type="dxa"/>
            </w:tcMar>
            <w:vAlign w:val="center"/>
          </w:tcPr>
          <w:p w14:paraId="7AF0761D"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75F031CA" w14:textId="77777777" w:rsidR="00286C44" w:rsidRPr="00C602C3" w:rsidRDefault="00286C44" w:rsidP="007B2357">
            <w:pPr>
              <w:spacing w:line="480" w:lineRule="auto"/>
              <w:jc w:val="both"/>
            </w:pPr>
            <w:r w:rsidRPr="00C602C3">
              <w:t>//ajax.googleapis.com/ajax/libs/jquery/1.8.3/jquery.min.js&lt;script</w:t>
            </w:r>
          </w:p>
        </w:tc>
      </w:tr>
      <w:tr w:rsidR="00286C44" w:rsidRPr="00C602C3" w14:paraId="39B23DBD" w14:textId="77777777" w:rsidTr="007B2357">
        <w:tc>
          <w:tcPr>
            <w:tcW w:w="2216" w:type="dxa"/>
            <w:shd w:val="clear" w:color="auto" w:fill="E8E8E8"/>
            <w:tcMar>
              <w:top w:w="60" w:type="dxa"/>
              <w:left w:w="600" w:type="dxa"/>
              <w:bottom w:w="60" w:type="dxa"/>
              <w:right w:w="600" w:type="dxa"/>
            </w:tcMar>
            <w:vAlign w:val="center"/>
          </w:tcPr>
          <w:p w14:paraId="61B7A36E"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5D0591AB" w14:textId="77777777" w:rsidR="00286C44" w:rsidRPr="00C602C3" w:rsidRDefault="00286C44" w:rsidP="007B2357">
            <w:pPr>
              <w:spacing w:line="480" w:lineRule="auto"/>
              <w:jc w:val="both"/>
            </w:pPr>
            <w:r w:rsidRPr="00C602C3">
              <w:t>src="//ajax.googleapis.com/ajax/libs/jquery/1.8.3/jquery.min.js"&gt;&lt;/script&gt;</w:t>
            </w:r>
          </w:p>
        </w:tc>
      </w:tr>
      <w:tr w:rsidR="00286C44" w:rsidRPr="00C602C3" w14:paraId="34796C0C" w14:textId="77777777" w:rsidTr="007B2357">
        <w:tc>
          <w:tcPr>
            <w:tcW w:w="2216" w:type="dxa"/>
            <w:shd w:val="clear" w:color="auto" w:fill="E8E8E8"/>
            <w:tcMar>
              <w:top w:w="60" w:type="dxa"/>
              <w:left w:w="300" w:type="dxa"/>
              <w:bottom w:w="60" w:type="dxa"/>
              <w:right w:w="300" w:type="dxa"/>
            </w:tcMar>
            <w:vAlign w:val="center"/>
          </w:tcPr>
          <w:p w14:paraId="05F755BA" w14:textId="77777777" w:rsidR="00286C44" w:rsidRPr="00C602C3" w:rsidRDefault="00286C44" w:rsidP="007B2357">
            <w:pPr>
              <w:spacing w:line="480" w:lineRule="auto"/>
            </w:pPr>
            <w:r w:rsidRPr="00C602C3">
              <w:t>URL</w:t>
            </w:r>
          </w:p>
        </w:tc>
        <w:tc>
          <w:tcPr>
            <w:tcW w:w="7024" w:type="dxa"/>
            <w:shd w:val="clear" w:color="auto" w:fill="E8E8E8"/>
            <w:tcMar>
              <w:top w:w="45" w:type="dxa"/>
              <w:left w:w="60" w:type="dxa"/>
              <w:bottom w:w="45" w:type="dxa"/>
              <w:right w:w="60" w:type="dxa"/>
            </w:tcMar>
            <w:vAlign w:val="center"/>
          </w:tcPr>
          <w:p w14:paraId="7CA080C8" w14:textId="77777777" w:rsidR="00286C44" w:rsidRPr="00C602C3" w:rsidRDefault="00286C44" w:rsidP="007B2357">
            <w:pPr>
              <w:spacing w:line="480" w:lineRule="auto"/>
              <w:jc w:val="both"/>
            </w:pPr>
            <w:r w:rsidRPr="00C602C3">
              <w:t>http://www.123easyinvite.com/</w:t>
            </w:r>
          </w:p>
        </w:tc>
      </w:tr>
      <w:tr w:rsidR="00286C44" w:rsidRPr="00C602C3" w14:paraId="7C52E538" w14:textId="77777777" w:rsidTr="007B2357">
        <w:tc>
          <w:tcPr>
            <w:tcW w:w="2216" w:type="dxa"/>
            <w:shd w:val="clear" w:color="auto" w:fill="E8E8E8"/>
            <w:tcMar>
              <w:top w:w="60" w:type="dxa"/>
              <w:left w:w="600" w:type="dxa"/>
              <w:bottom w:w="60" w:type="dxa"/>
              <w:right w:w="600" w:type="dxa"/>
            </w:tcMar>
            <w:vAlign w:val="center"/>
          </w:tcPr>
          <w:p w14:paraId="3132D7B6" w14:textId="77777777" w:rsidR="00286C44" w:rsidRPr="00C602C3" w:rsidRDefault="00286C44" w:rsidP="007B2357">
            <w:pPr>
              <w:spacing w:line="480" w:lineRule="auto"/>
            </w:pPr>
            <w:r w:rsidRPr="00C602C3">
              <w:t>Method</w:t>
            </w:r>
          </w:p>
        </w:tc>
        <w:tc>
          <w:tcPr>
            <w:tcW w:w="7024" w:type="dxa"/>
            <w:shd w:val="clear" w:color="auto" w:fill="E8E8E8"/>
            <w:tcMar>
              <w:top w:w="45" w:type="dxa"/>
              <w:left w:w="60" w:type="dxa"/>
              <w:bottom w:w="45" w:type="dxa"/>
              <w:right w:w="60" w:type="dxa"/>
            </w:tcMar>
            <w:vAlign w:val="center"/>
          </w:tcPr>
          <w:p w14:paraId="068A224F" w14:textId="77777777" w:rsidR="00286C44" w:rsidRPr="00C602C3" w:rsidRDefault="00286C44" w:rsidP="007B2357">
            <w:pPr>
              <w:spacing w:line="480" w:lineRule="auto"/>
              <w:jc w:val="both"/>
            </w:pPr>
            <w:r w:rsidRPr="00C602C3">
              <w:t>GET</w:t>
            </w:r>
          </w:p>
        </w:tc>
      </w:tr>
      <w:tr w:rsidR="00286C44" w:rsidRPr="00C602C3" w14:paraId="61523B51" w14:textId="77777777" w:rsidTr="007B2357">
        <w:tc>
          <w:tcPr>
            <w:tcW w:w="2216" w:type="dxa"/>
            <w:shd w:val="clear" w:color="auto" w:fill="E8E8E8"/>
            <w:tcMar>
              <w:top w:w="60" w:type="dxa"/>
              <w:left w:w="600" w:type="dxa"/>
              <w:bottom w:w="60" w:type="dxa"/>
              <w:right w:w="600" w:type="dxa"/>
            </w:tcMar>
            <w:vAlign w:val="center"/>
          </w:tcPr>
          <w:p w14:paraId="1330A236"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4BCBB7AD" w14:textId="77777777" w:rsidR="00286C44" w:rsidRPr="00C602C3" w:rsidRDefault="00286C44" w:rsidP="007B2357">
            <w:pPr>
              <w:spacing w:line="480" w:lineRule="auto"/>
              <w:jc w:val="both"/>
            </w:pPr>
            <w:r w:rsidRPr="00C602C3">
              <w:t>//ajax.googleapis.com/ajax/libs/jquery/1.8.3/jquery.min.js&lt;script</w:t>
            </w:r>
          </w:p>
        </w:tc>
      </w:tr>
      <w:tr w:rsidR="00286C44" w:rsidRPr="00C602C3" w14:paraId="4BD362CD" w14:textId="77777777" w:rsidTr="007B2357">
        <w:tc>
          <w:tcPr>
            <w:tcW w:w="2216" w:type="dxa"/>
            <w:shd w:val="clear" w:color="auto" w:fill="E8E8E8"/>
            <w:tcMar>
              <w:top w:w="60" w:type="dxa"/>
              <w:left w:w="600" w:type="dxa"/>
              <w:bottom w:w="60" w:type="dxa"/>
              <w:right w:w="600" w:type="dxa"/>
            </w:tcMar>
            <w:vAlign w:val="center"/>
          </w:tcPr>
          <w:p w14:paraId="2ABA799B"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4ED7E75B" w14:textId="77777777" w:rsidR="00286C44" w:rsidRPr="00C602C3" w:rsidRDefault="00286C44" w:rsidP="007B2357">
            <w:pPr>
              <w:spacing w:line="480" w:lineRule="auto"/>
              <w:jc w:val="both"/>
            </w:pPr>
            <w:r w:rsidRPr="00C602C3">
              <w:t>src="//ajax.googleapis.com/ajax/libs/jquery/1.8.3/jquery.min.js"&gt;&lt;/script&gt;</w:t>
            </w:r>
          </w:p>
        </w:tc>
      </w:tr>
      <w:tr w:rsidR="00286C44" w:rsidRPr="00C602C3" w14:paraId="04C6A54F" w14:textId="77777777" w:rsidTr="007B2357">
        <w:tc>
          <w:tcPr>
            <w:tcW w:w="2216" w:type="dxa"/>
            <w:shd w:val="clear" w:color="auto" w:fill="E8E8E8"/>
            <w:tcMar>
              <w:top w:w="60" w:type="dxa"/>
              <w:left w:w="300" w:type="dxa"/>
              <w:bottom w:w="60" w:type="dxa"/>
              <w:right w:w="300" w:type="dxa"/>
            </w:tcMar>
            <w:vAlign w:val="center"/>
          </w:tcPr>
          <w:p w14:paraId="07823D06" w14:textId="77777777" w:rsidR="00286C44" w:rsidRPr="00C602C3" w:rsidRDefault="00286C44" w:rsidP="007B2357">
            <w:pPr>
              <w:spacing w:line="480" w:lineRule="auto"/>
            </w:pPr>
            <w:r w:rsidRPr="00C602C3">
              <w:t>URL</w:t>
            </w:r>
          </w:p>
        </w:tc>
        <w:tc>
          <w:tcPr>
            <w:tcW w:w="7024" w:type="dxa"/>
            <w:shd w:val="clear" w:color="auto" w:fill="E8E8E8"/>
            <w:tcMar>
              <w:top w:w="45" w:type="dxa"/>
              <w:left w:w="60" w:type="dxa"/>
              <w:bottom w:w="45" w:type="dxa"/>
              <w:right w:w="60" w:type="dxa"/>
            </w:tcMar>
            <w:vAlign w:val="center"/>
          </w:tcPr>
          <w:p w14:paraId="2A6BCDE5" w14:textId="77777777" w:rsidR="00286C44" w:rsidRPr="00C602C3" w:rsidRDefault="00286C44" w:rsidP="007B2357">
            <w:pPr>
              <w:spacing w:line="480" w:lineRule="auto"/>
              <w:jc w:val="both"/>
            </w:pPr>
            <w:r w:rsidRPr="00C602C3">
              <w:t>http://www.123easyinvite.com/add</w:t>
            </w:r>
          </w:p>
        </w:tc>
      </w:tr>
      <w:tr w:rsidR="00286C44" w:rsidRPr="00C602C3" w14:paraId="68DE0334" w14:textId="77777777" w:rsidTr="007B2357">
        <w:tc>
          <w:tcPr>
            <w:tcW w:w="2216" w:type="dxa"/>
            <w:shd w:val="clear" w:color="auto" w:fill="E8E8E8"/>
            <w:tcMar>
              <w:top w:w="60" w:type="dxa"/>
              <w:left w:w="600" w:type="dxa"/>
              <w:bottom w:w="60" w:type="dxa"/>
              <w:right w:w="600" w:type="dxa"/>
            </w:tcMar>
            <w:vAlign w:val="center"/>
          </w:tcPr>
          <w:p w14:paraId="53C07661" w14:textId="77777777" w:rsidR="00286C44" w:rsidRPr="00C602C3" w:rsidRDefault="00286C44" w:rsidP="007B2357">
            <w:pPr>
              <w:spacing w:line="480" w:lineRule="auto"/>
            </w:pPr>
            <w:r w:rsidRPr="00C602C3">
              <w:t>Method</w:t>
            </w:r>
          </w:p>
        </w:tc>
        <w:tc>
          <w:tcPr>
            <w:tcW w:w="7024" w:type="dxa"/>
            <w:shd w:val="clear" w:color="auto" w:fill="E8E8E8"/>
            <w:tcMar>
              <w:top w:w="45" w:type="dxa"/>
              <w:left w:w="60" w:type="dxa"/>
              <w:bottom w:w="45" w:type="dxa"/>
              <w:right w:w="60" w:type="dxa"/>
            </w:tcMar>
            <w:vAlign w:val="center"/>
          </w:tcPr>
          <w:p w14:paraId="198A474D" w14:textId="77777777" w:rsidR="00286C44" w:rsidRPr="00C602C3" w:rsidRDefault="00286C44" w:rsidP="007B2357">
            <w:pPr>
              <w:spacing w:line="480" w:lineRule="auto"/>
              <w:jc w:val="both"/>
            </w:pPr>
            <w:r w:rsidRPr="00C602C3">
              <w:t>GET</w:t>
            </w:r>
          </w:p>
        </w:tc>
      </w:tr>
      <w:tr w:rsidR="00286C44" w:rsidRPr="00C602C3" w14:paraId="4D084FA7" w14:textId="77777777" w:rsidTr="007B2357">
        <w:tc>
          <w:tcPr>
            <w:tcW w:w="2216" w:type="dxa"/>
            <w:shd w:val="clear" w:color="auto" w:fill="E8E8E8"/>
            <w:tcMar>
              <w:top w:w="60" w:type="dxa"/>
              <w:left w:w="600" w:type="dxa"/>
              <w:bottom w:w="60" w:type="dxa"/>
              <w:right w:w="600" w:type="dxa"/>
            </w:tcMar>
            <w:vAlign w:val="center"/>
          </w:tcPr>
          <w:p w14:paraId="282DBE81" w14:textId="77777777" w:rsidR="00286C44" w:rsidRPr="00C602C3" w:rsidRDefault="00286C44" w:rsidP="007B2357">
            <w:pPr>
              <w:spacing w:line="480" w:lineRule="auto"/>
              <w:ind w:right="-64"/>
            </w:pPr>
            <w:r w:rsidRPr="00C602C3">
              <w:t>Parameter</w:t>
            </w:r>
          </w:p>
        </w:tc>
        <w:tc>
          <w:tcPr>
            <w:tcW w:w="7024" w:type="dxa"/>
            <w:shd w:val="clear" w:color="auto" w:fill="E8E8E8"/>
            <w:tcMar>
              <w:top w:w="45" w:type="dxa"/>
              <w:left w:w="60" w:type="dxa"/>
              <w:bottom w:w="45" w:type="dxa"/>
              <w:right w:w="60" w:type="dxa"/>
            </w:tcMar>
            <w:vAlign w:val="center"/>
          </w:tcPr>
          <w:p w14:paraId="7DF221D1" w14:textId="77777777" w:rsidR="00286C44" w:rsidRPr="00C602C3" w:rsidRDefault="00286C44" w:rsidP="007B2357">
            <w:pPr>
              <w:spacing w:line="480" w:lineRule="auto"/>
              <w:jc w:val="both"/>
            </w:pPr>
            <w:r w:rsidRPr="00C602C3">
              <w:t>//ajax.googleapis.com/ajax/libs/jquery/1.8.3/jquery.min.js&lt;script</w:t>
            </w:r>
          </w:p>
        </w:tc>
      </w:tr>
      <w:tr w:rsidR="00286C44" w:rsidRPr="00C602C3" w14:paraId="0CFE9473" w14:textId="77777777" w:rsidTr="007B2357">
        <w:tc>
          <w:tcPr>
            <w:tcW w:w="2216" w:type="dxa"/>
            <w:shd w:val="clear" w:color="auto" w:fill="E8E8E8"/>
            <w:tcMar>
              <w:top w:w="60" w:type="dxa"/>
              <w:left w:w="600" w:type="dxa"/>
              <w:bottom w:w="60" w:type="dxa"/>
              <w:right w:w="600" w:type="dxa"/>
            </w:tcMar>
            <w:vAlign w:val="center"/>
          </w:tcPr>
          <w:p w14:paraId="52E495E7" w14:textId="77777777" w:rsidR="00286C44" w:rsidRPr="00C602C3" w:rsidRDefault="00286C44" w:rsidP="007B2357">
            <w:pPr>
              <w:spacing w:line="480" w:lineRule="auto"/>
            </w:pPr>
            <w:r w:rsidRPr="00C602C3">
              <w:t>Evidence</w:t>
            </w:r>
          </w:p>
        </w:tc>
        <w:tc>
          <w:tcPr>
            <w:tcW w:w="7024" w:type="dxa"/>
            <w:shd w:val="clear" w:color="auto" w:fill="E8E8E8"/>
            <w:tcMar>
              <w:top w:w="45" w:type="dxa"/>
              <w:left w:w="60" w:type="dxa"/>
              <w:bottom w:w="45" w:type="dxa"/>
              <w:right w:w="60" w:type="dxa"/>
            </w:tcMar>
            <w:vAlign w:val="center"/>
          </w:tcPr>
          <w:p w14:paraId="2657AFC3" w14:textId="77777777" w:rsidR="00286C44" w:rsidRPr="00C602C3" w:rsidRDefault="00286C44" w:rsidP="007B2357">
            <w:pPr>
              <w:spacing w:line="480" w:lineRule="auto"/>
              <w:jc w:val="both"/>
            </w:pPr>
            <w:r w:rsidRPr="00C602C3">
              <w:t>src="//ajax.googleapis.com/ajax/libs/jquery/1.8.3/jquery.min.js"&gt;&lt;/script&gt;</w:t>
            </w:r>
          </w:p>
        </w:tc>
      </w:tr>
      <w:tr w:rsidR="00286C44" w:rsidRPr="00C602C3" w14:paraId="4870595D" w14:textId="77777777" w:rsidTr="007B2357">
        <w:tc>
          <w:tcPr>
            <w:tcW w:w="2216" w:type="dxa"/>
            <w:shd w:val="clear" w:color="auto" w:fill="E8E8E8"/>
            <w:tcMar>
              <w:top w:w="45" w:type="dxa"/>
              <w:left w:w="60" w:type="dxa"/>
              <w:bottom w:w="45" w:type="dxa"/>
              <w:right w:w="60" w:type="dxa"/>
            </w:tcMar>
            <w:vAlign w:val="center"/>
          </w:tcPr>
          <w:p w14:paraId="1D91B3A1" w14:textId="77777777" w:rsidR="00286C44" w:rsidRPr="00C602C3" w:rsidRDefault="00286C44" w:rsidP="007B2357">
            <w:pPr>
              <w:spacing w:line="480" w:lineRule="auto"/>
            </w:pPr>
            <w:r w:rsidRPr="00C602C3">
              <w:t>Instances</w:t>
            </w:r>
          </w:p>
        </w:tc>
        <w:tc>
          <w:tcPr>
            <w:tcW w:w="7024" w:type="dxa"/>
            <w:shd w:val="clear" w:color="auto" w:fill="E8E8E8"/>
            <w:tcMar>
              <w:top w:w="45" w:type="dxa"/>
              <w:left w:w="60" w:type="dxa"/>
              <w:bottom w:w="45" w:type="dxa"/>
              <w:right w:w="60" w:type="dxa"/>
            </w:tcMar>
            <w:vAlign w:val="center"/>
          </w:tcPr>
          <w:p w14:paraId="79A4F5A3" w14:textId="77777777" w:rsidR="00286C44" w:rsidRPr="00C602C3" w:rsidRDefault="00286C44" w:rsidP="007B2357">
            <w:pPr>
              <w:spacing w:line="480" w:lineRule="auto"/>
              <w:jc w:val="both"/>
            </w:pPr>
            <w:r w:rsidRPr="00C602C3">
              <w:t>8</w:t>
            </w:r>
          </w:p>
        </w:tc>
      </w:tr>
      <w:tr w:rsidR="00286C44" w:rsidRPr="00C602C3" w14:paraId="5A9CC67E" w14:textId="77777777" w:rsidTr="007B2357">
        <w:tc>
          <w:tcPr>
            <w:tcW w:w="2216" w:type="dxa"/>
            <w:shd w:val="clear" w:color="auto" w:fill="E8E8E8"/>
            <w:tcMar>
              <w:top w:w="45" w:type="dxa"/>
              <w:left w:w="60" w:type="dxa"/>
              <w:bottom w:w="45" w:type="dxa"/>
              <w:right w:w="60" w:type="dxa"/>
            </w:tcMar>
            <w:vAlign w:val="center"/>
          </w:tcPr>
          <w:p w14:paraId="19211509" w14:textId="77777777" w:rsidR="00286C44" w:rsidRPr="00C602C3" w:rsidRDefault="00286C44" w:rsidP="007B2357">
            <w:pPr>
              <w:spacing w:line="480" w:lineRule="auto"/>
            </w:pPr>
            <w:r w:rsidRPr="00C602C3">
              <w:t>Solution</w:t>
            </w:r>
          </w:p>
        </w:tc>
        <w:tc>
          <w:tcPr>
            <w:tcW w:w="7024" w:type="dxa"/>
            <w:shd w:val="clear" w:color="auto" w:fill="E8E8E8"/>
            <w:tcMar>
              <w:top w:w="45" w:type="dxa"/>
              <w:left w:w="60" w:type="dxa"/>
              <w:bottom w:w="45" w:type="dxa"/>
              <w:right w:w="60" w:type="dxa"/>
            </w:tcMar>
            <w:vAlign w:val="center"/>
          </w:tcPr>
          <w:p w14:paraId="2530C25A"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Ensure JavaScript source files are loaded from only trusted sources, and the sources can't be controlled by end users of the application.</w:t>
            </w:r>
          </w:p>
        </w:tc>
      </w:tr>
      <w:tr w:rsidR="00286C44" w:rsidRPr="00C602C3" w14:paraId="31215B1B" w14:textId="77777777" w:rsidTr="007B2357">
        <w:tc>
          <w:tcPr>
            <w:tcW w:w="2216" w:type="dxa"/>
            <w:shd w:val="clear" w:color="auto" w:fill="E8E8E8"/>
            <w:tcMar>
              <w:top w:w="45" w:type="dxa"/>
              <w:left w:w="60" w:type="dxa"/>
              <w:bottom w:w="45" w:type="dxa"/>
              <w:right w:w="60" w:type="dxa"/>
            </w:tcMar>
            <w:vAlign w:val="center"/>
          </w:tcPr>
          <w:p w14:paraId="4B77BAC5" w14:textId="77777777" w:rsidR="00286C44" w:rsidRPr="00C602C3" w:rsidRDefault="00286C44" w:rsidP="007B2357">
            <w:pPr>
              <w:spacing w:line="480" w:lineRule="auto"/>
            </w:pPr>
            <w:r w:rsidRPr="00C602C3">
              <w:t>Reference</w:t>
            </w:r>
          </w:p>
        </w:tc>
        <w:tc>
          <w:tcPr>
            <w:tcW w:w="7024" w:type="dxa"/>
            <w:shd w:val="clear" w:color="auto" w:fill="E8E8E8"/>
            <w:tcMar>
              <w:top w:w="45" w:type="dxa"/>
              <w:left w:w="60" w:type="dxa"/>
              <w:bottom w:w="45" w:type="dxa"/>
              <w:right w:w="60" w:type="dxa"/>
            </w:tcMar>
            <w:vAlign w:val="center"/>
          </w:tcPr>
          <w:p w14:paraId="4B450017" w14:textId="77777777" w:rsidR="00286C44" w:rsidRPr="00C602C3" w:rsidRDefault="00286C44" w:rsidP="007B2357">
            <w:pPr>
              <w:spacing w:line="480" w:lineRule="auto"/>
              <w:jc w:val="both"/>
            </w:pPr>
          </w:p>
        </w:tc>
      </w:tr>
      <w:tr w:rsidR="00286C44" w:rsidRPr="00C602C3" w14:paraId="04E320EE" w14:textId="77777777" w:rsidTr="007B2357">
        <w:tc>
          <w:tcPr>
            <w:tcW w:w="2216" w:type="dxa"/>
            <w:shd w:val="clear" w:color="auto" w:fill="E8E8E8"/>
            <w:tcMar>
              <w:top w:w="45" w:type="dxa"/>
              <w:left w:w="60" w:type="dxa"/>
              <w:bottom w:w="45" w:type="dxa"/>
              <w:right w:w="60" w:type="dxa"/>
            </w:tcMar>
            <w:vAlign w:val="center"/>
          </w:tcPr>
          <w:p w14:paraId="67B0F219" w14:textId="77777777" w:rsidR="00286C44" w:rsidRPr="00C602C3" w:rsidRDefault="00286C44" w:rsidP="007B2357">
            <w:pPr>
              <w:spacing w:line="480" w:lineRule="auto"/>
            </w:pPr>
            <w:r w:rsidRPr="00C602C3">
              <w:t>CWE Id</w:t>
            </w:r>
          </w:p>
        </w:tc>
        <w:tc>
          <w:tcPr>
            <w:tcW w:w="7024" w:type="dxa"/>
            <w:shd w:val="clear" w:color="auto" w:fill="E8E8E8"/>
            <w:tcMar>
              <w:top w:w="45" w:type="dxa"/>
              <w:left w:w="60" w:type="dxa"/>
              <w:bottom w:w="45" w:type="dxa"/>
              <w:right w:w="60" w:type="dxa"/>
            </w:tcMar>
            <w:vAlign w:val="center"/>
          </w:tcPr>
          <w:p w14:paraId="0A449A61" w14:textId="77777777" w:rsidR="00286C44" w:rsidRPr="00C602C3" w:rsidRDefault="00286C44" w:rsidP="007B2357">
            <w:pPr>
              <w:spacing w:line="480" w:lineRule="auto"/>
              <w:jc w:val="both"/>
            </w:pPr>
            <w:r w:rsidRPr="00C602C3">
              <w:t>829</w:t>
            </w:r>
          </w:p>
        </w:tc>
      </w:tr>
      <w:tr w:rsidR="00286C44" w:rsidRPr="00C602C3" w14:paraId="211777DE" w14:textId="77777777" w:rsidTr="007B2357">
        <w:tc>
          <w:tcPr>
            <w:tcW w:w="2216" w:type="dxa"/>
            <w:shd w:val="clear" w:color="auto" w:fill="E8E8E8"/>
            <w:tcMar>
              <w:top w:w="45" w:type="dxa"/>
              <w:left w:w="60" w:type="dxa"/>
              <w:bottom w:w="45" w:type="dxa"/>
              <w:right w:w="60" w:type="dxa"/>
            </w:tcMar>
            <w:vAlign w:val="center"/>
          </w:tcPr>
          <w:p w14:paraId="18730BF3" w14:textId="77777777" w:rsidR="00286C44" w:rsidRPr="00C602C3" w:rsidRDefault="00286C44" w:rsidP="007B2357">
            <w:pPr>
              <w:spacing w:line="480" w:lineRule="auto"/>
            </w:pPr>
            <w:r w:rsidRPr="00C602C3">
              <w:t>WASC Id</w:t>
            </w:r>
          </w:p>
        </w:tc>
        <w:tc>
          <w:tcPr>
            <w:tcW w:w="7024" w:type="dxa"/>
            <w:shd w:val="clear" w:color="auto" w:fill="E8E8E8"/>
            <w:tcMar>
              <w:top w:w="45" w:type="dxa"/>
              <w:left w:w="60" w:type="dxa"/>
              <w:bottom w:w="45" w:type="dxa"/>
              <w:right w:w="60" w:type="dxa"/>
            </w:tcMar>
            <w:vAlign w:val="center"/>
          </w:tcPr>
          <w:p w14:paraId="109E39AE" w14:textId="77777777" w:rsidR="00286C44" w:rsidRPr="00C602C3" w:rsidRDefault="00286C44" w:rsidP="007B2357">
            <w:pPr>
              <w:spacing w:line="480" w:lineRule="auto"/>
              <w:jc w:val="both"/>
            </w:pPr>
            <w:r w:rsidRPr="00C602C3">
              <w:t>15</w:t>
            </w:r>
          </w:p>
        </w:tc>
      </w:tr>
      <w:tr w:rsidR="00286C44" w:rsidRPr="00C602C3" w14:paraId="5E202BB2" w14:textId="77777777" w:rsidTr="007B2357">
        <w:tc>
          <w:tcPr>
            <w:tcW w:w="2216" w:type="dxa"/>
            <w:shd w:val="clear" w:color="auto" w:fill="E8E8E8"/>
            <w:tcMar>
              <w:top w:w="45" w:type="dxa"/>
              <w:left w:w="60" w:type="dxa"/>
              <w:bottom w:w="45" w:type="dxa"/>
              <w:right w:w="60" w:type="dxa"/>
            </w:tcMar>
            <w:vAlign w:val="center"/>
          </w:tcPr>
          <w:p w14:paraId="1C5E4735" w14:textId="77777777" w:rsidR="00286C44" w:rsidRPr="00C602C3" w:rsidRDefault="00286C44" w:rsidP="007B2357">
            <w:pPr>
              <w:spacing w:line="480" w:lineRule="auto"/>
            </w:pPr>
            <w:r w:rsidRPr="00C602C3">
              <w:t>Source ID</w:t>
            </w:r>
          </w:p>
        </w:tc>
        <w:tc>
          <w:tcPr>
            <w:tcW w:w="7024" w:type="dxa"/>
            <w:shd w:val="clear" w:color="auto" w:fill="E8E8E8"/>
            <w:tcMar>
              <w:top w:w="45" w:type="dxa"/>
              <w:left w:w="60" w:type="dxa"/>
              <w:bottom w:w="45" w:type="dxa"/>
              <w:right w:w="60" w:type="dxa"/>
            </w:tcMar>
            <w:vAlign w:val="center"/>
          </w:tcPr>
          <w:p w14:paraId="67DE81A3" w14:textId="77777777" w:rsidR="00286C44" w:rsidRPr="00C602C3" w:rsidRDefault="00286C44" w:rsidP="007B2357">
            <w:pPr>
              <w:spacing w:line="480" w:lineRule="auto"/>
              <w:jc w:val="both"/>
            </w:pPr>
            <w:r w:rsidRPr="00C602C3">
              <w:t>3</w:t>
            </w:r>
          </w:p>
        </w:tc>
      </w:tr>
    </w:tbl>
    <w:p w14:paraId="13393192" w14:textId="77777777" w:rsidR="00286C44" w:rsidRPr="00C602C3" w:rsidRDefault="00286C44" w:rsidP="00286C44">
      <w:pPr>
        <w:widowControl w:val="0"/>
        <w:pBdr>
          <w:top w:val="nil"/>
          <w:left w:val="nil"/>
          <w:bottom w:val="nil"/>
          <w:right w:val="nil"/>
          <w:between w:val="nil"/>
        </w:pBdr>
        <w:ind w:left="360"/>
      </w:pPr>
    </w:p>
    <w:tbl>
      <w:tblPr>
        <w:tblW w:w="9240" w:type="dxa"/>
        <w:tblInd w:w="1080" w:type="dxa"/>
        <w:tblLayout w:type="fixed"/>
        <w:tblLook w:val="0400" w:firstRow="0" w:lastRow="0" w:firstColumn="0" w:lastColumn="0" w:noHBand="0" w:noVBand="1"/>
      </w:tblPr>
      <w:tblGrid>
        <w:gridCol w:w="2273"/>
        <w:gridCol w:w="6967"/>
      </w:tblGrid>
      <w:tr w:rsidR="00286C44" w:rsidRPr="00C602C3" w14:paraId="63E92FC3" w14:textId="77777777" w:rsidTr="007B2357">
        <w:trPr>
          <w:trHeight w:val="480"/>
        </w:trPr>
        <w:tc>
          <w:tcPr>
            <w:tcW w:w="2273" w:type="dxa"/>
            <w:shd w:val="clear" w:color="auto" w:fill="FFFF00"/>
            <w:tcMar>
              <w:top w:w="45" w:type="dxa"/>
              <w:left w:w="60" w:type="dxa"/>
              <w:bottom w:w="45" w:type="dxa"/>
              <w:right w:w="60" w:type="dxa"/>
            </w:tcMar>
            <w:vAlign w:val="center"/>
          </w:tcPr>
          <w:p w14:paraId="142F62B7" w14:textId="77777777" w:rsidR="00286C44" w:rsidRPr="00C602C3" w:rsidRDefault="00286C44" w:rsidP="007B2357">
            <w:pPr>
              <w:spacing w:line="480" w:lineRule="auto"/>
              <w:rPr>
                <w:b/>
                <w:color w:val="000000"/>
              </w:rPr>
            </w:pPr>
            <w:r w:rsidRPr="00C602C3">
              <w:rPr>
                <w:b/>
                <w:color w:val="000000"/>
              </w:rPr>
              <w:t>Low (Medium)</w:t>
            </w:r>
          </w:p>
        </w:tc>
        <w:tc>
          <w:tcPr>
            <w:tcW w:w="6967" w:type="dxa"/>
            <w:shd w:val="clear" w:color="auto" w:fill="FFFF00"/>
            <w:tcMar>
              <w:top w:w="45" w:type="dxa"/>
              <w:left w:w="60" w:type="dxa"/>
              <w:bottom w:w="45" w:type="dxa"/>
              <w:right w:w="60" w:type="dxa"/>
            </w:tcMar>
            <w:vAlign w:val="center"/>
          </w:tcPr>
          <w:p w14:paraId="78EAD48D" w14:textId="77777777" w:rsidR="00286C44" w:rsidRPr="00C602C3" w:rsidRDefault="00286C44" w:rsidP="007B2357">
            <w:pPr>
              <w:spacing w:line="480" w:lineRule="auto"/>
              <w:rPr>
                <w:b/>
                <w:color w:val="000000"/>
              </w:rPr>
            </w:pPr>
            <w:r w:rsidRPr="00C602C3">
              <w:rPr>
                <w:b/>
                <w:color w:val="000000"/>
              </w:rPr>
              <w:t>X-Content-Type-Options Header Missing</w:t>
            </w:r>
          </w:p>
        </w:tc>
      </w:tr>
      <w:tr w:rsidR="00286C44" w:rsidRPr="00C602C3" w14:paraId="1938C49B" w14:textId="77777777" w:rsidTr="007B2357">
        <w:tc>
          <w:tcPr>
            <w:tcW w:w="2273" w:type="dxa"/>
            <w:shd w:val="clear" w:color="auto" w:fill="E8E8E8"/>
            <w:tcMar>
              <w:top w:w="45" w:type="dxa"/>
              <w:left w:w="60" w:type="dxa"/>
              <w:bottom w:w="45" w:type="dxa"/>
              <w:right w:w="60" w:type="dxa"/>
            </w:tcMar>
            <w:vAlign w:val="center"/>
          </w:tcPr>
          <w:p w14:paraId="03DA4680" w14:textId="77777777" w:rsidR="00286C44" w:rsidRPr="00C602C3" w:rsidRDefault="00286C44" w:rsidP="007B2357">
            <w:pPr>
              <w:spacing w:line="480" w:lineRule="auto"/>
            </w:pPr>
            <w:r w:rsidRPr="00C602C3">
              <w:lastRenderedPageBreak/>
              <w:t>Description</w:t>
            </w:r>
          </w:p>
        </w:tc>
        <w:tc>
          <w:tcPr>
            <w:tcW w:w="6967" w:type="dxa"/>
            <w:shd w:val="clear" w:color="auto" w:fill="E8E8E8"/>
            <w:tcMar>
              <w:top w:w="45" w:type="dxa"/>
              <w:left w:w="60" w:type="dxa"/>
              <w:bottom w:w="45" w:type="dxa"/>
              <w:right w:w="60" w:type="dxa"/>
            </w:tcMar>
            <w:vAlign w:val="center"/>
          </w:tcPr>
          <w:p w14:paraId="67CF5D3C"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The Anti-MIME-Sniffing header X-Content-Type-Options was not set to '</w:t>
            </w:r>
            <w:proofErr w:type="spellStart"/>
            <w:r w:rsidRPr="00C602C3">
              <w:rPr>
                <w:color w:val="000000"/>
              </w:rPr>
              <w:t>nosniff</w:t>
            </w:r>
            <w:proofErr w:type="spellEnd"/>
            <w:r w:rsidRPr="00C602C3">
              <w:rPr>
                <w:color w:val="000000"/>
              </w:rPr>
              <w:t>'. This allows older versions of Internet Explorer and Chrome to perform MIME-sniffing on the response body, potentially causing the response body to be interpreted and displayed as a content type other than the declared content type. Current (early 2014) and legacy versions of Firefox will use the declared content type (if one is set), rather than performing MIME-sniffing.</w:t>
            </w:r>
          </w:p>
        </w:tc>
      </w:tr>
      <w:tr w:rsidR="00286C44" w:rsidRPr="00C602C3" w14:paraId="3E868F5F" w14:textId="77777777" w:rsidTr="007B2357">
        <w:tc>
          <w:tcPr>
            <w:tcW w:w="9240" w:type="dxa"/>
            <w:gridSpan w:val="2"/>
            <w:tcMar>
              <w:top w:w="45" w:type="dxa"/>
              <w:left w:w="60" w:type="dxa"/>
              <w:bottom w:w="45" w:type="dxa"/>
              <w:right w:w="60" w:type="dxa"/>
            </w:tcMar>
          </w:tcPr>
          <w:p w14:paraId="31DB20D0" w14:textId="77777777" w:rsidR="00286C44" w:rsidRPr="00C602C3" w:rsidRDefault="00286C44" w:rsidP="007B2357">
            <w:pPr>
              <w:spacing w:line="480" w:lineRule="auto"/>
            </w:pPr>
          </w:p>
        </w:tc>
      </w:tr>
      <w:tr w:rsidR="00286C44" w:rsidRPr="00C602C3" w14:paraId="1E47D300" w14:textId="77777777" w:rsidTr="007B2357">
        <w:tc>
          <w:tcPr>
            <w:tcW w:w="2273" w:type="dxa"/>
            <w:shd w:val="clear" w:color="auto" w:fill="E8E8E8"/>
            <w:tcMar>
              <w:top w:w="60" w:type="dxa"/>
              <w:left w:w="300" w:type="dxa"/>
              <w:bottom w:w="60" w:type="dxa"/>
              <w:right w:w="300" w:type="dxa"/>
            </w:tcMar>
            <w:vAlign w:val="center"/>
          </w:tcPr>
          <w:p w14:paraId="4B37181C"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1BA4D9E4" w14:textId="77777777" w:rsidR="00286C44" w:rsidRPr="00C602C3" w:rsidRDefault="00286C44" w:rsidP="007B2357">
            <w:pPr>
              <w:spacing w:line="480" w:lineRule="auto"/>
              <w:jc w:val="both"/>
            </w:pPr>
            <w:r w:rsidRPr="00C602C3">
              <w:t>http://www.123easyinvite.com/assets/css/bootstrap-responsive.min.css</w:t>
            </w:r>
          </w:p>
        </w:tc>
      </w:tr>
      <w:tr w:rsidR="00286C44" w:rsidRPr="00C602C3" w14:paraId="560B31E5" w14:textId="77777777" w:rsidTr="007B2357">
        <w:tc>
          <w:tcPr>
            <w:tcW w:w="2273" w:type="dxa"/>
            <w:shd w:val="clear" w:color="auto" w:fill="E8E8E8"/>
            <w:tcMar>
              <w:top w:w="60" w:type="dxa"/>
              <w:left w:w="600" w:type="dxa"/>
              <w:bottom w:w="60" w:type="dxa"/>
              <w:right w:w="600" w:type="dxa"/>
            </w:tcMar>
            <w:vAlign w:val="center"/>
          </w:tcPr>
          <w:p w14:paraId="4476724E"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0F0BE2DF" w14:textId="77777777" w:rsidR="00286C44" w:rsidRPr="00C602C3" w:rsidRDefault="00286C44" w:rsidP="007B2357">
            <w:pPr>
              <w:spacing w:line="480" w:lineRule="auto"/>
              <w:jc w:val="both"/>
            </w:pPr>
            <w:r w:rsidRPr="00C602C3">
              <w:t>GET</w:t>
            </w:r>
          </w:p>
        </w:tc>
      </w:tr>
      <w:tr w:rsidR="00286C44" w:rsidRPr="00C602C3" w14:paraId="11526C34" w14:textId="77777777" w:rsidTr="007B2357">
        <w:tc>
          <w:tcPr>
            <w:tcW w:w="2273" w:type="dxa"/>
            <w:shd w:val="clear" w:color="auto" w:fill="E8E8E8"/>
            <w:tcMar>
              <w:top w:w="60" w:type="dxa"/>
              <w:left w:w="600" w:type="dxa"/>
              <w:bottom w:w="60" w:type="dxa"/>
              <w:right w:w="600" w:type="dxa"/>
            </w:tcMar>
            <w:vAlign w:val="center"/>
          </w:tcPr>
          <w:p w14:paraId="0685F077"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5B66C9A3" w14:textId="77777777" w:rsidR="00286C44" w:rsidRPr="00C602C3" w:rsidRDefault="00286C44" w:rsidP="007B2357">
            <w:pPr>
              <w:spacing w:line="480" w:lineRule="auto"/>
              <w:jc w:val="both"/>
            </w:pPr>
            <w:r w:rsidRPr="00C602C3">
              <w:t>X-Content-Type-Options</w:t>
            </w:r>
          </w:p>
        </w:tc>
      </w:tr>
      <w:tr w:rsidR="00286C44" w:rsidRPr="00C602C3" w14:paraId="56A00EDC" w14:textId="77777777" w:rsidTr="007B2357">
        <w:tc>
          <w:tcPr>
            <w:tcW w:w="2273" w:type="dxa"/>
            <w:shd w:val="clear" w:color="auto" w:fill="E8E8E8"/>
            <w:tcMar>
              <w:top w:w="60" w:type="dxa"/>
              <w:left w:w="300" w:type="dxa"/>
              <w:bottom w:w="60" w:type="dxa"/>
              <w:right w:w="300" w:type="dxa"/>
            </w:tcMar>
            <w:vAlign w:val="center"/>
          </w:tcPr>
          <w:p w14:paraId="220DAF47"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020A0CF7" w14:textId="77777777" w:rsidR="00286C44" w:rsidRPr="00C602C3" w:rsidRDefault="00286C44" w:rsidP="007B2357">
            <w:pPr>
              <w:spacing w:line="480" w:lineRule="auto"/>
              <w:jc w:val="both"/>
            </w:pPr>
            <w:r w:rsidRPr="00C602C3">
              <w:t>http://www.123easyinvite.com/add</w:t>
            </w:r>
          </w:p>
        </w:tc>
      </w:tr>
      <w:tr w:rsidR="00286C44" w:rsidRPr="00C602C3" w14:paraId="2B26502C" w14:textId="77777777" w:rsidTr="007B2357">
        <w:tc>
          <w:tcPr>
            <w:tcW w:w="2273" w:type="dxa"/>
            <w:shd w:val="clear" w:color="auto" w:fill="E8E8E8"/>
            <w:tcMar>
              <w:top w:w="60" w:type="dxa"/>
              <w:left w:w="600" w:type="dxa"/>
              <w:bottom w:w="60" w:type="dxa"/>
              <w:right w:w="600" w:type="dxa"/>
            </w:tcMar>
            <w:vAlign w:val="center"/>
          </w:tcPr>
          <w:p w14:paraId="5566F16E"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6948DBD4" w14:textId="77777777" w:rsidR="00286C44" w:rsidRPr="00C602C3" w:rsidRDefault="00286C44" w:rsidP="007B2357">
            <w:pPr>
              <w:spacing w:line="480" w:lineRule="auto"/>
              <w:jc w:val="both"/>
            </w:pPr>
            <w:r w:rsidRPr="00C602C3">
              <w:t>POST</w:t>
            </w:r>
          </w:p>
        </w:tc>
      </w:tr>
      <w:tr w:rsidR="00286C44" w:rsidRPr="00C602C3" w14:paraId="77C7B5D1" w14:textId="77777777" w:rsidTr="007B2357">
        <w:tc>
          <w:tcPr>
            <w:tcW w:w="2273" w:type="dxa"/>
            <w:shd w:val="clear" w:color="auto" w:fill="E8E8E8"/>
            <w:tcMar>
              <w:top w:w="60" w:type="dxa"/>
              <w:left w:w="600" w:type="dxa"/>
              <w:bottom w:w="60" w:type="dxa"/>
              <w:right w:w="600" w:type="dxa"/>
            </w:tcMar>
            <w:vAlign w:val="center"/>
          </w:tcPr>
          <w:p w14:paraId="77DE80FF"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2E07AEC0" w14:textId="77777777" w:rsidR="00286C44" w:rsidRPr="00C602C3" w:rsidRDefault="00286C44" w:rsidP="007B2357">
            <w:pPr>
              <w:spacing w:line="480" w:lineRule="auto"/>
              <w:jc w:val="both"/>
            </w:pPr>
            <w:r w:rsidRPr="00C602C3">
              <w:t>X-Content-Type-Options</w:t>
            </w:r>
          </w:p>
        </w:tc>
      </w:tr>
      <w:tr w:rsidR="00286C44" w:rsidRPr="00C602C3" w14:paraId="75084951" w14:textId="77777777" w:rsidTr="007B2357">
        <w:tc>
          <w:tcPr>
            <w:tcW w:w="2273" w:type="dxa"/>
            <w:shd w:val="clear" w:color="auto" w:fill="E8E8E8"/>
            <w:tcMar>
              <w:top w:w="60" w:type="dxa"/>
              <w:left w:w="300" w:type="dxa"/>
              <w:bottom w:w="60" w:type="dxa"/>
              <w:right w:w="300" w:type="dxa"/>
            </w:tcMar>
            <w:vAlign w:val="center"/>
          </w:tcPr>
          <w:p w14:paraId="43970A5D"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147559F2" w14:textId="77777777" w:rsidR="00286C44" w:rsidRPr="00C602C3" w:rsidRDefault="00286C44" w:rsidP="007B2357">
            <w:pPr>
              <w:spacing w:line="480" w:lineRule="auto"/>
              <w:jc w:val="both"/>
            </w:pPr>
            <w:r w:rsidRPr="00C602C3">
              <w:t>http://www.123easyinvite.com/</w:t>
            </w:r>
          </w:p>
        </w:tc>
      </w:tr>
      <w:tr w:rsidR="00286C44" w:rsidRPr="00C602C3" w14:paraId="3A3AE11C" w14:textId="77777777" w:rsidTr="007B2357">
        <w:tc>
          <w:tcPr>
            <w:tcW w:w="2273" w:type="dxa"/>
            <w:shd w:val="clear" w:color="auto" w:fill="E8E8E8"/>
            <w:tcMar>
              <w:top w:w="60" w:type="dxa"/>
              <w:left w:w="600" w:type="dxa"/>
              <w:bottom w:w="60" w:type="dxa"/>
              <w:right w:w="600" w:type="dxa"/>
            </w:tcMar>
            <w:vAlign w:val="center"/>
          </w:tcPr>
          <w:p w14:paraId="59F18F4D"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231365F3" w14:textId="77777777" w:rsidR="00286C44" w:rsidRPr="00C602C3" w:rsidRDefault="00286C44" w:rsidP="007B2357">
            <w:pPr>
              <w:spacing w:line="480" w:lineRule="auto"/>
              <w:jc w:val="both"/>
            </w:pPr>
            <w:r w:rsidRPr="00C602C3">
              <w:t>GET</w:t>
            </w:r>
          </w:p>
        </w:tc>
      </w:tr>
      <w:tr w:rsidR="00286C44" w:rsidRPr="00C602C3" w14:paraId="07F5CF33" w14:textId="77777777" w:rsidTr="007B2357">
        <w:tc>
          <w:tcPr>
            <w:tcW w:w="2273" w:type="dxa"/>
            <w:shd w:val="clear" w:color="auto" w:fill="E8E8E8"/>
            <w:tcMar>
              <w:top w:w="60" w:type="dxa"/>
              <w:left w:w="600" w:type="dxa"/>
              <w:bottom w:w="60" w:type="dxa"/>
              <w:right w:w="600" w:type="dxa"/>
            </w:tcMar>
            <w:vAlign w:val="center"/>
          </w:tcPr>
          <w:p w14:paraId="7FDAD419"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0907B6A0" w14:textId="77777777" w:rsidR="00286C44" w:rsidRPr="00C602C3" w:rsidRDefault="00286C44" w:rsidP="007B2357">
            <w:pPr>
              <w:spacing w:line="480" w:lineRule="auto"/>
              <w:jc w:val="both"/>
            </w:pPr>
            <w:r w:rsidRPr="00C602C3">
              <w:t>X-Content-Type-Options</w:t>
            </w:r>
          </w:p>
        </w:tc>
      </w:tr>
      <w:tr w:rsidR="00286C44" w:rsidRPr="00C602C3" w14:paraId="2B478F6B" w14:textId="77777777" w:rsidTr="007B2357">
        <w:tc>
          <w:tcPr>
            <w:tcW w:w="2273" w:type="dxa"/>
            <w:shd w:val="clear" w:color="auto" w:fill="E8E8E8"/>
            <w:tcMar>
              <w:top w:w="60" w:type="dxa"/>
              <w:left w:w="300" w:type="dxa"/>
              <w:bottom w:w="60" w:type="dxa"/>
              <w:right w:w="300" w:type="dxa"/>
            </w:tcMar>
            <w:vAlign w:val="center"/>
          </w:tcPr>
          <w:p w14:paraId="7C1A9E68"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243BF58B" w14:textId="77777777" w:rsidR="00286C44" w:rsidRPr="00C602C3" w:rsidRDefault="00286C44" w:rsidP="007B2357">
            <w:pPr>
              <w:spacing w:line="480" w:lineRule="auto"/>
              <w:jc w:val="both"/>
            </w:pPr>
            <w:r w:rsidRPr="00C602C3">
              <w:t>http://www.123easyinvite.com/assets/img/background.png</w:t>
            </w:r>
          </w:p>
        </w:tc>
      </w:tr>
      <w:tr w:rsidR="00286C44" w:rsidRPr="00C602C3" w14:paraId="3E7361FA" w14:textId="77777777" w:rsidTr="007B2357">
        <w:tc>
          <w:tcPr>
            <w:tcW w:w="2273" w:type="dxa"/>
            <w:shd w:val="clear" w:color="auto" w:fill="E8E8E8"/>
            <w:tcMar>
              <w:top w:w="60" w:type="dxa"/>
              <w:left w:w="600" w:type="dxa"/>
              <w:bottom w:w="60" w:type="dxa"/>
              <w:right w:w="600" w:type="dxa"/>
            </w:tcMar>
            <w:vAlign w:val="center"/>
          </w:tcPr>
          <w:p w14:paraId="7355BF01"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3B8D7FFA" w14:textId="77777777" w:rsidR="00286C44" w:rsidRPr="00C602C3" w:rsidRDefault="00286C44" w:rsidP="007B2357">
            <w:pPr>
              <w:spacing w:line="480" w:lineRule="auto"/>
              <w:jc w:val="both"/>
            </w:pPr>
            <w:r w:rsidRPr="00C602C3">
              <w:t>GET</w:t>
            </w:r>
          </w:p>
        </w:tc>
      </w:tr>
      <w:tr w:rsidR="00286C44" w:rsidRPr="00C602C3" w14:paraId="76BB961F" w14:textId="77777777" w:rsidTr="007B2357">
        <w:tc>
          <w:tcPr>
            <w:tcW w:w="2273" w:type="dxa"/>
            <w:shd w:val="clear" w:color="auto" w:fill="E8E8E8"/>
            <w:tcMar>
              <w:top w:w="60" w:type="dxa"/>
              <w:left w:w="600" w:type="dxa"/>
              <w:bottom w:w="60" w:type="dxa"/>
              <w:right w:w="600" w:type="dxa"/>
            </w:tcMar>
            <w:vAlign w:val="center"/>
          </w:tcPr>
          <w:p w14:paraId="6B828A96"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0A0B835F" w14:textId="77777777" w:rsidR="00286C44" w:rsidRPr="00C602C3" w:rsidRDefault="00286C44" w:rsidP="007B2357">
            <w:pPr>
              <w:spacing w:line="480" w:lineRule="auto"/>
              <w:jc w:val="both"/>
            </w:pPr>
            <w:r w:rsidRPr="00C602C3">
              <w:t>X-Content-Type-Options</w:t>
            </w:r>
          </w:p>
        </w:tc>
      </w:tr>
      <w:tr w:rsidR="00286C44" w:rsidRPr="00C602C3" w14:paraId="620ACF80" w14:textId="77777777" w:rsidTr="007B2357">
        <w:tc>
          <w:tcPr>
            <w:tcW w:w="2273" w:type="dxa"/>
            <w:shd w:val="clear" w:color="auto" w:fill="E8E8E8"/>
            <w:tcMar>
              <w:top w:w="60" w:type="dxa"/>
              <w:left w:w="300" w:type="dxa"/>
              <w:bottom w:w="60" w:type="dxa"/>
              <w:right w:w="300" w:type="dxa"/>
            </w:tcMar>
            <w:vAlign w:val="center"/>
          </w:tcPr>
          <w:p w14:paraId="157B0F76"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2D0CE06F" w14:textId="77777777" w:rsidR="00286C44" w:rsidRPr="00C602C3" w:rsidRDefault="00286C44" w:rsidP="007B2357">
            <w:pPr>
              <w:spacing w:line="480" w:lineRule="auto"/>
              <w:jc w:val="both"/>
            </w:pPr>
            <w:r w:rsidRPr="00C602C3">
              <w:t>http://www.123easyinvite.com/assets/css/bootstrap.min.css</w:t>
            </w:r>
          </w:p>
        </w:tc>
      </w:tr>
      <w:tr w:rsidR="00286C44" w:rsidRPr="00C602C3" w14:paraId="7DA16626" w14:textId="77777777" w:rsidTr="007B2357">
        <w:tc>
          <w:tcPr>
            <w:tcW w:w="2273" w:type="dxa"/>
            <w:shd w:val="clear" w:color="auto" w:fill="E8E8E8"/>
            <w:tcMar>
              <w:top w:w="60" w:type="dxa"/>
              <w:left w:w="600" w:type="dxa"/>
              <w:bottom w:w="60" w:type="dxa"/>
              <w:right w:w="600" w:type="dxa"/>
            </w:tcMar>
            <w:vAlign w:val="center"/>
          </w:tcPr>
          <w:p w14:paraId="53C73EC9"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1DC08455" w14:textId="77777777" w:rsidR="00286C44" w:rsidRPr="00C602C3" w:rsidRDefault="00286C44" w:rsidP="007B2357">
            <w:pPr>
              <w:spacing w:line="480" w:lineRule="auto"/>
              <w:jc w:val="both"/>
            </w:pPr>
            <w:r w:rsidRPr="00C602C3">
              <w:t>GET</w:t>
            </w:r>
          </w:p>
        </w:tc>
      </w:tr>
      <w:tr w:rsidR="00286C44" w:rsidRPr="00C602C3" w14:paraId="2AE98DFD" w14:textId="77777777" w:rsidTr="007B2357">
        <w:tc>
          <w:tcPr>
            <w:tcW w:w="2273" w:type="dxa"/>
            <w:shd w:val="clear" w:color="auto" w:fill="E8E8E8"/>
            <w:tcMar>
              <w:top w:w="60" w:type="dxa"/>
              <w:left w:w="600" w:type="dxa"/>
              <w:bottom w:w="60" w:type="dxa"/>
              <w:right w:w="600" w:type="dxa"/>
            </w:tcMar>
            <w:vAlign w:val="center"/>
          </w:tcPr>
          <w:p w14:paraId="33D8C5A1" w14:textId="77777777" w:rsidR="00286C44" w:rsidRPr="00C602C3" w:rsidRDefault="00286C44" w:rsidP="007B2357">
            <w:pPr>
              <w:spacing w:line="480" w:lineRule="auto"/>
            </w:pPr>
            <w:r w:rsidRPr="00C602C3">
              <w:lastRenderedPageBreak/>
              <w:t>Parameter</w:t>
            </w:r>
          </w:p>
        </w:tc>
        <w:tc>
          <w:tcPr>
            <w:tcW w:w="6967" w:type="dxa"/>
            <w:shd w:val="clear" w:color="auto" w:fill="E8E8E8"/>
            <w:tcMar>
              <w:top w:w="45" w:type="dxa"/>
              <w:left w:w="60" w:type="dxa"/>
              <w:bottom w:w="45" w:type="dxa"/>
              <w:right w:w="60" w:type="dxa"/>
            </w:tcMar>
            <w:vAlign w:val="center"/>
          </w:tcPr>
          <w:p w14:paraId="1E2274DA" w14:textId="77777777" w:rsidR="00286C44" w:rsidRPr="00C602C3" w:rsidRDefault="00286C44" w:rsidP="007B2357">
            <w:pPr>
              <w:spacing w:line="480" w:lineRule="auto"/>
              <w:jc w:val="both"/>
            </w:pPr>
            <w:r w:rsidRPr="00C602C3">
              <w:t>X-Content-Type-Options</w:t>
            </w:r>
          </w:p>
        </w:tc>
      </w:tr>
      <w:tr w:rsidR="00286C44" w:rsidRPr="00C602C3" w14:paraId="509A7794" w14:textId="77777777" w:rsidTr="007B2357">
        <w:tc>
          <w:tcPr>
            <w:tcW w:w="2273" w:type="dxa"/>
            <w:shd w:val="clear" w:color="auto" w:fill="E8E8E8"/>
            <w:tcMar>
              <w:top w:w="60" w:type="dxa"/>
              <w:left w:w="300" w:type="dxa"/>
              <w:bottom w:w="60" w:type="dxa"/>
              <w:right w:w="300" w:type="dxa"/>
            </w:tcMar>
            <w:vAlign w:val="center"/>
          </w:tcPr>
          <w:p w14:paraId="5CF8DEA0"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52819769" w14:textId="77777777" w:rsidR="00286C44" w:rsidRPr="00C602C3" w:rsidRDefault="00286C44" w:rsidP="007B2357">
            <w:pPr>
              <w:spacing w:line="480" w:lineRule="auto"/>
              <w:jc w:val="both"/>
            </w:pPr>
            <w:r w:rsidRPr="00C602C3">
              <w:t>http://www.123easyinvite.com</w:t>
            </w:r>
          </w:p>
        </w:tc>
      </w:tr>
      <w:tr w:rsidR="00286C44" w:rsidRPr="00C602C3" w14:paraId="2365E25E" w14:textId="77777777" w:rsidTr="007B2357">
        <w:tc>
          <w:tcPr>
            <w:tcW w:w="2273" w:type="dxa"/>
            <w:shd w:val="clear" w:color="auto" w:fill="E8E8E8"/>
            <w:tcMar>
              <w:top w:w="60" w:type="dxa"/>
              <w:left w:w="600" w:type="dxa"/>
              <w:bottom w:w="60" w:type="dxa"/>
              <w:right w:w="600" w:type="dxa"/>
            </w:tcMar>
            <w:vAlign w:val="center"/>
          </w:tcPr>
          <w:p w14:paraId="50EA39D6"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44B9B51D" w14:textId="77777777" w:rsidR="00286C44" w:rsidRPr="00C602C3" w:rsidRDefault="00286C44" w:rsidP="007B2357">
            <w:pPr>
              <w:spacing w:line="480" w:lineRule="auto"/>
              <w:jc w:val="both"/>
            </w:pPr>
            <w:r w:rsidRPr="00C602C3">
              <w:t>GET</w:t>
            </w:r>
          </w:p>
        </w:tc>
      </w:tr>
      <w:tr w:rsidR="00286C44" w:rsidRPr="00C602C3" w14:paraId="58C2DE72" w14:textId="77777777" w:rsidTr="007B2357">
        <w:tc>
          <w:tcPr>
            <w:tcW w:w="2273" w:type="dxa"/>
            <w:shd w:val="clear" w:color="auto" w:fill="E8E8E8"/>
            <w:tcMar>
              <w:top w:w="60" w:type="dxa"/>
              <w:left w:w="600" w:type="dxa"/>
              <w:bottom w:w="60" w:type="dxa"/>
              <w:right w:w="600" w:type="dxa"/>
            </w:tcMar>
            <w:vAlign w:val="center"/>
          </w:tcPr>
          <w:p w14:paraId="16A9F8E8"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11BE9E12" w14:textId="77777777" w:rsidR="00286C44" w:rsidRPr="00C602C3" w:rsidRDefault="00286C44" w:rsidP="007B2357">
            <w:pPr>
              <w:spacing w:line="480" w:lineRule="auto"/>
              <w:jc w:val="both"/>
            </w:pPr>
            <w:r w:rsidRPr="00C602C3">
              <w:t>X-Content-Type-Options</w:t>
            </w:r>
          </w:p>
        </w:tc>
      </w:tr>
      <w:tr w:rsidR="00286C44" w:rsidRPr="00C602C3" w14:paraId="43FF698F" w14:textId="77777777" w:rsidTr="007B2357">
        <w:tc>
          <w:tcPr>
            <w:tcW w:w="2273" w:type="dxa"/>
            <w:shd w:val="clear" w:color="auto" w:fill="E8E8E8"/>
            <w:tcMar>
              <w:top w:w="60" w:type="dxa"/>
              <w:left w:w="300" w:type="dxa"/>
              <w:bottom w:w="60" w:type="dxa"/>
              <w:right w:w="300" w:type="dxa"/>
            </w:tcMar>
            <w:vAlign w:val="center"/>
          </w:tcPr>
          <w:p w14:paraId="46DCA750"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1A0B711F" w14:textId="77777777" w:rsidR="00286C44" w:rsidRPr="00C602C3" w:rsidRDefault="00286C44" w:rsidP="007B2357">
            <w:pPr>
              <w:spacing w:line="480" w:lineRule="auto"/>
              <w:jc w:val="both"/>
            </w:pPr>
            <w:r w:rsidRPr="00C602C3">
              <w:t>http://www.123easyinvite.com/assets/img/glyphicons-halflings-white.png</w:t>
            </w:r>
          </w:p>
        </w:tc>
      </w:tr>
      <w:tr w:rsidR="00286C44" w:rsidRPr="00C602C3" w14:paraId="10A0DAA3" w14:textId="77777777" w:rsidTr="007B2357">
        <w:tc>
          <w:tcPr>
            <w:tcW w:w="2273" w:type="dxa"/>
            <w:shd w:val="clear" w:color="auto" w:fill="E8E8E8"/>
            <w:tcMar>
              <w:top w:w="60" w:type="dxa"/>
              <w:left w:w="600" w:type="dxa"/>
              <w:bottom w:w="60" w:type="dxa"/>
              <w:right w:w="600" w:type="dxa"/>
            </w:tcMar>
            <w:vAlign w:val="center"/>
          </w:tcPr>
          <w:p w14:paraId="38816EBD"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58820FB1" w14:textId="77777777" w:rsidR="00286C44" w:rsidRPr="00C602C3" w:rsidRDefault="00286C44" w:rsidP="007B2357">
            <w:pPr>
              <w:spacing w:line="480" w:lineRule="auto"/>
              <w:jc w:val="both"/>
            </w:pPr>
            <w:r w:rsidRPr="00C602C3">
              <w:t>GET</w:t>
            </w:r>
          </w:p>
        </w:tc>
      </w:tr>
      <w:tr w:rsidR="00286C44" w:rsidRPr="00C602C3" w14:paraId="4EC0CF94" w14:textId="77777777" w:rsidTr="007B2357">
        <w:tc>
          <w:tcPr>
            <w:tcW w:w="2273" w:type="dxa"/>
            <w:shd w:val="clear" w:color="auto" w:fill="E8E8E8"/>
            <w:tcMar>
              <w:top w:w="60" w:type="dxa"/>
              <w:left w:w="600" w:type="dxa"/>
              <w:bottom w:w="60" w:type="dxa"/>
              <w:right w:w="600" w:type="dxa"/>
            </w:tcMar>
            <w:vAlign w:val="center"/>
          </w:tcPr>
          <w:p w14:paraId="05F050D2"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6F594534" w14:textId="77777777" w:rsidR="00286C44" w:rsidRPr="00C602C3" w:rsidRDefault="00286C44" w:rsidP="007B2357">
            <w:pPr>
              <w:spacing w:line="480" w:lineRule="auto"/>
              <w:jc w:val="both"/>
            </w:pPr>
            <w:r w:rsidRPr="00C602C3">
              <w:t>X-Content-Type-Options</w:t>
            </w:r>
          </w:p>
        </w:tc>
      </w:tr>
      <w:tr w:rsidR="00286C44" w:rsidRPr="00C602C3" w14:paraId="6CE3F634" w14:textId="77777777" w:rsidTr="007B2357">
        <w:tc>
          <w:tcPr>
            <w:tcW w:w="2273" w:type="dxa"/>
            <w:shd w:val="clear" w:color="auto" w:fill="E8E8E8"/>
            <w:tcMar>
              <w:top w:w="60" w:type="dxa"/>
              <w:left w:w="300" w:type="dxa"/>
              <w:bottom w:w="60" w:type="dxa"/>
              <w:right w:w="300" w:type="dxa"/>
            </w:tcMar>
            <w:vAlign w:val="center"/>
          </w:tcPr>
          <w:p w14:paraId="55E84BFD"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4BB7FFFA" w14:textId="77777777" w:rsidR="00286C44" w:rsidRPr="00C602C3" w:rsidRDefault="00286C44" w:rsidP="007B2357">
            <w:pPr>
              <w:spacing w:line="480" w:lineRule="auto"/>
              <w:jc w:val="both"/>
            </w:pPr>
            <w:r w:rsidRPr="00C602C3">
              <w:t>http://www.123easyinvite.com/assets/img/glyphicons-halflings.png</w:t>
            </w:r>
          </w:p>
        </w:tc>
      </w:tr>
      <w:tr w:rsidR="00286C44" w:rsidRPr="00C602C3" w14:paraId="3D6AACCC" w14:textId="77777777" w:rsidTr="007B2357">
        <w:tc>
          <w:tcPr>
            <w:tcW w:w="2273" w:type="dxa"/>
            <w:shd w:val="clear" w:color="auto" w:fill="E8E8E8"/>
            <w:tcMar>
              <w:top w:w="60" w:type="dxa"/>
              <w:left w:w="600" w:type="dxa"/>
              <w:bottom w:w="60" w:type="dxa"/>
              <w:right w:w="600" w:type="dxa"/>
            </w:tcMar>
            <w:vAlign w:val="center"/>
          </w:tcPr>
          <w:p w14:paraId="006927AC"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5D23B1D9" w14:textId="77777777" w:rsidR="00286C44" w:rsidRPr="00C602C3" w:rsidRDefault="00286C44" w:rsidP="007B2357">
            <w:pPr>
              <w:spacing w:line="480" w:lineRule="auto"/>
              <w:jc w:val="both"/>
            </w:pPr>
            <w:r w:rsidRPr="00C602C3">
              <w:t>GET</w:t>
            </w:r>
          </w:p>
        </w:tc>
      </w:tr>
      <w:tr w:rsidR="00286C44" w:rsidRPr="00C602C3" w14:paraId="546D1402" w14:textId="77777777" w:rsidTr="007B2357">
        <w:tc>
          <w:tcPr>
            <w:tcW w:w="2273" w:type="dxa"/>
            <w:shd w:val="clear" w:color="auto" w:fill="E8E8E8"/>
            <w:tcMar>
              <w:top w:w="60" w:type="dxa"/>
              <w:left w:w="600" w:type="dxa"/>
              <w:bottom w:w="60" w:type="dxa"/>
              <w:right w:w="600" w:type="dxa"/>
            </w:tcMar>
            <w:vAlign w:val="center"/>
          </w:tcPr>
          <w:p w14:paraId="4073E39A"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38EF6E73" w14:textId="77777777" w:rsidR="00286C44" w:rsidRPr="00C602C3" w:rsidRDefault="00286C44" w:rsidP="007B2357">
            <w:pPr>
              <w:spacing w:line="480" w:lineRule="auto"/>
              <w:jc w:val="both"/>
            </w:pPr>
            <w:r w:rsidRPr="00C602C3">
              <w:t>X-Content-Type-Options</w:t>
            </w:r>
          </w:p>
        </w:tc>
      </w:tr>
      <w:tr w:rsidR="00286C44" w:rsidRPr="00C602C3" w14:paraId="19FEFC79" w14:textId="77777777" w:rsidTr="007B2357">
        <w:tc>
          <w:tcPr>
            <w:tcW w:w="2273" w:type="dxa"/>
            <w:shd w:val="clear" w:color="auto" w:fill="E8E8E8"/>
            <w:tcMar>
              <w:top w:w="60" w:type="dxa"/>
              <w:left w:w="300" w:type="dxa"/>
              <w:bottom w:w="60" w:type="dxa"/>
              <w:right w:w="300" w:type="dxa"/>
            </w:tcMar>
            <w:vAlign w:val="center"/>
          </w:tcPr>
          <w:p w14:paraId="77A56F95"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20B6A5AF" w14:textId="77777777" w:rsidR="00286C44" w:rsidRPr="00C602C3" w:rsidRDefault="00286C44" w:rsidP="007B2357">
            <w:pPr>
              <w:spacing w:line="480" w:lineRule="auto"/>
              <w:jc w:val="both"/>
            </w:pPr>
            <w:r w:rsidRPr="00C602C3">
              <w:t>http://www.123easyinvite.com/assets/js/bootstrap.min.js</w:t>
            </w:r>
          </w:p>
        </w:tc>
      </w:tr>
      <w:tr w:rsidR="00286C44" w:rsidRPr="00C602C3" w14:paraId="515FEC2D" w14:textId="77777777" w:rsidTr="007B2357">
        <w:tc>
          <w:tcPr>
            <w:tcW w:w="2273" w:type="dxa"/>
            <w:shd w:val="clear" w:color="auto" w:fill="E8E8E8"/>
            <w:tcMar>
              <w:top w:w="60" w:type="dxa"/>
              <w:left w:w="600" w:type="dxa"/>
              <w:bottom w:w="60" w:type="dxa"/>
              <w:right w:w="600" w:type="dxa"/>
            </w:tcMar>
            <w:vAlign w:val="center"/>
          </w:tcPr>
          <w:p w14:paraId="662875E3"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393F6DB1" w14:textId="77777777" w:rsidR="00286C44" w:rsidRPr="00C602C3" w:rsidRDefault="00286C44" w:rsidP="007B2357">
            <w:pPr>
              <w:spacing w:line="480" w:lineRule="auto"/>
              <w:jc w:val="both"/>
            </w:pPr>
            <w:r w:rsidRPr="00C602C3">
              <w:t>GET</w:t>
            </w:r>
          </w:p>
        </w:tc>
      </w:tr>
      <w:tr w:rsidR="00286C44" w:rsidRPr="00C602C3" w14:paraId="35CB063A" w14:textId="77777777" w:rsidTr="007B2357">
        <w:tc>
          <w:tcPr>
            <w:tcW w:w="2273" w:type="dxa"/>
            <w:shd w:val="clear" w:color="auto" w:fill="E8E8E8"/>
            <w:tcMar>
              <w:top w:w="60" w:type="dxa"/>
              <w:left w:w="600" w:type="dxa"/>
              <w:bottom w:w="60" w:type="dxa"/>
              <w:right w:w="600" w:type="dxa"/>
            </w:tcMar>
            <w:vAlign w:val="center"/>
          </w:tcPr>
          <w:p w14:paraId="67F4621F"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25652F0F" w14:textId="77777777" w:rsidR="00286C44" w:rsidRPr="00C602C3" w:rsidRDefault="00286C44" w:rsidP="007B2357">
            <w:pPr>
              <w:spacing w:line="480" w:lineRule="auto"/>
              <w:jc w:val="both"/>
            </w:pPr>
            <w:r w:rsidRPr="00C602C3">
              <w:t>X-Content-Type-Options</w:t>
            </w:r>
          </w:p>
        </w:tc>
      </w:tr>
      <w:tr w:rsidR="00286C44" w:rsidRPr="00C602C3" w14:paraId="0B4DC20B" w14:textId="77777777" w:rsidTr="007B2357">
        <w:tc>
          <w:tcPr>
            <w:tcW w:w="2273" w:type="dxa"/>
            <w:shd w:val="clear" w:color="auto" w:fill="E8E8E8"/>
            <w:tcMar>
              <w:top w:w="60" w:type="dxa"/>
              <w:left w:w="300" w:type="dxa"/>
              <w:bottom w:w="60" w:type="dxa"/>
              <w:right w:w="300" w:type="dxa"/>
            </w:tcMar>
            <w:vAlign w:val="center"/>
          </w:tcPr>
          <w:p w14:paraId="48BAA641" w14:textId="77777777" w:rsidR="00286C44" w:rsidRPr="00C602C3" w:rsidRDefault="00286C44" w:rsidP="007B2357">
            <w:pPr>
              <w:spacing w:line="480" w:lineRule="auto"/>
            </w:pPr>
            <w:r w:rsidRPr="00C602C3">
              <w:t>URL</w:t>
            </w:r>
          </w:p>
        </w:tc>
        <w:tc>
          <w:tcPr>
            <w:tcW w:w="6967" w:type="dxa"/>
            <w:shd w:val="clear" w:color="auto" w:fill="E8E8E8"/>
            <w:tcMar>
              <w:top w:w="45" w:type="dxa"/>
              <w:left w:w="60" w:type="dxa"/>
              <w:bottom w:w="45" w:type="dxa"/>
              <w:right w:w="60" w:type="dxa"/>
            </w:tcMar>
            <w:vAlign w:val="center"/>
          </w:tcPr>
          <w:p w14:paraId="3B88D485" w14:textId="77777777" w:rsidR="00286C44" w:rsidRPr="00C602C3" w:rsidRDefault="00286C44" w:rsidP="007B2357">
            <w:pPr>
              <w:spacing w:line="480" w:lineRule="auto"/>
              <w:jc w:val="both"/>
            </w:pPr>
            <w:r w:rsidRPr="00C602C3">
              <w:t>http://www.123easyinvite.com/add</w:t>
            </w:r>
          </w:p>
        </w:tc>
      </w:tr>
      <w:tr w:rsidR="00286C44" w:rsidRPr="00C602C3" w14:paraId="3DEB2D02" w14:textId="77777777" w:rsidTr="007B2357">
        <w:tc>
          <w:tcPr>
            <w:tcW w:w="2273" w:type="dxa"/>
            <w:shd w:val="clear" w:color="auto" w:fill="E8E8E8"/>
            <w:tcMar>
              <w:top w:w="60" w:type="dxa"/>
              <w:left w:w="600" w:type="dxa"/>
              <w:bottom w:w="60" w:type="dxa"/>
              <w:right w:w="600" w:type="dxa"/>
            </w:tcMar>
            <w:vAlign w:val="center"/>
          </w:tcPr>
          <w:p w14:paraId="4119DDAA" w14:textId="77777777" w:rsidR="00286C44" w:rsidRPr="00C602C3" w:rsidRDefault="00286C44" w:rsidP="007B2357">
            <w:pPr>
              <w:spacing w:line="480" w:lineRule="auto"/>
            </w:pPr>
            <w:r w:rsidRPr="00C602C3">
              <w:t>Method</w:t>
            </w:r>
          </w:p>
        </w:tc>
        <w:tc>
          <w:tcPr>
            <w:tcW w:w="6967" w:type="dxa"/>
            <w:shd w:val="clear" w:color="auto" w:fill="E8E8E8"/>
            <w:tcMar>
              <w:top w:w="45" w:type="dxa"/>
              <w:left w:w="60" w:type="dxa"/>
              <w:bottom w:w="45" w:type="dxa"/>
              <w:right w:w="60" w:type="dxa"/>
            </w:tcMar>
            <w:vAlign w:val="center"/>
          </w:tcPr>
          <w:p w14:paraId="1859890B" w14:textId="77777777" w:rsidR="00286C44" w:rsidRPr="00C602C3" w:rsidRDefault="00286C44" w:rsidP="007B2357">
            <w:pPr>
              <w:spacing w:line="480" w:lineRule="auto"/>
              <w:jc w:val="both"/>
            </w:pPr>
            <w:r w:rsidRPr="00C602C3">
              <w:t>GET</w:t>
            </w:r>
          </w:p>
        </w:tc>
      </w:tr>
      <w:tr w:rsidR="00286C44" w:rsidRPr="00C602C3" w14:paraId="0523234E" w14:textId="77777777" w:rsidTr="007B2357">
        <w:tc>
          <w:tcPr>
            <w:tcW w:w="2273" w:type="dxa"/>
            <w:shd w:val="clear" w:color="auto" w:fill="E8E8E8"/>
            <w:tcMar>
              <w:top w:w="60" w:type="dxa"/>
              <w:left w:w="600" w:type="dxa"/>
              <w:bottom w:w="60" w:type="dxa"/>
              <w:right w:w="600" w:type="dxa"/>
            </w:tcMar>
            <w:vAlign w:val="center"/>
          </w:tcPr>
          <w:p w14:paraId="022A808B" w14:textId="77777777" w:rsidR="00286C44" w:rsidRPr="00C602C3" w:rsidRDefault="00286C44" w:rsidP="007B2357">
            <w:pPr>
              <w:spacing w:line="480" w:lineRule="auto"/>
            </w:pPr>
            <w:r w:rsidRPr="00C602C3">
              <w:t>Parameter</w:t>
            </w:r>
          </w:p>
        </w:tc>
        <w:tc>
          <w:tcPr>
            <w:tcW w:w="6967" w:type="dxa"/>
            <w:shd w:val="clear" w:color="auto" w:fill="E8E8E8"/>
            <w:tcMar>
              <w:top w:w="45" w:type="dxa"/>
              <w:left w:w="60" w:type="dxa"/>
              <w:bottom w:w="45" w:type="dxa"/>
              <w:right w:w="60" w:type="dxa"/>
            </w:tcMar>
            <w:vAlign w:val="center"/>
          </w:tcPr>
          <w:p w14:paraId="33920DAB" w14:textId="77777777" w:rsidR="00286C44" w:rsidRPr="00C602C3" w:rsidRDefault="00286C44" w:rsidP="007B2357">
            <w:pPr>
              <w:spacing w:line="480" w:lineRule="auto"/>
              <w:jc w:val="both"/>
            </w:pPr>
            <w:r w:rsidRPr="00C602C3">
              <w:t>X-Content-Type-Options</w:t>
            </w:r>
          </w:p>
        </w:tc>
      </w:tr>
      <w:tr w:rsidR="00286C44" w:rsidRPr="00C602C3" w14:paraId="0592EC77" w14:textId="77777777" w:rsidTr="007B2357">
        <w:tc>
          <w:tcPr>
            <w:tcW w:w="2273" w:type="dxa"/>
            <w:shd w:val="clear" w:color="auto" w:fill="E8E8E8"/>
            <w:tcMar>
              <w:top w:w="45" w:type="dxa"/>
              <w:left w:w="60" w:type="dxa"/>
              <w:bottom w:w="45" w:type="dxa"/>
              <w:right w:w="60" w:type="dxa"/>
            </w:tcMar>
            <w:vAlign w:val="center"/>
          </w:tcPr>
          <w:p w14:paraId="300E2B13" w14:textId="77777777" w:rsidR="00286C44" w:rsidRPr="00C602C3" w:rsidRDefault="00286C44" w:rsidP="007B2357">
            <w:pPr>
              <w:spacing w:line="480" w:lineRule="auto"/>
            </w:pPr>
            <w:r w:rsidRPr="00C602C3">
              <w:t>Instances</w:t>
            </w:r>
          </w:p>
        </w:tc>
        <w:tc>
          <w:tcPr>
            <w:tcW w:w="6967" w:type="dxa"/>
            <w:shd w:val="clear" w:color="auto" w:fill="E8E8E8"/>
            <w:tcMar>
              <w:top w:w="45" w:type="dxa"/>
              <w:left w:w="60" w:type="dxa"/>
              <w:bottom w:w="45" w:type="dxa"/>
              <w:right w:w="60" w:type="dxa"/>
            </w:tcMar>
            <w:vAlign w:val="center"/>
          </w:tcPr>
          <w:p w14:paraId="2A97332C" w14:textId="77777777" w:rsidR="00286C44" w:rsidRPr="00C602C3" w:rsidRDefault="00286C44" w:rsidP="007B2357">
            <w:pPr>
              <w:spacing w:line="480" w:lineRule="auto"/>
              <w:jc w:val="both"/>
            </w:pPr>
            <w:r w:rsidRPr="00C602C3">
              <w:t>10</w:t>
            </w:r>
          </w:p>
        </w:tc>
      </w:tr>
      <w:tr w:rsidR="00286C44" w:rsidRPr="00C602C3" w14:paraId="55A38813" w14:textId="77777777" w:rsidTr="007B2357">
        <w:tc>
          <w:tcPr>
            <w:tcW w:w="2273" w:type="dxa"/>
            <w:shd w:val="clear" w:color="auto" w:fill="E8E8E8"/>
            <w:tcMar>
              <w:top w:w="45" w:type="dxa"/>
              <w:left w:w="60" w:type="dxa"/>
              <w:bottom w:w="45" w:type="dxa"/>
              <w:right w:w="60" w:type="dxa"/>
            </w:tcMar>
            <w:vAlign w:val="center"/>
          </w:tcPr>
          <w:p w14:paraId="70863DA9" w14:textId="77777777" w:rsidR="00286C44" w:rsidRPr="00C602C3" w:rsidRDefault="00286C44" w:rsidP="007B2357">
            <w:pPr>
              <w:spacing w:line="480" w:lineRule="auto"/>
            </w:pPr>
            <w:r w:rsidRPr="00C602C3">
              <w:t>Solution</w:t>
            </w:r>
          </w:p>
        </w:tc>
        <w:tc>
          <w:tcPr>
            <w:tcW w:w="6967" w:type="dxa"/>
            <w:shd w:val="clear" w:color="auto" w:fill="E8E8E8"/>
            <w:tcMar>
              <w:top w:w="45" w:type="dxa"/>
              <w:left w:w="60" w:type="dxa"/>
              <w:bottom w:w="45" w:type="dxa"/>
              <w:right w:w="60" w:type="dxa"/>
            </w:tcMar>
            <w:vAlign w:val="center"/>
          </w:tcPr>
          <w:p w14:paraId="68F87195" w14:textId="77777777" w:rsidR="00286C44" w:rsidRPr="00C602C3" w:rsidRDefault="00286C44" w:rsidP="007B2357">
            <w:pPr>
              <w:pBdr>
                <w:top w:val="nil"/>
                <w:left w:val="nil"/>
                <w:bottom w:val="nil"/>
                <w:right w:val="nil"/>
                <w:between w:val="nil"/>
              </w:pBdr>
              <w:spacing w:after="280" w:line="480" w:lineRule="auto"/>
              <w:jc w:val="both"/>
              <w:rPr>
                <w:color w:val="000000"/>
              </w:rPr>
            </w:pPr>
            <w:r w:rsidRPr="00C602C3">
              <w:rPr>
                <w:color w:val="000000"/>
              </w:rPr>
              <w:t>Ensure that the application/web server sets the Content-Type header appropriately, and that it sets the X-Content-Type-Options header to '</w:t>
            </w:r>
            <w:proofErr w:type="spellStart"/>
            <w:r w:rsidRPr="00C602C3">
              <w:rPr>
                <w:color w:val="000000"/>
              </w:rPr>
              <w:t>nosniff</w:t>
            </w:r>
            <w:proofErr w:type="spellEnd"/>
            <w:r w:rsidRPr="00C602C3">
              <w:rPr>
                <w:color w:val="000000"/>
              </w:rPr>
              <w:t>' for all web pages.</w:t>
            </w:r>
          </w:p>
          <w:p w14:paraId="1E2A3E44" w14:textId="77777777" w:rsidR="00286C44" w:rsidRPr="00C602C3" w:rsidRDefault="00286C44" w:rsidP="007B2357">
            <w:pPr>
              <w:pBdr>
                <w:top w:val="nil"/>
                <w:left w:val="nil"/>
                <w:bottom w:val="nil"/>
                <w:right w:val="nil"/>
                <w:between w:val="nil"/>
              </w:pBdr>
              <w:spacing w:before="280" w:line="480" w:lineRule="auto"/>
              <w:jc w:val="both"/>
              <w:rPr>
                <w:color w:val="000000"/>
              </w:rPr>
            </w:pPr>
            <w:r w:rsidRPr="00C602C3">
              <w:rPr>
                <w:color w:val="000000"/>
              </w:rPr>
              <w:t xml:space="preserve">If possible, ensure that the end user uses a standards-compliant and </w:t>
            </w:r>
            <w:r w:rsidRPr="00C602C3">
              <w:rPr>
                <w:color w:val="000000"/>
              </w:rPr>
              <w:lastRenderedPageBreak/>
              <w:t>modern web browser that does not perform MIME-sniffing at all, or that can be directed by the web application/web server to not perform MIME-sniffing.</w:t>
            </w:r>
          </w:p>
        </w:tc>
      </w:tr>
      <w:tr w:rsidR="00286C44" w:rsidRPr="00C602C3" w14:paraId="4BE62C7B" w14:textId="77777777" w:rsidTr="007B2357">
        <w:tc>
          <w:tcPr>
            <w:tcW w:w="2273" w:type="dxa"/>
            <w:shd w:val="clear" w:color="auto" w:fill="E8E8E8"/>
            <w:tcMar>
              <w:top w:w="45" w:type="dxa"/>
              <w:left w:w="60" w:type="dxa"/>
              <w:bottom w:w="45" w:type="dxa"/>
              <w:right w:w="60" w:type="dxa"/>
            </w:tcMar>
            <w:vAlign w:val="center"/>
          </w:tcPr>
          <w:p w14:paraId="7DA824C7" w14:textId="77777777" w:rsidR="00286C44" w:rsidRPr="00C602C3" w:rsidRDefault="00286C44" w:rsidP="007B2357">
            <w:pPr>
              <w:spacing w:line="480" w:lineRule="auto"/>
            </w:pPr>
            <w:r w:rsidRPr="00C602C3">
              <w:lastRenderedPageBreak/>
              <w:t>Other information</w:t>
            </w:r>
          </w:p>
        </w:tc>
        <w:tc>
          <w:tcPr>
            <w:tcW w:w="6967" w:type="dxa"/>
            <w:shd w:val="clear" w:color="auto" w:fill="E8E8E8"/>
            <w:tcMar>
              <w:top w:w="45" w:type="dxa"/>
              <w:left w:w="60" w:type="dxa"/>
              <w:bottom w:w="45" w:type="dxa"/>
              <w:right w:w="60" w:type="dxa"/>
            </w:tcMar>
            <w:vAlign w:val="center"/>
          </w:tcPr>
          <w:p w14:paraId="3697EB5E" w14:textId="77777777" w:rsidR="00286C44" w:rsidRPr="00C602C3" w:rsidRDefault="00286C44" w:rsidP="007B2357">
            <w:pPr>
              <w:pBdr>
                <w:top w:val="nil"/>
                <w:left w:val="nil"/>
                <w:bottom w:val="nil"/>
                <w:right w:val="nil"/>
                <w:between w:val="nil"/>
              </w:pBdr>
              <w:spacing w:after="280" w:line="480" w:lineRule="auto"/>
              <w:jc w:val="both"/>
              <w:rPr>
                <w:color w:val="000000"/>
              </w:rPr>
            </w:pPr>
            <w:r w:rsidRPr="00C602C3">
              <w:rPr>
                <w:color w:val="000000"/>
              </w:rPr>
              <w:t>This issue still applies to error type pages (401, 403, 500, etc.) as those pages are often still affected by injection issues, in which case there is still concern for browsers sniffing pages away from their actual content type.</w:t>
            </w:r>
          </w:p>
          <w:p w14:paraId="7D2D3F66" w14:textId="77777777" w:rsidR="00286C44" w:rsidRPr="00C602C3" w:rsidRDefault="00286C44" w:rsidP="007B2357">
            <w:pPr>
              <w:pBdr>
                <w:top w:val="nil"/>
                <w:left w:val="nil"/>
                <w:bottom w:val="nil"/>
                <w:right w:val="nil"/>
                <w:between w:val="nil"/>
              </w:pBdr>
              <w:spacing w:before="280" w:line="480" w:lineRule="auto"/>
              <w:jc w:val="both"/>
              <w:rPr>
                <w:color w:val="000000"/>
              </w:rPr>
            </w:pPr>
            <w:r w:rsidRPr="00C602C3">
              <w:rPr>
                <w:color w:val="000000"/>
              </w:rPr>
              <w:t>At "High" threshold this scan rule will not alert on client or server error responses.</w:t>
            </w:r>
          </w:p>
        </w:tc>
      </w:tr>
      <w:tr w:rsidR="00286C44" w:rsidRPr="00C602C3" w14:paraId="7651041B" w14:textId="77777777" w:rsidTr="007B2357">
        <w:tc>
          <w:tcPr>
            <w:tcW w:w="9240" w:type="dxa"/>
            <w:gridSpan w:val="2"/>
            <w:tcMar>
              <w:top w:w="45" w:type="dxa"/>
              <w:left w:w="60" w:type="dxa"/>
              <w:bottom w:w="45" w:type="dxa"/>
              <w:right w:w="60" w:type="dxa"/>
            </w:tcMar>
          </w:tcPr>
          <w:p w14:paraId="58455169" w14:textId="77777777" w:rsidR="00286C44" w:rsidRPr="00C602C3" w:rsidRDefault="00286C44" w:rsidP="007B2357">
            <w:pPr>
              <w:spacing w:line="480" w:lineRule="auto"/>
              <w:jc w:val="both"/>
            </w:pPr>
          </w:p>
        </w:tc>
      </w:tr>
      <w:tr w:rsidR="00286C44" w:rsidRPr="00C602C3" w14:paraId="1FDE2ADC" w14:textId="77777777" w:rsidTr="007B2357">
        <w:tc>
          <w:tcPr>
            <w:tcW w:w="2273" w:type="dxa"/>
            <w:shd w:val="clear" w:color="auto" w:fill="E8E8E8"/>
            <w:tcMar>
              <w:top w:w="45" w:type="dxa"/>
              <w:left w:w="60" w:type="dxa"/>
              <w:bottom w:w="45" w:type="dxa"/>
              <w:right w:w="60" w:type="dxa"/>
            </w:tcMar>
            <w:vAlign w:val="center"/>
          </w:tcPr>
          <w:p w14:paraId="1D176D48" w14:textId="77777777" w:rsidR="00286C44" w:rsidRPr="00C602C3" w:rsidRDefault="00286C44" w:rsidP="007B2357">
            <w:pPr>
              <w:spacing w:line="480" w:lineRule="auto"/>
            </w:pPr>
            <w:r w:rsidRPr="00C602C3">
              <w:t>Reference</w:t>
            </w:r>
          </w:p>
        </w:tc>
        <w:tc>
          <w:tcPr>
            <w:tcW w:w="6967" w:type="dxa"/>
            <w:shd w:val="clear" w:color="auto" w:fill="E8E8E8"/>
            <w:tcMar>
              <w:top w:w="45" w:type="dxa"/>
              <w:left w:w="60" w:type="dxa"/>
              <w:bottom w:w="45" w:type="dxa"/>
              <w:right w:w="60" w:type="dxa"/>
            </w:tcMar>
            <w:vAlign w:val="center"/>
          </w:tcPr>
          <w:p w14:paraId="26C8252C" w14:textId="77777777" w:rsidR="00286C44" w:rsidRPr="00C602C3" w:rsidRDefault="00286C44" w:rsidP="007B2357">
            <w:pPr>
              <w:pBdr>
                <w:top w:val="nil"/>
                <w:left w:val="nil"/>
                <w:bottom w:val="nil"/>
                <w:right w:val="nil"/>
                <w:between w:val="nil"/>
              </w:pBdr>
              <w:spacing w:after="280" w:line="480" w:lineRule="auto"/>
              <w:jc w:val="both"/>
              <w:rPr>
                <w:color w:val="000000"/>
              </w:rPr>
            </w:pPr>
            <w:r w:rsidRPr="00C602C3">
              <w:rPr>
                <w:color w:val="000000"/>
              </w:rPr>
              <w:t>http://msdn.microsoft.com/en-us/library/ie/gg622941%28v=vs.85%29.aspx</w:t>
            </w:r>
          </w:p>
          <w:p w14:paraId="6746BD6F" w14:textId="77777777" w:rsidR="00286C44" w:rsidRPr="00C602C3" w:rsidRDefault="00286C44" w:rsidP="007B2357">
            <w:pPr>
              <w:pBdr>
                <w:top w:val="nil"/>
                <w:left w:val="nil"/>
                <w:bottom w:val="nil"/>
                <w:right w:val="nil"/>
                <w:between w:val="nil"/>
              </w:pBdr>
              <w:spacing w:before="280" w:line="480" w:lineRule="auto"/>
              <w:jc w:val="both"/>
              <w:rPr>
                <w:color w:val="000000"/>
              </w:rPr>
            </w:pPr>
            <w:r w:rsidRPr="00C602C3">
              <w:rPr>
                <w:color w:val="000000"/>
              </w:rPr>
              <w:t>https://owasp.org/www-community/Security_Headers</w:t>
            </w:r>
          </w:p>
        </w:tc>
      </w:tr>
      <w:tr w:rsidR="00286C44" w:rsidRPr="00C602C3" w14:paraId="16D294D5" w14:textId="77777777" w:rsidTr="007B2357">
        <w:tc>
          <w:tcPr>
            <w:tcW w:w="2273" w:type="dxa"/>
            <w:shd w:val="clear" w:color="auto" w:fill="E8E8E8"/>
            <w:tcMar>
              <w:top w:w="45" w:type="dxa"/>
              <w:left w:w="60" w:type="dxa"/>
              <w:bottom w:w="45" w:type="dxa"/>
              <w:right w:w="60" w:type="dxa"/>
            </w:tcMar>
            <w:vAlign w:val="center"/>
          </w:tcPr>
          <w:p w14:paraId="291F041A" w14:textId="77777777" w:rsidR="00286C44" w:rsidRPr="00C602C3" w:rsidRDefault="00286C44" w:rsidP="007B2357">
            <w:pPr>
              <w:spacing w:line="480" w:lineRule="auto"/>
            </w:pPr>
            <w:r w:rsidRPr="00C602C3">
              <w:t>CWE Id</w:t>
            </w:r>
          </w:p>
        </w:tc>
        <w:tc>
          <w:tcPr>
            <w:tcW w:w="6967" w:type="dxa"/>
            <w:shd w:val="clear" w:color="auto" w:fill="E8E8E8"/>
            <w:tcMar>
              <w:top w:w="45" w:type="dxa"/>
              <w:left w:w="60" w:type="dxa"/>
              <w:bottom w:w="45" w:type="dxa"/>
              <w:right w:w="60" w:type="dxa"/>
            </w:tcMar>
            <w:vAlign w:val="center"/>
          </w:tcPr>
          <w:p w14:paraId="25ED2C8B" w14:textId="77777777" w:rsidR="00286C44" w:rsidRPr="00C602C3" w:rsidRDefault="00286C44" w:rsidP="007B2357">
            <w:pPr>
              <w:spacing w:line="480" w:lineRule="auto"/>
              <w:jc w:val="both"/>
            </w:pPr>
            <w:r w:rsidRPr="00C602C3">
              <w:t>693</w:t>
            </w:r>
          </w:p>
        </w:tc>
      </w:tr>
      <w:tr w:rsidR="00286C44" w:rsidRPr="00C602C3" w14:paraId="17B1D517" w14:textId="77777777" w:rsidTr="007B2357">
        <w:tc>
          <w:tcPr>
            <w:tcW w:w="2273" w:type="dxa"/>
            <w:shd w:val="clear" w:color="auto" w:fill="E8E8E8"/>
            <w:tcMar>
              <w:top w:w="45" w:type="dxa"/>
              <w:left w:w="60" w:type="dxa"/>
              <w:bottom w:w="45" w:type="dxa"/>
              <w:right w:w="60" w:type="dxa"/>
            </w:tcMar>
            <w:vAlign w:val="center"/>
          </w:tcPr>
          <w:p w14:paraId="27A47C08" w14:textId="77777777" w:rsidR="00286C44" w:rsidRPr="00C602C3" w:rsidRDefault="00286C44" w:rsidP="007B2357">
            <w:pPr>
              <w:spacing w:line="480" w:lineRule="auto"/>
            </w:pPr>
            <w:r w:rsidRPr="00C602C3">
              <w:t>WASC Id</w:t>
            </w:r>
          </w:p>
        </w:tc>
        <w:tc>
          <w:tcPr>
            <w:tcW w:w="6967" w:type="dxa"/>
            <w:shd w:val="clear" w:color="auto" w:fill="E8E8E8"/>
            <w:tcMar>
              <w:top w:w="45" w:type="dxa"/>
              <w:left w:w="60" w:type="dxa"/>
              <w:bottom w:w="45" w:type="dxa"/>
              <w:right w:w="60" w:type="dxa"/>
            </w:tcMar>
            <w:vAlign w:val="center"/>
          </w:tcPr>
          <w:p w14:paraId="6C3711C6" w14:textId="77777777" w:rsidR="00286C44" w:rsidRPr="00C602C3" w:rsidRDefault="00286C44" w:rsidP="007B2357">
            <w:pPr>
              <w:spacing w:line="480" w:lineRule="auto"/>
              <w:jc w:val="both"/>
            </w:pPr>
            <w:r w:rsidRPr="00C602C3">
              <w:t>15</w:t>
            </w:r>
          </w:p>
        </w:tc>
      </w:tr>
      <w:tr w:rsidR="00286C44" w:rsidRPr="00C602C3" w14:paraId="097C8836" w14:textId="77777777" w:rsidTr="007B2357">
        <w:tc>
          <w:tcPr>
            <w:tcW w:w="2273" w:type="dxa"/>
            <w:shd w:val="clear" w:color="auto" w:fill="E8E8E8"/>
            <w:tcMar>
              <w:top w:w="45" w:type="dxa"/>
              <w:left w:w="60" w:type="dxa"/>
              <w:bottom w:w="45" w:type="dxa"/>
              <w:right w:w="60" w:type="dxa"/>
            </w:tcMar>
            <w:vAlign w:val="center"/>
          </w:tcPr>
          <w:p w14:paraId="1C488616" w14:textId="77777777" w:rsidR="00286C44" w:rsidRPr="00C602C3" w:rsidRDefault="00286C44" w:rsidP="007B2357">
            <w:pPr>
              <w:spacing w:line="480" w:lineRule="auto"/>
            </w:pPr>
            <w:r w:rsidRPr="00C602C3">
              <w:t>Source ID</w:t>
            </w:r>
          </w:p>
        </w:tc>
        <w:tc>
          <w:tcPr>
            <w:tcW w:w="6967" w:type="dxa"/>
            <w:shd w:val="clear" w:color="auto" w:fill="E8E8E8"/>
            <w:tcMar>
              <w:top w:w="45" w:type="dxa"/>
              <w:left w:w="60" w:type="dxa"/>
              <w:bottom w:w="45" w:type="dxa"/>
              <w:right w:w="60" w:type="dxa"/>
            </w:tcMar>
            <w:vAlign w:val="center"/>
          </w:tcPr>
          <w:p w14:paraId="254CAC59" w14:textId="77777777" w:rsidR="00286C44" w:rsidRPr="00C602C3" w:rsidRDefault="00286C44" w:rsidP="007B2357">
            <w:pPr>
              <w:spacing w:line="480" w:lineRule="auto"/>
              <w:jc w:val="both"/>
            </w:pPr>
            <w:r w:rsidRPr="00C602C3">
              <w:t>3</w:t>
            </w:r>
          </w:p>
        </w:tc>
      </w:tr>
    </w:tbl>
    <w:p w14:paraId="098223BC" w14:textId="77777777" w:rsidR="00286C44" w:rsidRPr="00C602C3" w:rsidRDefault="00286C44" w:rsidP="00286C44">
      <w:pPr>
        <w:widowControl w:val="0"/>
        <w:pBdr>
          <w:top w:val="nil"/>
          <w:left w:val="nil"/>
          <w:bottom w:val="nil"/>
          <w:right w:val="nil"/>
          <w:between w:val="nil"/>
        </w:pBdr>
        <w:ind w:left="360"/>
      </w:pPr>
    </w:p>
    <w:tbl>
      <w:tblPr>
        <w:tblW w:w="9240" w:type="dxa"/>
        <w:tblInd w:w="1080" w:type="dxa"/>
        <w:tblLayout w:type="fixed"/>
        <w:tblLook w:val="0400" w:firstRow="0" w:lastRow="0" w:firstColumn="0" w:lastColumn="0" w:noHBand="0" w:noVBand="1"/>
      </w:tblPr>
      <w:tblGrid>
        <w:gridCol w:w="2151"/>
        <w:gridCol w:w="7089"/>
      </w:tblGrid>
      <w:tr w:rsidR="00286C44" w:rsidRPr="00C602C3" w14:paraId="564EC180" w14:textId="77777777" w:rsidTr="007B2357">
        <w:trPr>
          <w:trHeight w:val="480"/>
        </w:trPr>
        <w:tc>
          <w:tcPr>
            <w:tcW w:w="2151" w:type="dxa"/>
            <w:shd w:val="clear" w:color="auto" w:fill="0000FF"/>
            <w:tcMar>
              <w:top w:w="45" w:type="dxa"/>
              <w:left w:w="60" w:type="dxa"/>
              <w:bottom w:w="45" w:type="dxa"/>
              <w:right w:w="60" w:type="dxa"/>
            </w:tcMar>
            <w:vAlign w:val="center"/>
          </w:tcPr>
          <w:p w14:paraId="60A1ABE7" w14:textId="77777777" w:rsidR="00286C44" w:rsidRPr="00C602C3" w:rsidRDefault="00286C44" w:rsidP="007B2357">
            <w:pPr>
              <w:spacing w:line="480" w:lineRule="auto"/>
              <w:rPr>
                <w:b/>
                <w:color w:val="FFFFFF"/>
              </w:rPr>
            </w:pPr>
            <w:bookmarkStart w:id="7" w:name="bookmark=id.4d34og8" w:colFirst="0" w:colLast="0"/>
            <w:bookmarkEnd w:id="7"/>
            <w:r w:rsidRPr="00C602C3">
              <w:rPr>
                <w:b/>
                <w:color w:val="FFFFFF"/>
              </w:rPr>
              <w:t>Informational (Low)</w:t>
            </w:r>
          </w:p>
        </w:tc>
        <w:tc>
          <w:tcPr>
            <w:tcW w:w="7089" w:type="dxa"/>
            <w:shd w:val="clear" w:color="auto" w:fill="0000FF"/>
            <w:tcMar>
              <w:top w:w="45" w:type="dxa"/>
              <w:left w:w="60" w:type="dxa"/>
              <w:bottom w:w="45" w:type="dxa"/>
              <w:right w:w="60" w:type="dxa"/>
            </w:tcMar>
            <w:vAlign w:val="center"/>
          </w:tcPr>
          <w:p w14:paraId="354C9722" w14:textId="77777777" w:rsidR="00286C44" w:rsidRPr="00C602C3" w:rsidRDefault="00286C44" w:rsidP="007B2357">
            <w:pPr>
              <w:spacing w:line="480" w:lineRule="auto"/>
              <w:rPr>
                <w:b/>
                <w:color w:val="FFFFFF"/>
              </w:rPr>
            </w:pPr>
            <w:r w:rsidRPr="00C602C3">
              <w:rPr>
                <w:b/>
                <w:color w:val="FFFFFF"/>
              </w:rPr>
              <w:t>Information Disclosure - Suspicious Comments</w:t>
            </w:r>
          </w:p>
        </w:tc>
      </w:tr>
      <w:tr w:rsidR="00286C44" w:rsidRPr="00C602C3" w14:paraId="7EE7A5EC" w14:textId="77777777" w:rsidTr="007B2357">
        <w:tc>
          <w:tcPr>
            <w:tcW w:w="2151" w:type="dxa"/>
            <w:shd w:val="clear" w:color="auto" w:fill="E8E8E8"/>
            <w:tcMar>
              <w:top w:w="45" w:type="dxa"/>
              <w:left w:w="60" w:type="dxa"/>
              <w:bottom w:w="45" w:type="dxa"/>
              <w:right w:w="60" w:type="dxa"/>
            </w:tcMar>
            <w:vAlign w:val="center"/>
          </w:tcPr>
          <w:p w14:paraId="266236A6" w14:textId="77777777" w:rsidR="00286C44" w:rsidRPr="00C602C3" w:rsidRDefault="00286C44" w:rsidP="007B2357">
            <w:pPr>
              <w:spacing w:line="480" w:lineRule="auto"/>
            </w:pPr>
            <w:r w:rsidRPr="00C602C3">
              <w:t>Description</w:t>
            </w:r>
          </w:p>
        </w:tc>
        <w:tc>
          <w:tcPr>
            <w:tcW w:w="7089" w:type="dxa"/>
            <w:shd w:val="clear" w:color="auto" w:fill="E8E8E8"/>
            <w:tcMar>
              <w:top w:w="45" w:type="dxa"/>
              <w:left w:w="60" w:type="dxa"/>
              <w:bottom w:w="45" w:type="dxa"/>
              <w:right w:w="60" w:type="dxa"/>
            </w:tcMar>
            <w:vAlign w:val="center"/>
          </w:tcPr>
          <w:p w14:paraId="20D74E68"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The response appears to contain suspicious comments which may help an attacker. Note: Matches made within script blocks or files are against the entire content not only comments.</w:t>
            </w:r>
          </w:p>
        </w:tc>
      </w:tr>
      <w:tr w:rsidR="00286C44" w:rsidRPr="00C602C3" w14:paraId="6CFD2209" w14:textId="77777777" w:rsidTr="007B2357">
        <w:tc>
          <w:tcPr>
            <w:tcW w:w="9240" w:type="dxa"/>
            <w:gridSpan w:val="2"/>
            <w:tcMar>
              <w:top w:w="45" w:type="dxa"/>
              <w:left w:w="60" w:type="dxa"/>
              <w:bottom w:w="45" w:type="dxa"/>
              <w:right w:w="60" w:type="dxa"/>
            </w:tcMar>
          </w:tcPr>
          <w:p w14:paraId="17D54D24" w14:textId="77777777" w:rsidR="00286C44" w:rsidRPr="00C602C3" w:rsidRDefault="00286C44" w:rsidP="007B2357">
            <w:pPr>
              <w:spacing w:line="480" w:lineRule="auto"/>
              <w:jc w:val="both"/>
            </w:pPr>
          </w:p>
        </w:tc>
      </w:tr>
      <w:tr w:rsidR="00286C44" w:rsidRPr="00C602C3" w14:paraId="227A2FBA" w14:textId="77777777" w:rsidTr="007B2357">
        <w:tc>
          <w:tcPr>
            <w:tcW w:w="2151" w:type="dxa"/>
            <w:shd w:val="clear" w:color="auto" w:fill="E8E8E8"/>
            <w:tcMar>
              <w:top w:w="60" w:type="dxa"/>
              <w:left w:w="300" w:type="dxa"/>
              <w:bottom w:w="60" w:type="dxa"/>
              <w:right w:w="300" w:type="dxa"/>
            </w:tcMar>
            <w:vAlign w:val="center"/>
          </w:tcPr>
          <w:p w14:paraId="460FA9CE" w14:textId="77777777" w:rsidR="00286C44" w:rsidRPr="00C602C3" w:rsidRDefault="00286C44" w:rsidP="007B2357">
            <w:pPr>
              <w:spacing w:line="480" w:lineRule="auto"/>
            </w:pPr>
            <w:r w:rsidRPr="00C602C3">
              <w:t>URL</w:t>
            </w:r>
          </w:p>
        </w:tc>
        <w:tc>
          <w:tcPr>
            <w:tcW w:w="7089" w:type="dxa"/>
            <w:shd w:val="clear" w:color="auto" w:fill="E8E8E8"/>
            <w:tcMar>
              <w:top w:w="45" w:type="dxa"/>
              <w:left w:w="60" w:type="dxa"/>
              <w:bottom w:w="45" w:type="dxa"/>
              <w:right w:w="60" w:type="dxa"/>
            </w:tcMar>
            <w:vAlign w:val="center"/>
          </w:tcPr>
          <w:p w14:paraId="61F22B76" w14:textId="77777777" w:rsidR="00286C44" w:rsidRPr="00C602C3" w:rsidRDefault="00286C44" w:rsidP="007B2357">
            <w:pPr>
              <w:spacing w:line="480" w:lineRule="auto"/>
              <w:jc w:val="both"/>
            </w:pPr>
            <w:r w:rsidRPr="00C602C3">
              <w:t>http://www.123easyinvite.com/assets/js/bootstrap.min.js</w:t>
            </w:r>
          </w:p>
        </w:tc>
      </w:tr>
      <w:tr w:rsidR="00286C44" w:rsidRPr="00C602C3" w14:paraId="08A9EFD6" w14:textId="77777777" w:rsidTr="007B2357">
        <w:tc>
          <w:tcPr>
            <w:tcW w:w="2151" w:type="dxa"/>
            <w:shd w:val="clear" w:color="auto" w:fill="E8E8E8"/>
            <w:tcMar>
              <w:top w:w="60" w:type="dxa"/>
              <w:left w:w="600" w:type="dxa"/>
              <w:bottom w:w="60" w:type="dxa"/>
              <w:right w:w="600" w:type="dxa"/>
            </w:tcMar>
            <w:vAlign w:val="center"/>
          </w:tcPr>
          <w:p w14:paraId="4485AE97" w14:textId="77777777" w:rsidR="00286C44" w:rsidRPr="00C602C3" w:rsidRDefault="00286C44" w:rsidP="007B2357">
            <w:pPr>
              <w:spacing w:line="480" w:lineRule="auto"/>
            </w:pPr>
            <w:r w:rsidRPr="00C602C3">
              <w:lastRenderedPageBreak/>
              <w:t>Method</w:t>
            </w:r>
          </w:p>
        </w:tc>
        <w:tc>
          <w:tcPr>
            <w:tcW w:w="7089" w:type="dxa"/>
            <w:shd w:val="clear" w:color="auto" w:fill="E8E8E8"/>
            <w:tcMar>
              <w:top w:w="45" w:type="dxa"/>
              <w:left w:w="60" w:type="dxa"/>
              <w:bottom w:w="45" w:type="dxa"/>
              <w:right w:w="60" w:type="dxa"/>
            </w:tcMar>
            <w:vAlign w:val="center"/>
          </w:tcPr>
          <w:p w14:paraId="57879D49" w14:textId="77777777" w:rsidR="00286C44" w:rsidRPr="00C602C3" w:rsidRDefault="00286C44" w:rsidP="007B2357">
            <w:pPr>
              <w:spacing w:line="480" w:lineRule="auto"/>
              <w:jc w:val="both"/>
            </w:pPr>
            <w:r w:rsidRPr="00C602C3">
              <w:t>GET</w:t>
            </w:r>
          </w:p>
        </w:tc>
      </w:tr>
      <w:tr w:rsidR="00286C44" w:rsidRPr="00C602C3" w14:paraId="18B94987" w14:textId="77777777" w:rsidTr="007B2357">
        <w:tc>
          <w:tcPr>
            <w:tcW w:w="2151" w:type="dxa"/>
            <w:shd w:val="clear" w:color="auto" w:fill="E8E8E8"/>
            <w:tcMar>
              <w:top w:w="60" w:type="dxa"/>
              <w:left w:w="600" w:type="dxa"/>
              <w:bottom w:w="60" w:type="dxa"/>
              <w:right w:w="600" w:type="dxa"/>
            </w:tcMar>
            <w:vAlign w:val="center"/>
          </w:tcPr>
          <w:p w14:paraId="7A6290F2" w14:textId="77777777" w:rsidR="00286C44" w:rsidRPr="00C602C3" w:rsidRDefault="00286C44" w:rsidP="007B2357">
            <w:pPr>
              <w:spacing w:line="480" w:lineRule="auto"/>
            </w:pPr>
            <w:r w:rsidRPr="00C602C3">
              <w:t>Evidence</w:t>
            </w:r>
          </w:p>
        </w:tc>
        <w:tc>
          <w:tcPr>
            <w:tcW w:w="7089" w:type="dxa"/>
            <w:shd w:val="clear" w:color="auto" w:fill="E8E8E8"/>
            <w:tcMar>
              <w:top w:w="45" w:type="dxa"/>
              <w:left w:w="60" w:type="dxa"/>
              <w:bottom w:w="45" w:type="dxa"/>
              <w:right w:w="60" w:type="dxa"/>
            </w:tcMar>
            <w:vAlign w:val="center"/>
          </w:tcPr>
          <w:p w14:paraId="325F9A90" w14:textId="77777777" w:rsidR="00286C44" w:rsidRPr="00C602C3" w:rsidRDefault="00286C44" w:rsidP="007B2357">
            <w:pPr>
              <w:spacing w:line="480" w:lineRule="auto"/>
              <w:jc w:val="both"/>
            </w:pPr>
            <w:r w:rsidRPr="00C602C3">
              <w:t>query</w:t>
            </w:r>
          </w:p>
        </w:tc>
      </w:tr>
      <w:tr w:rsidR="00286C44" w:rsidRPr="00C602C3" w14:paraId="5508F720" w14:textId="77777777" w:rsidTr="007B2357">
        <w:tc>
          <w:tcPr>
            <w:tcW w:w="2151" w:type="dxa"/>
            <w:shd w:val="clear" w:color="auto" w:fill="E8E8E8"/>
            <w:tcMar>
              <w:top w:w="45" w:type="dxa"/>
              <w:left w:w="60" w:type="dxa"/>
              <w:bottom w:w="45" w:type="dxa"/>
              <w:right w:w="60" w:type="dxa"/>
            </w:tcMar>
            <w:vAlign w:val="center"/>
          </w:tcPr>
          <w:p w14:paraId="174670E6" w14:textId="77777777" w:rsidR="00286C44" w:rsidRPr="00C602C3" w:rsidRDefault="00286C44" w:rsidP="007B2357">
            <w:pPr>
              <w:spacing w:line="480" w:lineRule="auto"/>
            </w:pPr>
            <w:r w:rsidRPr="00C602C3">
              <w:t>Instances</w:t>
            </w:r>
          </w:p>
        </w:tc>
        <w:tc>
          <w:tcPr>
            <w:tcW w:w="7089" w:type="dxa"/>
            <w:shd w:val="clear" w:color="auto" w:fill="E8E8E8"/>
            <w:tcMar>
              <w:top w:w="45" w:type="dxa"/>
              <w:left w:w="60" w:type="dxa"/>
              <w:bottom w:w="45" w:type="dxa"/>
              <w:right w:w="60" w:type="dxa"/>
            </w:tcMar>
            <w:vAlign w:val="center"/>
          </w:tcPr>
          <w:p w14:paraId="0465EB85" w14:textId="77777777" w:rsidR="00286C44" w:rsidRPr="00C602C3" w:rsidRDefault="00286C44" w:rsidP="007B2357">
            <w:pPr>
              <w:spacing w:line="480" w:lineRule="auto"/>
              <w:jc w:val="both"/>
            </w:pPr>
            <w:r w:rsidRPr="00C602C3">
              <w:t>1</w:t>
            </w:r>
          </w:p>
        </w:tc>
      </w:tr>
      <w:tr w:rsidR="00286C44" w:rsidRPr="00C602C3" w14:paraId="09D56D69" w14:textId="77777777" w:rsidTr="007B2357">
        <w:tc>
          <w:tcPr>
            <w:tcW w:w="2151" w:type="dxa"/>
            <w:shd w:val="clear" w:color="auto" w:fill="E8E8E8"/>
            <w:tcMar>
              <w:top w:w="45" w:type="dxa"/>
              <w:left w:w="60" w:type="dxa"/>
              <w:bottom w:w="45" w:type="dxa"/>
              <w:right w:w="60" w:type="dxa"/>
            </w:tcMar>
            <w:vAlign w:val="center"/>
          </w:tcPr>
          <w:p w14:paraId="53FD6E1A" w14:textId="77777777" w:rsidR="00286C44" w:rsidRPr="00C602C3" w:rsidRDefault="00286C44" w:rsidP="007B2357">
            <w:pPr>
              <w:spacing w:line="480" w:lineRule="auto"/>
            </w:pPr>
            <w:r w:rsidRPr="00C602C3">
              <w:t>Solution</w:t>
            </w:r>
          </w:p>
        </w:tc>
        <w:tc>
          <w:tcPr>
            <w:tcW w:w="7089" w:type="dxa"/>
            <w:shd w:val="clear" w:color="auto" w:fill="E8E8E8"/>
            <w:tcMar>
              <w:top w:w="45" w:type="dxa"/>
              <w:left w:w="60" w:type="dxa"/>
              <w:bottom w:w="45" w:type="dxa"/>
              <w:right w:w="60" w:type="dxa"/>
            </w:tcMar>
            <w:vAlign w:val="center"/>
          </w:tcPr>
          <w:p w14:paraId="3C75AF5E"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Remove all comments that return information that may help an attacker and fix any underlying problems they refer to.</w:t>
            </w:r>
          </w:p>
        </w:tc>
      </w:tr>
      <w:tr w:rsidR="00286C44" w:rsidRPr="00C602C3" w14:paraId="725B3824" w14:textId="77777777" w:rsidTr="007B2357">
        <w:tc>
          <w:tcPr>
            <w:tcW w:w="2151" w:type="dxa"/>
            <w:shd w:val="clear" w:color="auto" w:fill="E8E8E8"/>
            <w:tcMar>
              <w:top w:w="45" w:type="dxa"/>
              <w:left w:w="60" w:type="dxa"/>
              <w:bottom w:w="45" w:type="dxa"/>
              <w:right w:w="60" w:type="dxa"/>
            </w:tcMar>
            <w:vAlign w:val="center"/>
          </w:tcPr>
          <w:p w14:paraId="5BD31AD4" w14:textId="77777777" w:rsidR="00286C44" w:rsidRPr="00C602C3" w:rsidRDefault="00286C44" w:rsidP="007B2357">
            <w:pPr>
              <w:spacing w:line="480" w:lineRule="auto"/>
            </w:pPr>
            <w:r w:rsidRPr="00C602C3">
              <w:t>Other information</w:t>
            </w:r>
          </w:p>
        </w:tc>
        <w:tc>
          <w:tcPr>
            <w:tcW w:w="7089" w:type="dxa"/>
            <w:shd w:val="clear" w:color="auto" w:fill="E8E8E8"/>
            <w:tcMar>
              <w:top w:w="45" w:type="dxa"/>
              <w:left w:w="60" w:type="dxa"/>
              <w:bottom w:w="45" w:type="dxa"/>
              <w:right w:w="60" w:type="dxa"/>
            </w:tcMar>
            <w:vAlign w:val="center"/>
          </w:tcPr>
          <w:p w14:paraId="4CB90E02" w14:textId="77777777" w:rsidR="00286C44" w:rsidRPr="00C602C3" w:rsidRDefault="00286C44" w:rsidP="007B2357">
            <w:pPr>
              <w:pBdr>
                <w:top w:val="nil"/>
                <w:left w:val="nil"/>
                <w:bottom w:val="nil"/>
                <w:right w:val="nil"/>
                <w:between w:val="nil"/>
              </w:pBdr>
              <w:spacing w:line="480" w:lineRule="auto"/>
              <w:jc w:val="both"/>
              <w:rPr>
                <w:color w:val="000000"/>
              </w:rPr>
            </w:pPr>
            <w:r w:rsidRPr="00C602C3">
              <w:rPr>
                <w:color w:val="000000"/>
              </w:rPr>
              <w:t>The following pattern was used: \</w:t>
            </w:r>
            <w:proofErr w:type="spellStart"/>
            <w:r w:rsidRPr="00C602C3">
              <w:rPr>
                <w:color w:val="000000"/>
              </w:rPr>
              <w:t>bQUERY</w:t>
            </w:r>
            <w:proofErr w:type="spellEnd"/>
            <w:r w:rsidRPr="00C602C3">
              <w:rPr>
                <w:color w:val="000000"/>
              </w:rPr>
              <w:t>\b and was detected in the element starting with: "!function($){"use strict";$(function(){$.</w:t>
            </w:r>
            <w:proofErr w:type="spellStart"/>
            <w:r w:rsidRPr="00C602C3">
              <w:rPr>
                <w:color w:val="000000"/>
              </w:rPr>
              <w:t>support.transition</w:t>
            </w:r>
            <w:proofErr w:type="spellEnd"/>
            <w:r w:rsidRPr="00C602C3">
              <w:rPr>
                <w:color w:val="000000"/>
              </w:rPr>
              <w:t>=function(){</w:t>
            </w:r>
            <w:proofErr w:type="spellStart"/>
            <w:r w:rsidRPr="00C602C3">
              <w:rPr>
                <w:color w:val="000000"/>
              </w:rPr>
              <w:t>var</w:t>
            </w:r>
            <w:proofErr w:type="spellEnd"/>
            <w:r w:rsidRPr="00C602C3">
              <w:rPr>
                <w:color w:val="000000"/>
              </w:rPr>
              <w:t xml:space="preserve"> </w:t>
            </w:r>
            <w:proofErr w:type="spellStart"/>
            <w:r w:rsidRPr="00C602C3">
              <w:rPr>
                <w:color w:val="000000"/>
              </w:rPr>
              <w:t>transitionEnd</w:t>
            </w:r>
            <w:proofErr w:type="spellEnd"/>
            <w:r w:rsidRPr="00C602C3">
              <w:rPr>
                <w:color w:val="000000"/>
              </w:rPr>
              <w:t>=function(){</w:t>
            </w:r>
            <w:proofErr w:type="spellStart"/>
            <w:r w:rsidRPr="00C602C3">
              <w:rPr>
                <w:color w:val="000000"/>
              </w:rPr>
              <w:t>var</w:t>
            </w:r>
            <w:proofErr w:type="spellEnd"/>
            <w:r w:rsidRPr="00C602C3">
              <w:rPr>
                <w:color w:val="000000"/>
              </w:rPr>
              <w:t xml:space="preserve"> </w:t>
            </w:r>
            <w:proofErr w:type="spellStart"/>
            <w:r w:rsidRPr="00C602C3">
              <w:rPr>
                <w:color w:val="000000"/>
              </w:rPr>
              <w:t>name,el</w:t>
            </w:r>
            <w:proofErr w:type="spellEnd"/>
            <w:r w:rsidRPr="00C602C3">
              <w:rPr>
                <w:color w:val="000000"/>
              </w:rPr>
              <w:t>=</w:t>
            </w:r>
            <w:proofErr w:type="spellStart"/>
            <w:r w:rsidRPr="00C602C3">
              <w:rPr>
                <w:color w:val="000000"/>
              </w:rPr>
              <w:t>document.createE</w:t>
            </w:r>
            <w:proofErr w:type="spellEnd"/>
            <w:r w:rsidRPr="00C602C3">
              <w:rPr>
                <w:color w:val="000000"/>
              </w:rPr>
              <w:t>", see evidence field for the suspicious comment/snippet.</w:t>
            </w:r>
          </w:p>
        </w:tc>
      </w:tr>
      <w:tr w:rsidR="00286C44" w:rsidRPr="00C602C3" w14:paraId="1622C040" w14:textId="77777777" w:rsidTr="007B2357">
        <w:tc>
          <w:tcPr>
            <w:tcW w:w="9240" w:type="dxa"/>
            <w:gridSpan w:val="2"/>
            <w:tcMar>
              <w:top w:w="45" w:type="dxa"/>
              <w:left w:w="60" w:type="dxa"/>
              <w:bottom w:w="45" w:type="dxa"/>
              <w:right w:w="60" w:type="dxa"/>
            </w:tcMar>
          </w:tcPr>
          <w:p w14:paraId="3085BFFB" w14:textId="77777777" w:rsidR="00286C44" w:rsidRPr="00C602C3" w:rsidRDefault="00286C44" w:rsidP="007B2357">
            <w:pPr>
              <w:spacing w:line="480" w:lineRule="auto"/>
            </w:pPr>
          </w:p>
        </w:tc>
      </w:tr>
      <w:tr w:rsidR="00286C44" w:rsidRPr="00C602C3" w14:paraId="0B9667F8" w14:textId="77777777" w:rsidTr="007B2357">
        <w:tc>
          <w:tcPr>
            <w:tcW w:w="2151" w:type="dxa"/>
            <w:shd w:val="clear" w:color="auto" w:fill="E8E8E8"/>
            <w:tcMar>
              <w:top w:w="45" w:type="dxa"/>
              <w:left w:w="60" w:type="dxa"/>
              <w:bottom w:w="45" w:type="dxa"/>
              <w:right w:w="60" w:type="dxa"/>
            </w:tcMar>
            <w:vAlign w:val="center"/>
          </w:tcPr>
          <w:p w14:paraId="4E361657" w14:textId="77777777" w:rsidR="00286C44" w:rsidRPr="00C602C3" w:rsidRDefault="00286C44" w:rsidP="007B2357">
            <w:pPr>
              <w:spacing w:line="480" w:lineRule="auto"/>
            </w:pPr>
            <w:r w:rsidRPr="00C602C3">
              <w:t>Reference</w:t>
            </w:r>
          </w:p>
        </w:tc>
        <w:tc>
          <w:tcPr>
            <w:tcW w:w="7089" w:type="dxa"/>
            <w:shd w:val="clear" w:color="auto" w:fill="E8E8E8"/>
            <w:tcMar>
              <w:top w:w="45" w:type="dxa"/>
              <w:left w:w="60" w:type="dxa"/>
              <w:bottom w:w="45" w:type="dxa"/>
              <w:right w:w="60" w:type="dxa"/>
            </w:tcMar>
            <w:vAlign w:val="center"/>
          </w:tcPr>
          <w:p w14:paraId="0C03DF33" w14:textId="77777777" w:rsidR="00286C44" w:rsidRPr="00C602C3" w:rsidRDefault="00286C44" w:rsidP="007B2357">
            <w:pPr>
              <w:spacing w:line="480" w:lineRule="auto"/>
            </w:pPr>
          </w:p>
        </w:tc>
      </w:tr>
      <w:tr w:rsidR="00286C44" w:rsidRPr="00C602C3" w14:paraId="4F9AFDB3" w14:textId="77777777" w:rsidTr="007B2357">
        <w:tc>
          <w:tcPr>
            <w:tcW w:w="2151" w:type="dxa"/>
            <w:shd w:val="clear" w:color="auto" w:fill="E8E8E8"/>
            <w:tcMar>
              <w:top w:w="45" w:type="dxa"/>
              <w:left w:w="60" w:type="dxa"/>
              <w:bottom w:w="45" w:type="dxa"/>
              <w:right w:w="60" w:type="dxa"/>
            </w:tcMar>
            <w:vAlign w:val="center"/>
          </w:tcPr>
          <w:p w14:paraId="241F50AA" w14:textId="77777777" w:rsidR="00286C44" w:rsidRPr="00C602C3" w:rsidRDefault="00286C44" w:rsidP="007B2357">
            <w:pPr>
              <w:spacing w:line="480" w:lineRule="auto"/>
            </w:pPr>
            <w:r w:rsidRPr="00C602C3">
              <w:t>CWE Id</w:t>
            </w:r>
          </w:p>
        </w:tc>
        <w:tc>
          <w:tcPr>
            <w:tcW w:w="7089" w:type="dxa"/>
            <w:shd w:val="clear" w:color="auto" w:fill="E8E8E8"/>
            <w:tcMar>
              <w:top w:w="45" w:type="dxa"/>
              <w:left w:w="60" w:type="dxa"/>
              <w:bottom w:w="45" w:type="dxa"/>
              <w:right w:w="60" w:type="dxa"/>
            </w:tcMar>
            <w:vAlign w:val="center"/>
          </w:tcPr>
          <w:p w14:paraId="60664CBE" w14:textId="77777777" w:rsidR="00286C44" w:rsidRPr="00C602C3" w:rsidRDefault="00286C44" w:rsidP="007B2357">
            <w:pPr>
              <w:spacing w:line="480" w:lineRule="auto"/>
            </w:pPr>
            <w:r w:rsidRPr="00C602C3">
              <w:t>200</w:t>
            </w:r>
          </w:p>
        </w:tc>
      </w:tr>
      <w:tr w:rsidR="00286C44" w:rsidRPr="00C602C3" w14:paraId="37FD9611" w14:textId="77777777" w:rsidTr="007B2357">
        <w:tc>
          <w:tcPr>
            <w:tcW w:w="2151" w:type="dxa"/>
            <w:shd w:val="clear" w:color="auto" w:fill="E8E8E8"/>
            <w:tcMar>
              <w:top w:w="45" w:type="dxa"/>
              <w:left w:w="60" w:type="dxa"/>
              <w:bottom w:w="45" w:type="dxa"/>
              <w:right w:w="60" w:type="dxa"/>
            </w:tcMar>
            <w:vAlign w:val="center"/>
          </w:tcPr>
          <w:p w14:paraId="08038C5B" w14:textId="77777777" w:rsidR="00286C44" w:rsidRPr="00C602C3" w:rsidRDefault="00286C44" w:rsidP="007B2357">
            <w:pPr>
              <w:spacing w:line="480" w:lineRule="auto"/>
            </w:pPr>
            <w:r w:rsidRPr="00C602C3">
              <w:t>WASC Id</w:t>
            </w:r>
          </w:p>
        </w:tc>
        <w:tc>
          <w:tcPr>
            <w:tcW w:w="7089" w:type="dxa"/>
            <w:shd w:val="clear" w:color="auto" w:fill="E8E8E8"/>
            <w:tcMar>
              <w:top w:w="45" w:type="dxa"/>
              <w:left w:w="60" w:type="dxa"/>
              <w:bottom w:w="45" w:type="dxa"/>
              <w:right w:w="60" w:type="dxa"/>
            </w:tcMar>
            <w:vAlign w:val="center"/>
          </w:tcPr>
          <w:p w14:paraId="0B2C27C0" w14:textId="77777777" w:rsidR="00286C44" w:rsidRPr="00C602C3" w:rsidRDefault="00286C44" w:rsidP="007B2357">
            <w:pPr>
              <w:spacing w:line="480" w:lineRule="auto"/>
            </w:pPr>
            <w:r w:rsidRPr="00C602C3">
              <w:t>13</w:t>
            </w:r>
          </w:p>
        </w:tc>
      </w:tr>
      <w:tr w:rsidR="00286C44" w:rsidRPr="00C602C3" w14:paraId="3AE58A69" w14:textId="77777777" w:rsidTr="007B2357">
        <w:tc>
          <w:tcPr>
            <w:tcW w:w="2151" w:type="dxa"/>
            <w:shd w:val="clear" w:color="auto" w:fill="E8E8E8"/>
            <w:tcMar>
              <w:top w:w="45" w:type="dxa"/>
              <w:left w:w="60" w:type="dxa"/>
              <w:bottom w:w="45" w:type="dxa"/>
              <w:right w:w="60" w:type="dxa"/>
            </w:tcMar>
            <w:vAlign w:val="center"/>
          </w:tcPr>
          <w:p w14:paraId="1672CF30" w14:textId="77777777" w:rsidR="00286C44" w:rsidRPr="00C602C3" w:rsidRDefault="00286C44" w:rsidP="007B2357">
            <w:pPr>
              <w:spacing w:line="480" w:lineRule="auto"/>
            </w:pPr>
            <w:r w:rsidRPr="00C602C3">
              <w:t>Source ID</w:t>
            </w:r>
          </w:p>
        </w:tc>
        <w:tc>
          <w:tcPr>
            <w:tcW w:w="7089" w:type="dxa"/>
            <w:shd w:val="clear" w:color="auto" w:fill="E8E8E8"/>
            <w:tcMar>
              <w:top w:w="45" w:type="dxa"/>
              <w:left w:w="60" w:type="dxa"/>
              <w:bottom w:w="45" w:type="dxa"/>
              <w:right w:w="60" w:type="dxa"/>
            </w:tcMar>
            <w:vAlign w:val="center"/>
          </w:tcPr>
          <w:p w14:paraId="4D832314" w14:textId="77777777" w:rsidR="00286C44" w:rsidRPr="00C602C3" w:rsidRDefault="00286C44" w:rsidP="007B2357">
            <w:pPr>
              <w:spacing w:line="480" w:lineRule="auto"/>
            </w:pPr>
            <w:r w:rsidRPr="00C602C3">
              <w:t>3</w:t>
            </w:r>
          </w:p>
        </w:tc>
      </w:tr>
    </w:tbl>
    <w:p w14:paraId="12FBB750" w14:textId="77777777" w:rsidR="00286C44" w:rsidRPr="00C602C3" w:rsidRDefault="00286C44" w:rsidP="00286C44">
      <w:pPr>
        <w:spacing w:line="480" w:lineRule="auto"/>
        <w:ind w:left="360"/>
      </w:pPr>
    </w:p>
    <w:p w14:paraId="5DB43162" w14:textId="77777777" w:rsidR="00286C44" w:rsidRPr="00C602C3" w:rsidRDefault="00286C44" w:rsidP="00286C44">
      <w:pPr>
        <w:pStyle w:val="Heading2"/>
        <w:numPr>
          <w:ilvl w:val="1"/>
          <w:numId w:val="30"/>
        </w:numPr>
        <w:spacing w:line="480" w:lineRule="auto"/>
        <w:rPr>
          <w:b/>
          <w:color w:val="002060"/>
          <w:sz w:val="22"/>
          <w:szCs w:val="22"/>
        </w:rPr>
      </w:pPr>
      <w:r w:rsidRPr="00C602C3">
        <w:rPr>
          <w:b/>
          <w:color w:val="002060"/>
          <w:sz w:val="22"/>
          <w:szCs w:val="22"/>
        </w:rPr>
        <w:t>NMAP</w:t>
      </w:r>
    </w:p>
    <w:p w14:paraId="64D754B7" w14:textId="77777777" w:rsidR="00286C44" w:rsidRPr="00C602C3" w:rsidRDefault="00286C44" w:rsidP="00286C44">
      <w:pPr>
        <w:spacing w:line="480" w:lineRule="auto"/>
        <w:ind w:left="1080"/>
        <w:rPr>
          <w:lang w:val="da-DK"/>
        </w:rPr>
      </w:pPr>
      <w:r w:rsidRPr="00C602C3">
        <w:rPr>
          <w:rFonts w:ascii="Tahoma" w:eastAsia="Calibri" w:hAnsi="Tahoma" w:cs="Tahoma"/>
        </w:rPr>
        <w:t>﻿</w:t>
      </w:r>
      <w:r w:rsidRPr="00C602C3">
        <w:rPr>
          <w:lang w:val="da-DK"/>
        </w:rPr>
        <w:t>root@kali:~# nmap www.123easyinvite.com</w:t>
      </w:r>
    </w:p>
    <w:p w14:paraId="33D9E1B3" w14:textId="77777777" w:rsidR="00286C44" w:rsidRPr="00C602C3" w:rsidRDefault="00286C44" w:rsidP="00286C44">
      <w:pPr>
        <w:spacing w:line="480" w:lineRule="auto"/>
        <w:ind w:left="1080"/>
        <w:rPr>
          <w:lang w:val="da-DK"/>
        </w:rPr>
      </w:pPr>
      <w:r w:rsidRPr="00C602C3">
        <w:rPr>
          <w:lang w:val="da-DK"/>
        </w:rPr>
        <w:t>Starting Nmap 7.91 ( https://nmap.org ) at 2021-07-04 11:58 EDT</w:t>
      </w:r>
    </w:p>
    <w:p w14:paraId="48B4551C" w14:textId="77777777" w:rsidR="00286C44" w:rsidRPr="00C602C3" w:rsidRDefault="00286C44" w:rsidP="00286C44">
      <w:pPr>
        <w:spacing w:line="480" w:lineRule="auto"/>
        <w:ind w:left="1080"/>
      </w:pPr>
      <w:r w:rsidRPr="00C602C3">
        <w:t>Nmap scan report for www.123easyinvite.com (18.168.216.191)</w:t>
      </w:r>
    </w:p>
    <w:p w14:paraId="4931FF25" w14:textId="77777777" w:rsidR="00286C44" w:rsidRPr="00C602C3" w:rsidRDefault="00286C44" w:rsidP="00286C44">
      <w:pPr>
        <w:spacing w:line="480" w:lineRule="auto"/>
        <w:ind w:left="1080"/>
      </w:pPr>
      <w:r w:rsidRPr="00C602C3">
        <w:t>Host is up (0.022s latency).</w:t>
      </w:r>
    </w:p>
    <w:p w14:paraId="1E15FE78" w14:textId="77777777" w:rsidR="00286C44" w:rsidRPr="00C602C3" w:rsidRDefault="00286C44" w:rsidP="00286C44">
      <w:pPr>
        <w:spacing w:line="480" w:lineRule="auto"/>
        <w:ind w:left="1080"/>
      </w:pPr>
      <w:proofErr w:type="spellStart"/>
      <w:r w:rsidRPr="00C602C3">
        <w:t>rDNS</w:t>
      </w:r>
      <w:proofErr w:type="spellEnd"/>
      <w:r w:rsidRPr="00C602C3">
        <w:t xml:space="preserve"> record for 18.168.216.191: ec2-18-168-216-191.eu-west-2.compute.amazonaws.com</w:t>
      </w:r>
    </w:p>
    <w:p w14:paraId="4CCFF4C5" w14:textId="77777777" w:rsidR="00286C44" w:rsidRPr="00C602C3" w:rsidRDefault="00286C44" w:rsidP="00286C44">
      <w:pPr>
        <w:spacing w:line="480" w:lineRule="auto"/>
        <w:ind w:left="1080"/>
      </w:pPr>
      <w:r w:rsidRPr="00C602C3">
        <w:t>Not shown: 998 filtered ports</w:t>
      </w:r>
    </w:p>
    <w:p w14:paraId="60EE05BA" w14:textId="77777777" w:rsidR="00286C44" w:rsidRPr="00C602C3" w:rsidRDefault="00286C44" w:rsidP="00286C44">
      <w:pPr>
        <w:spacing w:line="480" w:lineRule="auto"/>
        <w:ind w:left="1080"/>
      </w:pPr>
      <w:r w:rsidRPr="00C602C3">
        <w:t>PORT   STATE SERVICE</w:t>
      </w:r>
    </w:p>
    <w:p w14:paraId="265E9A72" w14:textId="77777777" w:rsidR="00286C44" w:rsidRPr="00C602C3" w:rsidRDefault="00286C44" w:rsidP="00286C44">
      <w:pPr>
        <w:spacing w:line="480" w:lineRule="auto"/>
        <w:ind w:left="1080"/>
      </w:pPr>
      <w:r w:rsidRPr="00C602C3">
        <w:lastRenderedPageBreak/>
        <w:t>22/</w:t>
      </w:r>
      <w:proofErr w:type="spellStart"/>
      <w:r w:rsidRPr="00C602C3">
        <w:t>tcp</w:t>
      </w:r>
      <w:proofErr w:type="spellEnd"/>
      <w:r w:rsidRPr="00C602C3">
        <w:t xml:space="preserve"> </w:t>
      </w:r>
      <w:proofErr w:type="gramStart"/>
      <w:r w:rsidRPr="00C602C3">
        <w:t xml:space="preserve">open  </w:t>
      </w:r>
      <w:proofErr w:type="spellStart"/>
      <w:r w:rsidRPr="00C602C3">
        <w:t>ssh</w:t>
      </w:r>
      <w:proofErr w:type="spellEnd"/>
      <w:proofErr w:type="gramEnd"/>
    </w:p>
    <w:p w14:paraId="1657D425" w14:textId="77777777" w:rsidR="00286C44" w:rsidRPr="00C602C3" w:rsidRDefault="00286C44" w:rsidP="00286C44">
      <w:pPr>
        <w:spacing w:line="480" w:lineRule="auto"/>
        <w:ind w:left="1080"/>
      </w:pPr>
      <w:r w:rsidRPr="00C602C3">
        <w:t>80/</w:t>
      </w:r>
      <w:proofErr w:type="spellStart"/>
      <w:r w:rsidRPr="00C602C3">
        <w:t>tcp</w:t>
      </w:r>
      <w:proofErr w:type="spellEnd"/>
      <w:r w:rsidRPr="00C602C3">
        <w:t xml:space="preserve"> </w:t>
      </w:r>
      <w:proofErr w:type="gramStart"/>
      <w:r w:rsidRPr="00C602C3">
        <w:t>open  http</w:t>
      </w:r>
      <w:proofErr w:type="gramEnd"/>
    </w:p>
    <w:p w14:paraId="427242EB" w14:textId="77777777" w:rsidR="00286C44" w:rsidRPr="00C602C3" w:rsidRDefault="00286C44" w:rsidP="00286C44">
      <w:pPr>
        <w:pBdr>
          <w:top w:val="nil"/>
          <w:left w:val="nil"/>
          <w:bottom w:val="nil"/>
          <w:right w:val="nil"/>
          <w:between w:val="nil"/>
        </w:pBdr>
        <w:spacing w:line="480" w:lineRule="auto"/>
        <w:ind w:left="1440"/>
        <w:rPr>
          <w:b/>
          <w:color w:val="002060"/>
        </w:rPr>
      </w:pPr>
    </w:p>
    <w:p w14:paraId="347E030B"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TCP</w:t>
      </w:r>
    </w:p>
    <w:p w14:paraId="61479662" w14:textId="77777777" w:rsidR="00286C44" w:rsidRPr="00C602C3" w:rsidRDefault="00286C44" w:rsidP="00286C44">
      <w:pPr>
        <w:spacing w:line="480" w:lineRule="auto"/>
        <w:ind w:left="1080"/>
      </w:pPr>
      <w:proofErr w:type="spellStart"/>
      <w:r w:rsidRPr="00C602C3">
        <w:t>root@kali</w:t>
      </w:r>
      <w:proofErr w:type="spellEnd"/>
      <w:r w:rsidRPr="00C602C3">
        <w:t xml:space="preserve">:~# </w:t>
      </w:r>
      <w:proofErr w:type="spellStart"/>
      <w:r w:rsidRPr="00C602C3">
        <w:t>sudo</w:t>
      </w:r>
      <w:proofErr w:type="spellEnd"/>
      <w:r w:rsidRPr="00C602C3">
        <w:t xml:space="preserve"> </w:t>
      </w:r>
      <w:proofErr w:type="spellStart"/>
      <w:r w:rsidRPr="00C602C3">
        <w:t>nmap</w:t>
      </w:r>
      <w:proofErr w:type="spellEnd"/>
      <w:r w:rsidRPr="00C602C3">
        <w:t xml:space="preserve"> -</w:t>
      </w:r>
      <w:proofErr w:type="spellStart"/>
      <w:r w:rsidRPr="00C602C3">
        <w:t>sT</w:t>
      </w:r>
      <w:proofErr w:type="spellEnd"/>
      <w:r w:rsidRPr="00C602C3">
        <w:t xml:space="preserve"> -p80</w:t>
      </w:r>
      <w:proofErr w:type="gramStart"/>
      <w:r w:rsidRPr="00C602C3">
        <w:t>,443,22</w:t>
      </w:r>
      <w:proofErr w:type="gramEnd"/>
      <w:r w:rsidRPr="00C602C3">
        <w:t xml:space="preserve"> 18.168.216.191</w:t>
      </w:r>
    </w:p>
    <w:p w14:paraId="12612231" w14:textId="77777777" w:rsidR="00286C44" w:rsidRPr="00C602C3" w:rsidRDefault="00286C44" w:rsidP="00286C44">
      <w:pPr>
        <w:spacing w:line="480" w:lineRule="auto"/>
        <w:ind w:left="1080"/>
        <w:rPr>
          <w:lang w:val="da-DK"/>
        </w:rPr>
      </w:pPr>
      <w:r w:rsidRPr="00C602C3">
        <w:rPr>
          <w:lang w:val="da-DK"/>
        </w:rPr>
        <w:t>Starting Nmap 7.91 ( https://nmap.org ) at 2021-07-04 12:02 EDT</w:t>
      </w:r>
    </w:p>
    <w:p w14:paraId="33697D8E" w14:textId="77777777" w:rsidR="00286C44" w:rsidRPr="00C602C3" w:rsidRDefault="00286C44" w:rsidP="00286C44">
      <w:pPr>
        <w:spacing w:line="480" w:lineRule="auto"/>
        <w:ind w:left="1080"/>
      </w:pPr>
      <w:r w:rsidRPr="00C602C3">
        <w:t>Nmap scan report for ec2-18-168-216-191.eu-west-2.compute.amazonaws.com (18.168.216.191)</w:t>
      </w:r>
    </w:p>
    <w:p w14:paraId="71027C90" w14:textId="77777777" w:rsidR="00286C44" w:rsidRPr="00C602C3" w:rsidRDefault="00286C44" w:rsidP="00286C44">
      <w:pPr>
        <w:spacing w:line="480" w:lineRule="auto"/>
        <w:ind w:left="1080"/>
      </w:pPr>
      <w:r w:rsidRPr="00C602C3">
        <w:t>Host is up (0.00061s latency).</w:t>
      </w:r>
    </w:p>
    <w:p w14:paraId="07718133" w14:textId="77777777" w:rsidR="00286C44" w:rsidRPr="00C602C3" w:rsidRDefault="00286C44" w:rsidP="00286C44">
      <w:pPr>
        <w:spacing w:line="480" w:lineRule="auto"/>
        <w:ind w:left="1080"/>
      </w:pPr>
    </w:p>
    <w:p w14:paraId="28762FC3" w14:textId="77777777" w:rsidR="00286C44" w:rsidRPr="00C602C3" w:rsidRDefault="00286C44" w:rsidP="00286C44">
      <w:pPr>
        <w:spacing w:line="480" w:lineRule="auto"/>
        <w:ind w:left="1080"/>
      </w:pPr>
      <w:r w:rsidRPr="00C602C3">
        <w:t>PORT    STATE    SERVICE</w:t>
      </w:r>
    </w:p>
    <w:p w14:paraId="59130216" w14:textId="77777777" w:rsidR="00286C44" w:rsidRPr="00014F43" w:rsidRDefault="00286C44" w:rsidP="00286C44">
      <w:pPr>
        <w:spacing w:line="480" w:lineRule="auto"/>
        <w:ind w:left="1080"/>
        <w:rPr>
          <w:lang w:val="en-US"/>
        </w:rPr>
      </w:pPr>
      <w:r w:rsidRPr="00014F43">
        <w:rPr>
          <w:lang w:val="en-US"/>
        </w:rPr>
        <w:t>22/</w:t>
      </w:r>
      <w:proofErr w:type="spellStart"/>
      <w:proofErr w:type="gramStart"/>
      <w:r w:rsidRPr="00014F43">
        <w:rPr>
          <w:lang w:val="en-US"/>
        </w:rPr>
        <w:t>tcp</w:t>
      </w:r>
      <w:proofErr w:type="spellEnd"/>
      <w:r w:rsidRPr="00014F43">
        <w:rPr>
          <w:lang w:val="en-US"/>
        </w:rPr>
        <w:t xml:space="preserve">  filtered</w:t>
      </w:r>
      <w:proofErr w:type="gramEnd"/>
      <w:r w:rsidRPr="00014F43">
        <w:rPr>
          <w:lang w:val="en-US"/>
        </w:rPr>
        <w:t xml:space="preserve"> </w:t>
      </w:r>
      <w:proofErr w:type="spellStart"/>
      <w:r w:rsidRPr="00014F43">
        <w:rPr>
          <w:lang w:val="en-US"/>
        </w:rPr>
        <w:t>ssh</w:t>
      </w:r>
      <w:proofErr w:type="spellEnd"/>
    </w:p>
    <w:p w14:paraId="4943F350" w14:textId="77777777" w:rsidR="00286C44" w:rsidRPr="006C653B" w:rsidRDefault="00286C44" w:rsidP="00286C44">
      <w:pPr>
        <w:spacing w:line="480" w:lineRule="auto"/>
        <w:ind w:left="1080"/>
        <w:rPr>
          <w:lang w:val="en-US"/>
        </w:rPr>
      </w:pPr>
      <w:r w:rsidRPr="006C653B">
        <w:rPr>
          <w:lang w:val="en-US"/>
        </w:rPr>
        <w:t>80/</w:t>
      </w:r>
      <w:proofErr w:type="spellStart"/>
      <w:proofErr w:type="gramStart"/>
      <w:r w:rsidRPr="006C653B">
        <w:rPr>
          <w:lang w:val="en-US"/>
        </w:rPr>
        <w:t>tcp</w:t>
      </w:r>
      <w:proofErr w:type="spellEnd"/>
      <w:r w:rsidRPr="006C653B">
        <w:rPr>
          <w:lang w:val="en-US"/>
        </w:rPr>
        <w:t xml:space="preserve">  filtered</w:t>
      </w:r>
      <w:proofErr w:type="gramEnd"/>
      <w:r w:rsidRPr="006C653B">
        <w:rPr>
          <w:lang w:val="en-US"/>
        </w:rPr>
        <w:t xml:space="preserve"> http</w:t>
      </w:r>
    </w:p>
    <w:p w14:paraId="4EDA1E6D" w14:textId="77777777" w:rsidR="00286C44" w:rsidRPr="006C653B" w:rsidRDefault="00286C44" w:rsidP="00286C44">
      <w:pPr>
        <w:spacing w:line="480" w:lineRule="auto"/>
        <w:ind w:left="1080"/>
        <w:rPr>
          <w:lang w:val="en-US"/>
        </w:rPr>
      </w:pPr>
      <w:r w:rsidRPr="006C653B">
        <w:rPr>
          <w:lang w:val="en-US"/>
        </w:rPr>
        <w:t>443/</w:t>
      </w:r>
      <w:proofErr w:type="spellStart"/>
      <w:r w:rsidRPr="006C653B">
        <w:rPr>
          <w:lang w:val="en-US"/>
        </w:rPr>
        <w:t>tcp</w:t>
      </w:r>
      <w:proofErr w:type="spellEnd"/>
      <w:r w:rsidRPr="006C653B">
        <w:rPr>
          <w:lang w:val="en-US"/>
        </w:rPr>
        <w:t xml:space="preserve"> filtered https</w:t>
      </w:r>
    </w:p>
    <w:p w14:paraId="20CE17B0" w14:textId="77777777" w:rsidR="00286C44" w:rsidRPr="006C653B" w:rsidRDefault="00286C44" w:rsidP="00286C44">
      <w:pPr>
        <w:spacing w:line="480" w:lineRule="auto"/>
        <w:ind w:left="1080"/>
        <w:rPr>
          <w:lang w:val="en-US"/>
        </w:rPr>
      </w:pPr>
    </w:p>
    <w:p w14:paraId="1D6F777B" w14:textId="77777777" w:rsidR="00286C44" w:rsidRPr="00C602C3" w:rsidRDefault="00286C44" w:rsidP="00286C44">
      <w:pPr>
        <w:spacing w:line="480" w:lineRule="auto"/>
        <w:ind w:left="1080"/>
      </w:pPr>
      <w:proofErr w:type="spellStart"/>
      <w:r w:rsidRPr="00C602C3">
        <w:t>Nmap</w:t>
      </w:r>
      <w:proofErr w:type="spellEnd"/>
      <w:r w:rsidRPr="00C602C3">
        <w:t xml:space="preserve"> done: 1 IP address (1 host up) scanned in 1.29 seconds</w:t>
      </w:r>
    </w:p>
    <w:p w14:paraId="58477A88" w14:textId="77777777" w:rsidR="00286C44" w:rsidRPr="00C602C3" w:rsidRDefault="00286C44" w:rsidP="00286C44">
      <w:pPr>
        <w:spacing w:line="480" w:lineRule="auto"/>
      </w:pPr>
    </w:p>
    <w:p w14:paraId="49348CDF"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UDP</w:t>
      </w:r>
    </w:p>
    <w:p w14:paraId="000D1C36" w14:textId="77777777" w:rsidR="00286C44" w:rsidRPr="00C602C3" w:rsidRDefault="00286C44" w:rsidP="00286C44">
      <w:pPr>
        <w:spacing w:line="480" w:lineRule="auto"/>
        <w:ind w:left="1080"/>
      </w:pPr>
      <w:r w:rsidRPr="00C602C3">
        <w:rPr>
          <w:rFonts w:ascii="Tahoma" w:eastAsia="Calibri" w:hAnsi="Tahoma" w:cs="Tahoma"/>
        </w:rPr>
        <w:t>﻿</w:t>
      </w:r>
      <w:proofErr w:type="spellStart"/>
      <w:r w:rsidRPr="00C602C3">
        <w:t>root@kali</w:t>
      </w:r>
      <w:proofErr w:type="spellEnd"/>
      <w:r w:rsidRPr="00C602C3">
        <w:t xml:space="preserve">:~# </w:t>
      </w:r>
      <w:proofErr w:type="spellStart"/>
      <w:r w:rsidRPr="00C602C3">
        <w:t>sudo</w:t>
      </w:r>
      <w:proofErr w:type="spellEnd"/>
      <w:r w:rsidRPr="00C602C3">
        <w:t xml:space="preserve"> </w:t>
      </w:r>
      <w:proofErr w:type="spellStart"/>
      <w:r w:rsidRPr="00C602C3">
        <w:t>nmap</w:t>
      </w:r>
      <w:proofErr w:type="spellEnd"/>
      <w:r w:rsidRPr="00C602C3">
        <w:t xml:space="preserve"> -</w:t>
      </w:r>
      <w:proofErr w:type="spellStart"/>
      <w:r w:rsidRPr="00C602C3">
        <w:t>sU</w:t>
      </w:r>
      <w:proofErr w:type="spellEnd"/>
      <w:r w:rsidRPr="00C602C3">
        <w:t xml:space="preserve"> -p80</w:t>
      </w:r>
      <w:proofErr w:type="gramStart"/>
      <w:r w:rsidRPr="00C602C3">
        <w:t>,443,22</w:t>
      </w:r>
      <w:proofErr w:type="gramEnd"/>
      <w:r w:rsidRPr="00C602C3">
        <w:t xml:space="preserve"> 18.168.216.191</w:t>
      </w:r>
    </w:p>
    <w:p w14:paraId="11FFE4E3" w14:textId="77777777" w:rsidR="00286C44" w:rsidRPr="00286C44" w:rsidRDefault="00286C44" w:rsidP="00286C44">
      <w:pPr>
        <w:spacing w:line="480" w:lineRule="auto"/>
        <w:ind w:left="1080"/>
        <w:rPr>
          <w:lang w:val="da-DK"/>
        </w:rPr>
      </w:pPr>
      <w:r w:rsidRPr="00286C44">
        <w:rPr>
          <w:lang w:val="da-DK"/>
        </w:rPr>
        <w:t>Starting Nmap 7.91 ( https://nmap.org ) at 2021-07-04 12:06 EDT</w:t>
      </w:r>
    </w:p>
    <w:p w14:paraId="20FCA4D2" w14:textId="77777777" w:rsidR="00286C44" w:rsidRPr="00C602C3" w:rsidRDefault="00286C44" w:rsidP="00286C44">
      <w:pPr>
        <w:spacing w:line="480" w:lineRule="auto"/>
        <w:ind w:left="1080"/>
      </w:pPr>
      <w:r w:rsidRPr="00C602C3">
        <w:t>Nmap scan report for ec2-18-168-216-191.eu-west-2.compute.amazonaws.com (18.168.216.191)</w:t>
      </w:r>
    </w:p>
    <w:p w14:paraId="174BD0F2" w14:textId="77777777" w:rsidR="00286C44" w:rsidRPr="00C602C3" w:rsidRDefault="00286C44" w:rsidP="00286C44">
      <w:pPr>
        <w:spacing w:line="480" w:lineRule="auto"/>
        <w:ind w:left="1080"/>
      </w:pPr>
      <w:r w:rsidRPr="00C602C3">
        <w:t>Host is up (0.00065s latency).</w:t>
      </w:r>
    </w:p>
    <w:p w14:paraId="529B8E35" w14:textId="77777777" w:rsidR="00286C44" w:rsidRPr="00C602C3" w:rsidRDefault="00286C44" w:rsidP="00286C44">
      <w:pPr>
        <w:spacing w:line="480" w:lineRule="auto"/>
        <w:ind w:left="360"/>
      </w:pPr>
    </w:p>
    <w:p w14:paraId="34AB6D3B" w14:textId="77777777" w:rsidR="00286C44" w:rsidRPr="00C602C3" w:rsidRDefault="00286C44" w:rsidP="00286C44">
      <w:pPr>
        <w:spacing w:line="480" w:lineRule="auto"/>
        <w:ind w:left="1080"/>
      </w:pPr>
      <w:r w:rsidRPr="00C602C3">
        <w:t>PORT    STATE         SERVICE</w:t>
      </w:r>
    </w:p>
    <w:p w14:paraId="2F8A5271" w14:textId="77777777" w:rsidR="00286C44" w:rsidRPr="00C602C3" w:rsidRDefault="00286C44" w:rsidP="00286C44">
      <w:pPr>
        <w:spacing w:line="480" w:lineRule="auto"/>
        <w:ind w:left="1080"/>
      </w:pPr>
      <w:r w:rsidRPr="00C602C3">
        <w:t>22/</w:t>
      </w:r>
      <w:proofErr w:type="spellStart"/>
      <w:proofErr w:type="gramStart"/>
      <w:r w:rsidRPr="00C602C3">
        <w:t>udp</w:t>
      </w:r>
      <w:proofErr w:type="spellEnd"/>
      <w:r w:rsidRPr="00C602C3">
        <w:t xml:space="preserve">  </w:t>
      </w:r>
      <w:proofErr w:type="spellStart"/>
      <w:r w:rsidRPr="00C602C3">
        <w:t>open</w:t>
      </w:r>
      <w:proofErr w:type="gramEnd"/>
      <w:r w:rsidRPr="00C602C3">
        <w:t>|filtered</w:t>
      </w:r>
      <w:proofErr w:type="spellEnd"/>
      <w:r w:rsidRPr="00C602C3">
        <w:t xml:space="preserve"> </w:t>
      </w:r>
      <w:proofErr w:type="spellStart"/>
      <w:r w:rsidRPr="00C602C3">
        <w:t>ssh</w:t>
      </w:r>
      <w:proofErr w:type="spellEnd"/>
    </w:p>
    <w:p w14:paraId="68898301" w14:textId="77777777" w:rsidR="00286C44" w:rsidRPr="00C602C3" w:rsidRDefault="00286C44" w:rsidP="00286C44">
      <w:pPr>
        <w:spacing w:line="480" w:lineRule="auto"/>
        <w:ind w:left="1080"/>
      </w:pPr>
      <w:r w:rsidRPr="00C602C3">
        <w:t>80/</w:t>
      </w:r>
      <w:proofErr w:type="spellStart"/>
      <w:proofErr w:type="gramStart"/>
      <w:r w:rsidRPr="00C602C3">
        <w:t>udp</w:t>
      </w:r>
      <w:proofErr w:type="spellEnd"/>
      <w:r w:rsidRPr="00C602C3">
        <w:t xml:space="preserve">  </w:t>
      </w:r>
      <w:proofErr w:type="spellStart"/>
      <w:r w:rsidRPr="00C602C3">
        <w:t>open</w:t>
      </w:r>
      <w:proofErr w:type="gramEnd"/>
      <w:r w:rsidRPr="00C602C3">
        <w:t>|filtered</w:t>
      </w:r>
      <w:proofErr w:type="spellEnd"/>
      <w:r w:rsidRPr="00C602C3">
        <w:t xml:space="preserve"> http</w:t>
      </w:r>
    </w:p>
    <w:p w14:paraId="7E73A1EA" w14:textId="77777777" w:rsidR="00286C44" w:rsidRPr="00C602C3" w:rsidRDefault="00286C44" w:rsidP="00286C44">
      <w:pPr>
        <w:spacing w:line="480" w:lineRule="auto"/>
        <w:ind w:left="1080"/>
      </w:pPr>
      <w:r w:rsidRPr="00C602C3">
        <w:t>443/</w:t>
      </w:r>
      <w:proofErr w:type="spellStart"/>
      <w:r w:rsidRPr="00C602C3">
        <w:t>udp</w:t>
      </w:r>
      <w:proofErr w:type="spellEnd"/>
      <w:r w:rsidRPr="00C602C3">
        <w:t xml:space="preserve"> </w:t>
      </w:r>
      <w:proofErr w:type="spellStart"/>
      <w:r w:rsidRPr="00C602C3">
        <w:t>open|filtered</w:t>
      </w:r>
      <w:proofErr w:type="spellEnd"/>
      <w:r w:rsidRPr="00C602C3">
        <w:t xml:space="preserve"> https</w:t>
      </w:r>
    </w:p>
    <w:p w14:paraId="35178512" w14:textId="77777777" w:rsidR="00286C44" w:rsidRPr="00C602C3" w:rsidRDefault="00286C44" w:rsidP="00286C44">
      <w:pPr>
        <w:spacing w:line="480" w:lineRule="auto"/>
        <w:ind w:left="1080"/>
      </w:pPr>
    </w:p>
    <w:p w14:paraId="6258CF24" w14:textId="77777777" w:rsidR="00286C44" w:rsidRPr="00C602C3" w:rsidRDefault="00286C44" w:rsidP="00286C44">
      <w:pPr>
        <w:spacing w:line="480" w:lineRule="auto"/>
        <w:ind w:left="1080"/>
      </w:pPr>
      <w:r w:rsidRPr="00C602C3">
        <w:t>Nmap done: 1 IP address (1 host up) scanned in 1.46 seconds</w:t>
      </w:r>
    </w:p>
    <w:p w14:paraId="040F7C7C" w14:textId="77777777" w:rsidR="00286C44" w:rsidRPr="00C602C3" w:rsidRDefault="00286C44" w:rsidP="00286C44">
      <w:pPr>
        <w:spacing w:line="480" w:lineRule="auto"/>
      </w:pPr>
    </w:p>
    <w:p w14:paraId="612763CE"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OS</w:t>
      </w:r>
    </w:p>
    <w:p w14:paraId="3F2CCFF8" w14:textId="77777777" w:rsidR="00286C44" w:rsidRPr="00C602C3" w:rsidRDefault="00286C44" w:rsidP="00286C44">
      <w:pPr>
        <w:spacing w:line="480" w:lineRule="auto"/>
        <w:ind w:left="1080"/>
      </w:pPr>
      <w:r w:rsidRPr="00C602C3">
        <w:rPr>
          <w:rFonts w:ascii="Tahoma" w:eastAsia="Calibri" w:hAnsi="Tahoma" w:cs="Tahoma"/>
        </w:rPr>
        <w:t>﻿</w:t>
      </w:r>
      <w:proofErr w:type="spellStart"/>
      <w:r w:rsidRPr="00C602C3">
        <w:t>root@kali</w:t>
      </w:r>
      <w:proofErr w:type="spellEnd"/>
      <w:r w:rsidRPr="00C602C3">
        <w:t xml:space="preserve">:~# </w:t>
      </w:r>
      <w:proofErr w:type="spellStart"/>
      <w:r w:rsidRPr="00C602C3">
        <w:t>sudo</w:t>
      </w:r>
      <w:proofErr w:type="spellEnd"/>
      <w:r w:rsidRPr="00C602C3">
        <w:t xml:space="preserve"> </w:t>
      </w:r>
      <w:proofErr w:type="spellStart"/>
      <w:r w:rsidRPr="00C602C3">
        <w:t>nmap</w:t>
      </w:r>
      <w:proofErr w:type="spellEnd"/>
      <w:r w:rsidRPr="00C602C3">
        <w:t xml:space="preserve"> -O 18.168.216.191</w:t>
      </w:r>
    </w:p>
    <w:p w14:paraId="353339C8" w14:textId="77777777" w:rsidR="00286C44" w:rsidRPr="00C602C3" w:rsidRDefault="00286C44" w:rsidP="00286C44">
      <w:pPr>
        <w:spacing w:line="480" w:lineRule="auto"/>
        <w:ind w:left="1080"/>
        <w:rPr>
          <w:lang w:val="da-DK"/>
        </w:rPr>
      </w:pPr>
      <w:r w:rsidRPr="00C602C3">
        <w:rPr>
          <w:lang w:val="da-DK"/>
        </w:rPr>
        <w:t>Starting Nmap 7.91 ( https://nmap.org ) at 2021-07-04 12:12 EDT</w:t>
      </w:r>
    </w:p>
    <w:p w14:paraId="093C7B96" w14:textId="77777777" w:rsidR="00286C44" w:rsidRPr="00C602C3" w:rsidRDefault="00286C44" w:rsidP="00286C44">
      <w:pPr>
        <w:spacing w:line="480" w:lineRule="auto"/>
        <w:ind w:left="1080"/>
      </w:pPr>
      <w:r w:rsidRPr="00C602C3">
        <w:t>Nmap scan report for ec2-18-168-216-191.eu-west-2.compute.amazonaws.com (18.168.216.191)</w:t>
      </w:r>
    </w:p>
    <w:p w14:paraId="705DD95E" w14:textId="77777777" w:rsidR="00286C44" w:rsidRPr="00C602C3" w:rsidRDefault="00286C44" w:rsidP="00286C44">
      <w:pPr>
        <w:spacing w:line="480" w:lineRule="auto"/>
        <w:ind w:left="1080"/>
      </w:pPr>
      <w:r w:rsidRPr="00C602C3">
        <w:t>Host is up (0.10s latency).</w:t>
      </w:r>
    </w:p>
    <w:p w14:paraId="5B68EDF9" w14:textId="77777777" w:rsidR="00286C44" w:rsidRPr="00C602C3" w:rsidRDefault="00286C44" w:rsidP="00286C44">
      <w:pPr>
        <w:spacing w:line="480" w:lineRule="auto"/>
        <w:ind w:left="1080"/>
      </w:pPr>
      <w:r w:rsidRPr="00C602C3">
        <w:t>Not shown: 998 filtered ports</w:t>
      </w:r>
    </w:p>
    <w:p w14:paraId="637E48FD" w14:textId="77777777" w:rsidR="00286C44" w:rsidRPr="00C602C3" w:rsidRDefault="00286C44" w:rsidP="00286C44">
      <w:pPr>
        <w:spacing w:line="480" w:lineRule="auto"/>
        <w:ind w:left="1080"/>
        <w:jc w:val="both"/>
      </w:pPr>
      <w:r w:rsidRPr="00C602C3">
        <w:t>PORT   STATE SERVICE</w:t>
      </w:r>
    </w:p>
    <w:p w14:paraId="7EC30273" w14:textId="77777777" w:rsidR="00286C44" w:rsidRPr="00C602C3" w:rsidRDefault="00286C44" w:rsidP="00286C44">
      <w:pPr>
        <w:spacing w:line="480" w:lineRule="auto"/>
        <w:ind w:left="1080"/>
        <w:jc w:val="both"/>
      </w:pPr>
      <w:r w:rsidRPr="00C602C3">
        <w:t>22/</w:t>
      </w:r>
      <w:proofErr w:type="spellStart"/>
      <w:r w:rsidRPr="00C602C3">
        <w:t>tcp</w:t>
      </w:r>
      <w:proofErr w:type="spellEnd"/>
      <w:r w:rsidRPr="00C602C3">
        <w:t xml:space="preserve"> </w:t>
      </w:r>
      <w:proofErr w:type="gramStart"/>
      <w:r w:rsidRPr="00C602C3">
        <w:t xml:space="preserve">open  </w:t>
      </w:r>
      <w:proofErr w:type="spellStart"/>
      <w:r w:rsidRPr="00C602C3">
        <w:t>ssh</w:t>
      </w:r>
      <w:proofErr w:type="spellEnd"/>
      <w:proofErr w:type="gramEnd"/>
    </w:p>
    <w:p w14:paraId="1A41EF3D" w14:textId="77777777" w:rsidR="00286C44" w:rsidRPr="00C602C3" w:rsidRDefault="00286C44" w:rsidP="00286C44">
      <w:pPr>
        <w:spacing w:line="480" w:lineRule="auto"/>
        <w:ind w:left="1080"/>
        <w:jc w:val="both"/>
      </w:pPr>
      <w:r w:rsidRPr="00C602C3">
        <w:t>80/</w:t>
      </w:r>
      <w:proofErr w:type="spellStart"/>
      <w:r w:rsidRPr="00C602C3">
        <w:t>tcp</w:t>
      </w:r>
      <w:proofErr w:type="spellEnd"/>
      <w:r w:rsidRPr="00C602C3">
        <w:t xml:space="preserve"> </w:t>
      </w:r>
      <w:proofErr w:type="gramStart"/>
      <w:r w:rsidRPr="00C602C3">
        <w:t>open  http</w:t>
      </w:r>
      <w:proofErr w:type="gramEnd"/>
    </w:p>
    <w:p w14:paraId="6E83BB91" w14:textId="77777777" w:rsidR="00286C44" w:rsidRPr="00C602C3" w:rsidRDefault="00286C44" w:rsidP="00286C44">
      <w:pPr>
        <w:spacing w:line="480" w:lineRule="auto"/>
        <w:ind w:left="1080"/>
        <w:jc w:val="both"/>
      </w:pPr>
      <w:r w:rsidRPr="00C602C3">
        <w:t xml:space="preserve">Warning: </w:t>
      </w:r>
      <w:proofErr w:type="spellStart"/>
      <w:r w:rsidRPr="00C602C3">
        <w:t>OSScan</w:t>
      </w:r>
      <w:proofErr w:type="spellEnd"/>
      <w:r w:rsidRPr="00C602C3">
        <w:t xml:space="preserve"> results may be unreliable because we could not find at least 1 open and 1 closed port</w:t>
      </w:r>
    </w:p>
    <w:p w14:paraId="4EBFA3A9" w14:textId="77777777" w:rsidR="00286C44" w:rsidRPr="00C602C3" w:rsidRDefault="00286C44" w:rsidP="00286C44">
      <w:pPr>
        <w:spacing w:line="480" w:lineRule="auto"/>
        <w:ind w:left="1080"/>
        <w:jc w:val="both"/>
      </w:pPr>
      <w:r w:rsidRPr="00C602C3">
        <w:t xml:space="preserve">Aggressive OS guesses: 2N Helios IP VoIP doorbell (98%), </w:t>
      </w:r>
      <w:proofErr w:type="spellStart"/>
      <w:r w:rsidRPr="00C602C3">
        <w:t>Grandstream</w:t>
      </w:r>
      <w:proofErr w:type="spellEnd"/>
      <w:r w:rsidRPr="00C602C3">
        <w:t xml:space="preserve"> GXP1105 VoIP phone (98%), Garmin </w:t>
      </w:r>
      <w:proofErr w:type="spellStart"/>
      <w:r w:rsidRPr="00C602C3">
        <w:t>Virb</w:t>
      </w:r>
      <w:proofErr w:type="spellEnd"/>
      <w:r w:rsidRPr="00C602C3">
        <w:t xml:space="preserve"> Elite action camera (94%), Advanced Illumination DCS-100E lighting controller (93%), </w:t>
      </w:r>
      <w:proofErr w:type="spellStart"/>
      <w:r w:rsidRPr="00C602C3">
        <w:t>Enlogic</w:t>
      </w:r>
      <w:proofErr w:type="spellEnd"/>
      <w:r w:rsidRPr="00C602C3">
        <w:t xml:space="preserve"> PDU (</w:t>
      </w:r>
      <w:proofErr w:type="spellStart"/>
      <w:r w:rsidRPr="00C602C3">
        <w:t>FreeRTOS</w:t>
      </w:r>
      <w:proofErr w:type="spellEnd"/>
      <w:r w:rsidRPr="00C602C3">
        <w:t>/</w:t>
      </w:r>
      <w:proofErr w:type="spellStart"/>
      <w:r w:rsidRPr="00C602C3">
        <w:t>lwIP</w:t>
      </w:r>
      <w:proofErr w:type="spellEnd"/>
      <w:r w:rsidRPr="00C602C3">
        <w:t>) (93%), Smart Mirage CX06 satellite receiver (93%), Ocean Signal E101V emergency beacon (</w:t>
      </w:r>
      <w:proofErr w:type="spellStart"/>
      <w:r w:rsidRPr="00C602C3">
        <w:t>FreeRTOS</w:t>
      </w:r>
      <w:proofErr w:type="spellEnd"/>
      <w:r w:rsidRPr="00C602C3">
        <w:t>/</w:t>
      </w:r>
      <w:proofErr w:type="spellStart"/>
      <w:r w:rsidRPr="00C602C3">
        <w:t>lwIP</w:t>
      </w:r>
      <w:proofErr w:type="spellEnd"/>
      <w:r w:rsidRPr="00C602C3">
        <w:t xml:space="preserve">) (93%), </w:t>
      </w:r>
      <w:proofErr w:type="spellStart"/>
      <w:r w:rsidRPr="00C602C3">
        <w:t>AzBox</w:t>
      </w:r>
      <w:proofErr w:type="spellEnd"/>
      <w:r w:rsidRPr="00C602C3">
        <w:t xml:space="preserve"> </w:t>
      </w:r>
      <w:proofErr w:type="spellStart"/>
      <w:r w:rsidRPr="00C602C3">
        <w:t>Bravissimo</w:t>
      </w:r>
      <w:proofErr w:type="spellEnd"/>
      <w:r w:rsidRPr="00C602C3">
        <w:t xml:space="preserve"> Twin satellite TV decoder (92%), </w:t>
      </w:r>
      <w:proofErr w:type="spellStart"/>
      <w:r w:rsidRPr="00C602C3">
        <w:t>Cognex</w:t>
      </w:r>
      <w:proofErr w:type="spellEnd"/>
      <w:r w:rsidRPr="00C602C3">
        <w:t xml:space="preserve"> </w:t>
      </w:r>
      <w:proofErr w:type="spellStart"/>
      <w:r w:rsidRPr="00C602C3">
        <w:t>DataMan</w:t>
      </w:r>
      <w:proofErr w:type="spellEnd"/>
      <w:r w:rsidRPr="00C602C3">
        <w:t xml:space="preserve"> 200 ID reader (</w:t>
      </w:r>
      <w:proofErr w:type="spellStart"/>
      <w:r w:rsidRPr="00C602C3">
        <w:t>lwIP</w:t>
      </w:r>
      <w:proofErr w:type="spellEnd"/>
      <w:r w:rsidRPr="00C602C3">
        <w:t xml:space="preserve"> TCP/IP stack) (92%), DTE Energy Bridge (</w:t>
      </w:r>
      <w:proofErr w:type="spellStart"/>
      <w:r w:rsidRPr="00C602C3">
        <w:t>lwIP</w:t>
      </w:r>
      <w:proofErr w:type="spellEnd"/>
      <w:r w:rsidRPr="00C602C3">
        <w:t xml:space="preserve"> stack) (92%)</w:t>
      </w:r>
    </w:p>
    <w:p w14:paraId="28F65925" w14:textId="77777777" w:rsidR="00286C44" w:rsidRPr="00C602C3" w:rsidRDefault="00286C44" w:rsidP="00286C44">
      <w:pPr>
        <w:spacing w:line="480" w:lineRule="auto"/>
        <w:ind w:left="1080"/>
        <w:jc w:val="both"/>
      </w:pPr>
      <w:r w:rsidRPr="00C602C3">
        <w:t>No exact OS matches for host (test conditions non-ideal).</w:t>
      </w:r>
    </w:p>
    <w:p w14:paraId="0DC6B69D" w14:textId="77777777" w:rsidR="00286C44" w:rsidRPr="00C602C3" w:rsidRDefault="00286C44" w:rsidP="00286C44">
      <w:pPr>
        <w:spacing w:line="480" w:lineRule="auto"/>
        <w:ind w:left="360"/>
      </w:pPr>
    </w:p>
    <w:p w14:paraId="1B58542B" w14:textId="77777777" w:rsidR="00286C44" w:rsidRPr="00C602C3" w:rsidRDefault="00286C44" w:rsidP="00286C44">
      <w:pPr>
        <w:spacing w:line="480" w:lineRule="auto"/>
        <w:ind w:left="1080"/>
        <w:jc w:val="both"/>
      </w:pPr>
      <w:r w:rsidRPr="00C602C3">
        <w:t>OS detection performed. Please report any incorrect results at https://nmap.org/submit</w:t>
      </w:r>
      <w:proofErr w:type="gramStart"/>
      <w:r w:rsidRPr="00C602C3">
        <w:t>/ .</w:t>
      </w:r>
      <w:proofErr w:type="gramEnd"/>
    </w:p>
    <w:p w14:paraId="26A1B2C4" w14:textId="77777777" w:rsidR="00286C44" w:rsidRPr="00C602C3" w:rsidRDefault="00286C44" w:rsidP="00286C44">
      <w:pPr>
        <w:spacing w:line="480" w:lineRule="auto"/>
        <w:ind w:left="1080"/>
        <w:jc w:val="both"/>
      </w:pPr>
      <w:r w:rsidRPr="00C602C3">
        <w:t>Nmap done: 1 IP address (1 host up) scanned in 18.20 seconds</w:t>
      </w:r>
    </w:p>
    <w:p w14:paraId="2453C513" w14:textId="77777777" w:rsidR="00286C44" w:rsidRPr="00C602C3" w:rsidRDefault="00286C44" w:rsidP="00286C44">
      <w:pPr>
        <w:spacing w:line="480" w:lineRule="auto"/>
      </w:pPr>
    </w:p>
    <w:p w14:paraId="3CBC2266" w14:textId="77777777" w:rsidR="00286C44" w:rsidRPr="00C602C3"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lastRenderedPageBreak/>
        <w:t xml:space="preserve">Host </w:t>
      </w:r>
      <w:proofErr w:type="spellStart"/>
      <w:r w:rsidRPr="00C602C3">
        <w:rPr>
          <w:b/>
          <w:color w:val="002060"/>
        </w:rPr>
        <w:t>Key,Servertype</w:t>
      </w:r>
      <w:proofErr w:type="spellEnd"/>
    </w:p>
    <w:p w14:paraId="18807B3F" w14:textId="77777777" w:rsidR="00286C44" w:rsidRPr="00C602C3" w:rsidRDefault="00286C44" w:rsidP="00286C44">
      <w:pPr>
        <w:spacing w:line="480" w:lineRule="auto"/>
        <w:ind w:left="1080"/>
      </w:pPr>
      <w:r w:rsidRPr="00C602C3">
        <w:rPr>
          <w:rFonts w:ascii="Tahoma" w:eastAsia="Calibri" w:hAnsi="Tahoma" w:cs="Tahoma"/>
        </w:rPr>
        <w:t>﻿</w:t>
      </w:r>
      <w:proofErr w:type="spellStart"/>
      <w:r w:rsidRPr="00C602C3">
        <w:t>root@kali</w:t>
      </w:r>
      <w:proofErr w:type="spellEnd"/>
      <w:r w:rsidRPr="00C602C3">
        <w:t xml:space="preserve">:~# </w:t>
      </w:r>
      <w:proofErr w:type="spellStart"/>
      <w:r w:rsidRPr="00C602C3">
        <w:t>sudo</w:t>
      </w:r>
      <w:proofErr w:type="spellEnd"/>
      <w:r w:rsidRPr="00C602C3">
        <w:t xml:space="preserve"> </w:t>
      </w:r>
      <w:proofErr w:type="spellStart"/>
      <w:r w:rsidRPr="00C602C3">
        <w:t>nmap</w:t>
      </w:r>
      <w:proofErr w:type="spellEnd"/>
      <w:r w:rsidRPr="00C602C3">
        <w:t xml:space="preserve"> -</w:t>
      </w:r>
      <w:proofErr w:type="gramStart"/>
      <w:r w:rsidRPr="00C602C3">
        <w:t>A</w:t>
      </w:r>
      <w:proofErr w:type="gramEnd"/>
      <w:r w:rsidRPr="00C602C3">
        <w:t xml:space="preserve"> 18.168.216.191</w:t>
      </w:r>
    </w:p>
    <w:p w14:paraId="1404F1B6" w14:textId="77777777" w:rsidR="00286C44" w:rsidRPr="00C602C3" w:rsidRDefault="00286C44" w:rsidP="00286C44">
      <w:pPr>
        <w:spacing w:line="480" w:lineRule="auto"/>
        <w:ind w:left="1080"/>
        <w:rPr>
          <w:lang w:val="da-DK"/>
        </w:rPr>
      </w:pPr>
      <w:r w:rsidRPr="00C602C3">
        <w:rPr>
          <w:lang w:val="da-DK"/>
        </w:rPr>
        <w:t>Starting Nmap 7.91 ( https://nmap.org ) at 2021-07-04 12:16 EDT</w:t>
      </w:r>
    </w:p>
    <w:p w14:paraId="1CB99415" w14:textId="77777777" w:rsidR="00286C44" w:rsidRPr="00C602C3" w:rsidRDefault="00286C44" w:rsidP="00286C44">
      <w:pPr>
        <w:spacing w:line="480" w:lineRule="auto"/>
        <w:ind w:left="1080"/>
      </w:pPr>
      <w:r w:rsidRPr="00C602C3">
        <w:t>Nmap scan report for ec2-18-168-216-191.eu-west-2.compute.amazonaws.com (18.168.216.191)</w:t>
      </w:r>
    </w:p>
    <w:p w14:paraId="1672AF9D" w14:textId="77777777" w:rsidR="00286C44" w:rsidRPr="00C602C3" w:rsidRDefault="00286C44" w:rsidP="00286C44">
      <w:pPr>
        <w:spacing w:line="480" w:lineRule="auto"/>
        <w:ind w:left="1080"/>
      </w:pPr>
      <w:r w:rsidRPr="00C602C3">
        <w:t>Host is up (0.026s latency).</w:t>
      </w:r>
    </w:p>
    <w:p w14:paraId="48C7E689" w14:textId="77777777" w:rsidR="00286C44" w:rsidRPr="00C602C3" w:rsidRDefault="00286C44" w:rsidP="00286C44">
      <w:pPr>
        <w:spacing w:line="480" w:lineRule="auto"/>
        <w:ind w:left="1080"/>
      </w:pPr>
      <w:r w:rsidRPr="00C602C3">
        <w:t>Not shown: 998 filtered ports</w:t>
      </w:r>
    </w:p>
    <w:p w14:paraId="37E40111" w14:textId="77777777" w:rsidR="00286C44" w:rsidRPr="00C602C3" w:rsidRDefault="00286C44" w:rsidP="00286C44">
      <w:pPr>
        <w:spacing w:line="480" w:lineRule="auto"/>
        <w:ind w:left="1080"/>
      </w:pPr>
      <w:r w:rsidRPr="00C602C3">
        <w:t>PORT   STATE SERVICE    VERSION</w:t>
      </w:r>
    </w:p>
    <w:p w14:paraId="4109C736" w14:textId="77777777" w:rsidR="00286C44" w:rsidRPr="00C602C3" w:rsidRDefault="00286C44" w:rsidP="00286C44">
      <w:pPr>
        <w:spacing w:line="480" w:lineRule="auto"/>
        <w:ind w:left="1080"/>
      </w:pPr>
      <w:r w:rsidRPr="00C602C3">
        <w:t>22/</w:t>
      </w:r>
      <w:proofErr w:type="spellStart"/>
      <w:r w:rsidRPr="00C602C3">
        <w:t>tcp</w:t>
      </w:r>
      <w:proofErr w:type="spellEnd"/>
      <w:r w:rsidRPr="00C602C3">
        <w:t xml:space="preserve"> </w:t>
      </w:r>
      <w:proofErr w:type="gramStart"/>
      <w:r w:rsidRPr="00C602C3">
        <w:t xml:space="preserve">open  </w:t>
      </w:r>
      <w:proofErr w:type="spellStart"/>
      <w:r w:rsidRPr="00C602C3">
        <w:t>tcpwrapped</w:t>
      </w:r>
      <w:proofErr w:type="spellEnd"/>
      <w:proofErr w:type="gramEnd"/>
    </w:p>
    <w:p w14:paraId="2F2C3AE2" w14:textId="77777777" w:rsidR="00286C44" w:rsidRPr="00C602C3" w:rsidRDefault="00286C44" w:rsidP="00286C44">
      <w:pPr>
        <w:spacing w:line="480" w:lineRule="auto"/>
        <w:ind w:left="1080"/>
      </w:pPr>
      <w:r w:rsidRPr="00C602C3">
        <w:t xml:space="preserve">| </w:t>
      </w:r>
      <w:proofErr w:type="spellStart"/>
      <w:r w:rsidRPr="00C602C3">
        <w:t>ssh-hostkey</w:t>
      </w:r>
      <w:proofErr w:type="spellEnd"/>
      <w:r w:rsidRPr="00C602C3">
        <w:t xml:space="preserve">: </w:t>
      </w:r>
    </w:p>
    <w:p w14:paraId="4EDBC8E4" w14:textId="77777777" w:rsidR="00286C44" w:rsidRPr="00C602C3" w:rsidRDefault="00286C44" w:rsidP="00286C44">
      <w:pPr>
        <w:spacing w:line="480" w:lineRule="auto"/>
        <w:ind w:left="1080"/>
      </w:pPr>
      <w:r w:rsidRPr="00C602C3">
        <w:t>|   2048 27</w:t>
      </w:r>
      <w:proofErr w:type="gramStart"/>
      <w:r w:rsidRPr="00C602C3">
        <w:t>:bf:d1:ec:34:d9:26:cf:34:65:fc:7d:99:97:4e:76</w:t>
      </w:r>
      <w:proofErr w:type="gramEnd"/>
      <w:r w:rsidRPr="00C602C3">
        <w:t xml:space="preserve"> (RSA)</w:t>
      </w:r>
    </w:p>
    <w:p w14:paraId="60B6B608" w14:textId="77777777" w:rsidR="00286C44" w:rsidRPr="00C602C3" w:rsidRDefault="00286C44" w:rsidP="00286C44">
      <w:pPr>
        <w:spacing w:line="480" w:lineRule="auto"/>
        <w:ind w:left="1080"/>
      </w:pPr>
      <w:r w:rsidRPr="00C602C3">
        <w:t>|   256 ba</w:t>
      </w:r>
      <w:proofErr w:type="gramStart"/>
      <w:r w:rsidRPr="00C602C3">
        <w:t>:df:47:d1:e1:0e:5d:ea:43:d3:c5:e9:41:a8:38:fe</w:t>
      </w:r>
      <w:proofErr w:type="gramEnd"/>
      <w:r w:rsidRPr="00C602C3">
        <w:t xml:space="preserve"> (ECDSA)</w:t>
      </w:r>
    </w:p>
    <w:p w14:paraId="5C723DA0" w14:textId="77777777" w:rsidR="00286C44" w:rsidRPr="00C602C3" w:rsidRDefault="00286C44" w:rsidP="00286C44">
      <w:pPr>
        <w:spacing w:line="480" w:lineRule="auto"/>
        <w:ind w:left="1080"/>
      </w:pPr>
      <w:r w:rsidRPr="00C602C3">
        <w:t>|</w:t>
      </w:r>
      <w:proofErr w:type="gramStart"/>
      <w:r w:rsidRPr="00C602C3">
        <w:t>_  256</w:t>
      </w:r>
      <w:proofErr w:type="gramEnd"/>
      <w:r w:rsidRPr="00C602C3">
        <w:t xml:space="preserve"> 8c:68:d5:6d:47:fa:0f:72:f2:01:5b:28:f0:e9:59:1d (ED25519)</w:t>
      </w:r>
    </w:p>
    <w:p w14:paraId="25B31278" w14:textId="77777777" w:rsidR="00286C44" w:rsidRPr="00C602C3" w:rsidRDefault="00286C44" w:rsidP="00286C44">
      <w:pPr>
        <w:spacing w:line="480" w:lineRule="auto"/>
        <w:ind w:left="1080"/>
      </w:pPr>
      <w:r w:rsidRPr="00C602C3">
        <w:t>80/</w:t>
      </w:r>
      <w:proofErr w:type="spellStart"/>
      <w:r w:rsidRPr="00C602C3">
        <w:t>tcp</w:t>
      </w:r>
      <w:proofErr w:type="spellEnd"/>
      <w:r w:rsidRPr="00C602C3">
        <w:t xml:space="preserve"> </w:t>
      </w:r>
      <w:proofErr w:type="gramStart"/>
      <w:r w:rsidRPr="00C602C3">
        <w:t xml:space="preserve">open  </w:t>
      </w:r>
      <w:proofErr w:type="spellStart"/>
      <w:r w:rsidRPr="00C602C3">
        <w:t>tcpwrapped</w:t>
      </w:r>
      <w:proofErr w:type="spellEnd"/>
      <w:proofErr w:type="gramEnd"/>
    </w:p>
    <w:p w14:paraId="61D85C49" w14:textId="77777777" w:rsidR="00286C44" w:rsidRPr="00C602C3" w:rsidRDefault="00286C44" w:rsidP="00286C44">
      <w:pPr>
        <w:spacing w:line="480" w:lineRule="auto"/>
        <w:ind w:left="1080"/>
      </w:pPr>
      <w:r w:rsidRPr="00C602C3">
        <w:t>|_http-server-header: Apache</w:t>
      </w:r>
    </w:p>
    <w:p w14:paraId="44593C6E" w14:textId="77777777" w:rsidR="00286C44" w:rsidRPr="00C602C3" w:rsidRDefault="00286C44" w:rsidP="00286C44">
      <w:pPr>
        <w:spacing w:line="480" w:lineRule="auto"/>
        <w:ind w:left="1080"/>
      </w:pPr>
      <w:r w:rsidRPr="00C602C3">
        <w:t>|_http-title: Your Thoughts</w:t>
      </w:r>
    </w:p>
    <w:p w14:paraId="2E700E9F" w14:textId="77777777" w:rsidR="00286C44" w:rsidRPr="00C602C3" w:rsidRDefault="00286C44" w:rsidP="00286C44">
      <w:pPr>
        <w:spacing w:line="480" w:lineRule="auto"/>
        <w:ind w:left="1080"/>
      </w:pPr>
      <w:r w:rsidRPr="00C602C3">
        <w:t xml:space="preserve">Warning: </w:t>
      </w:r>
      <w:proofErr w:type="spellStart"/>
      <w:r w:rsidRPr="00C602C3">
        <w:t>OSScan</w:t>
      </w:r>
      <w:proofErr w:type="spellEnd"/>
      <w:r w:rsidRPr="00C602C3">
        <w:t xml:space="preserve"> results may be unreliable because we could not find at least 1 open and 1 closed port</w:t>
      </w:r>
    </w:p>
    <w:p w14:paraId="1BEDA841" w14:textId="77777777" w:rsidR="00286C44" w:rsidRPr="00C602C3" w:rsidRDefault="00286C44" w:rsidP="00286C44">
      <w:pPr>
        <w:spacing w:line="480" w:lineRule="auto"/>
        <w:ind w:left="1080"/>
      </w:pPr>
      <w:r w:rsidRPr="00C602C3">
        <w:t xml:space="preserve">Device type: </w:t>
      </w:r>
      <w:proofErr w:type="spellStart"/>
      <w:r w:rsidRPr="00C602C3">
        <w:t>specialized|VoIP</w:t>
      </w:r>
      <w:proofErr w:type="spellEnd"/>
      <w:r w:rsidRPr="00C602C3">
        <w:t xml:space="preserve"> </w:t>
      </w:r>
      <w:proofErr w:type="spellStart"/>
      <w:r w:rsidRPr="00C602C3">
        <w:t>phone|webcam|general</w:t>
      </w:r>
      <w:proofErr w:type="spellEnd"/>
      <w:r w:rsidRPr="00C602C3">
        <w:t xml:space="preserve"> purpose</w:t>
      </w:r>
    </w:p>
    <w:p w14:paraId="075C8BD3" w14:textId="77777777" w:rsidR="00286C44" w:rsidRPr="00C602C3" w:rsidRDefault="00286C44" w:rsidP="00286C44">
      <w:pPr>
        <w:spacing w:line="480" w:lineRule="auto"/>
        <w:ind w:left="1080"/>
      </w:pPr>
      <w:r w:rsidRPr="00C602C3">
        <w:t xml:space="preserve">Running (JUST GUESSING): 2N embedded (93%), </w:t>
      </w:r>
      <w:proofErr w:type="spellStart"/>
      <w:r w:rsidRPr="00C602C3">
        <w:t>Grandstream</w:t>
      </w:r>
      <w:proofErr w:type="spellEnd"/>
      <w:r w:rsidRPr="00C602C3">
        <w:t xml:space="preserve"> embedded (92%), Garmin embedded (89%), Advanced Illumination embedded (85%), IBM OS/2 4.X (85%)</w:t>
      </w:r>
    </w:p>
    <w:p w14:paraId="046CD8B3" w14:textId="77777777" w:rsidR="00286C44" w:rsidRPr="00C602C3" w:rsidRDefault="00286C44" w:rsidP="00286C44">
      <w:pPr>
        <w:spacing w:line="480" w:lineRule="auto"/>
        <w:ind w:left="1080"/>
      </w:pPr>
      <w:r w:rsidRPr="00C602C3">
        <w:t xml:space="preserve">OS CPE: </w:t>
      </w:r>
      <w:proofErr w:type="spellStart"/>
      <w:r w:rsidRPr="00C602C3">
        <w:t>cpe</w:t>
      </w:r>
      <w:proofErr w:type="spellEnd"/>
      <w:r w:rsidRPr="00C602C3">
        <w:t xml:space="preserve">:/h:2n:helios </w:t>
      </w:r>
      <w:proofErr w:type="spellStart"/>
      <w:r w:rsidRPr="00C602C3">
        <w:t>cpe</w:t>
      </w:r>
      <w:proofErr w:type="spellEnd"/>
      <w:r w:rsidRPr="00C602C3">
        <w:t xml:space="preserve">:/h:grandstream:gxp1105 </w:t>
      </w:r>
      <w:proofErr w:type="spellStart"/>
      <w:r w:rsidRPr="00C602C3">
        <w:t>cpe</w:t>
      </w:r>
      <w:proofErr w:type="spellEnd"/>
      <w:r w:rsidRPr="00C602C3">
        <w:t>:/</w:t>
      </w:r>
      <w:proofErr w:type="spellStart"/>
      <w:r w:rsidRPr="00C602C3">
        <w:t>h:garmin:virb_elite</w:t>
      </w:r>
      <w:proofErr w:type="spellEnd"/>
      <w:r w:rsidRPr="00C602C3">
        <w:t xml:space="preserve"> </w:t>
      </w:r>
      <w:proofErr w:type="spellStart"/>
      <w:r w:rsidRPr="00C602C3">
        <w:t>cpe</w:t>
      </w:r>
      <w:proofErr w:type="spellEnd"/>
      <w:r w:rsidRPr="00C602C3">
        <w:t xml:space="preserve">:/h:advanced_illumination:dcs-100e </w:t>
      </w:r>
      <w:proofErr w:type="spellStart"/>
      <w:r w:rsidRPr="00C602C3">
        <w:t>cpe</w:t>
      </w:r>
      <w:proofErr w:type="spellEnd"/>
      <w:r w:rsidRPr="00C602C3">
        <w:t>:/o:ibm:os2:4</w:t>
      </w:r>
    </w:p>
    <w:p w14:paraId="5EC20399" w14:textId="77777777" w:rsidR="00286C44" w:rsidRPr="00C602C3" w:rsidRDefault="00286C44" w:rsidP="00286C44">
      <w:pPr>
        <w:spacing w:line="480" w:lineRule="auto"/>
        <w:ind w:left="1080"/>
      </w:pPr>
      <w:r w:rsidRPr="00C602C3">
        <w:t xml:space="preserve">Aggressive OS guesses: 2N Helios IP VoIP doorbell (93%), </w:t>
      </w:r>
      <w:proofErr w:type="spellStart"/>
      <w:r w:rsidRPr="00C602C3">
        <w:t>Grandstream</w:t>
      </w:r>
      <w:proofErr w:type="spellEnd"/>
      <w:r w:rsidRPr="00C602C3">
        <w:t xml:space="preserve"> GXP1105 VoIP phone (92%), Garmin </w:t>
      </w:r>
      <w:proofErr w:type="spellStart"/>
      <w:r w:rsidRPr="00C602C3">
        <w:t>Virb</w:t>
      </w:r>
      <w:proofErr w:type="spellEnd"/>
      <w:r w:rsidRPr="00C602C3">
        <w:t xml:space="preserve"> Elite action camera (89%), Advanced Illumination DCS-100E lighting controller (85%), IBM OS/2 Warp 2.0 (85%)</w:t>
      </w:r>
    </w:p>
    <w:p w14:paraId="5410E3BD" w14:textId="77777777" w:rsidR="00286C44" w:rsidRPr="00C602C3" w:rsidRDefault="00286C44" w:rsidP="00286C44">
      <w:pPr>
        <w:spacing w:line="480" w:lineRule="auto"/>
        <w:ind w:left="1080"/>
      </w:pPr>
      <w:r w:rsidRPr="00C602C3">
        <w:t>No exact OS matches for host (test conditions non-ideal).</w:t>
      </w:r>
    </w:p>
    <w:p w14:paraId="26FDBDBA" w14:textId="77777777" w:rsidR="00286C44" w:rsidRPr="00C602C3" w:rsidRDefault="00286C44" w:rsidP="00286C44">
      <w:pPr>
        <w:spacing w:line="480" w:lineRule="auto"/>
        <w:ind w:left="1080"/>
      </w:pPr>
      <w:r w:rsidRPr="00C602C3">
        <w:lastRenderedPageBreak/>
        <w:t>Network Distance: 1 hop</w:t>
      </w:r>
    </w:p>
    <w:p w14:paraId="6F6449E8" w14:textId="77777777" w:rsidR="00286C44" w:rsidRPr="00C602C3" w:rsidRDefault="00286C44" w:rsidP="00286C44">
      <w:pPr>
        <w:spacing w:line="480" w:lineRule="auto"/>
        <w:ind w:left="1080"/>
        <w:jc w:val="both"/>
      </w:pPr>
    </w:p>
    <w:p w14:paraId="7574321A" w14:textId="77777777" w:rsidR="00286C44" w:rsidRPr="00C602C3" w:rsidRDefault="00286C44" w:rsidP="00286C44">
      <w:pPr>
        <w:spacing w:line="480" w:lineRule="auto"/>
        <w:ind w:left="1080"/>
        <w:jc w:val="both"/>
      </w:pPr>
      <w:r w:rsidRPr="00C602C3">
        <w:t>TRACEROUTE (using port 80/</w:t>
      </w:r>
      <w:proofErr w:type="spellStart"/>
      <w:r w:rsidRPr="00C602C3">
        <w:t>tcp</w:t>
      </w:r>
      <w:proofErr w:type="spellEnd"/>
      <w:r w:rsidRPr="00C602C3">
        <w:t>)</w:t>
      </w:r>
    </w:p>
    <w:p w14:paraId="05B31426" w14:textId="77777777" w:rsidR="00286C44" w:rsidRPr="00C602C3" w:rsidRDefault="00286C44" w:rsidP="00286C44">
      <w:pPr>
        <w:spacing w:line="480" w:lineRule="auto"/>
        <w:ind w:left="1080"/>
        <w:jc w:val="both"/>
      </w:pPr>
      <w:r w:rsidRPr="00C602C3">
        <w:t>HOP RTT     ADDRESS</w:t>
      </w:r>
    </w:p>
    <w:p w14:paraId="42189D4B" w14:textId="77777777" w:rsidR="00286C44" w:rsidRPr="00C602C3" w:rsidRDefault="00286C44" w:rsidP="00286C44">
      <w:pPr>
        <w:spacing w:line="480" w:lineRule="auto"/>
        <w:ind w:left="1080"/>
        <w:jc w:val="both"/>
      </w:pPr>
      <w:r w:rsidRPr="00C602C3">
        <w:t xml:space="preserve">1   0.22 </w:t>
      </w:r>
      <w:proofErr w:type="spellStart"/>
      <w:r w:rsidRPr="00C602C3">
        <w:t>ms</w:t>
      </w:r>
      <w:proofErr w:type="spellEnd"/>
      <w:r w:rsidRPr="00C602C3">
        <w:t xml:space="preserve"> ec2-18-168-216-191.eu-west-2.compute.amazonaws.com (18.168.216.191)</w:t>
      </w:r>
    </w:p>
    <w:p w14:paraId="45571585" w14:textId="77777777" w:rsidR="00286C44" w:rsidRPr="00C602C3" w:rsidRDefault="00286C44" w:rsidP="00286C44">
      <w:pPr>
        <w:spacing w:line="480" w:lineRule="auto"/>
        <w:ind w:left="1080"/>
        <w:jc w:val="both"/>
      </w:pPr>
    </w:p>
    <w:p w14:paraId="38E16FE6" w14:textId="77777777" w:rsidR="00286C44" w:rsidRPr="00C602C3" w:rsidRDefault="00286C44" w:rsidP="00286C44">
      <w:pPr>
        <w:spacing w:line="480" w:lineRule="auto"/>
        <w:ind w:left="1080"/>
        <w:jc w:val="both"/>
      </w:pPr>
      <w:r w:rsidRPr="00C602C3">
        <w:t>OS and Service detection performed. Please report any incorrect results at https://nmap.org/submit</w:t>
      </w:r>
      <w:proofErr w:type="gramStart"/>
      <w:r w:rsidRPr="00C602C3">
        <w:t>/ .</w:t>
      </w:r>
      <w:proofErr w:type="gramEnd"/>
    </w:p>
    <w:p w14:paraId="3B8EA990" w14:textId="77777777" w:rsidR="00286C44" w:rsidRPr="00C602C3" w:rsidRDefault="00286C44" w:rsidP="00286C44">
      <w:pPr>
        <w:spacing w:line="480" w:lineRule="auto"/>
        <w:ind w:left="1080"/>
        <w:jc w:val="both"/>
      </w:pPr>
      <w:r w:rsidRPr="00C602C3">
        <w:t>Nmap done: 1 IP address (1 host up) scanned in 35.78 seconds</w:t>
      </w:r>
    </w:p>
    <w:p w14:paraId="6B0BDF70" w14:textId="77777777" w:rsidR="00286C44" w:rsidRPr="00C602C3" w:rsidRDefault="00286C44" w:rsidP="00286C44">
      <w:pPr>
        <w:spacing w:line="480" w:lineRule="auto"/>
      </w:pPr>
    </w:p>
    <w:p w14:paraId="4187BBA1" w14:textId="77777777" w:rsidR="00286C44" w:rsidRPr="00FF016A" w:rsidRDefault="00286C44" w:rsidP="00286C44">
      <w:pPr>
        <w:numPr>
          <w:ilvl w:val="0"/>
          <w:numId w:val="46"/>
        </w:numPr>
        <w:pBdr>
          <w:top w:val="nil"/>
          <w:left w:val="nil"/>
          <w:bottom w:val="nil"/>
          <w:right w:val="nil"/>
          <w:between w:val="nil"/>
        </w:pBdr>
        <w:spacing w:line="480" w:lineRule="auto"/>
        <w:ind w:left="1440"/>
        <w:rPr>
          <w:b/>
          <w:color w:val="002060"/>
        </w:rPr>
      </w:pPr>
      <w:r w:rsidRPr="00C602C3">
        <w:rPr>
          <w:b/>
          <w:color w:val="002060"/>
        </w:rPr>
        <w:t>Vulnerability</w:t>
      </w:r>
    </w:p>
    <w:p w14:paraId="0F35F7B8" w14:textId="77777777" w:rsidR="00286C44" w:rsidRPr="00C602C3" w:rsidRDefault="00286C44" w:rsidP="00286C44">
      <w:pPr>
        <w:spacing w:line="480" w:lineRule="auto"/>
        <w:ind w:left="1080"/>
      </w:pPr>
      <w:r w:rsidRPr="00C602C3">
        <w:rPr>
          <w:rFonts w:ascii="Tahoma" w:eastAsia="Calibri" w:hAnsi="Tahoma" w:cs="Tahoma"/>
        </w:rPr>
        <w:t>﻿</w:t>
      </w:r>
      <w:proofErr w:type="spellStart"/>
      <w:r w:rsidRPr="00C602C3">
        <w:t>root@kali</w:t>
      </w:r>
      <w:proofErr w:type="spellEnd"/>
      <w:r w:rsidRPr="00C602C3">
        <w:t xml:space="preserve">:~# </w:t>
      </w:r>
      <w:proofErr w:type="spellStart"/>
      <w:r w:rsidRPr="00C602C3">
        <w:t>sudo</w:t>
      </w:r>
      <w:proofErr w:type="spellEnd"/>
      <w:r w:rsidRPr="00C602C3">
        <w:t xml:space="preserve"> </w:t>
      </w:r>
      <w:proofErr w:type="spellStart"/>
      <w:r w:rsidRPr="00C602C3">
        <w:t>nmap</w:t>
      </w:r>
      <w:proofErr w:type="spellEnd"/>
      <w:r w:rsidRPr="00C602C3">
        <w:t xml:space="preserve"> --script vuln 18.168.216.191</w:t>
      </w:r>
    </w:p>
    <w:p w14:paraId="246CF45C" w14:textId="77777777" w:rsidR="00286C44" w:rsidRPr="00C602C3" w:rsidRDefault="00286C44" w:rsidP="00286C44">
      <w:pPr>
        <w:spacing w:line="480" w:lineRule="auto"/>
        <w:ind w:left="1080"/>
        <w:rPr>
          <w:lang w:val="da-DK"/>
        </w:rPr>
      </w:pPr>
      <w:r w:rsidRPr="00C602C3">
        <w:rPr>
          <w:lang w:val="da-DK"/>
        </w:rPr>
        <w:t>Starting Nmap 7.91 ( https://nmap.org ) at 2021-07-04 12:22 EDT</w:t>
      </w:r>
    </w:p>
    <w:p w14:paraId="02E72ED7" w14:textId="77777777" w:rsidR="00286C44" w:rsidRPr="00C602C3" w:rsidRDefault="00286C44" w:rsidP="00286C44">
      <w:pPr>
        <w:spacing w:line="480" w:lineRule="auto"/>
        <w:ind w:left="1080"/>
      </w:pPr>
      <w:r w:rsidRPr="00C602C3">
        <w:t>Nmap scan report for ec2-18-168-216-191.eu-west-2.compute.amazonaws.com (18.168.216.191)</w:t>
      </w:r>
    </w:p>
    <w:p w14:paraId="79FC912B" w14:textId="77777777" w:rsidR="00286C44" w:rsidRPr="00C602C3" w:rsidRDefault="00286C44" w:rsidP="00286C44">
      <w:pPr>
        <w:spacing w:line="480" w:lineRule="auto"/>
        <w:ind w:left="1080"/>
      </w:pPr>
      <w:r w:rsidRPr="00C602C3">
        <w:t>Host is up (0.028s latency).</w:t>
      </w:r>
    </w:p>
    <w:p w14:paraId="695A1F20" w14:textId="77777777" w:rsidR="00286C44" w:rsidRPr="00C602C3" w:rsidRDefault="00286C44" w:rsidP="00286C44">
      <w:pPr>
        <w:spacing w:line="480" w:lineRule="auto"/>
        <w:ind w:left="1080"/>
      </w:pPr>
      <w:r w:rsidRPr="00C602C3">
        <w:t>Not shown: 998 filtered ports</w:t>
      </w:r>
    </w:p>
    <w:p w14:paraId="4168ECCF" w14:textId="77777777" w:rsidR="00286C44" w:rsidRPr="00C602C3" w:rsidRDefault="00286C44" w:rsidP="00286C44">
      <w:pPr>
        <w:spacing w:line="480" w:lineRule="auto"/>
        <w:ind w:left="1080"/>
      </w:pPr>
      <w:r w:rsidRPr="00C602C3">
        <w:t>PORT   STATE SERVICE</w:t>
      </w:r>
    </w:p>
    <w:p w14:paraId="7151A766" w14:textId="77777777" w:rsidR="00286C44" w:rsidRPr="00C602C3" w:rsidRDefault="00286C44" w:rsidP="00286C44">
      <w:pPr>
        <w:spacing w:line="480" w:lineRule="auto"/>
        <w:ind w:left="1080"/>
      </w:pPr>
      <w:r w:rsidRPr="00C602C3">
        <w:t>22/</w:t>
      </w:r>
      <w:proofErr w:type="spellStart"/>
      <w:r w:rsidRPr="00C602C3">
        <w:t>tcp</w:t>
      </w:r>
      <w:proofErr w:type="spellEnd"/>
      <w:r w:rsidRPr="00C602C3">
        <w:t xml:space="preserve"> </w:t>
      </w:r>
      <w:proofErr w:type="gramStart"/>
      <w:r w:rsidRPr="00C602C3">
        <w:t xml:space="preserve">open  </w:t>
      </w:r>
      <w:proofErr w:type="spellStart"/>
      <w:r w:rsidRPr="00C602C3">
        <w:t>ssh</w:t>
      </w:r>
      <w:proofErr w:type="spellEnd"/>
      <w:proofErr w:type="gramEnd"/>
    </w:p>
    <w:p w14:paraId="648FEAF7" w14:textId="77777777" w:rsidR="00286C44" w:rsidRPr="00C602C3" w:rsidRDefault="00286C44" w:rsidP="00286C44">
      <w:pPr>
        <w:spacing w:line="480" w:lineRule="auto"/>
        <w:ind w:left="1080"/>
      </w:pPr>
      <w:r w:rsidRPr="00C602C3">
        <w:t>80/</w:t>
      </w:r>
      <w:proofErr w:type="spellStart"/>
      <w:r w:rsidRPr="00C602C3">
        <w:t>tcp</w:t>
      </w:r>
      <w:proofErr w:type="spellEnd"/>
      <w:r w:rsidRPr="00C602C3">
        <w:t xml:space="preserve"> </w:t>
      </w:r>
      <w:proofErr w:type="gramStart"/>
      <w:r w:rsidRPr="00C602C3">
        <w:t>open  http</w:t>
      </w:r>
      <w:proofErr w:type="gramEnd"/>
    </w:p>
    <w:p w14:paraId="0035E9C4" w14:textId="77777777" w:rsidR="00286C44" w:rsidRPr="00C602C3" w:rsidRDefault="00286C44" w:rsidP="00286C44">
      <w:pPr>
        <w:spacing w:line="480" w:lineRule="auto"/>
        <w:ind w:left="1080"/>
      </w:pPr>
      <w:r w:rsidRPr="00C602C3">
        <w:t>|_http-</w:t>
      </w:r>
      <w:proofErr w:type="spellStart"/>
      <w:r w:rsidRPr="00C602C3">
        <w:t>aspnet</w:t>
      </w:r>
      <w:proofErr w:type="spellEnd"/>
      <w:r w:rsidRPr="00C602C3">
        <w:t>-debug: ERROR: Script execution failed (use -d to debug)</w:t>
      </w:r>
    </w:p>
    <w:p w14:paraId="2F55A420" w14:textId="77777777" w:rsidR="00286C44" w:rsidRPr="00C602C3" w:rsidRDefault="00286C44" w:rsidP="00286C44">
      <w:pPr>
        <w:spacing w:line="480" w:lineRule="auto"/>
        <w:ind w:left="1080"/>
      </w:pPr>
      <w:r w:rsidRPr="00C602C3">
        <w:t>| http-</w:t>
      </w:r>
      <w:proofErr w:type="spellStart"/>
      <w:r w:rsidRPr="00C602C3">
        <w:t>csrf</w:t>
      </w:r>
      <w:proofErr w:type="spellEnd"/>
      <w:r w:rsidRPr="00C602C3">
        <w:t xml:space="preserve">: </w:t>
      </w:r>
    </w:p>
    <w:p w14:paraId="038621A4" w14:textId="77777777" w:rsidR="00286C44" w:rsidRPr="00C602C3" w:rsidRDefault="00286C44" w:rsidP="00286C44">
      <w:pPr>
        <w:spacing w:line="480" w:lineRule="auto"/>
        <w:ind w:left="1080"/>
      </w:pPr>
      <w:r w:rsidRPr="00C602C3">
        <w:t xml:space="preserve">| </w:t>
      </w:r>
      <w:proofErr w:type="spellStart"/>
      <w:r w:rsidRPr="00C602C3">
        <w:t>Spidering</w:t>
      </w:r>
      <w:proofErr w:type="spellEnd"/>
      <w:r w:rsidRPr="00C602C3">
        <w:t xml:space="preserve"> limited to: </w:t>
      </w:r>
      <w:proofErr w:type="spellStart"/>
      <w:r w:rsidRPr="00C602C3">
        <w:t>maxdepth</w:t>
      </w:r>
      <w:proofErr w:type="spellEnd"/>
      <w:r w:rsidRPr="00C602C3">
        <w:t xml:space="preserve">=3; </w:t>
      </w:r>
      <w:proofErr w:type="spellStart"/>
      <w:r w:rsidRPr="00C602C3">
        <w:t>maxpagecount</w:t>
      </w:r>
      <w:proofErr w:type="spellEnd"/>
      <w:r w:rsidRPr="00C602C3">
        <w:t>=20; withinhost=ec2-18-168-216-191.eu-west-2.compute.amazonaws.com</w:t>
      </w:r>
    </w:p>
    <w:p w14:paraId="4BC5536A" w14:textId="77777777" w:rsidR="00286C44" w:rsidRPr="00C602C3" w:rsidRDefault="00286C44" w:rsidP="00286C44">
      <w:pPr>
        <w:spacing w:line="480" w:lineRule="auto"/>
        <w:ind w:left="1080"/>
      </w:pPr>
      <w:r w:rsidRPr="00C602C3">
        <w:t xml:space="preserve">|   Found the following possible CSRF vulnerabilities: </w:t>
      </w:r>
    </w:p>
    <w:p w14:paraId="6C1DE43E" w14:textId="77777777" w:rsidR="00286C44" w:rsidRPr="00C602C3" w:rsidRDefault="00286C44" w:rsidP="00286C44">
      <w:pPr>
        <w:spacing w:line="480" w:lineRule="auto"/>
        <w:ind w:left="1080"/>
      </w:pPr>
      <w:r w:rsidRPr="00C602C3">
        <w:t xml:space="preserve">|     </w:t>
      </w:r>
    </w:p>
    <w:p w14:paraId="51CA1D74" w14:textId="77777777" w:rsidR="00286C44" w:rsidRPr="00C602C3" w:rsidRDefault="00286C44" w:rsidP="00286C44">
      <w:pPr>
        <w:spacing w:line="480" w:lineRule="auto"/>
        <w:ind w:left="1080"/>
      </w:pPr>
      <w:r w:rsidRPr="00C602C3">
        <w:t>|     Path: http://ec2-18-168-216-191.eu-west-2.compute.amazonaws.com:80/add</w:t>
      </w:r>
    </w:p>
    <w:p w14:paraId="51D8B997" w14:textId="77777777" w:rsidR="00286C44" w:rsidRPr="00C602C3" w:rsidRDefault="00286C44" w:rsidP="00286C44">
      <w:pPr>
        <w:spacing w:line="480" w:lineRule="auto"/>
        <w:ind w:left="1080"/>
      </w:pPr>
      <w:r w:rsidRPr="00C602C3">
        <w:lastRenderedPageBreak/>
        <w:t xml:space="preserve">|     Form id: </w:t>
      </w:r>
      <w:proofErr w:type="spellStart"/>
      <w:r w:rsidRPr="00C602C3">
        <w:t>thoughtmessage</w:t>
      </w:r>
      <w:proofErr w:type="spellEnd"/>
    </w:p>
    <w:p w14:paraId="0254B684" w14:textId="77777777" w:rsidR="00286C44" w:rsidRPr="00C602C3" w:rsidRDefault="00286C44" w:rsidP="00286C44">
      <w:pPr>
        <w:spacing w:line="480" w:lineRule="auto"/>
        <w:ind w:left="1080"/>
      </w:pPr>
      <w:r w:rsidRPr="00C602C3">
        <w:t>|_    Form action: /add</w:t>
      </w:r>
    </w:p>
    <w:p w14:paraId="06EAA592" w14:textId="77777777" w:rsidR="00286C44" w:rsidRPr="00C602C3" w:rsidRDefault="00286C44" w:rsidP="00286C44">
      <w:pPr>
        <w:spacing w:line="480" w:lineRule="auto"/>
        <w:ind w:left="1080"/>
      </w:pPr>
      <w:r w:rsidRPr="00C602C3">
        <w:t>|_http-</w:t>
      </w:r>
      <w:proofErr w:type="spellStart"/>
      <w:r w:rsidRPr="00C602C3">
        <w:t>dombased</w:t>
      </w:r>
      <w:proofErr w:type="spellEnd"/>
      <w:r w:rsidRPr="00C602C3">
        <w:t>-</w:t>
      </w:r>
      <w:proofErr w:type="spellStart"/>
      <w:r w:rsidRPr="00C602C3">
        <w:t>xss</w:t>
      </w:r>
      <w:proofErr w:type="spellEnd"/>
      <w:r w:rsidRPr="00C602C3">
        <w:t>: Couldn't find any DOM based XSS.</w:t>
      </w:r>
    </w:p>
    <w:p w14:paraId="72DE8DAE" w14:textId="77777777" w:rsidR="00286C44" w:rsidRPr="00C602C3" w:rsidRDefault="00286C44" w:rsidP="00286C44">
      <w:pPr>
        <w:spacing w:line="480" w:lineRule="auto"/>
        <w:ind w:left="1080"/>
      </w:pPr>
      <w:r w:rsidRPr="00C602C3">
        <w:t>|_http-stored-</w:t>
      </w:r>
      <w:proofErr w:type="spellStart"/>
      <w:r w:rsidRPr="00C602C3">
        <w:t>xss</w:t>
      </w:r>
      <w:proofErr w:type="spellEnd"/>
      <w:r w:rsidRPr="00C602C3">
        <w:t>: Couldn't find any stored XSS vulnerabilities.</w:t>
      </w:r>
    </w:p>
    <w:p w14:paraId="5EEE5385" w14:textId="77777777" w:rsidR="00286C44" w:rsidRPr="00C602C3" w:rsidRDefault="00286C44" w:rsidP="00286C44">
      <w:pPr>
        <w:spacing w:line="480" w:lineRule="auto"/>
        <w:ind w:left="1080"/>
      </w:pPr>
      <w:r w:rsidRPr="00C602C3">
        <w:t>|_http-vuln-cve2014-3704: ERROR: Script execution failed (use -d to debug)</w:t>
      </w:r>
    </w:p>
    <w:p w14:paraId="78070807" w14:textId="77777777" w:rsidR="00286C44" w:rsidRPr="00C602C3" w:rsidRDefault="00286C44" w:rsidP="00286C44">
      <w:pPr>
        <w:spacing w:line="480" w:lineRule="auto"/>
        <w:ind w:left="1080"/>
      </w:pPr>
    </w:p>
    <w:p w14:paraId="40CBF844" w14:textId="77777777" w:rsidR="00286C44" w:rsidRPr="00C602C3" w:rsidRDefault="00286C44" w:rsidP="00286C44">
      <w:pPr>
        <w:spacing w:line="480" w:lineRule="auto"/>
        <w:ind w:left="1080"/>
      </w:pPr>
      <w:r w:rsidRPr="00C602C3">
        <w:t>Nmap done: 1 IP address (1 host up) scanned in 82.37 seconds</w:t>
      </w:r>
    </w:p>
    <w:p w14:paraId="6C002F21" w14:textId="77777777" w:rsidR="00286C44" w:rsidRPr="00C602C3" w:rsidRDefault="00286C44" w:rsidP="00286C44">
      <w:pPr>
        <w:spacing w:line="480" w:lineRule="auto"/>
      </w:pPr>
    </w:p>
    <w:p w14:paraId="5E1CEA71" w14:textId="77777777" w:rsidR="00286C44" w:rsidRPr="00C602C3" w:rsidRDefault="00286C44" w:rsidP="00286C44">
      <w:pPr>
        <w:spacing w:line="480" w:lineRule="auto"/>
      </w:pPr>
    </w:p>
    <w:p w14:paraId="165AC8CB" w14:textId="77777777" w:rsidR="00286C44" w:rsidRPr="00FF016A" w:rsidRDefault="00286C44" w:rsidP="00286C44">
      <w:pPr>
        <w:pStyle w:val="Heading2"/>
        <w:numPr>
          <w:ilvl w:val="1"/>
          <w:numId w:val="30"/>
        </w:numPr>
        <w:spacing w:line="480" w:lineRule="auto"/>
        <w:rPr>
          <w:b/>
          <w:color w:val="002060"/>
          <w:sz w:val="22"/>
          <w:szCs w:val="22"/>
        </w:rPr>
      </w:pPr>
      <w:r w:rsidRPr="00FF016A">
        <w:rPr>
          <w:b/>
          <w:color w:val="002060"/>
          <w:sz w:val="22"/>
          <w:szCs w:val="22"/>
        </w:rPr>
        <w:t>NIKTO</w:t>
      </w:r>
    </w:p>
    <w:p w14:paraId="33D5E21F" w14:textId="77777777" w:rsidR="00286C44" w:rsidRPr="00C602C3" w:rsidRDefault="00286C44" w:rsidP="00286C44">
      <w:pPr>
        <w:spacing w:line="480" w:lineRule="auto"/>
        <w:ind w:left="720"/>
      </w:pPr>
      <w:r w:rsidRPr="00C602C3">
        <w:rPr>
          <w:rFonts w:ascii="Tahoma" w:eastAsia="Calibri" w:hAnsi="Tahoma" w:cs="Tahoma"/>
        </w:rPr>
        <w:t>﻿</w:t>
      </w:r>
      <w:proofErr w:type="spellStart"/>
      <w:r w:rsidRPr="00C602C3">
        <w:t>root@kali</w:t>
      </w:r>
      <w:proofErr w:type="spellEnd"/>
      <w:r w:rsidRPr="00C602C3">
        <w:t xml:space="preserve">:~# </w:t>
      </w:r>
      <w:proofErr w:type="spellStart"/>
      <w:r w:rsidRPr="00C602C3">
        <w:t>nikto</w:t>
      </w:r>
      <w:proofErr w:type="spellEnd"/>
      <w:r w:rsidRPr="00C602C3">
        <w:t xml:space="preserve"> -h 18.168.216.191 -p 80 -o </w:t>
      </w:r>
      <w:proofErr w:type="spellStart"/>
      <w:r w:rsidRPr="00C602C3">
        <w:t>shirazNikto</w:t>
      </w:r>
      <w:proofErr w:type="spellEnd"/>
      <w:r w:rsidRPr="00C602C3">
        <w:t xml:space="preserve"> -F txt</w:t>
      </w:r>
    </w:p>
    <w:p w14:paraId="2F5098F4" w14:textId="77777777" w:rsidR="00286C44" w:rsidRPr="00C602C3" w:rsidRDefault="00286C44" w:rsidP="00286C44">
      <w:pPr>
        <w:spacing w:line="480" w:lineRule="auto"/>
        <w:ind w:left="720"/>
      </w:pPr>
      <w:r w:rsidRPr="00C602C3">
        <w:t xml:space="preserve">- </w:t>
      </w:r>
      <w:proofErr w:type="spellStart"/>
      <w:r w:rsidRPr="00C602C3">
        <w:t>Nikto</w:t>
      </w:r>
      <w:proofErr w:type="spellEnd"/>
      <w:r w:rsidRPr="00C602C3">
        <w:t xml:space="preserve"> v2.1.6</w:t>
      </w:r>
    </w:p>
    <w:p w14:paraId="42088C60" w14:textId="77777777" w:rsidR="00286C44" w:rsidRPr="00C602C3" w:rsidRDefault="00286C44" w:rsidP="00286C44">
      <w:pPr>
        <w:spacing w:line="480" w:lineRule="auto"/>
        <w:ind w:left="720"/>
      </w:pPr>
      <w:r w:rsidRPr="00C602C3">
        <w:t>---------------------------------------------------------------------------</w:t>
      </w:r>
    </w:p>
    <w:p w14:paraId="5CFE2081" w14:textId="77777777" w:rsidR="00286C44" w:rsidRPr="00C602C3" w:rsidRDefault="00286C44" w:rsidP="00286C44">
      <w:pPr>
        <w:spacing w:line="480" w:lineRule="auto"/>
        <w:ind w:left="720"/>
      </w:pPr>
      <w:r w:rsidRPr="00C602C3">
        <w:t>+ Target IP:          18.168.216.191</w:t>
      </w:r>
    </w:p>
    <w:p w14:paraId="1C31E8B4" w14:textId="77777777" w:rsidR="00286C44" w:rsidRPr="00C602C3" w:rsidRDefault="00286C44" w:rsidP="00286C44">
      <w:pPr>
        <w:spacing w:line="480" w:lineRule="auto"/>
        <w:ind w:left="720"/>
      </w:pPr>
      <w:r w:rsidRPr="00C602C3">
        <w:t>+ Target Hostname:    18.168.216.191</w:t>
      </w:r>
    </w:p>
    <w:p w14:paraId="41B91430" w14:textId="77777777" w:rsidR="00286C44" w:rsidRPr="00C602C3" w:rsidRDefault="00286C44" w:rsidP="00286C44">
      <w:pPr>
        <w:spacing w:line="480" w:lineRule="auto"/>
        <w:ind w:left="720"/>
      </w:pPr>
      <w:r w:rsidRPr="00C602C3">
        <w:t>+ Target Port:        80</w:t>
      </w:r>
    </w:p>
    <w:p w14:paraId="74484442" w14:textId="77777777" w:rsidR="00286C44" w:rsidRPr="00C602C3" w:rsidRDefault="00286C44" w:rsidP="00286C44">
      <w:pPr>
        <w:spacing w:line="480" w:lineRule="auto"/>
        <w:ind w:left="720"/>
      </w:pPr>
      <w:r w:rsidRPr="00C602C3">
        <w:t>+ Start Time:         2021-07-04 13:54:23 (GMT-4)</w:t>
      </w:r>
    </w:p>
    <w:p w14:paraId="136F9B7B" w14:textId="77777777" w:rsidR="00286C44" w:rsidRPr="00C602C3" w:rsidRDefault="00286C44" w:rsidP="00286C44">
      <w:pPr>
        <w:spacing w:line="480" w:lineRule="auto"/>
        <w:ind w:left="720"/>
      </w:pPr>
      <w:r w:rsidRPr="00C602C3">
        <w:t>---------------------------------------------------------------------------</w:t>
      </w:r>
    </w:p>
    <w:p w14:paraId="3BAC68C5" w14:textId="77777777" w:rsidR="00286C44" w:rsidRPr="00C602C3" w:rsidRDefault="00286C44" w:rsidP="00286C44">
      <w:pPr>
        <w:spacing w:line="480" w:lineRule="auto"/>
        <w:ind w:left="720"/>
      </w:pPr>
      <w:r w:rsidRPr="00C602C3">
        <w:t>+ Server: Apache</w:t>
      </w:r>
    </w:p>
    <w:p w14:paraId="603C120D" w14:textId="77777777" w:rsidR="00286C44" w:rsidRPr="00C602C3" w:rsidRDefault="00286C44" w:rsidP="00286C44">
      <w:pPr>
        <w:spacing w:line="480" w:lineRule="auto"/>
        <w:ind w:left="720"/>
      </w:pPr>
      <w:r w:rsidRPr="00C602C3">
        <w:t>+ The anti-clickjacking X-Frame-Options header is not present.</w:t>
      </w:r>
    </w:p>
    <w:p w14:paraId="7B8D574F" w14:textId="77777777" w:rsidR="00286C44" w:rsidRPr="00C602C3" w:rsidRDefault="00286C44" w:rsidP="00286C44">
      <w:pPr>
        <w:spacing w:line="480" w:lineRule="auto"/>
        <w:ind w:left="720"/>
      </w:pPr>
      <w:r w:rsidRPr="00C602C3">
        <w:t>+ The X-XSS-Protection header is not defined. This header can hint to the user agent to protect against some forms of XSS</w:t>
      </w:r>
    </w:p>
    <w:p w14:paraId="785B62B0" w14:textId="77777777" w:rsidR="00286C44" w:rsidRPr="00C602C3" w:rsidRDefault="00286C44" w:rsidP="00286C44">
      <w:pPr>
        <w:spacing w:line="480" w:lineRule="auto"/>
        <w:ind w:left="720"/>
      </w:pPr>
      <w:r w:rsidRPr="00C602C3">
        <w:t>+ The X-Content-Type-Options header is not set. This could allow the user agent to render the content of the site in a different fashion to the MIME type</w:t>
      </w:r>
    </w:p>
    <w:p w14:paraId="64E5F6D7" w14:textId="77777777" w:rsidR="00286C44" w:rsidRPr="00C602C3" w:rsidRDefault="00286C44" w:rsidP="00286C44">
      <w:pPr>
        <w:spacing w:line="480" w:lineRule="auto"/>
        <w:ind w:left="720"/>
      </w:pPr>
      <w:r w:rsidRPr="00C602C3">
        <w:t xml:space="preserve">+ No CGI Directories found (use '-C all' to force check all possible </w:t>
      </w:r>
      <w:proofErr w:type="spellStart"/>
      <w:r w:rsidRPr="00C602C3">
        <w:t>dirs</w:t>
      </w:r>
      <w:proofErr w:type="spellEnd"/>
      <w:r w:rsidRPr="00C602C3">
        <w:t>)</w:t>
      </w:r>
    </w:p>
    <w:p w14:paraId="653B8E83" w14:textId="77777777" w:rsidR="00286C44" w:rsidRPr="00C602C3" w:rsidRDefault="00286C44" w:rsidP="00286C44">
      <w:pPr>
        <w:spacing w:line="480" w:lineRule="auto"/>
        <w:ind w:left="720"/>
      </w:pPr>
      <w:r w:rsidRPr="00C602C3">
        <w:t>+ Web Server returns a valid response with junk HTTP methods, this may cause false positives.</w:t>
      </w:r>
    </w:p>
    <w:p w14:paraId="38D733D2" w14:textId="77777777" w:rsidR="00286C44" w:rsidRPr="00C602C3" w:rsidRDefault="00286C44" w:rsidP="00286C44">
      <w:pPr>
        <w:spacing w:line="480" w:lineRule="auto"/>
        <w:ind w:left="720"/>
      </w:pPr>
      <w:r w:rsidRPr="00C602C3">
        <w:lastRenderedPageBreak/>
        <w:t>+ OSVDB-6694: /.</w:t>
      </w:r>
      <w:proofErr w:type="spellStart"/>
      <w:r w:rsidRPr="00C602C3">
        <w:t>DS_Store</w:t>
      </w:r>
      <w:proofErr w:type="spellEnd"/>
      <w:r w:rsidRPr="00C602C3">
        <w:t>: Apache on Mac OSX will serve the .</w:t>
      </w:r>
      <w:proofErr w:type="spellStart"/>
      <w:r w:rsidRPr="00C602C3">
        <w:t>DS_Store</w:t>
      </w:r>
      <w:proofErr w:type="spellEnd"/>
      <w:r w:rsidRPr="00C602C3">
        <w:t xml:space="preserve"> file, which contains sensitive information. Configure Apache to ignore this file or upgrade to a newer version.</w:t>
      </w:r>
    </w:p>
    <w:p w14:paraId="32EBDF46" w14:textId="77777777" w:rsidR="00286C44" w:rsidRPr="00C602C3" w:rsidRDefault="00286C44" w:rsidP="00286C44">
      <w:pPr>
        <w:spacing w:line="480" w:lineRule="auto"/>
        <w:ind w:left="720"/>
      </w:pPr>
      <w:r w:rsidRPr="00C602C3">
        <w:t>+ 7922 requests: 7 error(s) and 5 item(s) reported on remote host</w:t>
      </w:r>
    </w:p>
    <w:p w14:paraId="1DE14E0F" w14:textId="77777777" w:rsidR="00286C44" w:rsidRPr="00C602C3" w:rsidRDefault="00286C44" w:rsidP="00286C44">
      <w:pPr>
        <w:spacing w:line="480" w:lineRule="auto"/>
        <w:ind w:left="720"/>
      </w:pPr>
      <w:r w:rsidRPr="00C602C3">
        <w:t>+ End Time:           2021-07-04 14:23:08 (GMT-4) (1725 seconds)</w:t>
      </w:r>
    </w:p>
    <w:p w14:paraId="677C4FD1" w14:textId="77777777" w:rsidR="00286C44" w:rsidRDefault="00286C44" w:rsidP="00286C44">
      <w:pPr>
        <w:spacing w:line="480" w:lineRule="auto"/>
      </w:pPr>
    </w:p>
    <w:p w14:paraId="270EF1E0" w14:textId="77777777" w:rsidR="00286C44" w:rsidRPr="00C602C3" w:rsidRDefault="00286C44" w:rsidP="00286C44">
      <w:pPr>
        <w:spacing w:line="480" w:lineRule="auto"/>
      </w:pPr>
    </w:p>
    <w:p w14:paraId="0361D5E7" w14:textId="77777777" w:rsidR="00286C44" w:rsidRPr="00FF016A" w:rsidRDefault="00286C44" w:rsidP="00286C44">
      <w:pPr>
        <w:pStyle w:val="Heading2"/>
        <w:numPr>
          <w:ilvl w:val="1"/>
          <w:numId w:val="30"/>
        </w:numPr>
        <w:spacing w:line="480" w:lineRule="auto"/>
        <w:rPr>
          <w:b/>
          <w:color w:val="002060"/>
          <w:sz w:val="22"/>
          <w:szCs w:val="22"/>
        </w:rPr>
      </w:pPr>
      <w:r w:rsidRPr="00FF016A">
        <w:rPr>
          <w:b/>
          <w:color w:val="002060"/>
          <w:sz w:val="22"/>
          <w:szCs w:val="22"/>
        </w:rPr>
        <w:t>LBD</w:t>
      </w:r>
    </w:p>
    <w:p w14:paraId="5B57A2E2" w14:textId="77777777" w:rsidR="00286C44" w:rsidRPr="00C602C3" w:rsidRDefault="00286C44" w:rsidP="00286C44">
      <w:pPr>
        <w:spacing w:line="480" w:lineRule="auto"/>
        <w:ind w:left="720"/>
      </w:pPr>
      <w:proofErr w:type="spellStart"/>
      <w:r w:rsidRPr="00C602C3">
        <w:t>lbd</w:t>
      </w:r>
      <w:proofErr w:type="spellEnd"/>
      <w:r w:rsidRPr="00C602C3">
        <w:t xml:space="preserve"> - load balancing detector 0.4 - Checks if a given domain uses load-balancing.</w:t>
      </w:r>
    </w:p>
    <w:p w14:paraId="4C109922" w14:textId="77777777" w:rsidR="00286C44" w:rsidRPr="00C602C3" w:rsidRDefault="00286C44" w:rsidP="00286C44">
      <w:pPr>
        <w:spacing w:line="480" w:lineRule="auto"/>
        <w:ind w:left="720"/>
      </w:pPr>
      <w:r w:rsidRPr="00C602C3">
        <w:t xml:space="preserve">                                    Written by Stefan </w:t>
      </w:r>
      <w:proofErr w:type="spellStart"/>
      <w:r w:rsidRPr="00C602C3">
        <w:t>Behte</w:t>
      </w:r>
      <w:proofErr w:type="spellEnd"/>
      <w:r w:rsidRPr="00C602C3">
        <w:t xml:space="preserve"> (http://ge.mine.nu)</w:t>
      </w:r>
    </w:p>
    <w:p w14:paraId="33CF8FCF" w14:textId="77777777" w:rsidR="00286C44" w:rsidRPr="00C602C3" w:rsidRDefault="00286C44" w:rsidP="00286C44">
      <w:pPr>
        <w:spacing w:line="480" w:lineRule="auto"/>
        <w:ind w:left="720"/>
      </w:pPr>
      <w:r w:rsidRPr="00C602C3">
        <w:t xml:space="preserve">                                    Proof-of-concept! Might give false positives.</w:t>
      </w:r>
    </w:p>
    <w:p w14:paraId="3CCCC59A" w14:textId="77777777" w:rsidR="00286C44" w:rsidRPr="00C602C3" w:rsidRDefault="00286C44" w:rsidP="00286C44">
      <w:pPr>
        <w:spacing w:line="480" w:lineRule="auto"/>
        <w:ind w:left="720"/>
      </w:pPr>
    </w:p>
    <w:p w14:paraId="16C570C7" w14:textId="77777777" w:rsidR="00286C44" w:rsidRPr="00C602C3" w:rsidRDefault="00286C44" w:rsidP="00286C44">
      <w:pPr>
        <w:spacing w:line="480" w:lineRule="auto"/>
        <w:ind w:left="720"/>
      </w:pPr>
      <w:r w:rsidRPr="00C602C3">
        <w:t>Checking for DNS-</w:t>
      </w:r>
      <w:proofErr w:type="spellStart"/>
      <w:r w:rsidRPr="00C602C3">
        <w:t>Loadbalancing</w:t>
      </w:r>
      <w:proofErr w:type="spellEnd"/>
      <w:r w:rsidRPr="00C602C3">
        <w:t>: NOT FOUND</w:t>
      </w:r>
    </w:p>
    <w:p w14:paraId="2F842EE0" w14:textId="77777777" w:rsidR="00286C44" w:rsidRPr="00C602C3" w:rsidRDefault="00286C44" w:rsidP="00286C44">
      <w:pPr>
        <w:spacing w:line="480" w:lineRule="auto"/>
        <w:ind w:left="720"/>
      </w:pPr>
      <w:r w:rsidRPr="00C602C3">
        <w:t>Checking for HTTP-</w:t>
      </w:r>
      <w:proofErr w:type="spellStart"/>
      <w:r w:rsidRPr="00C602C3">
        <w:t>Loadbalancing</w:t>
      </w:r>
      <w:proofErr w:type="spellEnd"/>
      <w:r w:rsidRPr="00C602C3">
        <w:t xml:space="preserve"> [Server]: </w:t>
      </w:r>
    </w:p>
    <w:p w14:paraId="7D072422" w14:textId="77777777" w:rsidR="00286C44" w:rsidRPr="00C602C3" w:rsidRDefault="00286C44" w:rsidP="00286C44">
      <w:pPr>
        <w:spacing w:line="480" w:lineRule="auto"/>
        <w:ind w:left="720"/>
      </w:pPr>
      <w:r w:rsidRPr="00C602C3">
        <w:t xml:space="preserve"> Apache</w:t>
      </w:r>
    </w:p>
    <w:p w14:paraId="1602279D" w14:textId="77777777" w:rsidR="00286C44" w:rsidRPr="00C602C3" w:rsidRDefault="00286C44" w:rsidP="00286C44">
      <w:pPr>
        <w:spacing w:line="480" w:lineRule="auto"/>
        <w:ind w:left="720"/>
      </w:pPr>
      <w:r w:rsidRPr="00C602C3">
        <w:t xml:space="preserve"> NOT FOUND</w:t>
      </w:r>
    </w:p>
    <w:p w14:paraId="6BB65DDE" w14:textId="77777777" w:rsidR="00286C44" w:rsidRPr="00C602C3" w:rsidRDefault="00286C44" w:rsidP="00286C44">
      <w:pPr>
        <w:spacing w:line="480" w:lineRule="auto"/>
        <w:ind w:left="720"/>
      </w:pPr>
    </w:p>
    <w:p w14:paraId="4E3BF174" w14:textId="77777777" w:rsidR="00286C44" w:rsidRPr="00C602C3" w:rsidRDefault="00286C44" w:rsidP="00286C44">
      <w:pPr>
        <w:spacing w:line="480" w:lineRule="auto"/>
        <w:ind w:left="720"/>
      </w:pPr>
      <w:r w:rsidRPr="00C602C3">
        <w:t>Checking for HTTP-</w:t>
      </w:r>
      <w:proofErr w:type="spellStart"/>
      <w:r w:rsidRPr="00C602C3">
        <w:t>Loadbalancing</w:t>
      </w:r>
      <w:proofErr w:type="spellEnd"/>
      <w:r w:rsidRPr="00C602C3">
        <w:t xml:space="preserve"> [Date]: 11:52:13, 11:52:13, 11:52:14, 11:52:14, 11:52:14, 11:52:15, 11:52:15, 11:52:16, 11:52:16, 11:52:17, 11:52:17, 11:52:18, 11:52:18, 11:52:19, 11:52:19, 11:52:20, 11:52:20, 11:52:20, 11:52:21, 11:52:21, 11:52:22, 11:52:22, 11:52:23, 11:52:23, 11:52:24, 11:52:24, 11:52:24, 11:52:25, 11:52:25, 11:52:26, 11:52:26, 11:52:27, 11:52:27, 11:52:27, 11:52:28, 11:52:28, 11:52:29, 11:52:29, 11:52:30, 11:52:30, 11:52:31, 11:52:31, 11:52:31, 11:52:32, 11:52:32, 11:52:33, 11:52:33, 11:52:34, 11:52:34, 11:52:34, NOT FOUND</w:t>
      </w:r>
    </w:p>
    <w:p w14:paraId="6CAAC6E1" w14:textId="77777777" w:rsidR="00286C44" w:rsidRPr="00C602C3" w:rsidRDefault="00286C44" w:rsidP="00286C44">
      <w:pPr>
        <w:spacing w:line="480" w:lineRule="auto"/>
        <w:ind w:left="720"/>
      </w:pPr>
    </w:p>
    <w:p w14:paraId="6E9C9A79" w14:textId="77777777" w:rsidR="00286C44" w:rsidRPr="00C602C3" w:rsidRDefault="00286C44" w:rsidP="00286C44">
      <w:pPr>
        <w:spacing w:line="480" w:lineRule="auto"/>
        <w:ind w:left="720"/>
      </w:pPr>
      <w:r w:rsidRPr="00C602C3">
        <w:t>Checking for HTTP-</w:t>
      </w:r>
      <w:proofErr w:type="spellStart"/>
      <w:r w:rsidRPr="00C602C3">
        <w:t>Loadbalancing</w:t>
      </w:r>
      <w:proofErr w:type="spellEnd"/>
      <w:r w:rsidRPr="00C602C3">
        <w:t xml:space="preserve"> [Diff]: FOUND</w:t>
      </w:r>
    </w:p>
    <w:p w14:paraId="08DF142A" w14:textId="77777777" w:rsidR="00286C44" w:rsidRPr="00C602C3" w:rsidRDefault="00286C44" w:rsidP="00286C44">
      <w:pPr>
        <w:spacing w:line="480" w:lineRule="auto"/>
        <w:ind w:left="720"/>
      </w:pPr>
      <w:r w:rsidRPr="00C602C3">
        <w:t>&lt; Date: Mon, 24 May 2021 11:52:22 GMT</w:t>
      </w:r>
    </w:p>
    <w:p w14:paraId="71153AA3" w14:textId="77777777" w:rsidR="00286C44" w:rsidRPr="00C602C3" w:rsidRDefault="00286C44" w:rsidP="00286C44">
      <w:pPr>
        <w:spacing w:line="480" w:lineRule="auto"/>
        <w:ind w:left="720"/>
      </w:pPr>
      <w:r w:rsidRPr="00C602C3">
        <w:lastRenderedPageBreak/>
        <w:t>&lt; Server: Apache</w:t>
      </w:r>
    </w:p>
    <w:p w14:paraId="567785EF" w14:textId="77777777" w:rsidR="00286C44" w:rsidRPr="00C602C3" w:rsidRDefault="00286C44" w:rsidP="00286C44">
      <w:pPr>
        <w:spacing w:line="480" w:lineRule="auto"/>
        <w:ind w:left="720"/>
      </w:pPr>
      <w:r w:rsidRPr="00C602C3">
        <w:t>&lt; Cache-Control: no-cache</w:t>
      </w:r>
    </w:p>
    <w:p w14:paraId="425A1271" w14:textId="77777777" w:rsidR="00286C44" w:rsidRPr="00C602C3" w:rsidRDefault="00286C44" w:rsidP="00286C44">
      <w:pPr>
        <w:spacing w:line="480" w:lineRule="auto"/>
        <w:ind w:left="720"/>
      </w:pPr>
      <w:r w:rsidRPr="00C602C3">
        <w:t>&lt; Connection: close</w:t>
      </w:r>
    </w:p>
    <w:p w14:paraId="1482531E" w14:textId="77777777" w:rsidR="00286C44" w:rsidRPr="00C602C3" w:rsidRDefault="00286C44" w:rsidP="00286C44">
      <w:pPr>
        <w:spacing w:line="480" w:lineRule="auto"/>
        <w:ind w:left="720"/>
      </w:pPr>
      <w:r w:rsidRPr="00C602C3">
        <w:t>&lt; Content-Type: text/html; charset=UTF-8</w:t>
      </w:r>
    </w:p>
    <w:p w14:paraId="66BB661C" w14:textId="77777777" w:rsidR="00286C44" w:rsidRPr="00C602C3" w:rsidRDefault="00286C44" w:rsidP="00286C44">
      <w:pPr>
        <w:spacing w:line="480" w:lineRule="auto"/>
        <w:ind w:left="720"/>
      </w:pPr>
      <w:r w:rsidRPr="00C602C3">
        <w:t xml:space="preserve">&lt; </w:t>
      </w:r>
    </w:p>
    <w:p w14:paraId="3E493390" w14:textId="77777777" w:rsidR="00286C44" w:rsidRPr="00C602C3" w:rsidRDefault="00286C44" w:rsidP="00286C44">
      <w:pPr>
        <w:spacing w:line="480" w:lineRule="auto"/>
        <w:ind w:left="720"/>
      </w:pPr>
      <w:r w:rsidRPr="00C602C3">
        <w:t>&lt; HTTP/1.1 200 OK</w:t>
      </w:r>
    </w:p>
    <w:p w14:paraId="194BEAAA" w14:textId="77777777" w:rsidR="00286C44" w:rsidRPr="00C602C3" w:rsidRDefault="00286C44" w:rsidP="00286C44">
      <w:pPr>
        <w:spacing w:line="480" w:lineRule="auto"/>
        <w:ind w:left="720"/>
      </w:pPr>
      <w:r w:rsidRPr="00C602C3">
        <w:t>&lt; Date: Mon, 24 May 2021 11:52:23 GMT</w:t>
      </w:r>
    </w:p>
    <w:p w14:paraId="10763CF3" w14:textId="77777777" w:rsidR="00286C44" w:rsidRPr="00C602C3" w:rsidRDefault="00286C44" w:rsidP="00286C44">
      <w:pPr>
        <w:spacing w:line="480" w:lineRule="auto"/>
        <w:ind w:left="720"/>
      </w:pPr>
      <w:r w:rsidRPr="00C602C3">
        <w:t>&lt; Server: Apache</w:t>
      </w:r>
    </w:p>
    <w:p w14:paraId="230CEACE" w14:textId="77777777" w:rsidR="00286C44" w:rsidRPr="00C602C3" w:rsidRDefault="00286C44" w:rsidP="00286C44">
      <w:pPr>
        <w:spacing w:line="480" w:lineRule="auto"/>
        <w:ind w:left="720"/>
      </w:pPr>
      <w:r w:rsidRPr="00C602C3">
        <w:t>&lt; Cache-Control: no-cache</w:t>
      </w:r>
    </w:p>
    <w:p w14:paraId="4198A0FA" w14:textId="77777777" w:rsidR="00286C44" w:rsidRPr="00C602C3" w:rsidRDefault="00286C44" w:rsidP="00286C44">
      <w:pPr>
        <w:spacing w:line="480" w:lineRule="auto"/>
        <w:ind w:left="720"/>
      </w:pPr>
      <w:r w:rsidRPr="00C602C3">
        <w:t>&lt; Connection: close</w:t>
      </w:r>
    </w:p>
    <w:p w14:paraId="17645CE2" w14:textId="77777777" w:rsidR="00286C44" w:rsidRPr="00C602C3" w:rsidRDefault="00286C44" w:rsidP="00286C44">
      <w:pPr>
        <w:spacing w:line="480" w:lineRule="auto"/>
        <w:ind w:left="720"/>
      </w:pPr>
      <w:r w:rsidRPr="00C602C3">
        <w:t>&lt; Content-Type: text/html; charset=UTF-8</w:t>
      </w:r>
    </w:p>
    <w:p w14:paraId="004BF736" w14:textId="77777777" w:rsidR="00286C44" w:rsidRPr="00C602C3" w:rsidRDefault="00286C44" w:rsidP="00286C44">
      <w:pPr>
        <w:spacing w:line="480" w:lineRule="auto"/>
        <w:ind w:left="720"/>
      </w:pPr>
      <w:r w:rsidRPr="00C602C3">
        <w:t xml:space="preserve">&lt; </w:t>
      </w:r>
    </w:p>
    <w:p w14:paraId="7D57936D" w14:textId="77777777" w:rsidR="00286C44" w:rsidRPr="00C602C3" w:rsidRDefault="00286C44" w:rsidP="00286C44">
      <w:pPr>
        <w:spacing w:line="480" w:lineRule="auto"/>
        <w:ind w:left="720"/>
      </w:pPr>
      <w:r w:rsidRPr="00C602C3">
        <w:t>&lt; HTTP/1.1 200 OK</w:t>
      </w:r>
    </w:p>
    <w:p w14:paraId="23BFC160" w14:textId="77777777" w:rsidR="00286C44" w:rsidRPr="00C602C3" w:rsidRDefault="00286C44" w:rsidP="00286C44">
      <w:pPr>
        <w:spacing w:line="480" w:lineRule="auto"/>
        <w:ind w:left="720"/>
      </w:pPr>
      <w:r w:rsidRPr="00C602C3">
        <w:t>&lt; Date: Mon, 24 May 2021 11:52:23 GMT</w:t>
      </w:r>
    </w:p>
    <w:p w14:paraId="0E6A3CA5" w14:textId="77777777" w:rsidR="00286C44" w:rsidRPr="00C602C3" w:rsidRDefault="00286C44" w:rsidP="00286C44">
      <w:pPr>
        <w:spacing w:line="480" w:lineRule="auto"/>
        <w:ind w:left="720"/>
      </w:pPr>
      <w:r w:rsidRPr="00C602C3">
        <w:t>&lt; Server: Apache</w:t>
      </w:r>
    </w:p>
    <w:p w14:paraId="1CA54555" w14:textId="77777777" w:rsidR="00286C44" w:rsidRPr="00C602C3" w:rsidRDefault="00286C44" w:rsidP="00286C44">
      <w:pPr>
        <w:spacing w:line="480" w:lineRule="auto"/>
        <w:ind w:left="720"/>
      </w:pPr>
      <w:r w:rsidRPr="00C602C3">
        <w:t>&lt; Cache-Control: no-cache</w:t>
      </w:r>
    </w:p>
    <w:p w14:paraId="0B619AFC" w14:textId="77777777" w:rsidR="00286C44" w:rsidRPr="00C602C3" w:rsidRDefault="00286C44" w:rsidP="00286C44">
      <w:pPr>
        <w:spacing w:line="480" w:lineRule="auto"/>
        <w:ind w:left="720"/>
      </w:pPr>
      <w:r w:rsidRPr="00C602C3">
        <w:t>&lt; Connection: close</w:t>
      </w:r>
    </w:p>
    <w:p w14:paraId="3A836580" w14:textId="77777777" w:rsidR="00286C44" w:rsidRPr="00C602C3" w:rsidRDefault="00286C44" w:rsidP="00286C44">
      <w:pPr>
        <w:spacing w:line="480" w:lineRule="auto"/>
        <w:ind w:left="720"/>
      </w:pPr>
      <w:r w:rsidRPr="00C602C3">
        <w:t>&lt; Content-Type: text/html; charset=UTF-8</w:t>
      </w:r>
    </w:p>
    <w:p w14:paraId="5DD9C2EE" w14:textId="77777777" w:rsidR="00286C44" w:rsidRPr="00C602C3" w:rsidRDefault="00286C44" w:rsidP="00286C44">
      <w:pPr>
        <w:spacing w:line="480" w:lineRule="auto"/>
        <w:ind w:left="720"/>
      </w:pPr>
      <w:r w:rsidRPr="00C602C3">
        <w:t xml:space="preserve">&lt; </w:t>
      </w:r>
    </w:p>
    <w:p w14:paraId="0617FFBA" w14:textId="77777777" w:rsidR="00286C44" w:rsidRPr="00C602C3" w:rsidRDefault="00286C44" w:rsidP="00286C44">
      <w:pPr>
        <w:spacing w:line="480" w:lineRule="auto"/>
        <w:ind w:left="720"/>
      </w:pPr>
      <w:r w:rsidRPr="00C602C3">
        <w:t>&lt; HTTP/1.1 200 OK</w:t>
      </w:r>
    </w:p>
    <w:p w14:paraId="61BA3F30" w14:textId="77777777" w:rsidR="00286C44" w:rsidRPr="00C602C3" w:rsidRDefault="00286C44" w:rsidP="00286C44">
      <w:pPr>
        <w:spacing w:line="480" w:lineRule="auto"/>
        <w:ind w:left="720"/>
      </w:pPr>
      <w:r w:rsidRPr="00C602C3">
        <w:t>&lt; Date: Mon, 24 May 2021 11:52:24 GMT</w:t>
      </w:r>
    </w:p>
    <w:p w14:paraId="4116EC41" w14:textId="77777777" w:rsidR="00286C44" w:rsidRPr="00C602C3" w:rsidRDefault="00286C44" w:rsidP="00286C44">
      <w:pPr>
        <w:spacing w:line="480" w:lineRule="auto"/>
        <w:ind w:left="720"/>
      </w:pPr>
      <w:r w:rsidRPr="00C602C3">
        <w:t>&lt; Server: Apache</w:t>
      </w:r>
    </w:p>
    <w:p w14:paraId="27724EF5" w14:textId="77777777" w:rsidR="00286C44" w:rsidRPr="00C602C3" w:rsidRDefault="00286C44" w:rsidP="00286C44">
      <w:pPr>
        <w:spacing w:line="480" w:lineRule="auto"/>
        <w:ind w:left="720"/>
      </w:pPr>
      <w:r w:rsidRPr="00C602C3">
        <w:t>&lt; Cache-Control: no-cache</w:t>
      </w:r>
    </w:p>
    <w:p w14:paraId="674BE292" w14:textId="77777777" w:rsidR="00286C44" w:rsidRPr="00C602C3" w:rsidRDefault="00286C44" w:rsidP="00286C44">
      <w:pPr>
        <w:spacing w:line="480" w:lineRule="auto"/>
        <w:ind w:left="720"/>
      </w:pPr>
      <w:r w:rsidRPr="00C602C3">
        <w:t>&lt; Connection: close</w:t>
      </w:r>
    </w:p>
    <w:p w14:paraId="653FE583" w14:textId="77777777" w:rsidR="00286C44" w:rsidRPr="00C602C3" w:rsidRDefault="00286C44" w:rsidP="00286C44">
      <w:pPr>
        <w:spacing w:line="480" w:lineRule="auto"/>
        <w:ind w:left="720"/>
      </w:pPr>
      <w:r w:rsidRPr="00C602C3">
        <w:t>&lt; Content-Type: text/html; charset=UTF-8</w:t>
      </w:r>
    </w:p>
    <w:p w14:paraId="5F54B0B3" w14:textId="77777777" w:rsidR="00286C44" w:rsidRPr="00C602C3" w:rsidRDefault="00286C44" w:rsidP="00286C44">
      <w:pPr>
        <w:spacing w:line="480" w:lineRule="auto"/>
        <w:ind w:left="720"/>
      </w:pPr>
      <w:r w:rsidRPr="00C602C3">
        <w:t xml:space="preserve">&lt; </w:t>
      </w:r>
    </w:p>
    <w:p w14:paraId="4F0BA243" w14:textId="77777777" w:rsidR="00286C44" w:rsidRPr="00C602C3" w:rsidRDefault="00286C44" w:rsidP="00286C44">
      <w:pPr>
        <w:spacing w:line="480" w:lineRule="auto"/>
        <w:ind w:left="720"/>
      </w:pPr>
      <w:r w:rsidRPr="00C602C3">
        <w:t>&lt; HTTP/1.1 200 OK</w:t>
      </w:r>
    </w:p>
    <w:p w14:paraId="0C5CB903" w14:textId="77777777" w:rsidR="00286C44" w:rsidRPr="00C602C3" w:rsidRDefault="00286C44" w:rsidP="00286C44">
      <w:pPr>
        <w:spacing w:line="480" w:lineRule="auto"/>
        <w:ind w:left="720"/>
      </w:pPr>
      <w:r w:rsidRPr="00C602C3">
        <w:t>&lt; Date: Mon, 24 May 2021 11:52:24 GMT</w:t>
      </w:r>
    </w:p>
    <w:p w14:paraId="5C32654E" w14:textId="77777777" w:rsidR="00286C44" w:rsidRPr="00C602C3" w:rsidRDefault="00286C44" w:rsidP="00286C44">
      <w:pPr>
        <w:spacing w:line="480" w:lineRule="auto"/>
        <w:ind w:left="720"/>
      </w:pPr>
      <w:r w:rsidRPr="00C602C3">
        <w:lastRenderedPageBreak/>
        <w:t>&lt; Server: Apache</w:t>
      </w:r>
    </w:p>
    <w:p w14:paraId="14654A8A" w14:textId="77777777" w:rsidR="00286C44" w:rsidRPr="00C602C3" w:rsidRDefault="00286C44" w:rsidP="00286C44">
      <w:pPr>
        <w:spacing w:line="480" w:lineRule="auto"/>
        <w:ind w:left="720"/>
      </w:pPr>
      <w:r w:rsidRPr="00C602C3">
        <w:t>&lt; Cache-Control: no-cache</w:t>
      </w:r>
    </w:p>
    <w:p w14:paraId="0CE94483" w14:textId="77777777" w:rsidR="00286C44" w:rsidRPr="00C602C3" w:rsidRDefault="00286C44" w:rsidP="00286C44">
      <w:pPr>
        <w:spacing w:line="480" w:lineRule="auto"/>
        <w:ind w:left="720"/>
      </w:pPr>
      <w:r w:rsidRPr="00C602C3">
        <w:t>&lt; Connection: close</w:t>
      </w:r>
    </w:p>
    <w:p w14:paraId="6BF607CA" w14:textId="77777777" w:rsidR="00286C44" w:rsidRPr="00C602C3" w:rsidRDefault="00286C44" w:rsidP="00286C44">
      <w:pPr>
        <w:spacing w:line="480" w:lineRule="auto"/>
        <w:ind w:left="720"/>
      </w:pPr>
      <w:r w:rsidRPr="00C602C3">
        <w:t>&lt; Content-Type: text/html; charset=UTF-8</w:t>
      </w:r>
    </w:p>
    <w:p w14:paraId="5895C50C" w14:textId="77777777" w:rsidR="00286C44" w:rsidRPr="00C602C3" w:rsidRDefault="00286C44" w:rsidP="00286C44">
      <w:pPr>
        <w:spacing w:line="480" w:lineRule="auto"/>
        <w:ind w:left="720"/>
      </w:pPr>
      <w:r w:rsidRPr="00C602C3">
        <w:t xml:space="preserve">&lt; </w:t>
      </w:r>
    </w:p>
    <w:p w14:paraId="04B53029" w14:textId="77777777" w:rsidR="00286C44" w:rsidRPr="00C602C3" w:rsidRDefault="00286C44" w:rsidP="00286C44">
      <w:pPr>
        <w:spacing w:line="480" w:lineRule="auto"/>
        <w:ind w:left="720"/>
      </w:pPr>
      <w:r w:rsidRPr="00C602C3">
        <w:t>&lt; HTTP/1.1 200 OK</w:t>
      </w:r>
    </w:p>
    <w:p w14:paraId="36053D5B" w14:textId="77777777" w:rsidR="00286C44" w:rsidRPr="00C602C3" w:rsidRDefault="00286C44" w:rsidP="00286C44">
      <w:pPr>
        <w:spacing w:line="480" w:lineRule="auto"/>
        <w:ind w:left="720"/>
      </w:pPr>
      <w:r w:rsidRPr="00C602C3">
        <w:t>&lt; Date: Mon, 24 May 2021 11:52:25 GMT</w:t>
      </w:r>
    </w:p>
    <w:p w14:paraId="020FA933" w14:textId="77777777" w:rsidR="00286C44" w:rsidRPr="00C602C3" w:rsidRDefault="00286C44" w:rsidP="00286C44">
      <w:pPr>
        <w:spacing w:line="480" w:lineRule="auto"/>
        <w:ind w:left="720"/>
      </w:pPr>
      <w:r w:rsidRPr="00C602C3">
        <w:t>&lt; Server: Apache</w:t>
      </w:r>
    </w:p>
    <w:p w14:paraId="2DDAB48A" w14:textId="77777777" w:rsidR="00286C44" w:rsidRPr="00C602C3" w:rsidRDefault="00286C44" w:rsidP="00286C44">
      <w:pPr>
        <w:spacing w:line="480" w:lineRule="auto"/>
        <w:ind w:left="720"/>
      </w:pPr>
      <w:r w:rsidRPr="00C602C3">
        <w:t>&lt; Cache-Control: no-cache</w:t>
      </w:r>
    </w:p>
    <w:p w14:paraId="3A4CCFA7" w14:textId="77777777" w:rsidR="00286C44" w:rsidRPr="00C602C3" w:rsidRDefault="00286C44" w:rsidP="00286C44">
      <w:pPr>
        <w:spacing w:line="480" w:lineRule="auto"/>
        <w:ind w:left="720"/>
      </w:pPr>
      <w:r w:rsidRPr="00C602C3">
        <w:t>&lt; Connection: close</w:t>
      </w:r>
    </w:p>
    <w:p w14:paraId="2FC70905" w14:textId="77777777" w:rsidR="00286C44" w:rsidRPr="00C602C3" w:rsidRDefault="00286C44" w:rsidP="00286C44">
      <w:pPr>
        <w:spacing w:line="480" w:lineRule="auto"/>
        <w:ind w:left="720"/>
      </w:pPr>
      <w:r w:rsidRPr="00C602C3">
        <w:t>&lt; Content-Type: text/html; charset=UTF-8</w:t>
      </w:r>
    </w:p>
    <w:p w14:paraId="01B1C602" w14:textId="77777777" w:rsidR="00286C44" w:rsidRPr="00C602C3" w:rsidRDefault="00286C44" w:rsidP="00286C44">
      <w:pPr>
        <w:spacing w:line="480" w:lineRule="auto"/>
        <w:ind w:left="720"/>
      </w:pPr>
      <w:r w:rsidRPr="00C602C3">
        <w:t xml:space="preserve">&lt; </w:t>
      </w:r>
    </w:p>
    <w:p w14:paraId="1C05EF41" w14:textId="77777777" w:rsidR="00286C44" w:rsidRPr="00C602C3" w:rsidRDefault="00286C44" w:rsidP="00286C44">
      <w:pPr>
        <w:spacing w:line="480" w:lineRule="auto"/>
        <w:ind w:left="720"/>
      </w:pPr>
      <w:r w:rsidRPr="00C602C3">
        <w:t>&lt; HTTP/1.1 200 OK</w:t>
      </w:r>
    </w:p>
    <w:p w14:paraId="2AB850C2" w14:textId="77777777" w:rsidR="00286C44" w:rsidRPr="00C602C3" w:rsidRDefault="00286C44" w:rsidP="00286C44">
      <w:pPr>
        <w:spacing w:line="480" w:lineRule="auto"/>
        <w:ind w:left="720"/>
      </w:pPr>
      <w:r w:rsidRPr="00C602C3">
        <w:t>&lt; Date: Mon, 24 May 2021 11:52:25 GMT</w:t>
      </w:r>
    </w:p>
    <w:p w14:paraId="7BFED92C" w14:textId="77777777" w:rsidR="00286C44" w:rsidRPr="00C602C3" w:rsidRDefault="00286C44" w:rsidP="00286C44">
      <w:pPr>
        <w:spacing w:line="480" w:lineRule="auto"/>
        <w:ind w:left="720"/>
      </w:pPr>
      <w:r w:rsidRPr="00C602C3">
        <w:t>&lt; Server: Apache</w:t>
      </w:r>
    </w:p>
    <w:p w14:paraId="7ADE5DC0" w14:textId="77777777" w:rsidR="00286C44" w:rsidRPr="00C602C3" w:rsidRDefault="00286C44" w:rsidP="00286C44">
      <w:pPr>
        <w:spacing w:line="480" w:lineRule="auto"/>
        <w:ind w:left="720"/>
      </w:pPr>
      <w:r w:rsidRPr="00C602C3">
        <w:t>&lt; Cache-Control: no-cache</w:t>
      </w:r>
    </w:p>
    <w:p w14:paraId="3FBF76D3" w14:textId="77777777" w:rsidR="00286C44" w:rsidRPr="00C602C3" w:rsidRDefault="00286C44" w:rsidP="00286C44">
      <w:pPr>
        <w:spacing w:line="480" w:lineRule="auto"/>
        <w:ind w:left="720"/>
      </w:pPr>
      <w:r w:rsidRPr="00C602C3">
        <w:t>&lt; Connection: close</w:t>
      </w:r>
    </w:p>
    <w:p w14:paraId="2F3E6208" w14:textId="77777777" w:rsidR="00286C44" w:rsidRPr="00C602C3" w:rsidRDefault="00286C44" w:rsidP="00286C44">
      <w:pPr>
        <w:spacing w:line="480" w:lineRule="auto"/>
        <w:ind w:left="720"/>
      </w:pPr>
      <w:r w:rsidRPr="00C602C3">
        <w:t>&lt; Content-Type: text/html; charset=UTF-8</w:t>
      </w:r>
    </w:p>
    <w:p w14:paraId="07439D88" w14:textId="77777777" w:rsidR="00286C44" w:rsidRPr="00C602C3" w:rsidRDefault="00286C44" w:rsidP="00286C44">
      <w:pPr>
        <w:spacing w:line="480" w:lineRule="auto"/>
        <w:ind w:left="720"/>
      </w:pPr>
      <w:r w:rsidRPr="00C602C3">
        <w:t xml:space="preserve">&lt; </w:t>
      </w:r>
    </w:p>
    <w:p w14:paraId="47FF2EF7" w14:textId="77777777" w:rsidR="00286C44" w:rsidRPr="00C602C3" w:rsidRDefault="00286C44" w:rsidP="00286C44">
      <w:pPr>
        <w:spacing w:line="480" w:lineRule="auto"/>
        <w:ind w:left="720"/>
      </w:pPr>
      <w:r w:rsidRPr="00C602C3">
        <w:t>&lt; HTTP/1.1 200 OK</w:t>
      </w:r>
    </w:p>
    <w:p w14:paraId="23B99B4A" w14:textId="77777777" w:rsidR="00286C44" w:rsidRPr="00C602C3" w:rsidRDefault="00286C44" w:rsidP="00286C44">
      <w:pPr>
        <w:spacing w:line="480" w:lineRule="auto"/>
        <w:ind w:left="720"/>
      </w:pPr>
      <w:r w:rsidRPr="00C602C3">
        <w:t>&lt; Date: Mon, 24 May 2021 11:52:26 GMT</w:t>
      </w:r>
    </w:p>
    <w:p w14:paraId="22872C64" w14:textId="77777777" w:rsidR="00286C44" w:rsidRPr="00C602C3" w:rsidRDefault="00286C44" w:rsidP="00286C44">
      <w:pPr>
        <w:spacing w:line="480" w:lineRule="auto"/>
        <w:ind w:left="720"/>
      </w:pPr>
      <w:r w:rsidRPr="00C602C3">
        <w:t>&lt; Server: Apache</w:t>
      </w:r>
    </w:p>
    <w:p w14:paraId="36BECF3F" w14:textId="77777777" w:rsidR="00286C44" w:rsidRPr="00C602C3" w:rsidRDefault="00286C44" w:rsidP="00286C44">
      <w:pPr>
        <w:spacing w:line="480" w:lineRule="auto"/>
        <w:ind w:left="720"/>
      </w:pPr>
      <w:r w:rsidRPr="00C602C3">
        <w:t>&lt; Cache-Control: no-cache</w:t>
      </w:r>
    </w:p>
    <w:p w14:paraId="51217256" w14:textId="77777777" w:rsidR="00286C44" w:rsidRPr="00C602C3" w:rsidRDefault="00286C44" w:rsidP="00286C44">
      <w:pPr>
        <w:spacing w:line="480" w:lineRule="auto"/>
        <w:ind w:left="720"/>
      </w:pPr>
      <w:r w:rsidRPr="00C602C3">
        <w:t>&lt; Connection: close</w:t>
      </w:r>
    </w:p>
    <w:p w14:paraId="0B2C2DE7" w14:textId="77777777" w:rsidR="00286C44" w:rsidRPr="00C602C3" w:rsidRDefault="00286C44" w:rsidP="00286C44">
      <w:pPr>
        <w:spacing w:line="480" w:lineRule="auto"/>
        <w:ind w:left="720"/>
      </w:pPr>
      <w:r w:rsidRPr="00C602C3">
        <w:t>&lt; Content-Type: text/html; charset=UTF-8</w:t>
      </w:r>
    </w:p>
    <w:p w14:paraId="38E9B688" w14:textId="77777777" w:rsidR="00286C44" w:rsidRPr="00C602C3" w:rsidRDefault="00286C44" w:rsidP="00286C44">
      <w:pPr>
        <w:spacing w:line="480" w:lineRule="auto"/>
        <w:ind w:left="720"/>
      </w:pPr>
      <w:r w:rsidRPr="00C602C3">
        <w:t xml:space="preserve">&lt; </w:t>
      </w:r>
    </w:p>
    <w:p w14:paraId="790C6169" w14:textId="77777777" w:rsidR="00286C44" w:rsidRPr="00C602C3" w:rsidRDefault="00286C44" w:rsidP="00286C44">
      <w:pPr>
        <w:spacing w:line="480" w:lineRule="auto"/>
        <w:ind w:left="720"/>
      </w:pPr>
      <w:r w:rsidRPr="00C602C3">
        <w:t>&lt; HTTP/1.1 200 OK</w:t>
      </w:r>
    </w:p>
    <w:p w14:paraId="6B01E976" w14:textId="77777777" w:rsidR="00286C44" w:rsidRPr="00C602C3" w:rsidRDefault="00286C44" w:rsidP="00286C44">
      <w:pPr>
        <w:spacing w:line="480" w:lineRule="auto"/>
        <w:ind w:left="720"/>
      </w:pPr>
      <w:r w:rsidRPr="00C602C3">
        <w:t>&lt; Date: Mon, 24 May 2021 11:52:26 GMT</w:t>
      </w:r>
    </w:p>
    <w:p w14:paraId="4366387F" w14:textId="77777777" w:rsidR="00286C44" w:rsidRPr="00C602C3" w:rsidRDefault="00286C44" w:rsidP="00286C44">
      <w:pPr>
        <w:spacing w:line="480" w:lineRule="auto"/>
        <w:ind w:left="720"/>
      </w:pPr>
      <w:r w:rsidRPr="00C602C3">
        <w:lastRenderedPageBreak/>
        <w:t>&lt; Server: Apache</w:t>
      </w:r>
    </w:p>
    <w:p w14:paraId="439237E1" w14:textId="77777777" w:rsidR="00286C44" w:rsidRPr="00C602C3" w:rsidRDefault="00286C44" w:rsidP="00286C44">
      <w:pPr>
        <w:spacing w:line="480" w:lineRule="auto"/>
        <w:ind w:left="720"/>
      </w:pPr>
      <w:r w:rsidRPr="00C602C3">
        <w:t>&lt; Cache-Control: no-cache</w:t>
      </w:r>
    </w:p>
    <w:p w14:paraId="5B76811D" w14:textId="77777777" w:rsidR="00286C44" w:rsidRPr="00C602C3" w:rsidRDefault="00286C44" w:rsidP="00286C44">
      <w:pPr>
        <w:spacing w:line="480" w:lineRule="auto"/>
        <w:ind w:left="720"/>
      </w:pPr>
      <w:r w:rsidRPr="00C602C3">
        <w:t>&lt; Connection: close</w:t>
      </w:r>
    </w:p>
    <w:p w14:paraId="6C440F39" w14:textId="77777777" w:rsidR="00286C44" w:rsidRPr="00C602C3" w:rsidRDefault="00286C44" w:rsidP="00286C44">
      <w:pPr>
        <w:spacing w:line="480" w:lineRule="auto"/>
        <w:ind w:left="720"/>
      </w:pPr>
      <w:r w:rsidRPr="00C602C3">
        <w:t>&lt; Content-Type: text/html; charset=UTF-8</w:t>
      </w:r>
    </w:p>
    <w:p w14:paraId="0A08E7CF" w14:textId="77777777" w:rsidR="00286C44" w:rsidRPr="00C602C3" w:rsidRDefault="00286C44" w:rsidP="00286C44">
      <w:pPr>
        <w:spacing w:line="480" w:lineRule="auto"/>
        <w:ind w:left="720"/>
      </w:pPr>
      <w:r w:rsidRPr="00C602C3">
        <w:t xml:space="preserve">&lt; </w:t>
      </w:r>
    </w:p>
    <w:p w14:paraId="12B1AB78" w14:textId="77777777" w:rsidR="00286C44" w:rsidRPr="00C602C3" w:rsidRDefault="00286C44" w:rsidP="00286C44">
      <w:pPr>
        <w:spacing w:line="480" w:lineRule="auto"/>
        <w:ind w:left="720"/>
      </w:pPr>
      <w:r w:rsidRPr="00C602C3">
        <w:t>&lt; HTTP/1.1 200 OK</w:t>
      </w:r>
    </w:p>
    <w:p w14:paraId="450BE812" w14:textId="77777777" w:rsidR="00286C44" w:rsidRPr="00C602C3" w:rsidRDefault="00286C44" w:rsidP="00286C44">
      <w:pPr>
        <w:spacing w:line="480" w:lineRule="auto"/>
        <w:ind w:left="720"/>
      </w:pPr>
      <w:r w:rsidRPr="00C602C3">
        <w:t>&lt; Date: Mon, 24 May 2021 11:52:26 GMT</w:t>
      </w:r>
    </w:p>
    <w:p w14:paraId="74D2CD55" w14:textId="77777777" w:rsidR="00286C44" w:rsidRPr="00C602C3" w:rsidRDefault="00286C44" w:rsidP="00286C44">
      <w:pPr>
        <w:spacing w:line="480" w:lineRule="auto"/>
        <w:ind w:left="720"/>
      </w:pPr>
      <w:r w:rsidRPr="00C602C3">
        <w:t>&lt; Server: Apache</w:t>
      </w:r>
    </w:p>
    <w:p w14:paraId="561C2B11" w14:textId="77777777" w:rsidR="00286C44" w:rsidRPr="00C602C3" w:rsidRDefault="00286C44" w:rsidP="00286C44">
      <w:pPr>
        <w:spacing w:line="480" w:lineRule="auto"/>
        <w:ind w:left="720"/>
      </w:pPr>
      <w:r w:rsidRPr="00C602C3">
        <w:t>&lt; Cache-Control: no-cache</w:t>
      </w:r>
    </w:p>
    <w:p w14:paraId="11AD0851" w14:textId="77777777" w:rsidR="00286C44" w:rsidRPr="00C602C3" w:rsidRDefault="00286C44" w:rsidP="00286C44">
      <w:pPr>
        <w:spacing w:line="480" w:lineRule="auto"/>
        <w:ind w:left="720"/>
      </w:pPr>
      <w:r w:rsidRPr="00C602C3">
        <w:t>&lt; Connection: close</w:t>
      </w:r>
    </w:p>
    <w:p w14:paraId="3624B670" w14:textId="77777777" w:rsidR="00286C44" w:rsidRPr="00C602C3" w:rsidRDefault="00286C44" w:rsidP="00286C44">
      <w:pPr>
        <w:spacing w:line="480" w:lineRule="auto"/>
        <w:ind w:left="720"/>
      </w:pPr>
      <w:r w:rsidRPr="00C602C3">
        <w:t>&lt; Content-Type: text/html; charset=UTF-8</w:t>
      </w:r>
    </w:p>
    <w:p w14:paraId="3977A434" w14:textId="77777777" w:rsidR="00286C44" w:rsidRPr="00C602C3" w:rsidRDefault="00286C44" w:rsidP="00286C44">
      <w:pPr>
        <w:spacing w:line="480" w:lineRule="auto"/>
        <w:ind w:left="720"/>
      </w:pPr>
      <w:r w:rsidRPr="00C602C3">
        <w:t xml:space="preserve">&lt; </w:t>
      </w:r>
    </w:p>
    <w:p w14:paraId="3DE33D9A" w14:textId="77777777" w:rsidR="00286C44" w:rsidRPr="00C602C3" w:rsidRDefault="00286C44" w:rsidP="00286C44">
      <w:pPr>
        <w:spacing w:line="480" w:lineRule="auto"/>
        <w:ind w:left="720"/>
      </w:pPr>
      <w:r w:rsidRPr="00C602C3">
        <w:t>&lt; HTTP/1.1 200 OK</w:t>
      </w:r>
    </w:p>
    <w:p w14:paraId="51BF0733" w14:textId="77777777" w:rsidR="00286C44" w:rsidRPr="00C602C3" w:rsidRDefault="00286C44" w:rsidP="00286C44">
      <w:pPr>
        <w:spacing w:line="480" w:lineRule="auto"/>
        <w:ind w:left="720"/>
      </w:pPr>
      <w:r w:rsidRPr="00C602C3">
        <w:t>&lt; Date: Mon, 24 May 2021 11:52:27 GMT</w:t>
      </w:r>
    </w:p>
    <w:p w14:paraId="28840998" w14:textId="77777777" w:rsidR="00286C44" w:rsidRPr="00C602C3" w:rsidRDefault="00286C44" w:rsidP="00286C44">
      <w:pPr>
        <w:spacing w:line="480" w:lineRule="auto"/>
        <w:ind w:left="720"/>
      </w:pPr>
      <w:r w:rsidRPr="00C602C3">
        <w:t>&lt; Server: Apache</w:t>
      </w:r>
    </w:p>
    <w:p w14:paraId="6C70CC6E" w14:textId="77777777" w:rsidR="00286C44" w:rsidRPr="00C602C3" w:rsidRDefault="00286C44" w:rsidP="00286C44">
      <w:pPr>
        <w:spacing w:line="480" w:lineRule="auto"/>
        <w:ind w:left="720"/>
      </w:pPr>
      <w:r w:rsidRPr="00C602C3">
        <w:t>&lt; Cache-Control: no-cache</w:t>
      </w:r>
    </w:p>
    <w:p w14:paraId="3E5F8B5A" w14:textId="77777777" w:rsidR="00286C44" w:rsidRPr="00C602C3" w:rsidRDefault="00286C44" w:rsidP="00286C44">
      <w:pPr>
        <w:spacing w:line="480" w:lineRule="auto"/>
        <w:ind w:left="720"/>
      </w:pPr>
      <w:r w:rsidRPr="00C602C3">
        <w:t>&lt; Connection: close</w:t>
      </w:r>
    </w:p>
    <w:p w14:paraId="7271CB0B" w14:textId="77777777" w:rsidR="00286C44" w:rsidRPr="00C602C3" w:rsidRDefault="00286C44" w:rsidP="00286C44">
      <w:pPr>
        <w:spacing w:line="480" w:lineRule="auto"/>
        <w:ind w:left="720"/>
      </w:pPr>
      <w:r w:rsidRPr="00C602C3">
        <w:t>&lt; Content-Type: text/html; charset=UTF-8</w:t>
      </w:r>
    </w:p>
    <w:p w14:paraId="12874C8D" w14:textId="77777777" w:rsidR="00286C44" w:rsidRPr="00C602C3" w:rsidRDefault="00286C44" w:rsidP="00286C44">
      <w:pPr>
        <w:spacing w:line="480" w:lineRule="auto"/>
        <w:ind w:left="720"/>
      </w:pPr>
      <w:r w:rsidRPr="00C602C3">
        <w:t xml:space="preserve">&lt; </w:t>
      </w:r>
    </w:p>
    <w:p w14:paraId="6B9071E5" w14:textId="77777777" w:rsidR="00286C44" w:rsidRPr="00C602C3" w:rsidRDefault="00286C44" w:rsidP="00286C44">
      <w:pPr>
        <w:spacing w:line="480" w:lineRule="auto"/>
        <w:ind w:left="720"/>
      </w:pPr>
      <w:r w:rsidRPr="00C602C3">
        <w:t>&lt; HTTP/1.1 200 OK</w:t>
      </w:r>
    </w:p>
    <w:p w14:paraId="1F6E52A2" w14:textId="77777777" w:rsidR="00286C44" w:rsidRPr="00C602C3" w:rsidRDefault="00286C44" w:rsidP="00286C44">
      <w:pPr>
        <w:spacing w:line="480" w:lineRule="auto"/>
        <w:ind w:left="720"/>
      </w:pPr>
      <w:r w:rsidRPr="00C602C3">
        <w:t>&lt; Date: Mon, 24 May 2021 11:52:27 GMT</w:t>
      </w:r>
    </w:p>
    <w:p w14:paraId="6664CED1" w14:textId="77777777" w:rsidR="00286C44" w:rsidRPr="00C602C3" w:rsidRDefault="00286C44" w:rsidP="00286C44">
      <w:pPr>
        <w:spacing w:line="480" w:lineRule="auto"/>
        <w:ind w:left="720"/>
      </w:pPr>
      <w:r w:rsidRPr="00C602C3">
        <w:t>&lt; Server: Apache</w:t>
      </w:r>
    </w:p>
    <w:p w14:paraId="445F0A15" w14:textId="77777777" w:rsidR="00286C44" w:rsidRPr="00C602C3" w:rsidRDefault="00286C44" w:rsidP="00286C44">
      <w:pPr>
        <w:spacing w:line="480" w:lineRule="auto"/>
        <w:ind w:left="720"/>
      </w:pPr>
      <w:r w:rsidRPr="00C602C3">
        <w:t>&lt; Cache-Control: no-cache</w:t>
      </w:r>
    </w:p>
    <w:p w14:paraId="0D129F86" w14:textId="77777777" w:rsidR="00286C44" w:rsidRPr="00C602C3" w:rsidRDefault="00286C44" w:rsidP="00286C44">
      <w:pPr>
        <w:spacing w:line="480" w:lineRule="auto"/>
        <w:ind w:left="720"/>
      </w:pPr>
      <w:r w:rsidRPr="00C602C3">
        <w:t>&lt; Connection: close</w:t>
      </w:r>
    </w:p>
    <w:p w14:paraId="1E7E8DA1" w14:textId="77777777" w:rsidR="00286C44" w:rsidRPr="00C602C3" w:rsidRDefault="00286C44" w:rsidP="00286C44">
      <w:pPr>
        <w:spacing w:line="480" w:lineRule="auto"/>
        <w:ind w:left="720"/>
      </w:pPr>
      <w:r w:rsidRPr="00C602C3">
        <w:t>&lt; Content-Type: text/html; charset=UTF-8</w:t>
      </w:r>
    </w:p>
    <w:p w14:paraId="780C2AEF" w14:textId="77777777" w:rsidR="00286C44" w:rsidRPr="00C602C3" w:rsidRDefault="00286C44" w:rsidP="00286C44">
      <w:pPr>
        <w:spacing w:line="480" w:lineRule="auto"/>
        <w:ind w:left="720"/>
      </w:pPr>
      <w:r w:rsidRPr="00C602C3">
        <w:t xml:space="preserve">&lt; </w:t>
      </w:r>
    </w:p>
    <w:p w14:paraId="05D7FDAD" w14:textId="77777777" w:rsidR="00286C44" w:rsidRPr="00C602C3" w:rsidRDefault="00286C44" w:rsidP="00286C44">
      <w:pPr>
        <w:spacing w:line="480" w:lineRule="auto"/>
        <w:ind w:left="720"/>
      </w:pPr>
      <w:r w:rsidRPr="00C602C3">
        <w:t>&lt; HTTP/1.1 200 OK</w:t>
      </w:r>
    </w:p>
    <w:p w14:paraId="4A2B8A39" w14:textId="77777777" w:rsidR="00286C44" w:rsidRPr="00C602C3" w:rsidRDefault="00286C44" w:rsidP="00286C44">
      <w:pPr>
        <w:spacing w:line="480" w:lineRule="auto"/>
        <w:ind w:left="720"/>
      </w:pPr>
      <w:r w:rsidRPr="00C602C3">
        <w:t>&lt; Date: Mon, 24 May 2021 11:52:28 GMT</w:t>
      </w:r>
    </w:p>
    <w:p w14:paraId="03628547" w14:textId="77777777" w:rsidR="00286C44" w:rsidRPr="00C602C3" w:rsidRDefault="00286C44" w:rsidP="00286C44">
      <w:pPr>
        <w:spacing w:line="480" w:lineRule="auto"/>
        <w:ind w:left="720"/>
      </w:pPr>
      <w:r w:rsidRPr="00C602C3">
        <w:lastRenderedPageBreak/>
        <w:t>&lt; Server: Apache</w:t>
      </w:r>
    </w:p>
    <w:p w14:paraId="759F9CBA" w14:textId="77777777" w:rsidR="00286C44" w:rsidRPr="00C602C3" w:rsidRDefault="00286C44" w:rsidP="00286C44">
      <w:pPr>
        <w:spacing w:line="480" w:lineRule="auto"/>
        <w:ind w:left="720"/>
      </w:pPr>
      <w:r w:rsidRPr="00C602C3">
        <w:t>&lt; Cache-Control: no-cache</w:t>
      </w:r>
    </w:p>
    <w:p w14:paraId="074C84A9" w14:textId="77777777" w:rsidR="00286C44" w:rsidRPr="00C602C3" w:rsidRDefault="00286C44" w:rsidP="00286C44">
      <w:pPr>
        <w:spacing w:line="480" w:lineRule="auto"/>
        <w:ind w:left="720"/>
      </w:pPr>
      <w:r w:rsidRPr="00C602C3">
        <w:t>&lt; Connection: close</w:t>
      </w:r>
    </w:p>
    <w:p w14:paraId="1D89E8E4" w14:textId="77777777" w:rsidR="00286C44" w:rsidRPr="00C602C3" w:rsidRDefault="00286C44" w:rsidP="00286C44">
      <w:pPr>
        <w:spacing w:line="480" w:lineRule="auto"/>
        <w:ind w:left="720"/>
      </w:pPr>
      <w:r w:rsidRPr="00C602C3">
        <w:t>&lt; Content-Type: text/html; charset=UTF-8</w:t>
      </w:r>
    </w:p>
    <w:p w14:paraId="4EB82DB9" w14:textId="77777777" w:rsidR="00286C44" w:rsidRPr="00C602C3" w:rsidRDefault="00286C44" w:rsidP="00286C44">
      <w:pPr>
        <w:spacing w:line="480" w:lineRule="auto"/>
        <w:ind w:left="720"/>
      </w:pPr>
      <w:r w:rsidRPr="00C602C3">
        <w:t xml:space="preserve">&lt; </w:t>
      </w:r>
    </w:p>
    <w:p w14:paraId="0ABEE335" w14:textId="77777777" w:rsidR="00286C44" w:rsidRPr="00C602C3" w:rsidRDefault="00286C44" w:rsidP="00286C44">
      <w:pPr>
        <w:spacing w:line="480" w:lineRule="auto"/>
        <w:ind w:left="720"/>
      </w:pPr>
      <w:r w:rsidRPr="00C602C3">
        <w:t>&lt; HTTP/1.1 200 OK</w:t>
      </w:r>
    </w:p>
    <w:p w14:paraId="581F294A" w14:textId="77777777" w:rsidR="00286C44" w:rsidRPr="00C602C3" w:rsidRDefault="00286C44" w:rsidP="00286C44">
      <w:pPr>
        <w:spacing w:line="480" w:lineRule="auto"/>
        <w:ind w:left="720"/>
      </w:pPr>
      <w:r w:rsidRPr="00C602C3">
        <w:t>&lt; Date: Mon, 24 May 2021 11:52:28 GMT</w:t>
      </w:r>
    </w:p>
    <w:p w14:paraId="3E7FEF33" w14:textId="77777777" w:rsidR="00286C44" w:rsidRPr="00C602C3" w:rsidRDefault="00286C44" w:rsidP="00286C44">
      <w:pPr>
        <w:spacing w:line="480" w:lineRule="auto"/>
        <w:ind w:left="720"/>
      </w:pPr>
      <w:r w:rsidRPr="00C602C3">
        <w:t>&lt; Server: Apache</w:t>
      </w:r>
    </w:p>
    <w:p w14:paraId="4D083FE8" w14:textId="77777777" w:rsidR="00286C44" w:rsidRPr="00C602C3" w:rsidRDefault="00286C44" w:rsidP="00286C44">
      <w:pPr>
        <w:spacing w:line="480" w:lineRule="auto"/>
        <w:ind w:left="720"/>
      </w:pPr>
      <w:r w:rsidRPr="00C602C3">
        <w:t>&lt; Cache-Control: no-cache</w:t>
      </w:r>
    </w:p>
    <w:p w14:paraId="508892F4" w14:textId="77777777" w:rsidR="00286C44" w:rsidRPr="00C602C3" w:rsidRDefault="00286C44" w:rsidP="00286C44">
      <w:pPr>
        <w:spacing w:line="480" w:lineRule="auto"/>
        <w:ind w:left="720"/>
      </w:pPr>
      <w:r w:rsidRPr="00C602C3">
        <w:t>&lt; Connection: close</w:t>
      </w:r>
    </w:p>
    <w:p w14:paraId="227A7528" w14:textId="77777777" w:rsidR="00286C44" w:rsidRPr="00C602C3" w:rsidRDefault="00286C44" w:rsidP="00286C44">
      <w:pPr>
        <w:spacing w:line="480" w:lineRule="auto"/>
        <w:ind w:left="720"/>
      </w:pPr>
      <w:r w:rsidRPr="00C602C3">
        <w:t>&lt; Content-Type: text/html; charset=UTF-8</w:t>
      </w:r>
    </w:p>
    <w:p w14:paraId="4EED4331" w14:textId="77777777" w:rsidR="00286C44" w:rsidRPr="00C602C3" w:rsidRDefault="00286C44" w:rsidP="00286C44">
      <w:pPr>
        <w:spacing w:line="480" w:lineRule="auto"/>
        <w:ind w:left="720"/>
      </w:pPr>
      <w:r w:rsidRPr="00C602C3">
        <w:t xml:space="preserve">&lt; </w:t>
      </w:r>
    </w:p>
    <w:p w14:paraId="7F378976" w14:textId="77777777" w:rsidR="00286C44" w:rsidRPr="00C602C3" w:rsidRDefault="00286C44" w:rsidP="00286C44">
      <w:pPr>
        <w:spacing w:line="480" w:lineRule="auto"/>
        <w:ind w:left="720"/>
      </w:pPr>
      <w:r w:rsidRPr="00C602C3">
        <w:t>&lt; HTTP/1.1 200 OK</w:t>
      </w:r>
    </w:p>
    <w:p w14:paraId="10A16BD5" w14:textId="77777777" w:rsidR="00286C44" w:rsidRPr="00C602C3" w:rsidRDefault="00286C44" w:rsidP="00286C44">
      <w:pPr>
        <w:spacing w:line="480" w:lineRule="auto"/>
        <w:ind w:left="720"/>
      </w:pPr>
      <w:r w:rsidRPr="00C602C3">
        <w:t>&lt; Date: Mon, 24 May 2021 11:52:29 GMT</w:t>
      </w:r>
    </w:p>
    <w:p w14:paraId="1BB27684" w14:textId="77777777" w:rsidR="00286C44" w:rsidRPr="00C602C3" w:rsidRDefault="00286C44" w:rsidP="00286C44">
      <w:pPr>
        <w:spacing w:line="480" w:lineRule="auto"/>
        <w:ind w:left="720"/>
      </w:pPr>
      <w:r w:rsidRPr="00C602C3">
        <w:t>&lt; Server: Apache</w:t>
      </w:r>
    </w:p>
    <w:p w14:paraId="287958E8" w14:textId="77777777" w:rsidR="00286C44" w:rsidRPr="00C602C3" w:rsidRDefault="00286C44" w:rsidP="00286C44">
      <w:pPr>
        <w:spacing w:line="480" w:lineRule="auto"/>
        <w:ind w:left="720"/>
      </w:pPr>
      <w:r w:rsidRPr="00C602C3">
        <w:t>&lt; Cache-Control: no-cache</w:t>
      </w:r>
    </w:p>
    <w:p w14:paraId="5254838A" w14:textId="77777777" w:rsidR="00286C44" w:rsidRPr="00C602C3" w:rsidRDefault="00286C44" w:rsidP="00286C44">
      <w:pPr>
        <w:spacing w:line="480" w:lineRule="auto"/>
        <w:ind w:left="720"/>
      </w:pPr>
      <w:r w:rsidRPr="00C602C3">
        <w:t>&lt; Connection: close</w:t>
      </w:r>
    </w:p>
    <w:p w14:paraId="0F471502" w14:textId="77777777" w:rsidR="00286C44" w:rsidRPr="00C602C3" w:rsidRDefault="00286C44" w:rsidP="00286C44">
      <w:pPr>
        <w:spacing w:line="480" w:lineRule="auto"/>
        <w:ind w:left="720"/>
      </w:pPr>
      <w:r w:rsidRPr="00C602C3">
        <w:t>&lt; Content-Type: text/html; charset=UTF-8</w:t>
      </w:r>
    </w:p>
    <w:p w14:paraId="34FDB955" w14:textId="77777777" w:rsidR="00286C44" w:rsidRPr="00C602C3" w:rsidRDefault="00286C44" w:rsidP="00286C44">
      <w:pPr>
        <w:spacing w:line="480" w:lineRule="auto"/>
        <w:ind w:left="720"/>
      </w:pPr>
      <w:r w:rsidRPr="00C602C3">
        <w:t xml:space="preserve">&lt; </w:t>
      </w:r>
    </w:p>
    <w:p w14:paraId="04BBAFEC" w14:textId="77777777" w:rsidR="00286C44" w:rsidRPr="00C602C3" w:rsidRDefault="00286C44" w:rsidP="00286C44">
      <w:pPr>
        <w:spacing w:line="480" w:lineRule="auto"/>
        <w:ind w:left="720"/>
      </w:pPr>
      <w:r w:rsidRPr="00C602C3">
        <w:t>&lt; HTTP/1.1 200 OK</w:t>
      </w:r>
    </w:p>
    <w:p w14:paraId="2F58B37F" w14:textId="77777777" w:rsidR="00286C44" w:rsidRPr="00C602C3" w:rsidRDefault="00286C44" w:rsidP="00286C44">
      <w:pPr>
        <w:spacing w:line="480" w:lineRule="auto"/>
        <w:ind w:left="720"/>
      </w:pPr>
      <w:r w:rsidRPr="00C602C3">
        <w:t>&lt; Date: Mon, 24 May 2021 11:52:29 GMT</w:t>
      </w:r>
    </w:p>
    <w:p w14:paraId="78EAE2E7" w14:textId="77777777" w:rsidR="00286C44" w:rsidRPr="00C602C3" w:rsidRDefault="00286C44" w:rsidP="00286C44">
      <w:pPr>
        <w:spacing w:line="480" w:lineRule="auto"/>
        <w:ind w:left="720"/>
      </w:pPr>
      <w:r w:rsidRPr="00C602C3">
        <w:t>&lt; Server: Apache</w:t>
      </w:r>
    </w:p>
    <w:p w14:paraId="660FBAF7" w14:textId="77777777" w:rsidR="00286C44" w:rsidRPr="00C602C3" w:rsidRDefault="00286C44" w:rsidP="00286C44">
      <w:pPr>
        <w:spacing w:line="480" w:lineRule="auto"/>
        <w:ind w:left="720"/>
      </w:pPr>
      <w:r w:rsidRPr="00C602C3">
        <w:t>&lt; Cache-Control: no-cache</w:t>
      </w:r>
    </w:p>
    <w:p w14:paraId="04848A19" w14:textId="77777777" w:rsidR="00286C44" w:rsidRPr="00C602C3" w:rsidRDefault="00286C44" w:rsidP="00286C44">
      <w:pPr>
        <w:spacing w:line="480" w:lineRule="auto"/>
        <w:ind w:left="720"/>
      </w:pPr>
      <w:r w:rsidRPr="00C602C3">
        <w:t>&lt; Connection: close</w:t>
      </w:r>
    </w:p>
    <w:p w14:paraId="6BB297ED" w14:textId="77777777" w:rsidR="00286C44" w:rsidRPr="00C602C3" w:rsidRDefault="00286C44" w:rsidP="00286C44">
      <w:pPr>
        <w:spacing w:line="480" w:lineRule="auto"/>
        <w:ind w:left="720"/>
      </w:pPr>
      <w:r w:rsidRPr="00C602C3">
        <w:t>&lt; Content-Type: text/html; charset=UTF-8</w:t>
      </w:r>
    </w:p>
    <w:p w14:paraId="3D7B5DCD" w14:textId="77777777" w:rsidR="00286C44" w:rsidRPr="00C602C3" w:rsidRDefault="00286C44" w:rsidP="00286C44">
      <w:pPr>
        <w:spacing w:line="480" w:lineRule="auto"/>
        <w:ind w:left="720"/>
      </w:pPr>
      <w:r w:rsidRPr="00C602C3">
        <w:t xml:space="preserve">&lt; </w:t>
      </w:r>
    </w:p>
    <w:p w14:paraId="40CA614E" w14:textId="77777777" w:rsidR="00286C44" w:rsidRPr="00C602C3" w:rsidRDefault="00286C44" w:rsidP="00286C44">
      <w:pPr>
        <w:spacing w:line="480" w:lineRule="auto"/>
        <w:ind w:left="720"/>
      </w:pPr>
      <w:r w:rsidRPr="00C602C3">
        <w:t>&lt; HTTP/1.1 200 OK</w:t>
      </w:r>
    </w:p>
    <w:p w14:paraId="2F03D364" w14:textId="77777777" w:rsidR="00286C44" w:rsidRPr="00C602C3" w:rsidRDefault="00286C44" w:rsidP="00286C44">
      <w:pPr>
        <w:spacing w:line="480" w:lineRule="auto"/>
        <w:ind w:left="720"/>
      </w:pPr>
      <w:r w:rsidRPr="00C602C3">
        <w:t>&lt; Date: Mon, 24 May 2021 11:52:29 GMT</w:t>
      </w:r>
    </w:p>
    <w:p w14:paraId="40D165F1" w14:textId="77777777" w:rsidR="00286C44" w:rsidRPr="00C602C3" w:rsidRDefault="00286C44" w:rsidP="00286C44">
      <w:pPr>
        <w:spacing w:line="480" w:lineRule="auto"/>
        <w:ind w:left="720"/>
      </w:pPr>
      <w:r w:rsidRPr="00C602C3">
        <w:lastRenderedPageBreak/>
        <w:t>&lt; Server: Apache</w:t>
      </w:r>
    </w:p>
    <w:p w14:paraId="3C409462" w14:textId="77777777" w:rsidR="00286C44" w:rsidRPr="00C602C3" w:rsidRDefault="00286C44" w:rsidP="00286C44">
      <w:pPr>
        <w:spacing w:line="480" w:lineRule="auto"/>
        <w:ind w:left="720"/>
      </w:pPr>
      <w:r w:rsidRPr="00C602C3">
        <w:t>&lt; Cache-Control: no-cache</w:t>
      </w:r>
    </w:p>
    <w:p w14:paraId="14895888" w14:textId="77777777" w:rsidR="00286C44" w:rsidRPr="00C602C3" w:rsidRDefault="00286C44" w:rsidP="00286C44">
      <w:pPr>
        <w:spacing w:line="480" w:lineRule="auto"/>
        <w:ind w:left="720"/>
      </w:pPr>
      <w:r w:rsidRPr="00C602C3">
        <w:t>&lt; Connection: close</w:t>
      </w:r>
    </w:p>
    <w:p w14:paraId="74162694" w14:textId="77777777" w:rsidR="00286C44" w:rsidRPr="00C602C3" w:rsidRDefault="00286C44" w:rsidP="00286C44">
      <w:pPr>
        <w:spacing w:line="480" w:lineRule="auto"/>
        <w:ind w:left="720"/>
      </w:pPr>
      <w:r w:rsidRPr="00C602C3">
        <w:t>&lt; Content-Type: text/html; charset=UTF-8</w:t>
      </w:r>
    </w:p>
    <w:p w14:paraId="10D2FF6B" w14:textId="77777777" w:rsidR="00286C44" w:rsidRPr="00C602C3" w:rsidRDefault="00286C44" w:rsidP="00286C44">
      <w:pPr>
        <w:spacing w:line="480" w:lineRule="auto"/>
        <w:ind w:left="720"/>
      </w:pPr>
      <w:r w:rsidRPr="00C602C3">
        <w:t xml:space="preserve">&lt; </w:t>
      </w:r>
    </w:p>
    <w:p w14:paraId="099D64E5" w14:textId="77777777" w:rsidR="00286C44" w:rsidRPr="00C602C3" w:rsidRDefault="00286C44" w:rsidP="00286C44">
      <w:pPr>
        <w:spacing w:line="480" w:lineRule="auto"/>
        <w:ind w:left="720"/>
      </w:pPr>
      <w:r w:rsidRPr="00C602C3">
        <w:t>&lt; HTTP/1.1 200 OK</w:t>
      </w:r>
    </w:p>
    <w:p w14:paraId="7634616E" w14:textId="77777777" w:rsidR="00286C44" w:rsidRPr="00C602C3" w:rsidRDefault="00286C44" w:rsidP="00286C44">
      <w:pPr>
        <w:spacing w:line="480" w:lineRule="auto"/>
        <w:ind w:left="720"/>
      </w:pPr>
      <w:r w:rsidRPr="00C602C3">
        <w:t>&lt; Date: Mon, 24 May 2021 11:52:30 GMT</w:t>
      </w:r>
    </w:p>
    <w:p w14:paraId="528ABAA9" w14:textId="77777777" w:rsidR="00286C44" w:rsidRPr="00C602C3" w:rsidRDefault="00286C44" w:rsidP="00286C44">
      <w:pPr>
        <w:spacing w:line="480" w:lineRule="auto"/>
        <w:ind w:left="720"/>
      </w:pPr>
      <w:r w:rsidRPr="00C602C3">
        <w:t>&lt; Server: Apache</w:t>
      </w:r>
    </w:p>
    <w:p w14:paraId="2F27CF6B" w14:textId="77777777" w:rsidR="00286C44" w:rsidRPr="00C602C3" w:rsidRDefault="00286C44" w:rsidP="00286C44">
      <w:pPr>
        <w:spacing w:line="480" w:lineRule="auto"/>
        <w:ind w:left="720"/>
      </w:pPr>
      <w:r w:rsidRPr="00C602C3">
        <w:t>&lt; Cache-Control: no-cache</w:t>
      </w:r>
    </w:p>
    <w:p w14:paraId="254D1689" w14:textId="77777777" w:rsidR="00286C44" w:rsidRPr="00C602C3" w:rsidRDefault="00286C44" w:rsidP="00286C44">
      <w:pPr>
        <w:spacing w:line="480" w:lineRule="auto"/>
        <w:ind w:left="720"/>
      </w:pPr>
      <w:r w:rsidRPr="00C602C3">
        <w:t>&lt; Connection: close</w:t>
      </w:r>
    </w:p>
    <w:p w14:paraId="1966575E" w14:textId="77777777" w:rsidR="00286C44" w:rsidRPr="00C602C3" w:rsidRDefault="00286C44" w:rsidP="00286C44">
      <w:pPr>
        <w:spacing w:line="480" w:lineRule="auto"/>
        <w:ind w:left="720"/>
      </w:pPr>
      <w:r w:rsidRPr="00C602C3">
        <w:t>&lt; Content-Type: text/html; charset=UTF-8</w:t>
      </w:r>
    </w:p>
    <w:p w14:paraId="06328393" w14:textId="77777777" w:rsidR="00286C44" w:rsidRPr="00C602C3" w:rsidRDefault="00286C44" w:rsidP="00286C44">
      <w:pPr>
        <w:spacing w:line="480" w:lineRule="auto"/>
        <w:ind w:left="720"/>
      </w:pPr>
      <w:r w:rsidRPr="00C602C3">
        <w:t xml:space="preserve">&lt; </w:t>
      </w:r>
    </w:p>
    <w:p w14:paraId="5AEE4A62" w14:textId="77777777" w:rsidR="00286C44" w:rsidRPr="00C602C3" w:rsidRDefault="00286C44" w:rsidP="00286C44">
      <w:pPr>
        <w:spacing w:line="480" w:lineRule="auto"/>
        <w:ind w:left="720"/>
      </w:pPr>
      <w:r w:rsidRPr="00C602C3">
        <w:t>&lt; HTTP/1.1 200 OK</w:t>
      </w:r>
    </w:p>
    <w:p w14:paraId="02A88359" w14:textId="77777777" w:rsidR="00286C44" w:rsidRPr="00C602C3" w:rsidRDefault="00286C44" w:rsidP="00286C44">
      <w:pPr>
        <w:spacing w:line="480" w:lineRule="auto"/>
        <w:ind w:left="720"/>
      </w:pPr>
      <w:r w:rsidRPr="00C602C3">
        <w:t>&lt; Date: Mon, 24 May 2021 11:52:30 GMT</w:t>
      </w:r>
    </w:p>
    <w:p w14:paraId="15C39678" w14:textId="77777777" w:rsidR="00286C44" w:rsidRPr="00C602C3" w:rsidRDefault="00286C44" w:rsidP="00286C44">
      <w:pPr>
        <w:spacing w:line="480" w:lineRule="auto"/>
        <w:ind w:left="720"/>
      </w:pPr>
      <w:r w:rsidRPr="00C602C3">
        <w:t>&lt; Server: Apache</w:t>
      </w:r>
    </w:p>
    <w:p w14:paraId="0B7048B9" w14:textId="77777777" w:rsidR="00286C44" w:rsidRPr="00C602C3" w:rsidRDefault="00286C44" w:rsidP="00286C44">
      <w:pPr>
        <w:spacing w:line="480" w:lineRule="auto"/>
        <w:ind w:left="720"/>
      </w:pPr>
      <w:r w:rsidRPr="00C602C3">
        <w:t>&lt; Cache-Control: no-cache</w:t>
      </w:r>
    </w:p>
    <w:p w14:paraId="6DA2A47D" w14:textId="77777777" w:rsidR="00286C44" w:rsidRPr="00C602C3" w:rsidRDefault="00286C44" w:rsidP="00286C44">
      <w:pPr>
        <w:spacing w:line="480" w:lineRule="auto"/>
        <w:ind w:left="720"/>
      </w:pPr>
      <w:r w:rsidRPr="00C602C3">
        <w:t>&lt; Connection: close</w:t>
      </w:r>
    </w:p>
    <w:p w14:paraId="138D53F6" w14:textId="77777777" w:rsidR="00286C44" w:rsidRPr="00C602C3" w:rsidRDefault="00286C44" w:rsidP="00286C44">
      <w:pPr>
        <w:spacing w:line="480" w:lineRule="auto"/>
        <w:ind w:left="720"/>
      </w:pPr>
      <w:r w:rsidRPr="00C602C3">
        <w:t>&lt; Content-Type: text/html; charset=UTF-8</w:t>
      </w:r>
    </w:p>
    <w:p w14:paraId="2FDAC448" w14:textId="77777777" w:rsidR="00286C44" w:rsidRPr="00C602C3" w:rsidRDefault="00286C44" w:rsidP="00286C44">
      <w:pPr>
        <w:spacing w:line="480" w:lineRule="auto"/>
        <w:ind w:left="720"/>
      </w:pPr>
      <w:r w:rsidRPr="00C602C3">
        <w:t xml:space="preserve">&lt; </w:t>
      </w:r>
    </w:p>
    <w:p w14:paraId="76A8D5AB" w14:textId="77777777" w:rsidR="00286C44" w:rsidRPr="00C602C3" w:rsidRDefault="00286C44" w:rsidP="00286C44">
      <w:pPr>
        <w:spacing w:line="480" w:lineRule="auto"/>
        <w:ind w:left="720"/>
      </w:pPr>
      <w:r w:rsidRPr="00C602C3">
        <w:t>&lt; HTTP/1.1 200 OK</w:t>
      </w:r>
    </w:p>
    <w:p w14:paraId="461A0751" w14:textId="77777777" w:rsidR="00286C44" w:rsidRPr="00C602C3" w:rsidRDefault="00286C44" w:rsidP="00286C44">
      <w:pPr>
        <w:spacing w:line="480" w:lineRule="auto"/>
        <w:ind w:left="720"/>
      </w:pPr>
      <w:r w:rsidRPr="00C602C3">
        <w:t>&lt; Date: Mon, 24 May 2021 11:52:31 GMT</w:t>
      </w:r>
    </w:p>
    <w:p w14:paraId="6F97948D" w14:textId="77777777" w:rsidR="00286C44" w:rsidRPr="00C602C3" w:rsidRDefault="00286C44" w:rsidP="00286C44">
      <w:pPr>
        <w:spacing w:line="480" w:lineRule="auto"/>
        <w:ind w:left="720"/>
      </w:pPr>
      <w:r w:rsidRPr="00C602C3">
        <w:t>&lt; Server: Apache</w:t>
      </w:r>
    </w:p>
    <w:p w14:paraId="252AD52B" w14:textId="77777777" w:rsidR="00286C44" w:rsidRPr="00C602C3" w:rsidRDefault="00286C44" w:rsidP="00286C44">
      <w:pPr>
        <w:spacing w:line="480" w:lineRule="auto"/>
        <w:ind w:left="720"/>
      </w:pPr>
      <w:r w:rsidRPr="00C602C3">
        <w:t>&lt; Cache-Control: no-cache</w:t>
      </w:r>
    </w:p>
    <w:p w14:paraId="7740947B" w14:textId="77777777" w:rsidR="00286C44" w:rsidRPr="00C602C3" w:rsidRDefault="00286C44" w:rsidP="00286C44">
      <w:pPr>
        <w:spacing w:line="480" w:lineRule="auto"/>
        <w:ind w:left="720"/>
      </w:pPr>
      <w:r w:rsidRPr="00C602C3">
        <w:t>&lt; Connection: close</w:t>
      </w:r>
    </w:p>
    <w:p w14:paraId="038D25ED" w14:textId="77777777" w:rsidR="00286C44" w:rsidRPr="00C602C3" w:rsidRDefault="00286C44" w:rsidP="00286C44">
      <w:pPr>
        <w:spacing w:line="480" w:lineRule="auto"/>
        <w:ind w:left="720"/>
      </w:pPr>
      <w:r w:rsidRPr="00C602C3">
        <w:t>&lt; Content-Type: text/html; charset=UTF-8</w:t>
      </w:r>
    </w:p>
    <w:p w14:paraId="58F4B6A9" w14:textId="77777777" w:rsidR="00286C44" w:rsidRPr="00C602C3" w:rsidRDefault="00286C44" w:rsidP="00286C44">
      <w:pPr>
        <w:spacing w:line="480" w:lineRule="auto"/>
        <w:ind w:left="720"/>
      </w:pPr>
      <w:r w:rsidRPr="00C602C3">
        <w:t xml:space="preserve">&lt; </w:t>
      </w:r>
    </w:p>
    <w:p w14:paraId="3F1048C3" w14:textId="77777777" w:rsidR="00286C44" w:rsidRPr="00C602C3" w:rsidRDefault="00286C44" w:rsidP="00286C44">
      <w:pPr>
        <w:spacing w:line="480" w:lineRule="auto"/>
        <w:ind w:left="720"/>
      </w:pPr>
      <w:r w:rsidRPr="00C602C3">
        <w:t>&lt; HTTP/1.1 200 OK</w:t>
      </w:r>
    </w:p>
    <w:p w14:paraId="6EC432BC" w14:textId="77777777" w:rsidR="00286C44" w:rsidRPr="00C602C3" w:rsidRDefault="00286C44" w:rsidP="00286C44">
      <w:pPr>
        <w:spacing w:line="480" w:lineRule="auto"/>
        <w:ind w:left="720"/>
      </w:pPr>
      <w:r w:rsidRPr="00C602C3">
        <w:t>&lt; Date: Mon, 24 May 2021 11:52:31 GMT</w:t>
      </w:r>
    </w:p>
    <w:p w14:paraId="77DB4497" w14:textId="77777777" w:rsidR="00286C44" w:rsidRPr="00C602C3" w:rsidRDefault="00286C44" w:rsidP="00286C44">
      <w:pPr>
        <w:spacing w:line="480" w:lineRule="auto"/>
        <w:ind w:left="720"/>
      </w:pPr>
      <w:r w:rsidRPr="00C602C3">
        <w:lastRenderedPageBreak/>
        <w:t>&lt; Server: Apache</w:t>
      </w:r>
    </w:p>
    <w:p w14:paraId="31E33D15" w14:textId="77777777" w:rsidR="00286C44" w:rsidRPr="00C602C3" w:rsidRDefault="00286C44" w:rsidP="00286C44">
      <w:pPr>
        <w:spacing w:line="480" w:lineRule="auto"/>
        <w:ind w:left="720"/>
      </w:pPr>
      <w:r w:rsidRPr="00C602C3">
        <w:t>&lt; Cache-Control: no-cache</w:t>
      </w:r>
    </w:p>
    <w:p w14:paraId="75AB1B94" w14:textId="77777777" w:rsidR="00286C44" w:rsidRPr="00C602C3" w:rsidRDefault="00286C44" w:rsidP="00286C44">
      <w:pPr>
        <w:spacing w:line="480" w:lineRule="auto"/>
        <w:ind w:left="720"/>
      </w:pPr>
      <w:r w:rsidRPr="00C602C3">
        <w:t>&lt; Connection: close</w:t>
      </w:r>
    </w:p>
    <w:p w14:paraId="404DEB83" w14:textId="77777777" w:rsidR="00286C44" w:rsidRPr="00C602C3" w:rsidRDefault="00286C44" w:rsidP="00286C44">
      <w:pPr>
        <w:spacing w:line="480" w:lineRule="auto"/>
        <w:ind w:left="720"/>
      </w:pPr>
      <w:r w:rsidRPr="00C602C3">
        <w:t>&lt; Content-Type: text/html; charset=UTF-8</w:t>
      </w:r>
    </w:p>
    <w:p w14:paraId="0850C60D" w14:textId="77777777" w:rsidR="00286C44" w:rsidRPr="00C602C3" w:rsidRDefault="00286C44" w:rsidP="00286C44">
      <w:pPr>
        <w:spacing w:line="480" w:lineRule="auto"/>
        <w:ind w:left="720"/>
      </w:pPr>
      <w:r w:rsidRPr="00C602C3">
        <w:t xml:space="preserve">&lt; </w:t>
      </w:r>
    </w:p>
    <w:p w14:paraId="1DCAA2D0" w14:textId="77777777" w:rsidR="00286C44" w:rsidRPr="00C602C3" w:rsidRDefault="00286C44" w:rsidP="00286C44">
      <w:pPr>
        <w:spacing w:line="480" w:lineRule="auto"/>
        <w:ind w:left="720"/>
      </w:pPr>
      <w:r w:rsidRPr="00C602C3">
        <w:t>&lt; HTTP/1.1 200 OK</w:t>
      </w:r>
    </w:p>
    <w:p w14:paraId="01D4C0FC" w14:textId="77777777" w:rsidR="00286C44" w:rsidRPr="00C602C3" w:rsidRDefault="00286C44" w:rsidP="00286C44">
      <w:pPr>
        <w:spacing w:line="480" w:lineRule="auto"/>
        <w:ind w:left="720"/>
      </w:pPr>
      <w:r w:rsidRPr="00C602C3">
        <w:t>&lt; Date: Mon, 24 May 2021 11:52:32 GMT</w:t>
      </w:r>
    </w:p>
    <w:p w14:paraId="59FC3898" w14:textId="77777777" w:rsidR="00286C44" w:rsidRPr="00C602C3" w:rsidRDefault="00286C44" w:rsidP="00286C44">
      <w:pPr>
        <w:spacing w:line="480" w:lineRule="auto"/>
        <w:ind w:left="720"/>
      </w:pPr>
      <w:r w:rsidRPr="00C602C3">
        <w:t>&lt; Server: Apache</w:t>
      </w:r>
    </w:p>
    <w:p w14:paraId="3C141023" w14:textId="77777777" w:rsidR="00286C44" w:rsidRPr="00C602C3" w:rsidRDefault="00286C44" w:rsidP="00286C44">
      <w:pPr>
        <w:spacing w:line="480" w:lineRule="auto"/>
        <w:ind w:left="720"/>
      </w:pPr>
      <w:r w:rsidRPr="00C602C3">
        <w:t>&lt; Cache-Control: no-cache</w:t>
      </w:r>
    </w:p>
    <w:p w14:paraId="68BBF54A" w14:textId="77777777" w:rsidR="00286C44" w:rsidRPr="00C602C3" w:rsidRDefault="00286C44" w:rsidP="00286C44">
      <w:pPr>
        <w:spacing w:line="480" w:lineRule="auto"/>
        <w:ind w:left="720"/>
      </w:pPr>
      <w:r w:rsidRPr="00C602C3">
        <w:t>&lt; Connection: close</w:t>
      </w:r>
    </w:p>
    <w:p w14:paraId="0DBE0B47" w14:textId="77777777" w:rsidR="00286C44" w:rsidRPr="00C602C3" w:rsidRDefault="00286C44" w:rsidP="00286C44">
      <w:pPr>
        <w:spacing w:line="480" w:lineRule="auto"/>
        <w:ind w:left="720"/>
      </w:pPr>
      <w:r w:rsidRPr="00C602C3">
        <w:t>&lt; Content-Type: text/html; charset=UTF-8</w:t>
      </w:r>
    </w:p>
    <w:p w14:paraId="4EC34BC7" w14:textId="77777777" w:rsidR="00286C44" w:rsidRPr="00C602C3" w:rsidRDefault="00286C44" w:rsidP="00286C44">
      <w:pPr>
        <w:spacing w:line="480" w:lineRule="auto"/>
        <w:ind w:left="720"/>
      </w:pPr>
      <w:r w:rsidRPr="00C602C3">
        <w:t xml:space="preserve">&lt; </w:t>
      </w:r>
    </w:p>
    <w:p w14:paraId="353EF8D8" w14:textId="77777777" w:rsidR="00286C44" w:rsidRPr="00C602C3" w:rsidRDefault="00286C44" w:rsidP="00286C44">
      <w:pPr>
        <w:spacing w:line="480" w:lineRule="auto"/>
        <w:ind w:left="720"/>
      </w:pPr>
      <w:r w:rsidRPr="00C602C3">
        <w:t>&lt; HTTP/1.1 200 OK</w:t>
      </w:r>
    </w:p>
    <w:p w14:paraId="4BDD515B" w14:textId="77777777" w:rsidR="00286C44" w:rsidRPr="00C602C3" w:rsidRDefault="00286C44" w:rsidP="00286C44">
      <w:pPr>
        <w:spacing w:line="480" w:lineRule="auto"/>
        <w:ind w:left="720"/>
      </w:pPr>
      <w:r w:rsidRPr="00C602C3">
        <w:t>&lt; Date: Mon, 24 May 2021 11:52:32 GMT</w:t>
      </w:r>
    </w:p>
    <w:p w14:paraId="0486F690" w14:textId="77777777" w:rsidR="00286C44" w:rsidRPr="00C602C3" w:rsidRDefault="00286C44" w:rsidP="00286C44">
      <w:pPr>
        <w:spacing w:line="480" w:lineRule="auto"/>
        <w:ind w:left="720"/>
      </w:pPr>
      <w:r w:rsidRPr="00C602C3">
        <w:t>&lt; Server: Apache</w:t>
      </w:r>
    </w:p>
    <w:p w14:paraId="48ADB85F" w14:textId="77777777" w:rsidR="00286C44" w:rsidRPr="00C602C3" w:rsidRDefault="00286C44" w:rsidP="00286C44">
      <w:pPr>
        <w:spacing w:line="480" w:lineRule="auto"/>
        <w:ind w:left="720"/>
      </w:pPr>
      <w:r w:rsidRPr="00C602C3">
        <w:t>&lt; Cache-Control: no-cache</w:t>
      </w:r>
    </w:p>
    <w:p w14:paraId="4B86E7FB" w14:textId="77777777" w:rsidR="00286C44" w:rsidRPr="00C602C3" w:rsidRDefault="00286C44" w:rsidP="00286C44">
      <w:pPr>
        <w:spacing w:line="480" w:lineRule="auto"/>
        <w:ind w:left="720"/>
      </w:pPr>
      <w:r w:rsidRPr="00C602C3">
        <w:t>&lt; Connection: close</w:t>
      </w:r>
    </w:p>
    <w:p w14:paraId="117E6F5D" w14:textId="77777777" w:rsidR="00286C44" w:rsidRPr="00C602C3" w:rsidRDefault="00286C44" w:rsidP="00286C44">
      <w:pPr>
        <w:spacing w:line="480" w:lineRule="auto"/>
        <w:ind w:left="720"/>
      </w:pPr>
      <w:r w:rsidRPr="00C602C3">
        <w:t>&lt; Content-Type: text/html; charset=UTF-8</w:t>
      </w:r>
    </w:p>
    <w:p w14:paraId="3A82FAD5" w14:textId="77777777" w:rsidR="00286C44" w:rsidRPr="00C602C3" w:rsidRDefault="00286C44" w:rsidP="00286C44">
      <w:pPr>
        <w:spacing w:line="480" w:lineRule="auto"/>
        <w:ind w:left="720"/>
      </w:pPr>
      <w:r w:rsidRPr="00C602C3">
        <w:t xml:space="preserve">&lt; </w:t>
      </w:r>
    </w:p>
    <w:p w14:paraId="4DDD921F" w14:textId="77777777" w:rsidR="00286C44" w:rsidRPr="00C602C3" w:rsidRDefault="00286C44" w:rsidP="00286C44">
      <w:pPr>
        <w:spacing w:line="480" w:lineRule="auto"/>
        <w:ind w:left="720"/>
      </w:pPr>
      <w:r w:rsidRPr="00C602C3">
        <w:t>&lt; HTTP/1.1 200 OK</w:t>
      </w:r>
    </w:p>
    <w:p w14:paraId="483B99CF" w14:textId="77777777" w:rsidR="00286C44" w:rsidRPr="00C602C3" w:rsidRDefault="00286C44" w:rsidP="00286C44">
      <w:pPr>
        <w:spacing w:line="480" w:lineRule="auto"/>
        <w:ind w:left="720"/>
      </w:pPr>
      <w:r w:rsidRPr="00C602C3">
        <w:t>&lt; Date: Mon, 24 May 2021 11:52:32 GMT</w:t>
      </w:r>
    </w:p>
    <w:p w14:paraId="31887F47" w14:textId="77777777" w:rsidR="00286C44" w:rsidRPr="00C602C3" w:rsidRDefault="00286C44" w:rsidP="00286C44">
      <w:pPr>
        <w:spacing w:line="480" w:lineRule="auto"/>
        <w:ind w:left="720"/>
      </w:pPr>
      <w:r w:rsidRPr="00C602C3">
        <w:t>&lt; Server: Apache</w:t>
      </w:r>
    </w:p>
    <w:p w14:paraId="5C87A1E8" w14:textId="77777777" w:rsidR="00286C44" w:rsidRPr="00C602C3" w:rsidRDefault="00286C44" w:rsidP="00286C44">
      <w:pPr>
        <w:spacing w:line="480" w:lineRule="auto"/>
        <w:ind w:left="720"/>
      </w:pPr>
      <w:r w:rsidRPr="00C602C3">
        <w:t>&lt; Cache-Control: no-cache</w:t>
      </w:r>
    </w:p>
    <w:p w14:paraId="5A5B1653" w14:textId="77777777" w:rsidR="00286C44" w:rsidRPr="00C602C3" w:rsidRDefault="00286C44" w:rsidP="00286C44">
      <w:pPr>
        <w:spacing w:line="480" w:lineRule="auto"/>
        <w:ind w:left="720"/>
      </w:pPr>
      <w:r w:rsidRPr="00C602C3">
        <w:t>&lt; Connection: close</w:t>
      </w:r>
    </w:p>
    <w:p w14:paraId="73744E35" w14:textId="77777777" w:rsidR="00286C44" w:rsidRPr="00C602C3" w:rsidRDefault="00286C44" w:rsidP="00286C44">
      <w:pPr>
        <w:spacing w:line="480" w:lineRule="auto"/>
        <w:ind w:left="720"/>
      </w:pPr>
      <w:r w:rsidRPr="00C602C3">
        <w:t>&lt; Content-Type: text/html; charset=UTF-8</w:t>
      </w:r>
    </w:p>
    <w:p w14:paraId="4FE94236" w14:textId="77777777" w:rsidR="00286C44" w:rsidRPr="00C602C3" w:rsidRDefault="00286C44" w:rsidP="00286C44">
      <w:pPr>
        <w:spacing w:line="480" w:lineRule="auto"/>
        <w:ind w:left="720"/>
      </w:pPr>
      <w:r w:rsidRPr="00C602C3">
        <w:t xml:space="preserve">&lt; </w:t>
      </w:r>
    </w:p>
    <w:p w14:paraId="429DEE4E" w14:textId="77777777" w:rsidR="00286C44" w:rsidRPr="00C602C3" w:rsidRDefault="00286C44" w:rsidP="00286C44">
      <w:pPr>
        <w:spacing w:line="480" w:lineRule="auto"/>
        <w:ind w:left="720"/>
      </w:pPr>
      <w:r w:rsidRPr="00C602C3">
        <w:t>&lt; HTTP/1.1 200 OK</w:t>
      </w:r>
    </w:p>
    <w:p w14:paraId="3FCBF443" w14:textId="77777777" w:rsidR="00286C44" w:rsidRPr="00C602C3" w:rsidRDefault="00286C44" w:rsidP="00286C44">
      <w:pPr>
        <w:spacing w:line="480" w:lineRule="auto"/>
        <w:ind w:left="720"/>
      </w:pPr>
      <w:r w:rsidRPr="00C602C3">
        <w:t>&lt; Date: Mon, 24 May 2021 11:52:33 GMT</w:t>
      </w:r>
    </w:p>
    <w:p w14:paraId="0E668496" w14:textId="77777777" w:rsidR="00286C44" w:rsidRPr="00C602C3" w:rsidRDefault="00286C44" w:rsidP="00286C44">
      <w:pPr>
        <w:spacing w:line="480" w:lineRule="auto"/>
        <w:ind w:left="720"/>
      </w:pPr>
      <w:r w:rsidRPr="00C602C3">
        <w:lastRenderedPageBreak/>
        <w:t>&lt; Server: Apache</w:t>
      </w:r>
    </w:p>
    <w:p w14:paraId="0DF92498" w14:textId="77777777" w:rsidR="00286C44" w:rsidRPr="00C602C3" w:rsidRDefault="00286C44" w:rsidP="00286C44">
      <w:pPr>
        <w:spacing w:line="480" w:lineRule="auto"/>
        <w:ind w:left="720"/>
      </w:pPr>
      <w:r w:rsidRPr="00C602C3">
        <w:t>&lt; Cache-Control: no-cache</w:t>
      </w:r>
    </w:p>
    <w:p w14:paraId="29FD943E" w14:textId="77777777" w:rsidR="00286C44" w:rsidRPr="00C602C3" w:rsidRDefault="00286C44" w:rsidP="00286C44">
      <w:pPr>
        <w:spacing w:line="480" w:lineRule="auto"/>
        <w:ind w:left="720"/>
      </w:pPr>
      <w:r w:rsidRPr="00C602C3">
        <w:t>&lt; Connection: close</w:t>
      </w:r>
    </w:p>
    <w:p w14:paraId="002CCAC5" w14:textId="77777777" w:rsidR="00286C44" w:rsidRPr="00C602C3" w:rsidRDefault="00286C44" w:rsidP="00286C44">
      <w:pPr>
        <w:spacing w:line="480" w:lineRule="auto"/>
        <w:ind w:left="720"/>
      </w:pPr>
      <w:r w:rsidRPr="00C602C3">
        <w:t>&lt; Content-Type: text/html; charset=UTF-8</w:t>
      </w:r>
    </w:p>
    <w:p w14:paraId="516B9C8A" w14:textId="77777777" w:rsidR="00286C44" w:rsidRPr="00C602C3" w:rsidRDefault="00286C44" w:rsidP="00286C44">
      <w:pPr>
        <w:spacing w:line="480" w:lineRule="auto"/>
        <w:ind w:left="720"/>
      </w:pPr>
      <w:r w:rsidRPr="00C602C3">
        <w:t xml:space="preserve">&lt; </w:t>
      </w:r>
    </w:p>
    <w:p w14:paraId="28614416" w14:textId="77777777" w:rsidR="00286C44" w:rsidRPr="00C602C3" w:rsidRDefault="00286C44" w:rsidP="00286C44">
      <w:pPr>
        <w:spacing w:line="480" w:lineRule="auto"/>
        <w:ind w:left="720"/>
      </w:pPr>
      <w:r w:rsidRPr="00C602C3">
        <w:t>&lt; HTTP/1.1 200 OK</w:t>
      </w:r>
    </w:p>
    <w:p w14:paraId="367DBBB6" w14:textId="77777777" w:rsidR="00286C44" w:rsidRPr="00C602C3" w:rsidRDefault="00286C44" w:rsidP="00286C44">
      <w:pPr>
        <w:spacing w:line="480" w:lineRule="auto"/>
        <w:ind w:left="720"/>
      </w:pPr>
      <w:r w:rsidRPr="00C602C3">
        <w:t>&lt; Date: Mon, 24 May 2021 11:52:33 GMT</w:t>
      </w:r>
    </w:p>
    <w:p w14:paraId="1097060B" w14:textId="77777777" w:rsidR="00286C44" w:rsidRPr="00C602C3" w:rsidRDefault="00286C44" w:rsidP="00286C44">
      <w:pPr>
        <w:spacing w:line="480" w:lineRule="auto"/>
        <w:ind w:left="720"/>
      </w:pPr>
      <w:r w:rsidRPr="00C602C3">
        <w:t>&lt; Server: Apache</w:t>
      </w:r>
    </w:p>
    <w:p w14:paraId="0CCF8E12" w14:textId="77777777" w:rsidR="00286C44" w:rsidRPr="00C602C3" w:rsidRDefault="00286C44" w:rsidP="00286C44">
      <w:pPr>
        <w:spacing w:line="480" w:lineRule="auto"/>
        <w:ind w:left="720"/>
      </w:pPr>
      <w:r w:rsidRPr="00C602C3">
        <w:t>&lt; Cache-Control: no-cache</w:t>
      </w:r>
    </w:p>
    <w:p w14:paraId="1189F340" w14:textId="77777777" w:rsidR="00286C44" w:rsidRPr="00C602C3" w:rsidRDefault="00286C44" w:rsidP="00286C44">
      <w:pPr>
        <w:spacing w:line="480" w:lineRule="auto"/>
        <w:ind w:left="720"/>
      </w:pPr>
      <w:r w:rsidRPr="00C602C3">
        <w:t>&lt; Connection: close</w:t>
      </w:r>
    </w:p>
    <w:p w14:paraId="7445A641" w14:textId="77777777" w:rsidR="00286C44" w:rsidRPr="00C602C3" w:rsidRDefault="00286C44" w:rsidP="00286C44">
      <w:pPr>
        <w:spacing w:line="480" w:lineRule="auto"/>
        <w:ind w:left="720"/>
      </w:pPr>
      <w:r w:rsidRPr="00C602C3">
        <w:t>&lt; Content-Type: text/html; charset=UTF-8</w:t>
      </w:r>
    </w:p>
    <w:p w14:paraId="2F07FACF" w14:textId="77777777" w:rsidR="00286C44" w:rsidRPr="00C602C3" w:rsidRDefault="00286C44" w:rsidP="00286C44">
      <w:pPr>
        <w:spacing w:line="480" w:lineRule="auto"/>
        <w:ind w:left="720"/>
      </w:pPr>
      <w:r w:rsidRPr="00C602C3">
        <w:t xml:space="preserve">&lt; </w:t>
      </w:r>
    </w:p>
    <w:p w14:paraId="602D9FF4" w14:textId="77777777" w:rsidR="00286C44" w:rsidRPr="00C602C3" w:rsidRDefault="00286C44" w:rsidP="00286C44">
      <w:pPr>
        <w:spacing w:line="480" w:lineRule="auto"/>
        <w:ind w:left="720"/>
      </w:pPr>
      <w:r w:rsidRPr="00C602C3">
        <w:t>&lt; HTTP/1.1 200 OK</w:t>
      </w:r>
    </w:p>
    <w:p w14:paraId="515E3BCA" w14:textId="77777777" w:rsidR="00286C44" w:rsidRPr="00C602C3" w:rsidRDefault="00286C44" w:rsidP="00286C44">
      <w:pPr>
        <w:spacing w:line="480" w:lineRule="auto"/>
        <w:ind w:left="720"/>
      </w:pPr>
      <w:r w:rsidRPr="00C602C3">
        <w:t>&lt; Date: Mon, 24 May 2021 11:52:34 GMT</w:t>
      </w:r>
    </w:p>
    <w:p w14:paraId="2728A0A8" w14:textId="77777777" w:rsidR="00286C44" w:rsidRPr="00C602C3" w:rsidRDefault="00286C44" w:rsidP="00286C44">
      <w:pPr>
        <w:spacing w:line="480" w:lineRule="auto"/>
        <w:ind w:left="720"/>
      </w:pPr>
      <w:r w:rsidRPr="00C602C3">
        <w:t>&lt; Server: Apache</w:t>
      </w:r>
    </w:p>
    <w:p w14:paraId="5CA81290" w14:textId="77777777" w:rsidR="00286C44" w:rsidRPr="00C602C3" w:rsidRDefault="00286C44" w:rsidP="00286C44">
      <w:pPr>
        <w:spacing w:line="480" w:lineRule="auto"/>
        <w:ind w:left="720"/>
      </w:pPr>
      <w:r w:rsidRPr="00C602C3">
        <w:t>&lt; Cache-Control: no-cache</w:t>
      </w:r>
    </w:p>
    <w:p w14:paraId="36DD0DBB" w14:textId="77777777" w:rsidR="00286C44" w:rsidRPr="00C602C3" w:rsidRDefault="00286C44" w:rsidP="00286C44">
      <w:pPr>
        <w:spacing w:line="480" w:lineRule="auto"/>
        <w:ind w:left="720"/>
      </w:pPr>
      <w:r w:rsidRPr="00C602C3">
        <w:t>&lt; Connection: close</w:t>
      </w:r>
    </w:p>
    <w:p w14:paraId="59649C98" w14:textId="77777777" w:rsidR="00286C44" w:rsidRPr="00C602C3" w:rsidRDefault="00286C44" w:rsidP="00286C44">
      <w:pPr>
        <w:spacing w:line="480" w:lineRule="auto"/>
        <w:ind w:left="720"/>
      </w:pPr>
      <w:r w:rsidRPr="00C602C3">
        <w:t>&lt; Content-Type: text/html; charset=UTF-8</w:t>
      </w:r>
    </w:p>
    <w:p w14:paraId="03D84F03" w14:textId="77777777" w:rsidR="00286C44" w:rsidRPr="00C602C3" w:rsidRDefault="00286C44" w:rsidP="00286C44">
      <w:pPr>
        <w:spacing w:line="480" w:lineRule="auto"/>
        <w:ind w:left="720"/>
      </w:pPr>
      <w:r w:rsidRPr="00C602C3">
        <w:t xml:space="preserve">&lt; </w:t>
      </w:r>
    </w:p>
    <w:p w14:paraId="1C5BC6C3" w14:textId="77777777" w:rsidR="00286C44" w:rsidRPr="00C602C3" w:rsidRDefault="00286C44" w:rsidP="00286C44">
      <w:pPr>
        <w:spacing w:line="480" w:lineRule="auto"/>
        <w:ind w:left="720"/>
      </w:pPr>
      <w:r w:rsidRPr="00C602C3">
        <w:t>&lt; HTTP/1.1 200 OK</w:t>
      </w:r>
    </w:p>
    <w:p w14:paraId="07E4E1D0" w14:textId="77777777" w:rsidR="00286C44" w:rsidRPr="00C602C3" w:rsidRDefault="00286C44" w:rsidP="00286C44">
      <w:pPr>
        <w:spacing w:line="480" w:lineRule="auto"/>
        <w:ind w:left="720"/>
      </w:pPr>
      <w:r w:rsidRPr="00C602C3">
        <w:t>&lt; Date: Mon, 24 May 2021 11:52:34 GMT</w:t>
      </w:r>
    </w:p>
    <w:p w14:paraId="72B79A2A" w14:textId="77777777" w:rsidR="00286C44" w:rsidRPr="00C602C3" w:rsidRDefault="00286C44" w:rsidP="00286C44">
      <w:pPr>
        <w:spacing w:line="480" w:lineRule="auto"/>
        <w:ind w:left="720"/>
      </w:pPr>
      <w:r w:rsidRPr="00C602C3">
        <w:t>&lt; Server: Apache</w:t>
      </w:r>
    </w:p>
    <w:p w14:paraId="08A2208B" w14:textId="77777777" w:rsidR="00286C44" w:rsidRPr="00C602C3" w:rsidRDefault="00286C44" w:rsidP="00286C44">
      <w:pPr>
        <w:spacing w:line="480" w:lineRule="auto"/>
        <w:ind w:left="720"/>
      </w:pPr>
      <w:r w:rsidRPr="00C602C3">
        <w:t>&lt; Cache-Control: no-cache</w:t>
      </w:r>
    </w:p>
    <w:p w14:paraId="4EC71B88" w14:textId="77777777" w:rsidR="00286C44" w:rsidRPr="00C602C3" w:rsidRDefault="00286C44" w:rsidP="00286C44">
      <w:pPr>
        <w:spacing w:line="480" w:lineRule="auto"/>
        <w:ind w:left="720"/>
      </w:pPr>
      <w:r w:rsidRPr="00C602C3">
        <w:t>&lt; Connection: close</w:t>
      </w:r>
    </w:p>
    <w:p w14:paraId="47782299" w14:textId="77777777" w:rsidR="00286C44" w:rsidRPr="00C602C3" w:rsidRDefault="00286C44" w:rsidP="00286C44">
      <w:pPr>
        <w:spacing w:line="480" w:lineRule="auto"/>
        <w:ind w:left="720"/>
      </w:pPr>
      <w:r w:rsidRPr="00C602C3">
        <w:t>&lt; Content-Type: text/html; charset=UTF-8</w:t>
      </w:r>
    </w:p>
    <w:p w14:paraId="66D41A87" w14:textId="77777777" w:rsidR="00286C44" w:rsidRPr="00C602C3" w:rsidRDefault="00286C44" w:rsidP="00286C44">
      <w:pPr>
        <w:spacing w:line="480" w:lineRule="auto"/>
        <w:ind w:left="720"/>
      </w:pPr>
      <w:r w:rsidRPr="00C602C3">
        <w:t xml:space="preserve">&lt; </w:t>
      </w:r>
    </w:p>
    <w:p w14:paraId="720A89CD" w14:textId="77777777" w:rsidR="00286C44" w:rsidRPr="00C602C3" w:rsidRDefault="00286C44" w:rsidP="00286C44">
      <w:pPr>
        <w:spacing w:line="480" w:lineRule="auto"/>
        <w:ind w:left="720"/>
      </w:pPr>
      <w:r w:rsidRPr="00C602C3">
        <w:t>&lt; HTTP/1.1 200 OK</w:t>
      </w:r>
    </w:p>
    <w:p w14:paraId="195578BB" w14:textId="77777777" w:rsidR="00286C44" w:rsidRPr="00C602C3" w:rsidRDefault="00286C44" w:rsidP="00286C44">
      <w:pPr>
        <w:spacing w:line="480" w:lineRule="auto"/>
        <w:ind w:left="720"/>
      </w:pPr>
      <w:r w:rsidRPr="00C602C3">
        <w:t>&lt; Date: Mon, 24 May 2021 11:52:35 GMT</w:t>
      </w:r>
    </w:p>
    <w:p w14:paraId="7F057020" w14:textId="77777777" w:rsidR="00286C44" w:rsidRPr="00C602C3" w:rsidRDefault="00286C44" w:rsidP="00286C44">
      <w:pPr>
        <w:spacing w:line="480" w:lineRule="auto"/>
        <w:ind w:left="720"/>
      </w:pPr>
    </w:p>
    <w:p w14:paraId="0EAB85CC" w14:textId="77777777" w:rsidR="00286C44" w:rsidRPr="00C602C3" w:rsidRDefault="00286C44" w:rsidP="00286C44">
      <w:pPr>
        <w:spacing w:line="480" w:lineRule="auto"/>
        <w:ind w:left="720"/>
      </w:pPr>
      <w:r w:rsidRPr="00C602C3">
        <w:t>nismgroupb-env.eba-3ytnmtgq.us-east-1.elasticbeanstalk.com does Load-balancing. Found via Methods: HTTP[Diff]</w:t>
      </w:r>
    </w:p>
    <w:p w14:paraId="6538947C" w14:textId="77777777" w:rsidR="00286C44" w:rsidRPr="00C602C3" w:rsidRDefault="00286C44" w:rsidP="00286C44">
      <w:pPr>
        <w:spacing w:line="480" w:lineRule="auto"/>
        <w:ind w:left="720"/>
      </w:pPr>
    </w:p>
    <w:p w14:paraId="46A54DC9" w14:textId="77777777" w:rsidR="00286C44" w:rsidRPr="00A269F0" w:rsidRDefault="00286C44" w:rsidP="00286C44">
      <w:pPr>
        <w:pStyle w:val="Heading2"/>
        <w:numPr>
          <w:ilvl w:val="1"/>
          <w:numId w:val="30"/>
        </w:numPr>
        <w:spacing w:line="480" w:lineRule="auto"/>
        <w:rPr>
          <w:b/>
          <w:color w:val="002060"/>
          <w:sz w:val="22"/>
          <w:szCs w:val="22"/>
        </w:rPr>
      </w:pPr>
      <w:r w:rsidRPr="00A269F0">
        <w:rPr>
          <w:b/>
          <w:color w:val="002060"/>
          <w:sz w:val="22"/>
          <w:szCs w:val="22"/>
        </w:rPr>
        <w:t xml:space="preserve">DOS Attack using </w:t>
      </w:r>
      <w:proofErr w:type="spellStart"/>
      <w:r w:rsidRPr="00A269F0">
        <w:rPr>
          <w:b/>
          <w:color w:val="002060"/>
          <w:sz w:val="22"/>
          <w:szCs w:val="22"/>
        </w:rPr>
        <w:t>Slowloris</w:t>
      </w:r>
      <w:proofErr w:type="spellEnd"/>
    </w:p>
    <w:p w14:paraId="4EA5F1B5" w14:textId="77777777" w:rsidR="00286C44" w:rsidRPr="00C602C3" w:rsidRDefault="00286C44" w:rsidP="00286C44">
      <w:pPr>
        <w:pBdr>
          <w:top w:val="nil"/>
          <w:left w:val="nil"/>
          <w:bottom w:val="nil"/>
          <w:right w:val="nil"/>
          <w:between w:val="nil"/>
        </w:pBdr>
        <w:shd w:val="clear" w:color="auto" w:fill="FFFFFF"/>
        <w:spacing w:line="480" w:lineRule="auto"/>
        <w:ind w:left="720" w:right="-120"/>
        <w:rPr>
          <w:color w:val="000000"/>
        </w:rPr>
      </w:pPr>
      <w:r w:rsidRPr="00C602C3">
        <w:rPr>
          <w:noProof/>
          <w:color w:val="1D1C1D"/>
          <w:lang w:val="en-US" w:eastAsia="en-US"/>
        </w:rPr>
        <w:drawing>
          <wp:inline distT="0" distB="0" distL="0" distR="0" wp14:anchorId="7F700C15" wp14:editId="088C831C">
            <wp:extent cx="5733415" cy="2771140"/>
            <wp:effectExtent l="38100" t="38100" r="38735" b="29210"/>
            <wp:docPr id="14" name="image9.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png" descr="A screenshot of a computer&#10;&#10;Description automatically generated with medium confidence"/>
                    <pic:cNvPicPr preferRelativeResize="0"/>
                  </pic:nvPicPr>
                  <pic:blipFill>
                    <a:blip r:embed="rId25"/>
                    <a:srcRect/>
                    <a:stretch>
                      <a:fillRect/>
                    </a:stretch>
                  </pic:blipFill>
                  <pic:spPr>
                    <a:xfrm>
                      <a:off x="0" y="0"/>
                      <a:ext cx="5733415" cy="2771140"/>
                    </a:xfrm>
                    <a:prstGeom prst="rect">
                      <a:avLst/>
                    </a:prstGeom>
                    <a:ln w="28575">
                      <a:solidFill>
                        <a:srgbClr val="002060"/>
                      </a:solidFill>
                      <a:prstDash val="solid"/>
                    </a:ln>
                  </pic:spPr>
                </pic:pic>
              </a:graphicData>
            </a:graphic>
          </wp:inline>
        </w:drawing>
      </w:r>
    </w:p>
    <w:p w14:paraId="4F3696DA"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proofErr w:type="spellStart"/>
      <w:r w:rsidRPr="00C602C3">
        <w:rPr>
          <w:color w:val="1D1C1D"/>
        </w:rPr>
        <w:t>Slowloris</w:t>
      </w:r>
      <w:proofErr w:type="spellEnd"/>
      <w:r w:rsidRPr="00C602C3">
        <w:rPr>
          <w:color w:val="1D1C1D"/>
        </w:rPr>
        <w:t xml:space="preserve"> is basically an HTTP Denial of Service attack that affects threaded servers. It works like this:</w:t>
      </w:r>
    </w:p>
    <w:p w14:paraId="7C460AD3" w14:textId="77777777" w:rsidR="00286C44" w:rsidRPr="00C602C3" w:rsidRDefault="00286C44" w:rsidP="00286C44">
      <w:pPr>
        <w:numPr>
          <w:ilvl w:val="0"/>
          <w:numId w:val="48"/>
        </w:numPr>
        <w:pBdr>
          <w:top w:val="nil"/>
          <w:left w:val="nil"/>
          <w:bottom w:val="nil"/>
          <w:right w:val="nil"/>
          <w:between w:val="nil"/>
        </w:pBdr>
        <w:shd w:val="clear" w:color="auto" w:fill="FFFFFF"/>
        <w:spacing w:line="480" w:lineRule="auto"/>
        <w:ind w:right="-120"/>
        <w:jc w:val="both"/>
        <w:rPr>
          <w:color w:val="1D1C1D"/>
        </w:rPr>
      </w:pPr>
      <w:r w:rsidRPr="00C602C3">
        <w:rPr>
          <w:color w:val="1D1C1D"/>
        </w:rPr>
        <w:t>We start making lots of HTTP requests.</w:t>
      </w:r>
    </w:p>
    <w:p w14:paraId="261A347E" w14:textId="77777777" w:rsidR="00286C44" w:rsidRPr="00C602C3" w:rsidRDefault="00286C44" w:rsidP="00286C44">
      <w:pPr>
        <w:numPr>
          <w:ilvl w:val="0"/>
          <w:numId w:val="48"/>
        </w:numPr>
        <w:pBdr>
          <w:top w:val="nil"/>
          <w:left w:val="nil"/>
          <w:bottom w:val="nil"/>
          <w:right w:val="nil"/>
          <w:between w:val="nil"/>
        </w:pBdr>
        <w:shd w:val="clear" w:color="auto" w:fill="FFFFFF"/>
        <w:spacing w:line="480" w:lineRule="auto"/>
        <w:ind w:right="-120"/>
        <w:jc w:val="both"/>
        <w:rPr>
          <w:color w:val="1D1C1D"/>
        </w:rPr>
      </w:pPr>
      <w:r w:rsidRPr="00C602C3">
        <w:rPr>
          <w:color w:val="1D1C1D"/>
        </w:rPr>
        <w:t>We send headers periodically (every ~15 seconds) to keep the connections open.</w:t>
      </w:r>
    </w:p>
    <w:p w14:paraId="565C98B8" w14:textId="77777777" w:rsidR="00286C44" w:rsidRPr="00C602C3" w:rsidRDefault="00286C44" w:rsidP="00286C44">
      <w:pPr>
        <w:numPr>
          <w:ilvl w:val="0"/>
          <w:numId w:val="48"/>
        </w:numPr>
        <w:pBdr>
          <w:top w:val="nil"/>
          <w:left w:val="nil"/>
          <w:bottom w:val="nil"/>
          <w:right w:val="nil"/>
          <w:between w:val="nil"/>
        </w:pBdr>
        <w:shd w:val="clear" w:color="auto" w:fill="FFFFFF"/>
        <w:spacing w:line="480" w:lineRule="auto"/>
        <w:ind w:right="-120"/>
        <w:jc w:val="both"/>
        <w:rPr>
          <w:color w:val="1D1C1D"/>
        </w:rPr>
      </w:pPr>
      <w:r w:rsidRPr="00C602C3">
        <w:rPr>
          <w:color w:val="1D1C1D"/>
        </w:rPr>
        <w:t>We never close the connection unless the server does so. If the server closes a connection, we create a new one keep doing the same thing.</w:t>
      </w:r>
    </w:p>
    <w:p w14:paraId="395BA79B" w14:textId="77777777" w:rsidR="00286C44" w:rsidRPr="00A269F0" w:rsidRDefault="00286C44" w:rsidP="00286C44">
      <w:pPr>
        <w:numPr>
          <w:ilvl w:val="0"/>
          <w:numId w:val="48"/>
        </w:numPr>
        <w:pBdr>
          <w:top w:val="nil"/>
          <w:left w:val="nil"/>
          <w:bottom w:val="nil"/>
          <w:right w:val="nil"/>
          <w:between w:val="nil"/>
        </w:pBdr>
        <w:shd w:val="clear" w:color="auto" w:fill="FFFFFF"/>
        <w:spacing w:line="480" w:lineRule="auto"/>
        <w:ind w:right="-120"/>
        <w:jc w:val="both"/>
        <w:rPr>
          <w:color w:val="1D1C1D"/>
        </w:rPr>
      </w:pPr>
      <w:r w:rsidRPr="00C602C3">
        <w:rPr>
          <w:color w:val="1D1C1D"/>
        </w:rPr>
        <w:t>This exhausts the servers thread pool and the server can't reply to other people.</w:t>
      </w:r>
    </w:p>
    <w:p w14:paraId="0C39BA35"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r w:rsidRPr="00C602C3">
        <w:rPr>
          <w:color w:val="1D1C1D"/>
        </w:rPr>
        <w:t xml:space="preserve">Ran </w:t>
      </w:r>
      <w:proofErr w:type="spellStart"/>
      <w:r w:rsidRPr="00C602C3">
        <w:rPr>
          <w:color w:val="1D1C1D"/>
        </w:rPr>
        <w:t>Slowlowris</w:t>
      </w:r>
      <w:proofErr w:type="spellEnd"/>
      <w:r w:rsidRPr="00C602C3">
        <w:rPr>
          <w:color w:val="1D1C1D"/>
        </w:rPr>
        <w:t xml:space="preserve"> against target IP on Port 80 (HTTP). The DOS attack was using 750 sockets and I have added randomized user-agents for each request (“-</w:t>
      </w:r>
      <w:proofErr w:type="spellStart"/>
      <w:r w:rsidRPr="00C602C3">
        <w:rPr>
          <w:color w:val="1D1C1D"/>
        </w:rPr>
        <w:t>ua</w:t>
      </w:r>
      <w:proofErr w:type="spellEnd"/>
      <w:r w:rsidRPr="00C602C3">
        <w:rPr>
          <w:color w:val="1D1C1D"/>
        </w:rPr>
        <w:t>” flag on command).</w:t>
      </w:r>
    </w:p>
    <w:p w14:paraId="1DA92F04"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r w:rsidRPr="00C602C3">
        <w:rPr>
          <w:color w:val="1D1C1D"/>
        </w:rPr>
        <w:t xml:space="preserve">As you can see on the right side, the request timings of the website have only been impacted slightly. The usual waiting time was at around 40-50ms, and while running </w:t>
      </w:r>
      <w:r w:rsidRPr="00C602C3">
        <w:rPr>
          <w:color w:val="1D1C1D"/>
        </w:rPr>
        <w:lastRenderedPageBreak/>
        <w:t>the attack, the timing only increased slightly to 60ms. The DOS attack overall only had a minor impact on the application.</w:t>
      </w:r>
    </w:p>
    <w:p w14:paraId="7E7D62EC"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r w:rsidRPr="00C602C3">
        <w:rPr>
          <w:color w:val="000000"/>
        </w:rPr>
        <w:t> </w:t>
      </w:r>
    </w:p>
    <w:p w14:paraId="2B48F9F6"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r w:rsidRPr="00C602C3">
        <w:rPr>
          <w:color w:val="1D1C1D"/>
        </w:rPr>
        <w:t>Full command:</w:t>
      </w:r>
    </w:p>
    <w:p w14:paraId="29AA2085"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r w:rsidRPr="00C602C3">
        <w:rPr>
          <w:color w:val="FFFFFF"/>
          <w:highlight w:val="black"/>
        </w:rPr>
        <w:t>python3 slowloris.py 18.168.216.191 -p 80 -s 750 -</w:t>
      </w:r>
      <w:proofErr w:type="spellStart"/>
      <w:r w:rsidRPr="00C602C3">
        <w:rPr>
          <w:color w:val="FFFFFF"/>
          <w:highlight w:val="black"/>
        </w:rPr>
        <w:t>ua</w:t>
      </w:r>
      <w:proofErr w:type="spellEnd"/>
    </w:p>
    <w:p w14:paraId="7EAE5319"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r w:rsidRPr="00C602C3">
        <w:rPr>
          <w:color w:val="000000"/>
        </w:rPr>
        <w:t> </w:t>
      </w:r>
    </w:p>
    <w:p w14:paraId="00B6DC8C"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000000"/>
        </w:rPr>
      </w:pPr>
      <w:proofErr w:type="spellStart"/>
      <w:r w:rsidRPr="00C602C3">
        <w:rPr>
          <w:color w:val="1D1C1D"/>
        </w:rPr>
        <w:t>Github</w:t>
      </w:r>
      <w:proofErr w:type="spellEnd"/>
      <w:r w:rsidRPr="00C602C3">
        <w:rPr>
          <w:color w:val="1D1C1D"/>
        </w:rPr>
        <w:t xml:space="preserve"> Repo for Script:</w:t>
      </w:r>
    </w:p>
    <w:p w14:paraId="0237A115" w14:textId="77777777" w:rsidR="00286C44" w:rsidRPr="00C602C3" w:rsidRDefault="001F668F" w:rsidP="00286C44">
      <w:pPr>
        <w:pBdr>
          <w:top w:val="nil"/>
          <w:left w:val="nil"/>
          <w:bottom w:val="nil"/>
          <w:right w:val="nil"/>
          <w:between w:val="nil"/>
        </w:pBdr>
        <w:shd w:val="clear" w:color="auto" w:fill="FFFFFF"/>
        <w:spacing w:line="480" w:lineRule="auto"/>
        <w:ind w:left="720" w:right="-120"/>
        <w:jc w:val="both"/>
        <w:rPr>
          <w:color w:val="1D1C1D"/>
        </w:rPr>
      </w:pPr>
      <w:hyperlink r:id="rId26">
        <w:r w:rsidR="00286C44" w:rsidRPr="00C602C3">
          <w:rPr>
            <w:color w:val="1155CC"/>
            <w:u w:val="single"/>
          </w:rPr>
          <w:t>https://github.com/gkbrk/slowloris</w:t>
        </w:r>
      </w:hyperlink>
      <w:r w:rsidR="00286C44" w:rsidRPr="00C602C3">
        <w:rPr>
          <w:color w:val="1D1C1D"/>
        </w:rPr>
        <w:t> </w:t>
      </w:r>
    </w:p>
    <w:p w14:paraId="2B2B5B47" w14:textId="77777777" w:rsidR="00286C44" w:rsidRPr="00C602C3" w:rsidRDefault="00286C44" w:rsidP="00286C44">
      <w:pPr>
        <w:pBdr>
          <w:top w:val="nil"/>
          <w:left w:val="nil"/>
          <w:bottom w:val="nil"/>
          <w:right w:val="nil"/>
          <w:between w:val="nil"/>
        </w:pBdr>
        <w:shd w:val="clear" w:color="auto" w:fill="FFFFFF"/>
        <w:spacing w:line="480" w:lineRule="auto"/>
        <w:ind w:left="720" w:right="-120"/>
        <w:jc w:val="both"/>
        <w:rPr>
          <w:color w:val="1D1C1D"/>
        </w:rPr>
      </w:pPr>
    </w:p>
    <w:p w14:paraId="39597E0F" w14:textId="77777777" w:rsidR="00286C44" w:rsidRPr="001B6AD8" w:rsidRDefault="00286C44" w:rsidP="00286C44">
      <w:pPr>
        <w:numPr>
          <w:ilvl w:val="0"/>
          <w:numId w:val="49"/>
        </w:numPr>
        <w:pBdr>
          <w:top w:val="nil"/>
          <w:left w:val="nil"/>
          <w:bottom w:val="nil"/>
          <w:right w:val="nil"/>
          <w:between w:val="nil"/>
        </w:pBdr>
        <w:spacing w:line="480" w:lineRule="auto"/>
        <w:jc w:val="both"/>
        <w:rPr>
          <w:color w:val="1D1C1D"/>
        </w:rPr>
      </w:pPr>
      <w:r w:rsidRPr="001B6AD8">
        <w:rPr>
          <w:color w:val="1D1C1D"/>
        </w:rPr>
        <w:t>Metasploit Framework - Testing against Target</w:t>
      </w:r>
    </w:p>
    <w:p w14:paraId="3945C6AD" w14:textId="77777777" w:rsidR="00286C44" w:rsidRPr="00C602C3" w:rsidRDefault="00286C44" w:rsidP="00286C44">
      <w:pPr>
        <w:pBdr>
          <w:top w:val="nil"/>
          <w:left w:val="nil"/>
          <w:bottom w:val="nil"/>
          <w:right w:val="nil"/>
          <w:between w:val="nil"/>
        </w:pBdr>
        <w:spacing w:line="480" w:lineRule="auto"/>
        <w:ind w:left="960"/>
        <w:jc w:val="both"/>
        <w:rPr>
          <w:color w:val="000000"/>
        </w:rPr>
      </w:pPr>
      <w:r w:rsidRPr="00C602C3">
        <w:rPr>
          <w:color w:val="000000"/>
        </w:rPr>
        <w:t>TARGET: 18.168.216.191</w:t>
      </w:r>
    </w:p>
    <w:p w14:paraId="44E3A613" w14:textId="77777777" w:rsidR="00286C44" w:rsidRPr="00C602C3" w:rsidRDefault="00286C44" w:rsidP="00286C44">
      <w:pPr>
        <w:pBdr>
          <w:top w:val="nil"/>
          <w:left w:val="nil"/>
          <w:bottom w:val="nil"/>
          <w:right w:val="nil"/>
          <w:between w:val="nil"/>
        </w:pBdr>
        <w:spacing w:line="480" w:lineRule="auto"/>
        <w:ind w:left="960"/>
        <w:jc w:val="both"/>
        <w:rPr>
          <w:color w:val="000000"/>
        </w:rPr>
      </w:pPr>
      <w:r w:rsidRPr="00C602C3">
        <w:rPr>
          <w:color w:val="000000"/>
        </w:rPr>
        <w:t>URL: www.123easyinvite.com</w:t>
      </w:r>
    </w:p>
    <w:p w14:paraId="6C670ED3" w14:textId="77777777" w:rsidR="00286C44" w:rsidRPr="00C602C3" w:rsidRDefault="00286C44" w:rsidP="00286C44">
      <w:pPr>
        <w:pBdr>
          <w:top w:val="nil"/>
          <w:left w:val="nil"/>
          <w:bottom w:val="nil"/>
          <w:right w:val="nil"/>
          <w:between w:val="nil"/>
        </w:pBdr>
        <w:spacing w:line="480" w:lineRule="auto"/>
        <w:ind w:left="960"/>
        <w:jc w:val="both"/>
        <w:rPr>
          <w:color w:val="000000"/>
        </w:rPr>
      </w:pPr>
      <w:r w:rsidRPr="00C602C3">
        <w:rPr>
          <w:color w:val="000000"/>
        </w:rPr>
        <w:t>###########################</w:t>
      </w:r>
    </w:p>
    <w:p w14:paraId="48B0B262" w14:textId="77777777" w:rsidR="00286C44" w:rsidRPr="0091444C" w:rsidRDefault="00286C44" w:rsidP="00286C44">
      <w:pPr>
        <w:pStyle w:val="Heading2"/>
        <w:numPr>
          <w:ilvl w:val="1"/>
          <w:numId w:val="30"/>
        </w:numPr>
        <w:spacing w:line="480" w:lineRule="auto"/>
        <w:rPr>
          <w:b/>
          <w:color w:val="002060"/>
          <w:sz w:val="22"/>
          <w:szCs w:val="22"/>
        </w:rPr>
      </w:pPr>
      <w:r w:rsidRPr="0091444C">
        <w:rPr>
          <w:b/>
          <w:color w:val="002060"/>
          <w:sz w:val="22"/>
          <w:szCs w:val="22"/>
        </w:rPr>
        <w:t>SSH Version:</w:t>
      </w:r>
    </w:p>
    <w:p w14:paraId="3DB82BA6"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xml:space="preserve">SSH-2.0-OpenSSH_7.4 </w:t>
      </w:r>
      <w:proofErr w:type="gramStart"/>
      <w:r w:rsidRPr="00C602C3">
        <w:rPr>
          <w:color w:val="000000"/>
        </w:rPr>
        <w:t xml:space="preserve">( </w:t>
      </w:r>
      <w:proofErr w:type="spellStart"/>
      <w:r w:rsidRPr="00C602C3">
        <w:rPr>
          <w:color w:val="000000"/>
        </w:rPr>
        <w:t>service.version</w:t>
      </w:r>
      <w:proofErr w:type="spellEnd"/>
      <w:proofErr w:type="gramEnd"/>
      <w:r w:rsidRPr="00C602C3">
        <w:rPr>
          <w:color w:val="000000"/>
        </w:rPr>
        <w:t xml:space="preserve">=7.4 </w:t>
      </w:r>
      <w:proofErr w:type="spellStart"/>
      <w:r w:rsidRPr="00C602C3">
        <w:rPr>
          <w:color w:val="000000"/>
        </w:rPr>
        <w:t>service.vendor</w:t>
      </w:r>
      <w:proofErr w:type="spellEnd"/>
      <w:r w:rsidRPr="00C602C3">
        <w:rPr>
          <w:color w:val="000000"/>
        </w:rPr>
        <w:t>=</w:t>
      </w:r>
      <w:proofErr w:type="spellStart"/>
      <w:r w:rsidRPr="00C602C3">
        <w:rPr>
          <w:color w:val="000000"/>
        </w:rPr>
        <w:t>OpenBSD</w:t>
      </w:r>
      <w:proofErr w:type="spellEnd"/>
      <w:r w:rsidRPr="00C602C3">
        <w:rPr>
          <w:color w:val="000000"/>
        </w:rPr>
        <w:t xml:space="preserve"> </w:t>
      </w:r>
      <w:proofErr w:type="spellStart"/>
      <w:r w:rsidRPr="00C602C3">
        <w:rPr>
          <w:color w:val="000000"/>
        </w:rPr>
        <w:t>service.family</w:t>
      </w:r>
      <w:proofErr w:type="spellEnd"/>
      <w:r w:rsidRPr="00C602C3">
        <w:rPr>
          <w:color w:val="000000"/>
        </w:rPr>
        <w:t>=</w:t>
      </w:r>
      <w:proofErr w:type="spellStart"/>
      <w:r w:rsidRPr="00C602C3">
        <w:rPr>
          <w:color w:val="000000"/>
        </w:rPr>
        <w:t>OpenSSH</w:t>
      </w:r>
      <w:proofErr w:type="spellEnd"/>
      <w:r w:rsidRPr="00C602C3">
        <w:rPr>
          <w:color w:val="000000"/>
        </w:rPr>
        <w:t xml:space="preserve"> </w:t>
      </w:r>
      <w:proofErr w:type="spellStart"/>
      <w:r w:rsidRPr="00C602C3">
        <w:rPr>
          <w:color w:val="000000"/>
        </w:rPr>
        <w:t>service.product</w:t>
      </w:r>
      <w:proofErr w:type="spellEnd"/>
      <w:r w:rsidRPr="00C602C3">
        <w:rPr>
          <w:color w:val="000000"/>
        </w:rPr>
        <w:t>=</w:t>
      </w:r>
      <w:proofErr w:type="spellStart"/>
      <w:r w:rsidRPr="00C602C3">
        <w:rPr>
          <w:color w:val="000000"/>
        </w:rPr>
        <w:t>OpenSSH</w:t>
      </w:r>
      <w:proofErr w:type="spellEnd"/>
      <w:r w:rsidRPr="00C602C3">
        <w:rPr>
          <w:color w:val="000000"/>
        </w:rPr>
        <w:t xml:space="preserve"> service.cpe23=</w:t>
      </w:r>
      <w:proofErr w:type="spellStart"/>
      <w:r w:rsidRPr="00C602C3">
        <w:rPr>
          <w:color w:val="000000"/>
        </w:rPr>
        <w:t>cpe</w:t>
      </w:r>
      <w:proofErr w:type="spellEnd"/>
      <w:r w:rsidRPr="00C602C3">
        <w:rPr>
          <w:color w:val="000000"/>
        </w:rPr>
        <w:t xml:space="preserve">:/a:openbsd:openssh:7.4 </w:t>
      </w:r>
      <w:proofErr w:type="spellStart"/>
      <w:r w:rsidRPr="00C602C3">
        <w:rPr>
          <w:color w:val="000000"/>
        </w:rPr>
        <w:t>service.protoco</w:t>
      </w:r>
      <w:r>
        <w:rPr>
          <w:color w:val="000000"/>
        </w:rPr>
        <w:t>l</w:t>
      </w:r>
      <w:proofErr w:type="spellEnd"/>
      <w:r>
        <w:rPr>
          <w:color w:val="000000"/>
        </w:rPr>
        <w:t>=</w:t>
      </w:r>
      <w:proofErr w:type="spellStart"/>
      <w:r>
        <w:rPr>
          <w:color w:val="000000"/>
        </w:rPr>
        <w:t>ssh</w:t>
      </w:r>
      <w:proofErr w:type="spellEnd"/>
      <w:r>
        <w:rPr>
          <w:color w:val="000000"/>
        </w:rPr>
        <w:t xml:space="preserve"> </w:t>
      </w:r>
      <w:proofErr w:type="spellStart"/>
      <w:r>
        <w:rPr>
          <w:color w:val="000000"/>
        </w:rPr>
        <w:t>fingerprint_db</w:t>
      </w:r>
      <w:proofErr w:type="spellEnd"/>
      <w:r>
        <w:rPr>
          <w:color w:val="000000"/>
        </w:rPr>
        <w:t>=</w:t>
      </w:r>
      <w:proofErr w:type="spellStart"/>
      <w:r>
        <w:rPr>
          <w:color w:val="000000"/>
        </w:rPr>
        <w:t>ssh.banner</w:t>
      </w:r>
      <w:proofErr w:type="spellEnd"/>
      <w:r w:rsidRPr="00C602C3">
        <w:rPr>
          <w:color w:val="000000"/>
        </w:rPr>
        <w:t>)</w:t>
      </w:r>
    </w:p>
    <w:p w14:paraId="5D6F552C"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w:t>
      </w:r>
    </w:p>
    <w:p w14:paraId="132358F8" w14:textId="77777777" w:rsidR="00286C44" w:rsidRPr="00C602C3" w:rsidRDefault="00286C44" w:rsidP="00286C44">
      <w:pPr>
        <w:spacing w:line="480" w:lineRule="auto"/>
        <w:rPr>
          <w:color w:val="000000"/>
        </w:rPr>
      </w:pPr>
    </w:p>
    <w:p w14:paraId="4E18EFB8" w14:textId="77777777" w:rsidR="00286C44" w:rsidRPr="0091444C" w:rsidRDefault="00286C44" w:rsidP="00286C44">
      <w:pPr>
        <w:pStyle w:val="Heading2"/>
        <w:numPr>
          <w:ilvl w:val="1"/>
          <w:numId w:val="30"/>
        </w:numPr>
        <w:spacing w:line="480" w:lineRule="auto"/>
        <w:rPr>
          <w:b/>
          <w:color w:val="002060"/>
          <w:sz w:val="22"/>
          <w:szCs w:val="22"/>
        </w:rPr>
      </w:pPr>
      <w:r w:rsidRPr="0091444C">
        <w:rPr>
          <w:b/>
          <w:color w:val="002060"/>
          <w:sz w:val="22"/>
          <w:szCs w:val="22"/>
        </w:rPr>
        <w:t>WMAP:</w:t>
      </w:r>
    </w:p>
    <w:p w14:paraId="2DB14694"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msf6 auxiliary(scanner/</w:t>
      </w:r>
      <w:proofErr w:type="spellStart"/>
      <w:r w:rsidRPr="00C602C3">
        <w:rPr>
          <w:color w:val="000000"/>
        </w:rPr>
        <w:t>ssh</w:t>
      </w:r>
      <w:proofErr w:type="spellEnd"/>
      <w:r w:rsidRPr="00C602C3">
        <w:rPr>
          <w:color w:val="000000"/>
        </w:rPr>
        <w:t>/</w:t>
      </w:r>
      <w:proofErr w:type="spellStart"/>
      <w:r w:rsidRPr="00C602C3">
        <w:rPr>
          <w:color w:val="000000"/>
        </w:rPr>
        <w:t>ssh_version</w:t>
      </w:r>
      <w:proofErr w:type="spellEnd"/>
      <w:r w:rsidRPr="00C602C3">
        <w:rPr>
          <w:color w:val="000000"/>
        </w:rPr>
        <w:t xml:space="preserve">) &gt; </w:t>
      </w:r>
      <w:proofErr w:type="spellStart"/>
      <w:r w:rsidRPr="00C602C3">
        <w:rPr>
          <w:color w:val="000000"/>
        </w:rPr>
        <w:t>wmap_run</w:t>
      </w:r>
      <w:proofErr w:type="spellEnd"/>
      <w:r w:rsidRPr="00C602C3">
        <w:rPr>
          <w:color w:val="000000"/>
        </w:rPr>
        <w:t xml:space="preserve"> -t</w:t>
      </w:r>
    </w:p>
    <w:p w14:paraId="04ED625A"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Testing target:</w:t>
      </w:r>
    </w:p>
    <w:p w14:paraId="21E2CE38"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Site: 18.168.216.191 (18.168.216.191)</w:t>
      </w:r>
    </w:p>
    <w:p w14:paraId="150E04AD"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Port: 80 SSL: false</w:t>
      </w:r>
    </w:p>
    <w:p w14:paraId="55D61B84"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w:t>
      </w:r>
    </w:p>
    <w:p w14:paraId="11EA7969"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lastRenderedPageBreak/>
        <w:t>[*] Testing started. 2021-07-04 12:04:53 -0400</w:t>
      </w:r>
    </w:p>
    <w:p w14:paraId="6B407E8B"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xml:space="preserve">[*] Loading </w:t>
      </w:r>
      <w:proofErr w:type="spellStart"/>
      <w:r w:rsidRPr="00C602C3">
        <w:rPr>
          <w:color w:val="000000"/>
        </w:rPr>
        <w:t>wmap</w:t>
      </w:r>
      <w:proofErr w:type="spellEnd"/>
      <w:r w:rsidRPr="00C602C3">
        <w:rPr>
          <w:color w:val="000000"/>
        </w:rPr>
        <w:t xml:space="preserve"> modules...</w:t>
      </w:r>
    </w:p>
    <w:p w14:paraId="24438CB0"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xml:space="preserve">[*] 39 </w:t>
      </w:r>
      <w:proofErr w:type="spellStart"/>
      <w:r w:rsidRPr="00C602C3">
        <w:rPr>
          <w:color w:val="000000"/>
        </w:rPr>
        <w:t>wmap</w:t>
      </w:r>
      <w:proofErr w:type="spellEnd"/>
      <w:r w:rsidRPr="00C602C3">
        <w:rPr>
          <w:color w:val="000000"/>
        </w:rPr>
        <w:t xml:space="preserve"> enabled modules loaded.</w:t>
      </w:r>
    </w:p>
    <w:p w14:paraId="4E790EE2" w14:textId="77777777" w:rsidR="00286C44" w:rsidRPr="00C602C3" w:rsidRDefault="00286C44" w:rsidP="00286C44">
      <w:pPr>
        <w:spacing w:line="480" w:lineRule="auto"/>
        <w:ind w:left="720"/>
        <w:rPr>
          <w:color w:val="000000"/>
        </w:rPr>
      </w:pPr>
    </w:p>
    <w:p w14:paraId="153CD0DE"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w:t>
      </w:r>
    </w:p>
    <w:p w14:paraId="5925832D"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w:t>
      </w:r>
    </w:p>
    <w:p w14:paraId="0F264DD6"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Launch completed in 4553.764599323273 seconds.</w:t>
      </w:r>
    </w:p>
    <w:p w14:paraId="4B84C137"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w:t>
      </w:r>
    </w:p>
    <w:p w14:paraId="3EF536D8"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Done.</w:t>
      </w:r>
    </w:p>
    <w:p w14:paraId="6045CA78"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msf6 auxiliary(scanner/</w:t>
      </w:r>
      <w:proofErr w:type="spellStart"/>
      <w:r w:rsidRPr="00C602C3">
        <w:rPr>
          <w:color w:val="000000"/>
        </w:rPr>
        <w:t>ssh</w:t>
      </w:r>
      <w:proofErr w:type="spellEnd"/>
      <w:r w:rsidRPr="00C602C3">
        <w:rPr>
          <w:color w:val="000000"/>
        </w:rPr>
        <w:t>/</w:t>
      </w:r>
      <w:proofErr w:type="spellStart"/>
      <w:r w:rsidRPr="00C602C3">
        <w:rPr>
          <w:color w:val="000000"/>
        </w:rPr>
        <w:t>ssh_version</w:t>
      </w:r>
      <w:proofErr w:type="spellEnd"/>
      <w:r w:rsidRPr="00C602C3">
        <w:rPr>
          <w:color w:val="000000"/>
        </w:rPr>
        <w:t xml:space="preserve">) &gt; </w:t>
      </w:r>
      <w:proofErr w:type="spellStart"/>
      <w:r w:rsidRPr="00C602C3">
        <w:rPr>
          <w:color w:val="000000"/>
        </w:rPr>
        <w:t>wmap_vulns</w:t>
      </w:r>
      <w:proofErr w:type="spellEnd"/>
      <w:r w:rsidRPr="00C602C3">
        <w:rPr>
          <w:color w:val="000000"/>
        </w:rPr>
        <w:t xml:space="preserve"> -l</w:t>
      </w:r>
    </w:p>
    <w:p w14:paraId="70753ACD"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 [18.168.216.191] (18.168.216.191): scraper /</w:t>
      </w:r>
    </w:p>
    <w:p w14:paraId="5C5DC92D"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xml:space="preserve">[*]     scraper </w:t>
      </w:r>
      <w:proofErr w:type="spellStart"/>
      <w:r w:rsidRPr="00C602C3">
        <w:rPr>
          <w:color w:val="000000"/>
        </w:rPr>
        <w:t>Scraper</w:t>
      </w:r>
      <w:proofErr w:type="spellEnd"/>
    </w:p>
    <w:p w14:paraId="14FBA32F"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GET Your Thoughts</w:t>
      </w:r>
    </w:p>
    <w:p w14:paraId="14B001C4"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 [18.168.216.191] (18.168.216.191): directory /git/</w:t>
      </w:r>
    </w:p>
    <w:p w14:paraId="3F407ED1"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xml:space="preserve">[*]     directory </w:t>
      </w:r>
      <w:proofErr w:type="spellStart"/>
      <w:r w:rsidRPr="00C602C3">
        <w:rPr>
          <w:color w:val="000000"/>
        </w:rPr>
        <w:t>Directory</w:t>
      </w:r>
      <w:proofErr w:type="spellEnd"/>
      <w:r w:rsidRPr="00C602C3">
        <w:rPr>
          <w:color w:val="000000"/>
        </w:rPr>
        <w:t xml:space="preserve"> found.</w:t>
      </w:r>
    </w:p>
    <w:p w14:paraId="284DDDC3"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GET Res code: 200</w:t>
      </w:r>
    </w:p>
    <w:p w14:paraId="4E414068"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 [18.168.216.191] (18.168.216.191): file /</w:t>
      </w:r>
      <w:proofErr w:type="spellStart"/>
      <w:r w:rsidRPr="00C602C3">
        <w:rPr>
          <w:color w:val="000000"/>
        </w:rPr>
        <w:t>index.php</w:t>
      </w:r>
      <w:proofErr w:type="spellEnd"/>
    </w:p>
    <w:p w14:paraId="3850A2F5"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xml:space="preserve">[*]     file </w:t>
      </w:r>
      <w:proofErr w:type="spellStart"/>
      <w:r w:rsidRPr="00C602C3">
        <w:rPr>
          <w:color w:val="000000"/>
        </w:rPr>
        <w:t>File</w:t>
      </w:r>
      <w:proofErr w:type="spellEnd"/>
      <w:r w:rsidRPr="00C602C3">
        <w:rPr>
          <w:color w:val="000000"/>
        </w:rPr>
        <w:t xml:space="preserve"> found.</w:t>
      </w:r>
    </w:p>
    <w:p w14:paraId="08886E4B"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GET Res code: 404</w:t>
      </w:r>
    </w:p>
    <w:p w14:paraId="74FBEC30"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 [18.168.216.191] (18.168.216.191): file /assets</w:t>
      </w:r>
    </w:p>
    <w:p w14:paraId="7FA0EF6F"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xml:space="preserve">[*]     file </w:t>
      </w:r>
      <w:proofErr w:type="spellStart"/>
      <w:r w:rsidRPr="00C602C3">
        <w:rPr>
          <w:color w:val="000000"/>
        </w:rPr>
        <w:t>File</w:t>
      </w:r>
      <w:proofErr w:type="spellEnd"/>
      <w:r w:rsidRPr="00C602C3">
        <w:rPr>
          <w:color w:val="000000"/>
        </w:rPr>
        <w:t xml:space="preserve"> found.</w:t>
      </w:r>
    </w:p>
    <w:p w14:paraId="5C0E7B38"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GET Res code: 301</w:t>
      </w:r>
    </w:p>
    <w:p w14:paraId="329A03F6"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msf6 auxiliary(scanner/</w:t>
      </w:r>
      <w:proofErr w:type="spellStart"/>
      <w:r w:rsidRPr="00C602C3">
        <w:rPr>
          <w:color w:val="000000"/>
        </w:rPr>
        <w:t>ssh</w:t>
      </w:r>
      <w:proofErr w:type="spellEnd"/>
      <w:r w:rsidRPr="00C602C3">
        <w:rPr>
          <w:color w:val="000000"/>
        </w:rPr>
        <w:t>/</w:t>
      </w:r>
      <w:proofErr w:type="spellStart"/>
      <w:r w:rsidRPr="00C602C3">
        <w:rPr>
          <w:color w:val="000000"/>
        </w:rPr>
        <w:t>ssh_version</w:t>
      </w:r>
      <w:proofErr w:type="spellEnd"/>
      <w:r w:rsidRPr="00C602C3">
        <w:rPr>
          <w:color w:val="000000"/>
        </w:rPr>
        <w:t xml:space="preserve">) &gt; </w:t>
      </w:r>
      <w:proofErr w:type="spellStart"/>
      <w:r w:rsidRPr="00C602C3">
        <w:rPr>
          <w:color w:val="000000"/>
        </w:rPr>
        <w:t>vulns</w:t>
      </w:r>
      <w:proofErr w:type="spellEnd"/>
    </w:p>
    <w:p w14:paraId="5996CE6E" w14:textId="77777777" w:rsidR="00286C44" w:rsidRDefault="00286C44" w:rsidP="00286C44">
      <w:pPr>
        <w:pBdr>
          <w:top w:val="nil"/>
          <w:left w:val="nil"/>
          <w:bottom w:val="nil"/>
          <w:right w:val="nil"/>
          <w:between w:val="nil"/>
        </w:pBdr>
        <w:spacing w:line="480" w:lineRule="auto"/>
        <w:ind w:left="720"/>
        <w:rPr>
          <w:color w:val="000000"/>
        </w:rPr>
      </w:pPr>
    </w:p>
    <w:p w14:paraId="097A388B"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Vulnerabilities</w:t>
      </w:r>
    </w:p>
    <w:p w14:paraId="30D7D329"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w:t>
      </w:r>
    </w:p>
    <w:p w14:paraId="62CC9B3E"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Timestamp</w:t>
      </w:r>
      <w:proofErr w:type="gramStart"/>
      <w:r w:rsidRPr="00C602C3">
        <w:rPr>
          <w:color w:val="000000"/>
        </w:rPr>
        <w:t>  Host</w:t>
      </w:r>
      <w:proofErr w:type="gramEnd"/>
      <w:r w:rsidRPr="00C602C3">
        <w:rPr>
          <w:color w:val="000000"/>
        </w:rPr>
        <w:t>  Name  References</w:t>
      </w:r>
    </w:p>
    <w:p w14:paraId="5E6C8113" w14:textId="77777777" w:rsidR="00286C44" w:rsidRPr="00C602C3" w:rsidRDefault="00286C44" w:rsidP="00286C44">
      <w:pPr>
        <w:pBdr>
          <w:top w:val="nil"/>
          <w:left w:val="nil"/>
          <w:bottom w:val="nil"/>
          <w:right w:val="nil"/>
          <w:between w:val="nil"/>
        </w:pBdr>
        <w:spacing w:line="480" w:lineRule="auto"/>
        <w:ind w:left="720"/>
        <w:rPr>
          <w:color w:val="000000"/>
        </w:rPr>
      </w:pPr>
      <w:r w:rsidRPr="00C602C3">
        <w:rPr>
          <w:color w:val="000000"/>
        </w:rPr>
        <w:t>---------  ----  ----  ----------</w:t>
      </w:r>
    </w:p>
    <w:p w14:paraId="03A090CB" w14:textId="77777777" w:rsidR="00286C44" w:rsidRPr="001B6AD8" w:rsidRDefault="00286C44" w:rsidP="00286C44">
      <w:pPr>
        <w:pBdr>
          <w:top w:val="nil"/>
          <w:left w:val="nil"/>
          <w:bottom w:val="nil"/>
          <w:right w:val="nil"/>
          <w:between w:val="nil"/>
        </w:pBdr>
        <w:spacing w:line="480" w:lineRule="auto"/>
        <w:jc w:val="both"/>
      </w:pPr>
      <w:r w:rsidRPr="001B6AD8">
        <w:lastRenderedPageBreak/>
        <w:t>Metasploit was able to identify the SSH version used on the server. Although some information was leaked (see directories/files that were found in WMAP output), the WMAP module was not able to find any vulnerabilities within the Web Application itself.</w:t>
      </w:r>
    </w:p>
    <w:p w14:paraId="41DF7BE3" w14:textId="77777777" w:rsidR="00286C44" w:rsidRPr="001B6AD8" w:rsidRDefault="00286C44" w:rsidP="00286C44">
      <w:pPr>
        <w:spacing w:line="480" w:lineRule="auto"/>
        <w:jc w:val="both"/>
      </w:pPr>
    </w:p>
    <w:p w14:paraId="35A07986" w14:textId="77777777" w:rsidR="00286C44" w:rsidRPr="001B6AD8" w:rsidRDefault="00286C44" w:rsidP="00286C44">
      <w:pPr>
        <w:pBdr>
          <w:top w:val="nil"/>
          <w:left w:val="nil"/>
          <w:bottom w:val="nil"/>
          <w:right w:val="nil"/>
          <w:between w:val="nil"/>
        </w:pBdr>
        <w:spacing w:line="480" w:lineRule="auto"/>
        <w:jc w:val="both"/>
      </w:pPr>
      <w:r w:rsidRPr="001B6AD8">
        <w:t>No CVEs found for OpenSSH 7.4 either:</w:t>
      </w:r>
    </w:p>
    <w:p w14:paraId="6862DD26" w14:textId="77777777" w:rsidR="00286C44" w:rsidRPr="00C602C3" w:rsidRDefault="00286C44" w:rsidP="00286C44">
      <w:pPr>
        <w:spacing w:line="480" w:lineRule="auto"/>
        <w:rPr>
          <w:color w:val="000000"/>
        </w:rPr>
      </w:pPr>
    </w:p>
    <w:p w14:paraId="33CAE1FB" w14:textId="77777777" w:rsidR="00286C44" w:rsidRPr="00C602C3" w:rsidRDefault="00286C44" w:rsidP="00286C44">
      <w:pPr>
        <w:pBdr>
          <w:top w:val="nil"/>
          <w:left w:val="nil"/>
          <w:bottom w:val="nil"/>
          <w:right w:val="nil"/>
          <w:between w:val="nil"/>
        </w:pBdr>
        <w:spacing w:line="480" w:lineRule="auto"/>
        <w:rPr>
          <w:color w:val="000000"/>
        </w:rPr>
      </w:pPr>
      <w:r w:rsidRPr="00C602C3">
        <w:rPr>
          <w:noProof/>
          <w:color w:val="FF0000"/>
          <w:lang w:val="en-US" w:eastAsia="en-US"/>
        </w:rPr>
        <w:drawing>
          <wp:inline distT="0" distB="0" distL="0" distR="0" wp14:anchorId="118E77DB" wp14:editId="2198C641">
            <wp:extent cx="5733415" cy="1628140"/>
            <wp:effectExtent l="38100" t="38100" r="38735" b="29210"/>
            <wp:docPr id="13" name="image8.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Graphical user interface, text, application, email&#10;&#10;Description automatically generated"/>
                    <pic:cNvPicPr preferRelativeResize="0"/>
                  </pic:nvPicPr>
                  <pic:blipFill>
                    <a:blip r:embed="rId27"/>
                    <a:srcRect/>
                    <a:stretch>
                      <a:fillRect/>
                    </a:stretch>
                  </pic:blipFill>
                  <pic:spPr>
                    <a:xfrm>
                      <a:off x="0" y="0"/>
                      <a:ext cx="5733415" cy="1628140"/>
                    </a:xfrm>
                    <a:prstGeom prst="rect">
                      <a:avLst/>
                    </a:prstGeom>
                    <a:ln w="28575">
                      <a:solidFill>
                        <a:srgbClr val="002060"/>
                      </a:solidFill>
                      <a:prstDash val="solid"/>
                    </a:ln>
                  </pic:spPr>
                </pic:pic>
              </a:graphicData>
            </a:graphic>
          </wp:inline>
        </w:drawing>
      </w:r>
    </w:p>
    <w:p w14:paraId="094C3899" w14:textId="77777777" w:rsidR="00286C44" w:rsidRPr="001B6AD8" w:rsidRDefault="00286C44" w:rsidP="00286C44">
      <w:pPr>
        <w:pBdr>
          <w:top w:val="nil"/>
          <w:left w:val="nil"/>
          <w:bottom w:val="nil"/>
          <w:right w:val="nil"/>
          <w:between w:val="nil"/>
        </w:pBdr>
        <w:spacing w:line="480" w:lineRule="auto"/>
        <w:jc w:val="both"/>
      </w:pPr>
      <w:r>
        <w:t>Source:</w:t>
      </w:r>
      <w:hyperlink r:id="rId28">
        <w:r w:rsidRPr="001B6AD8">
          <w:rPr>
            <w:u w:val="single"/>
          </w:rPr>
          <w:t>https://www.cvedetails.com/vulnerability-list/vendor_id-97/product_id-585/version_id-228285/Openbsd-Openssh-7.4.html</w:t>
        </w:r>
      </w:hyperlink>
      <w:r w:rsidRPr="001B6AD8">
        <w:t> </w:t>
      </w:r>
    </w:p>
    <w:p w14:paraId="536157BE" w14:textId="77777777" w:rsidR="00286C44" w:rsidRDefault="00286C44">
      <w:pPr>
        <w:rPr>
          <w:color w:val="0E101A"/>
        </w:rPr>
      </w:pPr>
      <w:r>
        <w:rPr>
          <w:color w:val="0E101A"/>
        </w:rPr>
        <w:br w:type="page"/>
      </w:r>
    </w:p>
    <w:p w14:paraId="15B7A74F" w14:textId="77777777" w:rsidR="0012797F" w:rsidRPr="00AD7510" w:rsidRDefault="0012797F" w:rsidP="00AD7510">
      <w:pPr>
        <w:shd w:val="clear" w:color="auto" w:fill="FFFFFF"/>
        <w:spacing w:after="300" w:line="480" w:lineRule="auto"/>
        <w:jc w:val="both"/>
        <w:rPr>
          <w:color w:val="0E101A"/>
        </w:rPr>
      </w:pPr>
    </w:p>
    <w:p w14:paraId="00ACE532" w14:textId="77777777" w:rsidR="002B538D" w:rsidRDefault="002B538D">
      <w:pPr>
        <w:spacing w:line="480" w:lineRule="auto"/>
      </w:pPr>
    </w:p>
    <w:p w14:paraId="76A9553C" w14:textId="423CEF32" w:rsidR="0012797F" w:rsidRDefault="005F7295">
      <w:pPr>
        <w:spacing w:line="480" w:lineRule="auto"/>
        <w:rPr>
          <w:b/>
          <w:color w:val="002060"/>
        </w:rPr>
      </w:pPr>
      <w:r>
        <w:rPr>
          <w:b/>
          <w:color w:val="002060"/>
        </w:rPr>
        <w:t>Reference List</w:t>
      </w:r>
    </w:p>
    <w:p w14:paraId="5937CDB9" w14:textId="77777777" w:rsidR="0012797F" w:rsidRDefault="005F7295">
      <w:pPr>
        <w:shd w:val="clear" w:color="auto" w:fill="FFFFFF"/>
        <w:spacing w:after="300" w:line="480" w:lineRule="auto"/>
      </w:pPr>
      <w:r>
        <w:t xml:space="preserve">Bird &amp; Bird LLP (2021) </w:t>
      </w:r>
      <w:r>
        <w:rPr>
          <w:i/>
        </w:rPr>
        <w:t>Cookies: impact of UK GDPR and DPA 2018</w:t>
      </w:r>
      <w:r>
        <w:t xml:space="preserve">. Available from: </w:t>
      </w:r>
      <w:hyperlink r:id="rId29" w:anchor="co_anchor_a935319">
        <w:r>
          <w:rPr>
            <w:color w:val="0000FF"/>
            <w:u w:val="single"/>
          </w:rPr>
          <w:t>https://uk.practicallaw.thomsonreuters.com/w-016-7485?transitionType=Default&amp;contextData=(sc.Default)#co_anchor_a935319</w:t>
        </w:r>
      </w:hyperlink>
      <w:r>
        <w:t xml:space="preserve"> [Accessed 16 July 2021].</w:t>
      </w:r>
    </w:p>
    <w:p w14:paraId="4CDC1496" w14:textId="3B788451" w:rsidR="0012797F" w:rsidRDefault="005F7295">
      <w:pPr>
        <w:shd w:val="clear" w:color="auto" w:fill="FFFFFF"/>
        <w:spacing w:after="300" w:line="480" w:lineRule="auto"/>
      </w:pPr>
      <w:proofErr w:type="spellStart"/>
      <w:r>
        <w:t>Bodulovic</w:t>
      </w:r>
      <w:proofErr w:type="spellEnd"/>
      <w:r>
        <w:t>, G.</w:t>
      </w:r>
      <w:r w:rsidR="007649DC">
        <w:t>, Wang</w:t>
      </w:r>
      <w:r>
        <w:t>, S., de Morpurgo, M. and Saunders, E. (2020)</w:t>
      </w:r>
      <w:r>
        <w:rPr>
          <w:i/>
        </w:rPr>
        <w:t xml:space="preserve"> Telehealth</w:t>
      </w:r>
      <w:r>
        <w:t xml:space="preserve"> </w:t>
      </w:r>
      <w:r>
        <w:rPr>
          <w:i/>
        </w:rPr>
        <w:t xml:space="preserve">around the world: A global guide. </w:t>
      </w:r>
      <w:r>
        <w:t xml:space="preserve">Available from: </w:t>
      </w:r>
      <w:hyperlink r:id="rId30">
        <w:r>
          <w:rPr>
            <w:color w:val="0000FF"/>
            <w:u w:val="single"/>
          </w:rPr>
          <w:t>https://www.dlapiper.com/en/italy/insights/publications/2020/11/telehealth-around-the-world-global-guide/</w:t>
        </w:r>
      </w:hyperlink>
      <w:r>
        <w:t xml:space="preserve">  [Accessed 15 July 2021].</w:t>
      </w:r>
    </w:p>
    <w:p w14:paraId="320EAB4A" w14:textId="0602E706" w:rsidR="0012797F" w:rsidRDefault="005F7295">
      <w:pPr>
        <w:shd w:val="clear" w:color="auto" w:fill="FFFFFF"/>
        <w:spacing w:after="300" w:line="480" w:lineRule="auto"/>
      </w:pPr>
      <w:r>
        <w:t xml:space="preserve">Information </w:t>
      </w:r>
      <w:r w:rsidR="00D05CBA">
        <w:t>Commissioner’s</w:t>
      </w:r>
      <w:r w:rsidR="002B538D">
        <w:t xml:space="preserve"> </w:t>
      </w:r>
      <w:r>
        <w:t xml:space="preserve">Office (2021) </w:t>
      </w:r>
      <w:r>
        <w:rPr>
          <w:i/>
        </w:rPr>
        <w:t>An overview of the Data Protection Act 2018</w:t>
      </w:r>
      <w:r>
        <w:t xml:space="preserve">. Available from: </w:t>
      </w:r>
      <w:hyperlink r:id="rId31">
        <w:r>
          <w:rPr>
            <w:color w:val="0000FF"/>
            <w:u w:val="single"/>
          </w:rPr>
          <w:t>https://ico.org.uk/media/for-organisations/documents/2614158/ico-introduction-to-the-data-protection-bill.pdf</w:t>
        </w:r>
      </w:hyperlink>
      <w:r>
        <w:t xml:space="preserve"> [Accessed 15 July 2021].</w:t>
      </w:r>
    </w:p>
    <w:p w14:paraId="77CE05D4" w14:textId="3DD3EB49" w:rsidR="0012797F" w:rsidRDefault="005F7295">
      <w:pPr>
        <w:shd w:val="clear" w:color="auto" w:fill="FFFFFF"/>
        <w:spacing w:after="300" w:line="480" w:lineRule="auto"/>
      </w:pPr>
      <w:r>
        <w:t xml:space="preserve">Information </w:t>
      </w:r>
      <w:r w:rsidR="00D05CBA">
        <w:t>Commissioner’s</w:t>
      </w:r>
      <w:r w:rsidR="002B538D">
        <w:t xml:space="preserve"> </w:t>
      </w:r>
      <w:r>
        <w:t xml:space="preserve">Office (2021) </w:t>
      </w:r>
      <w:r>
        <w:rPr>
          <w:i/>
        </w:rPr>
        <w:t>Guide to the General Data Protection Regulation (GDPR)</w:t>
      </w:r>
      <w:r>
        <w:t xml:space="preserve">. Available from: </w:t>
      </w:r>
      <w:hyperlink r:id="rId32">
        <w:r>
          <w:rPr>
            <w:color w:val="0000FF"/>
            <w:u w:val="single"/>
          </w:rPr>
          <w:t>https://ico.org.uk/media/for-organisations/guide-to-data-protection/guide-to-the-general-data-protection-regulation-gdpr-1-1.pdf</w:t>
        </w:r>
      </w:hyperlink>
      <w:r>
        <w:t xml:space="preserve">  [Accessed 15 July 2021].</w:t>
      </w:r>
    </w:p>
    <w:p w14:paraId="6F00A73F" w14:textId="32DCF591" w:rsidR="00271686" w:rsidRDefault="00271686">
      <w:pPr>
        <w:shd w:val="clear" w:color="auto" w:fill="FFFFFF"/>
        <w:spacing w:after="300" w:line="480" w:lineRule="auto"/>
      </w:pPr>
      <w:r>
        <w:t xml:space="preserve">Information </w:t>
      </w:r>
      <w:r w:rsidR="00D05CBA">
        <w:t>Commissioner’s</w:t>
      </w:r>
      <w:r>
        <w:t xml:space="preserve"> Office (2021) </w:t>
      </w:r>
      <w:r w:rsidRPr="00271686">
        <w:rPr>
          <w:i/>
        </w:rPr>
        <w:t>What is personal data?</w:t>
      </w:r>
      <w:r>
        <w:t xml:space="preserve"> Available from: </w:t>
      </w:r>
      <w:hyperlink r:id="rId33" w:history="1">
        <w:r w:rsidRPr="007F7AD7">
          <w:rPr>
            <w:rStyle w:val="Hyperlink"/>
          </w:rPr>
          <w:t>https://ico.org.uk/for-organisations/guide-to-data-protection/guide-to-the-general-data-protection-regulation-gdpr/key-definitions/what-is-personal-data/</w:t>
        </w:r>
      </w:hyperlink>
      <w:r>
        <w:t xml:space="preserve"> [Accessed 15 July 2021].</w:t>
      </w:r>
    </w:p>
    <w:p w14:paraId="702AA911" w14:textId="639C5DB4" w:rsidR="0075270B" w:rsidRDefault="0075270B">
      <w:pPr>
        <w:shd w:val="clear" w:color="auto" w:fill="FFFFFF"/>
        <w:spacing w:after="300" w:line="480" w:lineRule="auto"/>
      </w:pPr>
      <w:r w:rsidRPr="0075270B">
        <w:t>IT Governance Ltd</w:t>
      </w:r>
      <w:r>
        <w:t xml:space="preserve"> (2017) </w:t>
      </w:r>
      <w:r w:rsidRPr="0075270B">
        <w:rPr>
          <w:i/>
          <w:iCs/>
        </w:rPr>
        <w:t>Penetration Testing and the GDPR</w:t>
      </w:r>
      <w:r>
        <w:t xml:space="preserve">. Available from: </w:t>
      </w:r>
      <w:hyperlink r:id="rId34" w:history="1">
        <w:r w:rsidRPr="007F7AD7">
          <w:rPr>
            <w:rStyle w:val="Hyperlink"/>
          </w:rPr>
          <w:t>https://www.itgovernance.co.uk/green-papers/penetration-testing-and-the-gdpr</w:t>
        </w:r>
      </w:hyperlink>
      <w:r>
        <w:t xml:space="preserve"> [Accessed 18 July 2021].</w:t>
      </w:r>
    </w:p>
    <w:p w14:paraId="00C3C020" w14:textId="173E25E5" w:rsidR="00E254DA" w:rsidRPr="0075270B" w:rsidRDefault="00E254DA">
      <w:pPr>
        <w:shd w:val="clear" w:color="auto" w:fill="FFFFFF"/>
        <w:spacing w:after="300" w:line="480" w:lineRule="auto"/>
      </w:pPr>
      <w:r>
        <w:rPr>
          <w:color w:val="222222"/>
          <w:shd w:val="clear" w:color="auto" w:fill="FFFFFF"/>
        </w:rPr>
        <w:lastRenderedPageBreak/>
        <w:t>Bur</w:t>
      </w:r>
      <w:r w:rsidR="00A23262">
        <w:rPr>
          <w:color w:val="222222"/>
          <w:shd w:val="clear" w:color="auto" w:fill="FFFFFF"/>
        </w:rPr>
        <w:t>gess, M (2020)</w:t>
      </w:r>
      <w:r>
        <w:rPr>
          <w:color w:val="222222"/>
          <w:shd w:val="clear" w:color="auto" w:fill="FFFFFF"/>
        </w:rPr>
        <w:t xml:space="preserve">. What is GDPR? The summary guide to GDPR compliance in the UK. [online] WIRED UK. Available </w:t>
      </w:r>
      <w:r w:rsidR="00A23262">
        <w:rPr>
          <w:color w:val="222222"/>
          <w:shd w:val="clear" w:color="auto" w:fill="FFFFFF"/>
        </w:rPr>
        <w:t>from</w:t>
      </w:r>
      <w:r>
        <w:rPr>
          <w:color w:val="222222"/>
          <w:shd w:val="clear" w:color="auto" w:fill="FFFFFF"/>
        </w:rPr>
        <w:t>: &lt;</w:t>
      </w:r>
      <w:hyperlink r:id="rId35" w:tgtFrame="_blank" w:history="1">
        <w:r>
          <w:rPr>
            <w:rStyle w:val="Hyperlink"/>
            <w:color w:val="1155CC"/>
            <w:shd w:val="clear" w:color="auto" w:fill="FFFFFF"/>
          </w:rPr>
          <w:t>https://www.wired.co.uk/article/what-is-gdpr-uk-eu-legislation-compliance-summary-fines-2018</w:t>
        </w:r>
      </w:hyperlink>
      <w:r>
        <w:rPr>
          <w:color w:val="222222"/>
          <w:shd w:val="clear" w:color="auto" w:fill="FFFFFF"/>
        </w:rPr>
        <w:t xml:space="preserve"> </w:t>
      </w:r>
      <w:r>
        <w:t>[Accessed 15 July 2021].</w:t>
      </w:r>
    </w:p>
    <w:p w14:paraId="35C28EF3" w14:textId="59BDA0DF" w:rsidR="0012797F" w:rsidRDefault="005F7295">
      <w:pPr>
        <w:shd w:val="clear" w:color="auto" w:fill="FFFFFF"/>
        <w:spacing w:after="300" w:line="480" w:lineRule="auto"/>
      </w:pPr>
      <w:r>
        <w:t xml:space="preserve">The National Archives (2021) </w:t>
      </w:r>
      <w:r>
        <w:rPr>
          <w:i/>
        </w:rPr>
        <w:t>Data Protection Act 2018</w:t>
      </w:r>
      <w:r>
        <w:t xml:space="preserve">. Available from: </w:t>
      </w:r>
      <w:hyperlink r:id="rId36">
        <w:r>
          <w:rPr>
            <w:color w:val="0000FF"/>
            <w:u w:val="single"/>
          </w:rPr>
          <w:t>https://www.legislation.gov.uk/ukpga/2018/12/section/94/enacted</w:t>
        </w:r>
      </w:hyperlink>
      <w:r>
        <w:t xml:space="preserve">  [Accessed 15 July 2021].</w:t>
      </w:r>
    </w:p>
    <w:p w14:paraId="5AD17555" w14:textId="77777777" w:rsidR="00FC6648" w:rsidRDefault="00FC6648">
      <w:pPr>
        <w:shd w:val="clear" w:color="auto" w:fill="FFFFFF"/>
        <w:spacing w:after="300" w:line="480" w:lineRule="auto"/>
      </w:pPr>
    </w:p>
    <w:p w14:paraId="03F2E0B7" w14:textId="77777777" w:rsidR="0012797F" w:rsidRDefault="0012797F">
      <w:pPr>
        <w:spacing w:line="480" w:lineRule="auto"/>
        <w:rPr>
          <w:b/>
          <w:color w:val="002060"/>
        </w:rPr>
      </w:pPr>
    </w:p>
    <w:sectPr w:rsidR="0012797F">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C2EAED" w14:textId="77777777" w:rsidR="001F668F" w:rsidRDefault="001F668F" w:rsidP="002F32F4">
      <w:pPr>
        <w:spacing w:line="240" w:lineRule="auto"/>
      </w:pPr>
      <w:r>
        <w:separator/>
      </w:r>
    </w:p>
  </w:endnote>
  <w:endnote w:type="continuationSeparator" w:id="0">
    <w:p w14:paraId="703464B0" w14:textId="77777777" w:rsidR="001F668F" w:rsidRDefault="001F668F" w:rsidP="002F3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4433D5" w14:textId="77777777" w:rsidR="001F668F" w:rsidRDefault="001F668F" w:rsidP="002F32F4">
      <w:pPr>
        <w:spacing w:line="240" w:lineRule="auto"/>
      </w:pPr>
      <w:r>
        <w:separator/>
      </w:r>
    </w:p>
  </w:footnote>
  <w:footnote w:type="continuationSeparator" w:id="0">
    <w:p w14:paraId="55E97098" w14:textId="77777777" w:rsidR="001F668F" w:rsidRDefault="001F668F" w:rsidP="002F32F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81227"/>
    <w:multiLevelType w:val="multilevel"/>
    <w:tmpl w:val="099CF6A4"/>
    <w:lvl w:ilvl="0">
      <w:start w:val="1"/>
      <w:numFmt w:val="bullet"/>
      <w:lvlText w:val="●"/>
      <w:lvlJc w:val="left"/>
      <w:pPr>
        <w:ind w:left="720" w:hanging="360"/>
      </w:pPr>
      <w:rPr>
        <w:color w:val="0E101A"/>
        <w:u w:val="none"/>
      </w:rPr>
    </w:lvl>
    <w:lvl w:ilvl="1">
      <w:start w:val="1"/>
      <w:numFmt w:val="bullet"/>
      <w:lvlText w:val="●"/>
      <w:lvlJc w:val="left"/>
      <w:pPr>
        <w:ind w:left="1440" w:hanging="360"/>
      </w:pPr>
      <w:rPr>
        <w:color w:val="0E101A"/>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8991478"/>
    <w:multiLevelType w:val="multilevel"/>
    <w:tmpl w:val="F5264A5A"/>
    <w:lvl w:ilvl="0">
      <w:start w:val="1"/>
      <w:numFmt w:val="bullet"/>
      <w:lvlText w:val="●"/>
      <w:lvlJc w:val="left"/>
      <w:pPr>
        <w:ind w:left="720" w:hanging="360"/>
      </w:pPr>
      <w:rPr>
        <w:rFonts w:ascii="Arial" w:eastAsia="Arial" w:hAnsi="Arial" w:cs="Arial"/>
        <w:color w:val="373A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9954679"/>
    <w:multiLevelType w:val="multilevel"/>
    <w:tmpl w:val="B308AE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nsid w:val="09966A0E"/>
    <w:multiLevelType w:val="multilevel"/>
    <w:tmpl w:val="362C973C"/>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E435999"/>
    <w:multiLevelType w:val="multilevel"/>
    <w:tmpl w:val="030AE99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nsid w:val="0E49419F"/>
    <w:multiLevelType w:val="multilevel"/>
    <w:tmpl w:val="7A1C0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0E4E6C13"/>
    <w:multiLevelType w:val="multilevel"/>
    <w:tmpl w:val="A1F25176"/>
    <w:lvl w:ilvl="0">
      <w:start w:val="1"/>
      <w:numFmt w:val="bullet"/>
      <w:lvlText w:val="●"/>
      <w:lvlJc w:val="left"/>
      <w:pPr>
        <w:ind w:left="720" w:hanging="360"/>
      </w:pPr>
      <w:rPr>
        <w:color w:val="0E101A"/>
        <w:u w:val="none"/>
      </w:rPr>
    </w:lvl>
    <w:lvl w:ilvl="1">
      <w:start w:val="1"/>
      <w:numFmt w:val="bullet"/>
      <w:lvlText w:val="●"/>
      <w:lvlJc w:val="left"/>
      <w:pPr>
        <w:ind w:left="1440" w:hanging="360"/>
      </w:pPr>
      <w:rPr>
        <w:color w:val="0E101A"/>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126C7BBC"/>
    <w:multiLevelType w:val="multilevel"/>
    <w:tmpl w:val="760E5900"/>
    <w:lvl w:ilvl="0">
      <w:start w:val="1"/>
      <w:numFmt w:val="bullet"/>
      <w:lvlText w:val="●"/>
      <w:lvlJc w:val="left"/>
      <w:pPr>
        <w:ind w:left="720" w:hanging="360"/>
      </w:pPr>
      <w:rPr>
        <w:rFonts w:ascii="Arial" w:eastAsia="Arial" w:hAnsi="Arial" w:cs="Arial"/>
        <w:color w:val="373A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19A33AAA"/>
    <w:multiLevelType w:val="multilevel"/>
    <w:tmpl w:val="79B469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FCA3D90"/>
    <w:multiLevelType w:val="multilevel"/>
    <w:tmpl w:val="0ED0BF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nsid w:val="245F7D46"/>
    <w:multiLevelType w:val="multilevel"/>
    <w:tmpl w:val="61B82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4F80919"/>
    <w:multiLevelType w:val="multilevel"/>
    <w:tmpl w:val="45428BE4"/>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25AE488C"/>
    <w:multiLevelType w:val="hybridMultilevel"/>
    <w:tmpl w:val="CC789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470F59"/>
    <w:multiLevelType w:val="multilevel"/>
    <w:tmpl w:val="FD96F0B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nsid w:val="2C8352EC"/>
    <w:multiLevelType w:val="multilevel"/>
    <w:tmpl w:val="D7962388"/>
    <w:lvl w:ilvl="0">
      <w:start w:val="1"/>
      <w:numFmt w:val="decimal"/>
      <w:lvlText w:val="%1."/>
      <w:lvlJc w:val="left"/>
      <w:pPr>
        <w:ind w:left="720" w:hanging="360"/>
      </w:pPr>
      <w:rPr>
        <w:color w:val="3C78D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EAF30EE"/>
    <w:multiLevelType w:val="multilevel"/>
    <w:tmpl w:val="AE2C80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nsid w:val="347E1054"/>
    <w:multiLevelType w:val="multilevel"/>
    <w:tmpl w:val="417CB554"/>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nsid w:val="3A2A2CDA"/>
    <w:multiLevelType w:val="multilevel"/>
    <w:tmpl w:val="B174277A"/>
    <w:lvl w:ilvl="0">
      <w:start w:val="1"/>
      <w:numFmt w:val="bullet"/>
      <w:lvlText w:val="▪"/>
      <w:lvlJc w:val="left"/>
      <w:pPr>
        <w:ind w:left="1080" w:hanging="72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3B346F1E"/>
    <w:multiLevelType w:val="multilevel"/>
    <w:tmpl w:val="52E807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3F030810"/>
    <w:multiLevelType w:val="multilevel"/>
    <w:tmpl w:val="022E0552"/>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20">
    <w:nsid w:val="41115DF4"/>
    <w:multiLevelType w:val="multilevel"/>
    <w:tmpl w:val="524A619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nsid w:val="459E05A6"/>
    <w:multiLevelType w:val="multilevel"/>
    <w:tmpl w:val="DB6432A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nsid w:val="46173466"/>
    <w:multiLevelType w:val="multilevel"/>
    <w:tmpl w:val="BBBCC37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nsid w:val="461F4448"/>
    <w:multiLevelType w:val="multilevel"/>
    <w:tmpl w:val="78108240"/>
    <w:lvl w:ilvl="0">
      <w:start w:val="1"/>
      <w:numFmt w:val="bullet"/>
      <w:lvlText w:val="●"/>
      <w:lvlJc w:val="left"/>
      <w:pPr>
        <w:ind w:left="720" w:hanging="360"/>
      </w:pPr>
      <w:rPr>
        <w:rFonts w:ascii="Arial" w:eastAsia="Arial" w:hAnsi="Arial" w:cs="Arial"/>
        <w:color w:val="373A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nsid w:val="48801E32"/>
    <w:multiLevelType w:val="multilevel"/>
    <w:tmpl w:val="23667D6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4A5146C4"/>
    <w:multiLevelType w:val="multilevel"/>
    <w:tmpl w:val="043487B2"/>
    <w:lvl w:ilvl="0">
      <w:start w:val="1"/>
      <w:numFmt w:val="bullet"/>
      <w:lvlText w:val="●"/>
      <w:lvlJc w:val="left"/>
      <w:pPr>
        <w:ind w:left="720" w:hanging="360"/>
      </w:pPr>
      <w:rPr>
        <w:rFonts w:ascii="Arial" w:eastAsia="Arial" w:hAnsi="Arial" w:cs="Arial"/>
        <w:color w:val="373A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nsid w:val="4C965ABC"/>
    <w:multiLevelType w:val="multilevel"/>
    <w:tmpl w:val="499EC1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nsid w:val="4F720F3F"/>
    <w:multiLevelType w:val="multilevel"/>
    <w:tmpl w:val="45C06642"/>
    <w:lvl w:ilvl="0">
      <w:start w:val="1"/>
      <w:numFmt w:val="decimal"/>
      <w:lvlText w:val="%1."/>
      <w:lvlJc w:val="left"/>
      <w:pPr>
        <w:ind w:left="720" w:hanging="360"/>
      </w:pPr>
      <w:rPr>
        <w:color w:val="3C78D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0296CCA"/>
    <w:multiLevelType w:val="multilevel"/>
    <w:tmpl w:val="A0D469BA"/>
    <w:lvl w:ilvl="0">
      <w:start w:val="1"/>
      <w:numFmt w:val="bullet"/>
      <w:lvlText w:val=""/>
      <w:lvlJc w:val="left"/>
      <w:pPr>
        <w:ind w:left="1080" w:hanging="360"/>
      </w:pPr>
      <w:rPr>
        <w:rFonts w:ascii="Wingdings" w:hAnsi="Wingdings" w:hint="default"/>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9">
    <w:nsid w:val="526829AD"/>
    <w:multiLevelType w:val="multilevel"/>
    <w:tmpl w:val="F9E2FC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nsid w:val="52D16F8F"/>
    <w:multiLevelType w:val="multilevel"/>
    <w:tmpl w:val="193A23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nsid w:val="554D294C"/>
    <w:multiLevelType w:val="multilevel"/>
    <w:tmpl w:val="23667D6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588C4C3F"/>
    <w:multiLevelType w:val="multilevel"/>
    <w:tmpl w:val="86ACE00A"/>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3">
    <w:nsid w:val="595B347C"/>
    <w:multiLevelType w:val="multilevel"/>
    <w:tmpl w:val="60ECB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5D9E3261"/>
    <w:multiLevelType w:val="multilevel"/>
    <w:tmpl w:val="074EA6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5">
    <w:nsid w:val="60323863"/>
    <w:multiLevelType w:val="multilevel"/>
    <w:tmpl w:val="DDB2A79E"/>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619A2486"/>
    <w:multiLevelType w:val="multilevel"/>
    <w:tmpl w:val="E7C02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62C15325"/>
    <w:multiLevelType w:val="multilevel"/>
    <w:tmpl w:val="D7128BE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nsid w:val="63063234"/>
    <w:multiLevelType w:val="multilevel"/>
    <w:tmpl w:val="67605AE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nsid w:val="6B032C84"/>
    <w:multiLevelType w:val="multilevel"/>
    <w:tmpl w:val="0A5A65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nsid w:val="6D774B8B"/>
    <w:multiLevelType w:val="multilevel"/>
    <w:tmpl w:val="BC7C53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nsid w:val="715F173D"/>
    <w:multiLevelType w:val="multilevel"/>
    <w:tmpl w:val="56AC6AF8"/>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nsid w:val="72156D79"/>
    <w:multiLevelType w:val="hybridMultilevel"/>
    <w:tmpl w:val="1B7E2EBE"/>
    <w:lvl w:ilvl="0" w:tplc="04060005">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3">
    <w:nsid w:val="72BA25C6"/>
    <w:multiLevelType w:val="multilevel"/>
    <w:tmpl w:val="A36A8F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nsid w:val="72D0703A"/>
    <w:multiLevelType w:val="multilevel"/>
    <w:tmpl w:val="6DBA190A"/>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nsid w:val="76BB3E7B"/>
    <w:multiLevelType w:val="multilevel"/>
    <w:tmpl w:val="4C1C2E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nsid w:val="7B985551"/>
    <w:multiLevelType w:val="multilevel"/>
    <w:tmpl w:val="A78AF99E"/>
    <w:lvl w:ilvl="0">
      <w:start w:val="1"/>
      <w:numFmt w:val="bullet"/>
      <w:lvlText w:val="▪"/>
      <w:lvlJc w:val="left"/>
      <w:pPr>
        <w:ind w:left="1080" w:hanging="72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nsid w:val="7DCA11BE"/>
    <w:multiLevelType w:val="multilevel"/>
    <w:tmpl w:val="A1DC27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8">
    <w:nsid w:val="7EBB1B4F"/>
    <w:multiLevelType w:val="multilevel"/>
    <w:tmpl w:val="A0EE66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nsid w:val="7FF105C4"/>
    <w:multiLevelType w:val="multilevel"/>
    <w:tmpl w:val="A830A4F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43"/>
  </w:num>
  <w:num w:numId="3">
    <w:abstractNumId w:val="20"/>
  </w:num>
  <w:num w:numId="4">
    <w:abstractNumId w:val="47"/>
  </w:num>
  <w:num w:numId="5">
    <w:abstractNumId w:val="49"/>
  </w:num>
  <w:num w:numId="6">
    <w:abstractNumId w:val="33"/>
  </w:num>
  <w:num w:numId="7">
    <w:abstractNumId w:val="18"/>
  </w:num>
  <w:num w:numId="8">
    <w:abstractNumId w:val="44"/>
  </w:num>
  <w:num w:numId="9">
    <w:abstractNumId w:val="45"/>
  </w:num>
  <w:num w:numId="10">
    <w:abstractNumId w:val="39"/>
  </w:num>
  <w:num w:numId="11">
    <w:abstractNumId w:val="6"/>
  </w:num>
  <w:num w:numId="12">
    <w:abstractNumId w:val="32"/>
  </w:num>
  <w:num w:numId="13">
    <w:abstractNumId w:val="25"/>
  </w:num>
  <w:num w:numId="14">
    <w:abstractNumId w:val="8"/>
  </w:num>
  <w:num w:numId="15">
    <w:abstractNumId w:val="38"/>
  </w:num>
  <w:num w:numId="16">
    <w:abstractNumId w:val="27"/>
  </w:num>
  <w:num w:numId="17">
    <w:abstractNumId w:val="15"/>
  </w:num>
  <w:num w:numId="18">
    <w:abstractNumId w:val="26"/>
  </w:num>
  <w:num w:numId="19">
    <w:abstractNumId w:val="34"/>
  </w:num>
  <w:num w:numId="20">
    <w:abstractNumId w:val="41"/>
  </w:num>
  <w:num w:numId="21">
    <w:abstractNumId w:val="5"/>
  </w:num>
  <w:num w:numId="22">
    <w:abstractNumId w:val="46"/>
  </w:num>
  <w:num w:numId="23">
    <w:abstractNumId w:val="42"/>
  </w:num>
  <w:num w:numId="24">
    <w:abstractNumId w:val="1"/>
  </w:num>
  <w:num w:numId="25">
    <w:abstractNumId w:val="37"/>
  </w:num>
  <w:num w:numId="26">
    <w:abstractNumId w:val="2"/>
  </w:num>
  <w:num w:numId="27">
    <w:abstractNumId w:val="9"/>
  </w:num>
  <w:num w:numId="28">
    <w:abstractNumId w:val="22"/>
  </w:num>
  <w:num w:numId="29">
    <w:abstractNumId w:val="24"/>
  </w:num>
  <w:num w:numId="30">
    <w:abstractNumId w:val="31"/>
  </w:num>
  <w:num w:numId="31">
    <w:abstractNumId w:val="16"/>
  </w:num>
  <w:num w:numId="32">
    <w:abstractNumId w:val="48"/>
  </w:num>
  <w:num w:numId="33">
    <w:abstractNumId w:val="40"/>
  </w:num>
  <w:num w:numId="34">
    <w:abstractNumId w:val="0"/>
  </w:num>
  <w:num w:numId="35">
    <w:abstractNumId w:val="19"/>
  </w:num>
  <w:num w:numId="36">
    <w:abstractNumId w:val="23"/>
  </w:num>
  <w:num w:numId="37">
    <w:abstractNumId w:val="10"/>
  </w:num>
  <w:num w:numId="38">
    <w:abstractNumId w:val="21"/>
  </w:num>
  <w:num w:numId="39">
    <w:abstractNumId w:val="14"/>
  </w:num>
  <w:num w:numId="40">
    <w:abstractNumId w:val="30"/>
  </w:num>
  <w:num w:numId="41">
    <w:abstractNumId w:val="4"/>
  </w:num>
  <w:num w:numId="42">
    <w:abstractNumId w:val="29"/>
  </w:num>
  <w:num w:numId="43">
    <w:abstractNumId w:val="35"/>
  </w:num>
  <w:num w:numId="44">
    <w:abstractNumId w:val="36"/>
  </w:num>
  <w:num w:numId="45">
    <w:abstractNumId w:val="17"/>
  </w:num>
  <w:num w:numId="46">
    <w:abstractNumId w:val="13"/>
  </w:num>
  <w:num w:numId="47">
    <w:abstractNumId w:val="12"/>
  </w:num>
  <w:num w:numId="48">
    <w:abstractNumId w:val="28"/>
  </w:num>
  <w:num w:numId="49">
    <w:abstractNumId w:val="11"/>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0NDY2MLUwMjUzMjFX0lEKTi0uzszPAykwrAUA0WKhbCwAAAA="/>
  </w:docVars>
  <w:rsids>
    <w:rsidRoot w:val="0012797F"/>
    <w:rsid w:val="00013394"/>
    <w:rsid w:val="00014F43"/>
    <w:rsid w:val="000C597B"/>
    <w:rsid w:val="000E5260"/>
    <w:rsid w:val="00107E41"/>
    <w:rsid w:val="0012797F"/>
    <w:rsid w:val="001F668F"/>
    <w:rsid w:val="00207D7A"/>
    <w:rsid w:val="002367C6"/>
    <w:rsid w:val="00271686"/>
    <w:rsid w:val="00285DD0"/>
    <w:rsid w:val="00286C44"/>
    <w:rsid w:val="002907F7"/>
    <w:rsid w:val="00295FB9"/>
    <w:rsid w:val="002B09C0"/>
    <w:rsid w:val="002B538D"/>
    <w:rsid w:val="002C1B1F"/>
    <w:rsid w:val="002F32F4"/>
    <w:rsid w:val="00341BEF"/>
    <w:rsid w:val="003B5A92"/>
    <w:rsid w:val="004F3162"/>
    <w:rsid w:val="005100F8"/>
    <w:rsid w:val="00561F28"/>
    <w:rsid w:val="00571E83"/>
    <w:rsid w:val="005D32FA"/>
    <w:rsid w:val="005F7295"/>
    <w:rsid w:val="00605C96"/>
    <w:rsid w:val="006164DB"/>
    <w:rsid w:val="00617596"/>
    <w:rsid w:val="006C653B"/>
    <w:rsid w:val="007043C6"/>
    <w:rsid w:val="0075270B"/>
    <w:rsid w:val="007649DC"/>
    <w:rsid w:val="007A4391"/>
    <w:rsid w:val="007B2357"/>
    <w:rsid w:val="007B554D"/>
    <w:rsid w:val="007E6C6D"/>
    <w:rsid w:val="008B6203"/>
    <w:rsid w:val="008D45C0"/>
    <w:rsid w:val="00901642"/>
    <w:rsid w:val="009E3CEC"/>
    <w:rsid w:val="00A23262"/>
    <w:rsid w:val="00A6743F"/>
    <w:rsid w:val="00AD7510"/>
    <w:rsid w:val="00AF1A2C"/>
    <w:rsid w:val="00AF535D"/>
    <w:rsid w:val="00B41BBB"/>
    <w:rsid w:val="00BA6D22"/>
    <w:rsid w:val="00BC0E55"/>
    <w:rsid w:val="00BC76DF"/>
    <w:rsid w:val="00BD1B36"/>
    <w:rsid w:val="00C26422"/>
    <w:rsid w:val="00C35173"/>
    <w:rsid w:val="00D0263E"/>
    <w:rsid w:val="00D05CBA"/>
    <w:rsid w:val="00D2514C"/>
    <w:rsid w:val="00D61275"/>
    <w:rsid w:val="00E254DA"/>
    <w:rsid w:val="00EB026F"/>
    <w:rsid w:val="00EC11BD"/>
    <w:rsid w:val="00F076C0"/>
    <w:rsid w:val="00F20848"/>
    <w:rsid w:val="00F56274"/>
    <w:rsid w:val="00F63440"/>
    <w:rsid w:val="00FC6648"/>
    <w:rsid w:val="00FD4E7E"/>
    <w:rsid w:val="00FF224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D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MY"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ListParagraph">
    <w:name w:val="List Paragraph"/>
    <w:basedOn w:val="Normal"/>
    <w:uiPriority w:val="34"/>
    <w:qFormat/>
    <w:rsid w:val="006A136E"/>
    <w:pPr>
      <w:ind w:left="720"/>
      <w:contextualSpacing/>
    </w:pPr>
  </w:style>
  <w:style w:type="character" w:styleId="Hyperlink">
    <w:name w:val="Hyperlink"/>
    <w:basedOn w:val="DefaultParagraphFont"/>
    <w:uiPriority w:val="99"/>
    <w:unhideWhenUsed/>
    <w:rsid w:val="0049079B"/>
    <w:rPr>
      <w:color w:val="0000FF" w:themeColor="hyperlink"/>
      <w:u w:val="single"/>
    </w:rPr>
  </w:style>
  <w:style w:type="character" w:customStyle="1" w:styleId="apple-converted-space">
    <w:name w:val="apple-converted-space"/>
    <w:basedOn w:val="DefaultParagraphFont"/>
    <w:rsid w:val="00950A00"/>
  </w:style>
  <w:style w:type="paragraph" w:styleId="NormalWeb">
    <w:name w:val="Normal (Web)"/>
    <w:basedOn w:val="Normal"/>
    <w:uiPriority w:val="99"/>
    <w:unhideWhenUsed/>
    <w:rsid w:val="00950A00"/>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a">
    <w:basedOn w:val="TableNormal"/>
    <w:tblPr>
      <w:tblStyleRowBandSize w:val="1"/>
      <w:tblStyleColBandSize w:val="1"/>
      <w:tblInd w:w="0" w:type="dxa"/>
      <w:tblCellMar>
        <w:top w:w="15" w:type="dxa"/>
        <w:left w:w="15" w:type="dxa"/>
        <w:bottom w:w="15" w:type="dxa"/>
        <w:right w:w="15"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table" w:customStyle="1" w:styleId="a1">
    <w:basedOn w:val="TableNormal"/>
    <w:tblPr>
      <w:tblStyleRowBandSize w:val="1"/>
      <w:tblStyleColBandSize w:val="1"/>
      <w:tblInd w:w="0" w:type="dxa"/>
      <w:tblCellMar>
        <w:top w:w="15" w:type="dxa"/>
        <w:left w:w="15" w:type="dxa"/>
        <w:bottom w:w="15" w:type="dxa"/>
        <w:right w:w="15" w:type="dxa"/>
      </w:tblCellMar>
    </w:tblPr>
  </w:style>
  <w:style w:type="table" w:customStyle="1" w:styleId="a2">
    <w:basedOn w:val="TableNormal"/>
    <w:tblPr>
      <w:tblStyleRowBandSize w:val="1"/>
      <w:tblStyleColBandSize w:val="1"/>
      <w:tblInd w:w="0" w:type="dxa"/>
      <w:tblCellMar>
        <w:top w:w="15" w:type="dxa"/>
        <w:left w:w="15" w:type="dxa"/>
        <w:bottom w:w="15" w:type="dxa"/>
        <w:right w:w="15" w:type="dxa"/>
      </w:tblCellMar>
    </w:tblPr>
  </w:style>
  <w:style w:type="table" w:customStyle="1" w:styleId="a3">
    <w:basedOn w:val="TableNormal"/>
    <w:tblPr>
      <w:tblStyleRowBandSize w:val="1"/>
      <w:tblStyleColBandSize w:val="1"/>
      <w:tblInd w:w="0" w:type="dxa"/>
      <w:tblCellMar>
        <w:top w:w="15" w:type="dxa"/>
        <w:left w:w="15" w:type="dxa"/>
        <w:bottom w:w="15" w:type="dxa"/>
        <w:right w:w="15" w:type="dxa"/>
      </w:tblCellMar>
    </w:tbl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paragraph" w:styleId="Caption">
    <w:name w:val="caption"/>
    <w:basedOn w:val="Normal"/>
    <w:next w:val="Normal"/>
    <w:uiPriority w:val="35"/>
    <w:unhideWhenUsed/>
    <w:qFormat/>
    <w:rsid w:val="002B538D"/>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7E6C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6C6D"/>
    <w:rPr>
      <w:rFonts w:ascii="Tahoma" w:hAnsi="Tahoma" w:cs="Tahoma"/>
      <w:sz w:val="16"/>
      <w:szCs w:val="16"/>
    </w:rPr>
  </w:style>
  <w:style w:type="character" w:customStyle="1" w:styleId="UnresolvedMention1">
    <w:name w:val="Unresolved Mention1"/>
    <w:basedOn w:val="DefaultParagraphFont"/>
    <w:uiPriority w:val="99"/>
    <w:semiHidden/>
    <w:unhideWhenUsed/>
    <w:rsid w:val="0075270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MY"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ListParagraph">
    <w:name w:val="List Paragraph"/>
    <w:basedOn w:val="Normal"/>
    <w:uiPriority w:val="34"/>
    <w:qFormat/>
    <w:rsid w:val="006A136E"/>
    <w:pPr>
      <w:ind w:left="720"/>
      <w:contextualSpacing/>
    </w:pPr>
  </w:style>
  <w:style w:type="character" w:styleId="Hyperlink">
    <w:name w:val="Hyperlink"/>
    <w:basedOn w:val="DefaultParagraphFont"/>
    <w:uiPriority w:val="99"/>
    <w:unhideWhenUsed/>
    <w:rsid w:val="0049079B"/>
    <w:rPr>
      <w:color w:val="0000FF" w:themeColor="hyperlink"/>
      <w:u w:val="single"/>
    </w:rPr>
  </w:style>
  <w:style w:type="character" w:customStyle="1" w:styleId="apple-converted-space">
    <w:name w:val="apple-converted-space"/>
    <w:basedOn w:val="DefaultParagraphFont"/>
    <w:rsid w:val="00950A00"/>
  </w:style>
  <w:style w:type="paragraph" w:styleId="NormalWeb">
    <w:name w:val="Normal (Web)"/>
    <w:basedOn w:val="Normal"/>
    <w:uiPriority w:val="99"/>
    <w:unhideWhenUsed/>
    <w:rsid w:val="00950A00"/>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a">
    <w:basedOn w:val="TableNormal"/>
    <w:tblPr>
      <w:tblStyleRowBandSize w:val="1"/>
      <w:tblStyleColBandSize w:val="1"/>
      <w:tblInd w:w="0" w:type="dxa"/>
      <w:tblCellMar>
        <w:top w:w="15" w:type="dxa"/>
        <w:left w:w="15" w:type="dxa"/>
        <w:bottom w:w="15" w:type="dxa"/>
        <w:right w:w="15"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table" w:customStyle="1" w:styleId="a1">
    <w:basedOn w:val="TableNormal"/>
    <w:tblPr>
      <w:tblStyleRowBandSize w:val="1"/>
      <w:tblStyleColBandSize w:val="1"/>
      <w:tblInd w:w="0" w:type="dxa"/>
      <w:tblCellMar>
        <w:top w:w="15" w:type="dxa"/>
        <w:left w:w="15" w:type="dxa"/>
        <w:bottom w:w="15" w:type="dxa"/>
        <w:right w:w="15" w:type="dxa"/>
      </w:tblCellMar>
    </w:tblPr>
  </w:style>
  <w:style w:type="table" w:customStyle="1" w:styleId="a2">
    <w:basedOn w:val="TableNormal"/>
    <w:tblPr>
      <w:tblStyleRowBandSize w:val="1"/>
      <w:tblStyleColBandSize w:val="1"/>
      <w:tblInd w:w="0" w:type="dxa"/>
      <w:tblCellMar>
        <w:top w:w="15" w:type="dxa"/>
        <w:left w:w="15" w:type="dxa"/>
        <w:bottom w:w="15" w:type="dxa"/>
        <w:right w:w="15" w:type="dxa"/>
      </w:tblCellMar>
    </w:tblPr>
  </w:style>
  <w:style w:type="table" w:customStyle="1" w:styleId="a3">
    <w:basedOn w:val="TableNormal"/>
    <w:tblPr>
      <w:tblStyleRowBandSize w:val="1"/>
      <w:tblStyleColBandSize w:val="1"/>
      <w:tblInd w:w="0" w:type="dxa"/>
      <w:tblCellMar>
        <w:top w:w="15" w:type="dxa"/>
        <w:left w:w="15" w:type="dxa"/>
        <w:bottom w:w="15" w:type="dxa"/>
        <w:right w:w="15" w:type="dxa"/>
      </w:tblCellMar>
    </w:tbl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paragraph" w:styleId="Caption">
    <w:name w:val="caption"/>
    <w:basedOn w:val="Normal"/>
    <w:next w:val="Normal"/>
    <w:uiPriority w:val="35"/>
    <w:unhideWhenUsed/>
    <w:qFormat/>
    <w:rsid w:val="002B538D"/>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7E6C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6C6D"/>
    <w:rPr>
      <w:rFonts w:ascii="Tahoma" w:hAnsi="Tahoma" w:cs="Tahoma"/>
      <w:sz w:val="16"/>
      <w:szCs w:val="16"/>
    </w:rPr>
  </w:style>
  <w:style w:type="character" w:customStyle="1" w:styleId="UnresolvedMention1">
    <w:name w:val="Unresolved Mention1"/>
    <w:basedOn w:val="DefaultParagraphFont"/>
    <w:uiPriority w:val="99"/>
    <w:semiHidden/>
    <w:unhideWhenUsed/>
    <w:rsid w:val="007527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Word_Document1.docx"/><Relationship Id="rId18" Type="http://schemas.openxmlformats.org/officeDocument/2006/relationships/image" Target="media/image6.png"/><Relationship Id="rId26" Type="http://schemas.openxmlformats.org/officeDocument/2006/relationships/hyperlink" Target="https://github.com/gkbrk/slowloris" TargetMode="External"/><Relationship Id="rId3" Type="http://schemas.openxmlformats.org/officeDocument/2006/relationships/numbering" Target="numbering.xml"/><Relationship Id="rId21" Type="http://schemas.openxmlformats.org/officeDocument/2006/relationships/hyperlink" Target="about:blank" TargetMode="External"/><Relationship Id="rId34" Type="http://schemas.openxmlformats.org/officeDocument/2006/relationships/hyperlink" Target="https://www.itgovernance.co.uk/green-papers/penetration-testing-and-the-gdpr"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package" Target="embeddings/Microsoft_Word_Document3.docx"/><Relationship Id="rId25" Type="http://schemas.openxmlformats.org/officeDocument/2006/relationships/image" Target="media/image8.png"/><Relationship Id="rId33" Type="http://schemas.openxmlformats.org/officeDocument/2006/relationships/hyperlink" Target="https://ico.org.uk/for-organisations/guide-to-data-protection/guide-to-the-general-data-protection-regulation-gdpr/key-definitions/what-is-personal-data/"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yperlink" Target="https://uk.practicallaw.thomsonreuters.com/w-016-7485?transitionType=Default&amp;contextData=(sc.Defaul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about:blank" TargetMode="External"/><Relationship Id="rId32" Type="http://schemas.openxmlformats.org/officeDocument/2006/relationships/hyperlink" Target="https://ico.org.uk/media/for-organisations/guide-to-data-protection/guide-to-the-general-data-protection-regulation-gdpr-1-1.pdf" TargetMode="External"/><Relationship Id="rId37"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package" Target="embeddings/Microsoft_Word_Document2.docx"/><Relationship Id="rId23" Type="http://schemas.openxmlformats.org/officeDocument/2006/relationships/hyperlink" Target="about:blank" TargetMode="External"/><Relationship Id="rId28" Type="http://schemas.openxmlformats.org/officeDocument/2006/relationships/hyperlink" Target="https://www.cvedetails.com/vulnerability-list/vendor_id-97/product_id-585/version_id-228285/Openbsd-Openssh-7.4.html" TargetMode="External"/><Relationship Id="rId36" Type="http://schemas.openxmlformats.org/officeDocument/2006/relationships/hyperlink" Target="https://www.legislation.gov.uk/ukpga/2018/12/section/94/enacted" TargetMode="External"/><Relationship Id="rId10" Type="http://schemas.openxmlformats.org/officeDocument/2006/relationships/image" Target="media/image1.png"/><Relationship Id="rId19" Type="http://schemas.openxmlformats.org/officeDocument/2006/relationships/package" Target="embeddings/Microsoft_Word_Document4.docx"/><Relationship Id="rId31" Type="http://schemas.openxmlformats.org/officeDocument/2006/relationships/hyperlink" Target="https://ico.org.uk/media/for-organisations/documents/2614158/ico-introduction-to-the-data-protection-bill.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about:blank" TargetMode="External"/><Relationship Id="rId27" Type="http://schemas.openxmlformats.org/officeDocument/2006/relationships/image" Target="media/image9.png"/><Relationship Id="rId30" Type="http://schemas.openxmlformats.org/officeDocument/2006/relationships/hyperlink" Target="https://www.dlapiper.com/en/italy/insights/publications/2020/11/telehealth-around-the-world-global-guide/" TargetMode="External"/><Relationship Id="rId35" Type="http://schemas.openxmlformats.org/officeDocument/2006/relationships/hyperlink" Target="https://www.wired.co.uk/article/what-is-gdpr-uk-eu-legislation-compliance-summary-fines-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3R80y8EqJEW8AoTwIZI36axY0w==">AMUW2mVsMkmf/fQeHifyz5RKkGUOX3XZP7PIKJDX9lkwVMfETj4K4l33n7msWkULYp29D71R6sppg89wTc8X7uodFky7b/Mgx2nxb2gHu4q1bIfjjQvOlfhH/i4168ZVaRNg8gwkuERKg9VYYTXXxeKvzDUmz9lCjLNfwElaf0iXHdmwxZYOZTQHjlzFtjmwt5eVgUrKSmwK19f8vyDk2Y6eshAA2aDdtI/BjHxqi+QcW1BqtAjxN0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69A87E-7F18-48D2-B6F3-EAB2CAD43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40</Pages>
  <Words>6084</Words>
  <Characters>3468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iwantha Seneviratne</cp:lastModifiedBy>
  <cp:revision>52</cp:revision>
  <dcterms:created xsi:type="dcterms:W3CDTF">2021-07-18T20:20:00Z</dcterms:created>
  <dcterms:modified xsi:type="dcterms:W3CDTF">2021-07-19T17:33:00Z</dcterms:modified>
</cp:coreProperties>
</file>